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D6B66" w14:textId="77F202BB" w:rsidR="00EB5511" w:rsidRPr="00B41817" w:rsidRDefault="00EB5511" w:rsidP="005C060B">
      <w:pPr>
        <w:spacing w:line="276" w:lineRule="auto"/>
        <w:jc w:val="both"/>
        <w:rPr>
          <w:rFonts w:ascii="Consolas" w:hAnsi="Consolas" w:cs="Times New Roman"/>
          <w:b/>
          <w:bCs/>
          <w:sz w:val="24"/>
          <w:szCs w:val="24"/>
          <w:lang w:val="en-US"/>
        </w:rPr>
      </w:pPr>
      <w:bookmarkStart w:id="0" w:name="_Hlk147858286"/>
      <w:bookmarkEnd w:id="0"/>
      <w:r w:rsidRPr="00B41817">
        <w:rPr>
          <w:rFonts w:ascii="Consolas" w:hAnsi="Consolas" w:cs="Times New Roman"/>
          <w:b/>
          <w:bCs/>
          <w:sz w:val="24"/>
          <w:szCs w:val="24"/>
          <w:lang w:val="en-US"/>
        </w:rPr>
        <w:t>Project No: 1</w:t>
      </w:r>
    </w:p>
    <w:p w14:paraId="792E0B42" w14:textId="77777777" w:rsidR="00EB5511" w:rsidRPr="00B41817" w:rsidRDefault="00EB5511" w:rsidP="005C060B">
      <w:pPr>
        <w:spacing w:line="276" w:lineRule="auto"/>
        <w:jc w:val="both"/>
        <w:rPr>
          <w:rFonts w:ascii="Consolas" w:hAnsi="Consolas" w:cs="Times New Roman"/>
          <w:b/>
          <w:bCs/>
          <w:sz w:val="24"/>
          <w:szCs w:val="24"/>
          <w:lang w:val="en-US"/>
        </w:rPr>
      </w:pPr>
      <w:r w:rsidRPr="00B41817">
        <w:rPr>
          <w:rFonts w:ascii="Consolas" w:hAnsi="Consolas" w:cs="Times New Roman"/>
          <w:b/>
          <w:bCs/>
          <w:sz w:val="24"/>
          <w:szCs w:val="24"/>
          <w:lang w:val="en-US"/>
        </w:rPr>
        <w:t xml:space="preserve">Project Title:  Delivery Time Prediction </w:t>
      </w:r>
    </w:p>
    <w:p w14:paraId="7672DD7B" w14:textId="77777777" w:rsidR="00EB5511" w:rsidRPr="00B41817" w:rsidRDefault="00EB5511" w:rsidP="005C060B">
      <w:pPr>
        <w:spacing w:line="276" w:lineRule="auto"/>
        <w:jc w:val="both"/>
        <w:rPr>
          <w:rFonts w:ascii="Consolas" w:hAnsi="Consolas" w:cs="Times New Roman"/>
          <w:b/>
          <w:bCs/>
          <w:sz w:val="24"/>
          <w:szCs w:val="24"/>
          <w:lang w:val="en-US"/>
        </w:rPr>
      </w:pPr>
      <w:r w:rsidRPr="00B41817">
        <w:rPr>
          <w:rFonts w:ascii="Consolas" w:hAnsi="Consolas" w:cs="Times New Roman"/>
          <w:b/>
          <w:bCs/>
          <w:sz w:val="24"/>
          <w:szCs w:val="24"/>
          <w:lang w:val="en-US"/>
        </w:rPr>
        <w:t>Prepared by: Rose Mary Jose</w:t>
      </w:r>
    </w:p>
    <w:p w14:paraId="2FA7B74A" w14:textId="77777777" w:rsidR="00EB5511" w:rsidRPr="00B41817" w:rsidRDefault="00EB5511" w:rsidP="005C060B">
      <w:pPr>
        <w:spacing w:line="276" w:lineRule="auto"/>
        <w:jc w:val="both"/>
        <w:rPr>
          <w:rFonts w:ascii="Consolas" w:hAnsi="Consolas" w:cs="Times New Roman"/>
          <w:b/>
          <w:bCs/>
          <w:sz w:val="24"/>
          <w:szCs w:val="24"/>
          <w:lang w:val="en-US"/>
        </w:rPr>
      </w:pPr>
      <w:r w:rsidRPr="00B41817">
        <w:rPr>
          <w:rFonts w:ascii="Consolas" w:hAnsi="Consolas" w:cs="Times New Roman"/>
          <w:b/>
          <w:bCs/>
          <w:sz w:val="24"/>
          <w:szCs w:val="24"/>
          <w:lang w:val="en-US"/>
        </w:rPr>
        <w:t>Date: 23-06-23</w:t>
      </w:r>
    </w:p>
    <w:p w14:paraId="70E65FB1" w14:textId="77777777" w:rsidR="00EB5511" w:rsidRPr="00B41817" w:rsidRDefault="00EB5511" w:rsidP="005C060B">
      <w:pPr>
        <w:spacing w:line="276" w:lineRule="auto"/>
        <w:jc w:val="both"/>
        <w:rPr>
          <w:rFonts w:ascii="Consolas" w:hAnsi="Consolas" w:cs="Arial"/>
          <w:b/>
          <w:bCs/>
          <w:sz w:val="24"/>
          <w:szCs w:val="24"/>
          <w:lang w:val="en-US"/>
        </w:rPr>
      </w:pPr>
      <w:r w:rsidRPr="00B41817">
        <w:rPr>
          <w:rFonts w:ascii="Consolas" w:hAnsi="Consolas" w:cs="Arial"/>
          <w:sz w:val="24"/>
          <w:szCs w:val="24"/>
        </w:rPr>
        <w:t>Prepared for “</w:t>
      </w:r>
      <w:proofErr w:type="spellStart"/>
      <w:r w:rsidRPr="00B41817">
        <w:rPr>
          <w:rFonts w:ascii="Consolas" w:hAnsi="Consolas" w:cs="Arial"/>
          <w:sz w:val="24"/>
          <w:szCs w:val="24"/>
        </w:rPr>
        <w:t>Thoughtware</w:t>
      </w:r>
      <w:proofErr w:type="spellEnd"/>
      <w:r w:rsidRPr="00B41817">
        <w:rPr>
          <w:rFonts w:ascii="Consolas" w:hAnsi="Consolas" w:cs="Arial"/>
          <w:sz w:val="24"/>
          <w:szCs w:val="24"/>
        </w:rPr>
        <w:t xml:space="preserve"> Training Private Limited”, under Guidance of its CEO Mr. </w:t>
      </w:r>
      <w:proofErr w:type="spellStart"/>
      <w:r w:rsidRPr="00B41817">
        <w:rPr>
          <w:rFonts w:ascii="Consolas" w:hAnsi="Consolas" w:cs="Arial"/>
          <w:sz w:val="24"/>
          <w:szCs w:val="24"/>
        </w:rPr>
        <w:t>Pattabhi</w:t>
      </w:r>
      <w:proofErr w:type="spellEnd"/>
      <w:r w:rsidRPr="00B41817">
        <w:rPr>
          <w:rFonts w:ascii="Consolas" w:hAnsi="Consolas" w:cs="Arial"/>
          <w:sz w:val="24"/>
          <w:szCs w:val="24"/>
        </w:rPr>
        <w:t xml:space="preserve"> Raman. The project will be subject to further research, modification and exclusive use of “</w:t>
      </w:r>
      <w:proofErr w:type="spellStart"/>
      <w:r w:rsidRPr="00B41817">
        <w:rPr>
          <w:rFonts w:ascii="Consolas" w:hAnsi="Consolas" w:cs="Arial"/>
          <w:sz w:val="24"/>
          <w:szCs w:val="24"/>
        </w:rPr>
        <w:t>Thoughtware</w:t>
      </w:r>
      <w:proofErr w:type="spellEnd"/>
      <w:r w:rsidRPr="00B41817">
        <w:rPr>
          <w:rFonts w:ascii="Consolas" w:hAnsi="Consolas" w:cs="Arial"/>
          <w:sz w:val="24"/>
          <w:szCs w:val="24"/>
        </w:rPr>
        <w:t xml:space="preserve"> Training Private Limited”</w:t>
      </w:r>
    </w:p>
    <w:p w14:paraId="541A134D" w14:textId="481F394F" w:rsidR="00EB5511" w:rsidRPr="00B41817" w:rsidRDefault="00EB5511" w:rsidP="005C060B">
      <w:pPr>
        <w:spacing w:line="276" w:lineRule="auto"/>
        <w:jc w:val="both"/>
        <w:rPr>
          <w:rFonts w:ascii="Consolas" w:hAnsi="Consolas" w:cs="Arial"/>
          <w:b/>
          <w:bCs/>
          <w:sz w:val="24"/>
          <w:szCs w:val="24"/>
          <w:lang w:val="en-US"/>
        </w:rPr>
      </w:pPr>
      <w:r w:rsidRPr="00B41817">
        <w:rPr>
          <w:rFonts w:ascii="Consolas" w:hAnsi="Consolas" w:cs="Arial"/>
          <w:b/>
          <w:bCs/>
          <w:sz w:val="28"/>
          <w:szCs w:val="28"/>
          <w:lang w:val="en-US"/>
        </w:rPr>
        <w:t>Objective of the project</w:t>
      </w:r>
    </w:p>
    <w:p w14:paraId="07635947"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Delivery time prediction has become crucial due to rising demands for efficient logistics and e-commerce. Accurate predictions offer benefits like enhanced customer satisfaction, optimized resource allocation, and reduced lead times. By analyzing historical delivery data, businesses can improve inventory management and demand forecasting. Real-time tracking and route optimization lead to resource efficiency and better service level agreements. Delivery time prediction finds applications in e-commerce, logistics, manufacturing, and food delivery, aiding user experience, cost reduction, and process optimization. Overall, it empowers data-driven decisions, boosts customer loyalty, and ensures timely, reliable, and eco-friendly deliveries, thus offering a competitive edge in the modern business landscape.</w:t>
      </w:r>
    </w:p>
    <w:p w14:paraId="0964A647"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rPr>
        <w:t>There are several techniques that can be used for lead time prediction, such as time series analysis, regression analysis, and machine learning algorithms like decision trees, random forests, and neural networks. The choice of technique depends on the nature of the data and the specific requirements of the problem.</w:t>
      </w:r>
    </w:p>
    <w:p w14:paraId="754BAF15"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 xml:space="preserve">The dataset taken into consideration for this project is an estimation of food delivery time because vendor lead time prediction data is not currently available.  </w:t>
      </w:r>
    </w:p>
    <w:p w14:paraId="7388A8CB" w14:textId="77777777" w:rsidR="00EB5511" w:rsidRPr="00B41817" w:rsidRDefault="00EB5511" w:rsidP="005C060B">
      <w:pPr>
        <w:tabs>
          <w:tab w:val="left" w:pos="1860"/>
        </w:tabs>
        <w:spacing w:line="276" w:lineRule="auto"/>
        <w:jc w:val="both"/>
        <w:rPr>
          <w:rFonts w:ascii="Consolas" w:hAnsi="Consolas" w:cs="Times New Roman"/>
          <w:b/>
          <w:bCs/>
          <w:sz w:val="28"/>
          <w:szCs w:val="28"/>
          <w:lang w:val="en-US"/>
        </w:rPr>
      </w:pPr>
      <w:r w:rsidRPr="00B41817">
        <w:rPr>
          <w:rFonts w:ascii="Consolas" w:hAnsi="Consolas" w:cs="Times New Roman"/>
          <w:b/>
          <w:bCs/>
          <w:sz w:val="28"/>
          <w:szCs w:val="28"/>
          <w:lang w:val="en-US"/>
        </w:rPr>
        <w:t>Dataset</w:t>
      </w:r>
      <w:r w:rsidRPr="00B41817">
        <w:rPr>
          <w:rFonts w:ascii="Consolas" w:hAnsi="Consolas" w:cs="Times New Roman"/>
          <w:b/>
          <w:bCs/>
          <w:sz w:val="28"/>
          <w:szCs w:val="28"/>
          <w:lang w:val="en-US"/>
        </w:rPr>
        <w:tab/>
      </w:r>
    </w:p>
    <w:p w14:paraId="5CC070CD" w14:textId="77777777" w:rsidR="00EB5511" w:rsidRPr="00B41817" w:rsidRDefault="00EB5511" w:rsidP="005C060B">
      <w:pPr>
        <w:tabs>
          <w:tab w:val="left" w:pos="1860"/>
        </w:tabs>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 xml:space="preserve">Source: </w:t>
      </w:r>
      <w:r w:rsidRPr="00B41817">
        <w:rPr>
          <w:rFonts w:ascii="Consolas" w:hAnsi="Consolas"/>
          <w:color w:val="212121"/>
          <w:shd w:val="clear" w:color="auto" w:fill="FFFFFF"/>
        </w:rPr>
        <w:t> </w:t>
      </w:r>
      <w:hyperlink r:id="rId4" w:tgtFrame="_blank" w:history="1">
        <w:r w:rsidRPr="00B41817">
          <w:rPr>
            <w:rStyle w:val="Hyperlink"/>
            <w:rFonts w:ascii="Consolas" w:hAnsi="Consolas"/>
            <w:shd w:val="clear" w:color="auto" w:fill="FFFFFF"/>
          </w:rPr>
          <w:t>https://www.kaggle.com/datasets/ranitsarkar01/porter-delivery-time-estimation</w:t>
        </w:r>
      </w:hyperlink>
    </w:p>
    <w:p w14:paraId="5DB44874"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 xml:space="preserve">For delivery time prediction a food delivery time dataset is considered from Kaggle. The considered dataset consists of the following columns: </w:t>
      </w:r>
    </w:p>
    <w:p w14:paraId="684C7E21"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color w:val="212121"/>
          <w:kern w:val="0"/>
          <w:sz w:val="24"/>
          <w:szCs w:val="24"/>
          <w:lang w:eastAsia="en-IN"/>
          <w14:ligatures w14:val="none"/>
        </w:rPr>
        <w:t>market id: integer id for the market where the restaurant lies</w:t>
      </w:r>
    </w:p>
    <w:p w14:paraId="598F98B8"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color w:val="212121"/>
          <w:kern w:val="0"/>
          <w:sz w:val="24"/>
          <w:szCs w:val="24"/>
          <w:lang w:eastAsia="en-IN"/>
          <w14:ligatures w14:val="none"/>
        </w:rPr>
        <w:lastRenderedPageBreak/>
        <w:t>created at: the timestamp at which the order was placed</w:t>
      </w:r>
    </w:p>
    <w:p w14:paraId="74E2B7C9"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color w:val="212121"/>
          <w:kern w:val="0"/>
          <w:sz w:val="24"/>
          <w:szCs w:val="24"/>
          <w:lang w:eastAsia="en-IN"/>
          <w14:ligatures w14:val="none"/>
        </w:rPr>
        <w:t>actual delivery time: the timestamp when the order was delivered</w:t>
      </w:r>
    </w:p>
    <w:p w14:paraId="38B19E45"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roofErr w:type="spellStart"/>
      <w:r w:rsidRPr="00B41817">
        <w:rPr>
          <w:rFonts w:ascii="Consolas" w:eastAsia="Times New Roman" w:hAnsi="Consolas" w:cs="Times New Roman"/>
          <w:color w:val="212121"/>
          <w:kern w:val="0"/>
          <w:sz w:val="24"/>
          <w:szCs w:val="24"/>
          <w:lang w:eastAsia="en-IN"/>
          <w14:ligatures w14:val="none"/>
        </w:rPr>
        <w:t>store_primary_category</w:t>
      </w:r>
      <w:proofErr w:type="spellEnd"/>
      <w:r w:rsidRPr="00B41817">
        <w:rPr>
          <w:rFonts w:ascii="Consolas" w:eastAsia="Times New Roman" w:hAnsi="Consolas" w:cs="Times New Roman"/>
          <w:color w:val="212121"/>
          <w:kern w:val="0"/>
          <w:sz w:val="24"/>
          <w:szCs w:val="24"/>
          <w:lang w:eastAsia="en-IN"/>
          <w14:ligatures w14:val="none"/>
        </w:rPr>
        <w:t>: category for the restaurant</w:t>
      </w:r>
    </w:p>
    <w:p w14:paraId="11118779"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color w:val="212121"/>
          <w:kern w:val="0"/>
          <w:sz w:val="24"/>
          <w:szCs w:val="24"/>
          <w:lang w:eastAsia="en-IN"/>
          <w14:ligatures w14:val="none"/>
        </w:rPr>
        <w:t>order protocol: integer code value for order protocol (how the order was placed le: through porter, call to restaurant, pre booked, third part etc)</w:t>
      </w:r>
    </w:p>
    <w:p w14:paraId="6886EE98"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color w:val="212121"/>
          <w:kern w:val="0"/>
          <w:sz w:val="24"/>
          <w:szCs w:val="24"/>
          <w:lang w:eastAsia="en-IN"/>
          <w14:ligatures w14:val="none"/>
        </w:rPr>
        <w:t>total items subtotal: final price of the order</w:t>
      </w:r>
    </w:p>
    <w:p w14:paraId="1B7C1B8E"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roofErr w:type="spellStart"/>
      <w:r w:rsidRPr="00B41817">
        <w:rPr>
          <w:rFonts w:ascii="Consolas" w:eastAsia="Times New Roman" w:hAnsi="Consolas" w:cs="Times New Roman"/>
          <w:color w:val="212121"/>
          <w:kern w:val="0"/>
          <w:sz w:val="24"/>
          <w:szCs w:val="24"/>
          <w:lang w:eastAsia="en-IN"/>
          <w14:ligatures w14:val="none"/>
        </w:rPr>
        <w:t>num_distinct</w:t>
      </w:r>
      <w:proofErr w:type="spellEnd"/>
      <w:r w:rsidRPr="00B41817">
        <w:rPr>
          <w:rFonts w:ascii="Consolas" w:eastAsia="Times New Roman" w:hAnsi="Consolas" w:cs="Times New Roman"/>
          <w:color w:val="212121"/>
          <w:kern w:val="0"/>
          <w:sz w:val="24"/>
          <w:szCs w:val="24"/>
          <w:lang w:eastAsia="en-IN"/>
          <w14:ligatures w14:val="none"/>
        </w:rPr>
        <w:t xml:space="preserve"> items: the number of distinct items in the order</w:t>
      </w:r>
    </w:p>
    <w:p w14:paraId="0339E45E"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color w:val="212121"/>
          <w:kern w:val="0"/>
          <w:sz w:val="24"/>
          <w:szCs w:val="24"/>
          <w:lang w:eastAsia="en-IN"/>
          <w14:ligatures w14:val="none"/>
        </w:rPr>
        <w:t>actual delivery time: the timestamp when the order was delivered</w:t>
      </w:r>
    </w:p>
    <w:p w14:paraId="5EFA8C17"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roofErr w:type="spellStart"/>
      <w:r w:rsidRPr="00B41817">
        <w:rPr>
          <w:rFonts w:ascii="Consolas" w:eastAsia="Times New Roman" w:hAnsi="Consolas" w:cs="Times New Roman"/>
          <w:color w:val="212121"/>
          <w:kern w:val="0"/>
          <w:sz w:val="24"/>
          <w:szCs w:val="24"/>
          <w:lang w:eastAsia="en-IN"/>
          <w14:ligatures w14:val="none"/>
        </w:rPr>
        <w:t>store_primary_category</w:t>
      </w:r>
      <w:proofErr w:type="spellEnd"/>
      <w:r w:rsidRPr="00B41817">
        <w:rPr>
          <w:rFonts w:ascii="Consolas" w:eastAsia="Times New Roman" w:hAnsi="Consolas" w:cs="Times New Roman"/>
          <w:color w:val="212121"/>
          <w:kern w:val="0"/>
          <w:sz w:val="24"/>
          <w:szCs w:val="24"/>
          <w:lang w:eastAsia="en-IN"/>
          <w14:ligatures w14:val="none"/>
        </w:rPr>
        <w:t>: category for the restaurant</w:t>
      </w:r>
    </w:p>
    <w:p w14:paraId="4CDD3310"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color w:val="212121"/>
          <w:kern w:val="0"/>
          <w:sz w:val="24"/>
          <w:szCs w:val="24"/>
          <w:lang w:eastAsia="en-IN"/>
          <w14:ligatures w14:val="none"/>
        </w:rPr>
        <w:t>order protocol: integer code value for order protocol (how the order was placed le: through porter, call to restaurant, pre booked, third part etc)</w:t>
      </w:r>
    </w:p>
    <w:p w14:paraId="5CFCBC16"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color w:val="212121"/>
          <w:kern w:val="0"/>
          <w:sz w:val="24"/>
          <w:szCs w:val="24"/>
          <w:lang w:eastAsia="en-IN"/>
          <w14:ligatures w14:val="none"/>
        </w:rPr>
        <w:t>total items subtotal: final price of the order</w:t>
      </w:r>
    </w:p>
    <w:p w14:paraId="66C87893"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roofErr w:type="spellStart"/>
      <w:r w:rsidRPr="00B41817">
        <w:rPr>
          <w:rFonts w:ascii="Consolas" w:eastAsia="Times New Roman" w:hAnsi="Consolas" w:cs="Times New Roman"/>
          <w:color w:val="212121"/>
          <w:kern w:val="0"/>
          <w:sz w:val="24"/>
          <w:szCs w:val="24"/>
          <w:lang w:eastAsia="en-IN"/>
          <w14:ligatures w14:val="none"/>
        </w:rPr>
        <w:t>num_distinct</w:t>
      </w:r>
      <w:proofErr w:type="spellEnd"/>
      <w:r w:rsidRPr="00B41817">
        <w:rPr>
          <w:rFonts w:ascii="Consolas" w:eastAsia="Times New Roman" w:hAnsi="Consolas" w:cs="Times New Roman"/>
          <w:color w:val="212121"/>
          <w:kern w:val="0"/>
          <w:sz w:val="24"/>
          <w:szCs w:val="24"/>
          <w:lang w:eastAsia="en-IN"/>
          <w14:ligatures w14:val="none"/>
        </w:rPr>
        <w:t xml:space="preserve"> items: the number of distinct items in the order</w:t>
      </w:r>
    </w:p>
    <w:p w14:paraId="33C67E6A"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roofErr w:type="spellStart"/>
      <w:r w:rsidRPr="00B41817">
        <w:rPr>
          <w:rFonts w:ascii="Consolas" w:eastAsia="Times New Roman" w:hAnsi="Consolas" w:cs="Times New Roman"/>
          <w:color w:val="212121"/>
          <w:kern w:val="0"/>
          <w:sz w:val="24"/>
          <w:szCs w:val="24"/>
          <w:lang w:eastAsia="en-IN"/>
          <w14:ligatures w14:val="none"/>
        </w:rPr>
        <w:t>min_item_price</w:t>
      </w:r>
      <w:proofErr w:type="spellEnd"/>
      <w:r w:rsidRPr="00B41817">
        <w:rPr>
          <w:rFonts w:ascii="Consolas" w:eastAsia="Times New Roman" w:hAnsi="Consolas" w:cs="Times New Roman"/>
          <w:color w:val="212121"/>
          <w:kern w:val="0"/>
          <w:sz w:val="24"/>
          <w:szCs w:val="24"/>
          <w:lang w:eastAsia="en-IN"/>
          <w14:ligatures w14:val="none"/>
        </w:rPr>
        <w:t>: price of the cheapest item in the order</w:t>
      </w:r>
    </w:p>
    <w:p w14:paraId="60EC6845"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roofErr w:type="spellStart"/>
      <w:r w:rsidRPr="00B41817">
        <w:rPr>
          <w:rFonts w:ascii="Consolas" w:eastAsia="Times New Roman" w:hAnsi="Consolas" w:cs="Times New Roman"/>
          <w:color w:val="212121"/>
          <w:kern w:val="0"/>
          <w:sz w:val="24"/>
          <w:szCs w:val="24"/>
          <w:lang w:eastAsia="en-IN"/>
          <w14:ligatures w14:val="none"/>
        </w:rPr>
        <w:t>max_item_price</w:t>
      </w:r>
      <w:proofErr w:type="spellEnd"/>
      <w:r w:rsidRPr="00B41817">
        <w:rPr>
          <w:rFonts w:ascii="Consolas" w:eastAsia="Times New Roman" w:hAnsi="Consolas" w:cs="Times New Roman"/>
          <w:color w:val="212121"/>
          <w:kern w:val="0"/>
          <w:sz w:val="24"/>
          <w:szCs w:val="24"/>
          <w:lang w:eastAsia="en-IN"/>
          <w14:ligatures w14:val="none"/>
        </w:rPr>
        <w:t>: price of the costliest item in order</w:t>
      </w:r>
    </w:p>
    <w:p w14:paraId="68690F02"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roofErr w:type="spellStart"/>
      <w:r w:rsidRPr="00B41817">
        <w:rPr>
          <w:rFonts w:ascii="Consolas" w:eastAsia="Times New Roman" w:hAnsi="Consolas" w:cs="Times New Roman"/>
          <w:color w:val="212121"/>
          <w:kern w:val="0"/>
          <w:sz w:val="24"/>
          <w:szCs w:val="24"/>
          <w:lang w:eastAsia="en-IN"/>
          <w14:ligatures w14:val="none"/>
        </w:rPr>
        <w:t>total_onshift_partners</w:t>
      </w:r>
      <w:proofErr w:type="spellEnd"/>
      <w:r w:rsidRPr="00B41817">
        <w:rPr>
          <w:rFonts w:ascii="Consolas" w:eastAsia="Times New Roman" w:hAnsi="Consolas" w:cs="Times New Roman"/>
          <w:color w:val="212121"/>
          <w:kern w:val="0"/>
          <w:sz w:val="24"/>
          <w:szCs w:val="24"/>
          <w:lang w:eastAsia="en-IN"/>
          <w14:ligatures w14:val="none"/>
        </w:rPr>
        <w:t>: number of delivery partners on duty at the time order was placed</w:t>
      </w:r>
    </w:p>
    <w:p w14:paraId="2171A7CE" w14:textId="77777777"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roofErr w:type="spellStart"/>
      <w:r w:rsidRPr="00B41817">
        <w:rPr>
          <w:rFonts w:ascii="Consolas" w:eastAsia="Times New Roman" w:hAnsi="Consolas" w:cs="Times New Roman"/>
          <w:color w:val="212121"/>
          <w:kern w:val="0"/>
          <w:sz w:val="24"/>
          <w:szCs w:val="24"/>
          <w:lang w:eastAsia="en-IN"/>
          <w14:ligatures w14:val="none"/>
        </w:rPr>
        <w:t>total_busy_partners</w:t>
      </w:r>
      <w:proofErr w:type="spellEnd"/>
      <w:r w:rsidRPr="00B41817">
        <w:rPr>
          <w:rFonts w:ascii="Consolas" w:eastAsia="Times New Roman" w:hAnsi="Consolas" w:cs="Times New Roman"/>
          <w:color w:val="212121"/>
          <w:kern w:val="0"/>
          <w:sz w:val="24"/>
          <w:szCs w:val="24"/>
          <w:lang w:eastAsia="en-IN"/>
          <w14:ligatures w14:val="none"/>
        </w:rPr>
        <w:t>: number of delivery partners attending to other tasks</w:t>
      </w:r>
    </w:p>
    <w:p w14:paraId="203F48C7" w14:textId="321910C3"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color w:val="212121"/>
          <w:kern w:val="0"/>
          <w:sz w:val="24"/>
          <w:szCs w:val="24"/>
          <w:lang w:eastAsia="en-IN"/>
          <w14:ligatures w14:val="none"/>
        </w:rPr>
        <w:t xml:space="preserve">total </w:t>
      </w:r>
      <w:proofErr w:type="spellStart"/>
      <w:r w:rsidRPr="00B41817">
        <w:rPr>
          <w:rFonts w:ascii="Consolas" w:eastAsia="Times New Roman" w:hAnsi="Consolas" w:cs="Times New Roman"/>
          <w:color w:val="212121"/>
          <w:kern w:val="0"/>
          <w:sz w:val="24"/>
          <w:szCs w:val="24"/>
          <w:lang w:eastAsia="en-IN"/>
          <w14:ligatures w14:val="none"/>
        </w:rPr>
        <w:t>outstanding_orders</w:t>
      </w:r>
      <w:proofErr w:type="spellEnd"/>
      <w:r w:rsidRPr="00B41817">
        <w:rPr>
          <w:rFonts w:ascii="Consolas" w:eastAsia="Times New Roman" w:hAnsi="Consolas" w:cs="Times New Roman"/>
          <w:color w:val="212121"/>
          <w:kern w:val="0"/>
          <w:sz w:val="24"/>
          <w:szCs w:val="24"/>
          <w:lang w:eastAsia="en-IN"/>
          <w14:ligatures w14:val="none"/>
        </w:rPr>
        <w:t>: total number of orders to be fulfilled at the moment</w:t>
      </w:r>
    </w:p>
    <w:p w14:paraId="21083D9C" w14:textId="77777777" w:rsidR="003D6772" w:rsidRPr="00B41817" w:rsidRDefault="003D677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36D7C3F3" w14:textId="06A4D246" w:rsidR="00EB5511"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noProof/>
          <w:color w:val="212121"/>
          <w:kern w:val="0"/>
          <w:sz w:val="24"/>
          <w:szCs w:val="24"/>
          <w:lang w:eastAsia="en-IN"/>
        </w:rPr>
        <mc:AlternateContent>
          <mc:Choice Requires="wps">
            <w:drawing>
              <wp:anchor distT="0" distB="0" distL="114300" distR="114300" simplePos="0" relativeHeight="251662336" behindDoc="0" locked="0" layoutInCell="1" allowOverlap="1" wp14:anchorId="400F0C52" wp14:editId="7C237B34">
                <wp:simplePos x="0" y="0"/>
                <wp:positionH relativeFrom="margin">
                  <wp:align>left</wp:align>
                </wp:positionH>
                <wp:positionV relativeFrom="paragraph">
                  <wp:posOffset>12065</wp:posOffset>
                </wp:positionV>
                <wp:extent cx="5829300" cy="1767840"/>
                <wp:effectExtent l="0" t="0" r="19050" b="22860"/>
                <wp:wrapNone/>
                <wp:docPr id="215135514" name="Text Box 2"/>
                <wp:cNvGraphicFramePr/>
                <a:graphic xmlns:a="http://schemas.openxmlformats.org/drawingml/2006/main">
                  <a:graphicData uri="http://schemas.microsoft.com/office/word/2010/wordprocessingShape">
                    <wps:wsp>
                      <wps:cNvSpPr txBox="1"/>
                      <wps:spPr>
                        <a:xfrm>
                          <a:off x="0" y="0"/>
                          <a:ext cx="5829300" cy="1767840"/>
                        </a:xfrm>
                        <a:prstGeom prst="rect">
                          <a:avLst/>
                        </a:prstGeom>
                        <a:solidFill>
                          <a:schemeClr val="lt1"/>
                        </a:solidFill>
                        <a:ln w="6350">
                          <a:solidFill>
                            <a:prstClr val="black"/>
                          </a:solidFill>
                        </a:ln>
                      </wps:spPr>
                      <wps:txbx>
                        <w:txbxContent>
                          <w:p w14:paraId="060655FD" w14:textId="0521BBB0" w:rsidR="00FC0FFA" w:rsidRPr="00AF4012" w:rsidRDefault="00AF4012" w:rsidP="00AF4012">
                            <w:pPr>
                              <w:pStyle w:val="SourceCode"/>
                              <w:rPr>
                                <w:color w:val="5B9BD5" w:themeColor="accent5"/>
                              </w:rPr>
                            </w:pPr>
                            <w:bookmarkStart w:id="1" w:name="Xe3876cde0dd0e8a6bd7f4a72e7c7dd7f351ddb3"/>
                            <w:r w:rsidRPr="00AF4012">
                              <w:rPr>
                                <w:rStyle w:val="ImportTok"/>
                                <w:b w:val="0"/>
                                <w:color w:val="5B9BD5" w:themeColor="accent5"/>
                              </w:rPr>
                              <w:t>import</w:t>
                            </w:r>
                            <w:r w:rsidRPr="00AF4012">
                              <w:rPr>
                                <w:rStyle w:val="NormalTok"/>
                                <w:color w:val="5B9BD5" w:themeColor="accent5"/>
                              </w:rPr>
                              <w:t xml:space="preserve"> pandas </w:t>
                            </w:r>
                            <w:r w:rsidRPr="00AF4012">
                              <w:rPr>
                                <w:rStyle w:val="ImportTok"/>
                                <w:b w:val="0"/>
                                <w:color w:val="5B9BD5" w:themeColor="accent5"/>
                              </w:rPr>
                              <w:t>as</w:t>
                            </w:r>
                            <w:r w:rsidRPr="00AF4012">
                              <w:rPr>
                                <w:rStyle w:val="NormalTok"/>
                                <w:color w:val="5B9BD5" w:themeColor="accent5"/>
                              </w:rPr>
                              <w:t xml:space="preserve"> pd</w:t>
                            </w:r>
                            <w:r w:rsidRPr="00AF4012">
                              <w:rPr>
                                <w:color w:val="5B9BD5" w:themeColor="accent5"/>
                              </w:rPr>
                              <w:br/>
                            </w:r>
                            <w:r w:rsidRPr="00AF4012">
                              <w:rPr>
                                <w:rStyle w:val="ImportTok"/>
                                <w:b w:val="0"/>
                                <w:color w:val="5B9BD5" w:themeColor="accent5"/>
                              </w:rPr>
                              <w:t>import</w:t>
                            </w:r>
                            <w:r w:rsidRPr="00AF4012">
                              <w:rPr>
                                <w:rStyle w:val="NormalTok"/>
                                <w:color w:val="5B9BD5" w:themeColor="accent5"/>
                              </w:rPr>
                              <w:t xml:space="preserve"> numpy </w:t>
                            </w:r>
                            <w:r w:rsidRPr="00AF4012">
                              <w:rPr>
                                <w:rStyle w:val="ImportTok"/>
                                <w:b w:val="0"/>
                                <w:color w:val="5B9BD5" w:themeColor="accent5"/>
                              </w:rPr>
                              <w:t>as</w:t>
                            </w:r>
                            <w:r w:rsidRPr="00AF4012">
                              <w:rPr>
                                <w:rStyle w:val="NormalTok"/>
                                <w:color w:val="5B9BD5" w:themeColor="accent5"/>
                              </w:rPr>
                              <w:t xml:space="preserve"> np</w:t>
                            </w:r>
                            <w:r w:rsidRPr="00AF4012">
                              <w:rPr>
                                <w:color w:val="5B9BD5" w:themeColor="accent5"/>
                              </w:rPr>
                              <w:br/>
                            </w:r>
                            <w:r w:rsidRPr="00AF4012">
                              <w:rPr>
                                <w:rStyle w:val="ImportTok"/>
                                <w:b w:val="0"/>
                                <w:color w:val="5B9BD5" w:themeColor="accent5"/>
                              </w:rPr>
                              <w:t>import</w:t>
                            </w:r>
                            <w:r w:rsidRPr="00AF4012">
                              <w:rPr>
                                <w:rStyle w:val="NormalTok"/>
                                <w:color w:val="5B9BD5" w:themeColor="accent5"/>
                              </w:rPr>
                              <w:t xml:space="preserve"> </w:t>
                            </w:r>
                            <w:proofErr w:type="gramStart"/>
                            <w:r w:rsidRPr="00AF4012">
                              <w:rPr>
                                <w:rStyle w:val="NormalTok"/>
                                <w:color w:val="5B9BD5" w:themeColor="accent5"/>
                              </w:rPr>
                              <w:t>matplotlib.pyplot</w:t>
                            </w:r>
                            <w:proofErr w:type="gramEnd"/>
                            <w:r w:rsidRPr="00AF4012">
                              <w:rPr>
                                <w:rStyle w:val="NormalTok"/>
                                <w:color w:val="5B9BD5" w:themeColor="accent5"/>
                              </w:rPr>
                              <w:t xml:space="preserve"> </w:t>
                            </w:r>
                            <w:r w:rsidRPr="00AF4012">
                              <w:rPr>
                                <w:rStyle w:val="ImportTok"/>
                                <w:b w:val="0"/>
                                <w:color w:val="5B9BD5" w:themeColor="accent5"/>
                              </w:rPr>
                              <w:t>as</w:t>
                            </w:r>
                            <w:r w:rsidRPr="00AF4012">
                              <w:rPr>
                                <w:rStyle w:val="NormalTok"/>
                                <w:color w:val="5B9BD5" w:themeColor="accent5"/>
                              </w:rPr>
                              <w:t xml:space="preserve"> plt</w:t>
                            </w:r>
                            <w:r w:rsidRPr="00AF4012">
                              <w:rPr>
                                <w:color w:val="5B9BD5" w:themeColor="accent5"/>
                              </w:rPr>
                              <w:br/>
                            </w:r>
                            <w:r w:rsidRPr="00AF4012">
                              <w:rPr>
                                <w:rStyle w:val="ImportTok"/>
                                <w:b w:val="0"/>
                                <w:color w:val="5B9BD5" w:themeColor="accent5"/>
                              </w:rPr>
                              <w:t>import</w:t>
                            </w:r>
                            <w:r w:rsidRPr="00AF4012">
                              <w:rPr>
                                <w:rStyle w:val="NormalTok"/>
                                <w:color w:val="5B9BD5" w:themeColor="accent5"/>
                              </w:rPr>
                              <w:t xml:space="preserve"> seaborn </w:t>
                            </w:r>
                            <w:r w:rsidRPr="00AF4012">
                              <w:rPr>
                                <w:rStyle w:val="ImportTok"/>
                                <w:b w:val="0"/>
                                <w:color w:val="5B9BD5" w:themeColor="accent5"/>
                              </w:rPr>
                              <w:t>as</w:t>
                            </w:r>
                            <w:r w:rsidRPr="00AF4012">
                              <w:rPr>
                                <w:rStyle w:val="NormalTok"/>
                                <w:color w:val="5B9BD5" w:themeColor="accent5"/>
                              </w:rPr>
                              <w:t xml:space="preserve"> sns</w:t>
                            </w:r>
                            <w:r w:rsidRPr="00AF4012">
                              <w:rPr>
                                <w:color w:val="5B9BD5" w:themeColor="accent5"/>
                              </w:rPr>
                              <w:br/>
                            </w:r>
                            <w:r w:rsidRPr="00AF4012">
                              <w:rPr>
                                <w:rStyle w:val="ImportTok"/>
                                <w:b w:val="0"/>
                                <w:color w:val="5B9BD5" w:themeColor="accent5"/>
                              </w:rPr>
                              <w:t>import</w:t>
                            </w:r>
                            <w:r w:rsidRPr="00AF4012">
                              <w:rPr>
                                <w:rStyle w:val="NormalTok"/>
                                <w:color w:val="5B9BD5" w:themeColor="accent5"/>
                              </w:rPr>
                              <w:t xml:space="preserve"> io</w:t>
                            </w:r>
                            <w:r w:rsidRPr="00AF4012">
                              <w:rPr>
                                <w:color w:val="5B9BD5" w:themeColor="accent5"/>
                              </w:rPr>
                              <w:br/>
                            </w:r>
                            <w:r w:rsidRPr="00AF4012">
                              <w:rPr>
                                <w:rStyle w:val="ImportTok"/>
                                <w:b w:val="0"/>
                                <w:color w:val="5B9BD5" w:themeColor="accent5"/>
                              </w:rPr>
                              <w:t>import</w:t>
                            </w:r>
                            <w:r w:rsidRPr="00AF4012">
                              <w:rPr>
                                <w:rStyle w:val="NormalTok"/>
                                <w:color w:val="5B9BD5" w:themeColor="accent5"/>
                              </w:rPr>
                              <w:t xml:space="preserve"> warnings</w:t>
                            </w:r>
                            <w:r w:rsidRPr="00AF4012">
                              <w:rPr>
                                <w:color w:val="5B9BD5" w:themeColor="accent5"/>
                              </w:rPr>
                              <w:br/>
                            </w:r>
                            <w:r w:rsidRPr="00AF4012">
                              <w:rPr>
                                <w:rStyle w:val="NormalTok"/>
                                <w:color w:val="5B9BD5" w:themeColor="accent5"/>
                              </w:rPr>
                              <w:t>warnings.filterwarnings(</w:t>
                            </w:r>
                            <w:r w:rsidRPr="00AF4012">
                              <w:rPr>
                                <w:rStyle w:val="StringTok"/>
                                <w:color w:val="5B9BD5" w:themeColor="accent5"/>
                              </w:rPr>
                              <w:t>'ignore'</w:t>
                            </w:r>
                            <w:r w:rsidRPr="00AF4012">
                              <w:rPr>
                                <w:rStyle w:val="NormalTok"/>
                                <w:color w:val="5B9BD5" w:themeColor="accent5"/>
                              </w:rPr>
                              <w:t>)</w:t>
                            </w:r>
                            <w:r w:rsidRPr="00AF4012">
                              <w:rPr>
                                <w:color w:val="5B9BD5" w:themeColor="accent5"/>
                              </w:rPr>
                              <w:br/>
                            </w:r>
                            <w:r w:rsidRPr="00AF4012">
                              <w:rPr>
                                <w:rStyle w:val="ImportTok"/>
                                <w:b w:val="0"/>
                                <w:color w:val="5B9BD5" w:themeColor="accent5"/>
                              </w:rPr>
                              <w:t>from</w:t>
                            </w:r>
                            <w:r w:rsidRPr="00AF4012">
                              <w:rPr>
                                <w:rStyle w:val="NormalTok"/>
                                <w:color w:val="5B9BD5" w:themeColor="accent5"/>
                              </w:rPr>
                              <w:t xml:space="preserve"> sklearn.preprocessing </w:t>
                            </w:r>
                            <w:r w:rsidRPr="00AF4012">
                              <w:rPr>
                                <w:rStyle w:val="ImportTok"/>
                                <w:b w:val="0"/>
                                <w:color w:val="5B9BD5" w:themeColor="accent5"/>
                              </w:rPr>
                              <w:t>import</w:t>
                            </w:r>
                            <w:r w:rsidRPr="00AF4012">
                              <w:rPr>
                                <w:rStyle w:val="NormalTok"/>
                                <w:color w:val="5B9BD5" w:themeColor="accent5"/>
                              </w:rPr>
                              <w:t xml:space="preserve"> LabelEncoder</w:t>
                            </w:r>
                            <w:r w:rsidRPr="00AF4012">
                              <w:rPr>
                                <w:color w:val="5B9BD5" w:themeColor="accent5"/>
                              </w:rPr>
                              <w:br/>
                            </w:r>
                            <w:r w:rsidRPr="00AF4012">
                              <w:rPr>
                                <w:rStyle w:val="ImportTok"/>
                                <w:b w:val="0"/>
                                <w:color w:val="5B9BD5" w:themeColor="accent5"/>
                              </w:rPr>
                              <w:t>from</w:t>
                            </w:r>
                            <w:r w:rsidRPr="00AF4012">
                              <w:rPr>
                                <w:rStyle w:val="NormalTok"/>
                                <w:color w:val="5B9BD5" w:themeColor="accent5"/>
                              </w:rPr>
                              <w:t xml:space="preserve"> sklearn.model_selection </w:t>
                            </w:r>
                            <w:r w:rsidRPr="00AF4012">
                              <w:rPr>
                                <w:rStyle w:val="ImportTok"/>
                                <w:b w:val="0"/>
                                <w:color w:val="5B9BD5" w:themeColor="accent5"/>
                              </w:rPr>
                              <w:t>import</w:t>
                            </w:r>
                            <w:r w:rsidRPr="00AF4012">
                              <w:rPr>
                                <w:rStyle w:val="NormalTok"/>
                                <w:color w:val="5B9BD5" w:themeColor="accent5"/>
                              </w:rPr>
                              <w:t xml:space="preserve"> train_test_split</w:t>
                            </w:r>
                            <w:r w:rsidRPr="00AF4012">
                              <w:rPr>
                                <w:color w:val="5B9BD5" w:themeColor="accent5"/>
                              </w:rPr>
                              <w:br/>
                            </w:r>
                            <w:r w:rsidRPr="00AF4012">
                              <w:rPr>
                                <w:rStyle w:val="ImportTok"/>
                                <w:b w:val="0"/>
                                <w:color w:val="5B9BD5" w:themeColor="accent5"/>
                              </w:rPr>
                              <w:t>from</w:t>
                            </w:r>
                            <w:r w:rsidRPr="00AF4012">
                              <w:rPr>
                                <w:rStyle w:val="NormalTok"/>
                                <w:color w:val="5B9BD5" w:themeColor="accent5"/>
                              </w:rPr>
                              <w:t xml:space="preserve"> sklearn.metrics </w:t>
                            </w:r>
                            <w:r w:rsidRPr="00AF4012">
                              <w:rPr>
                                <w:rStyle w:val="ImportTok"/>
                                <w:b w:val="0"/>
                                <w:color w:val="5B9BD5" w:themeColor="accent5"/>
                              </w:rPr>
                              <w:t>import</w:t>
                            </w:r>
                            <w:r w:rsidRPr="00AF4012">
                              <w:rPr>
                                <w:rStyle w:val="NormalTok"/>
                                <w:color w:val="5B9BD5" w:themeColor="accent5"/>
                              </w:rPr>
                              <w:t xml:space="preserve"> mean_squared_error</w:t>
                            </w:r>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F0C52" id="_x0000_t202" coordsize="21600,21600" o:spt="202" path="m,l,21600r21600,l21600,xe">
                <v:stroke joinstyle="miter"/>
                <v:path gradientshapeok="t" o:connecttype="rect"/>
              </v:shapetype>
              <v:shape id="Text Box 2" o:spid="_x0000_s1026" type="#_x0000_t202" style="position:absolute;left:0;text-align:left;margin-left:0;margin-top:.95pt;width:459pt;height:139.2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" fillcolor="white [3201]" strokeweight=".5pt">
                <v:textbox>
                  <w:txbxContent>
                    <w:p w14:paraId="060655FD" w14:textId="0521BBB0" w:rsidR="00FC0FFA" w:rsidRPr="00AF4012" w:rsidRDefault="00AF4012" w:rsidP="00AF4012">
                      <w:pPr>
                        <w:pStyle w:val="SourceCode"/>
                        <w:rPr>
                          <w:color w:val="5B9BD5" w:themeColor="accent5"/>
                        </w:rPr>
                      </w:pPr>
                      <w:bookmarkStart w:id="2" w:name="Xe3876cde0dd0e8a6bd7f4a72e7c7dd7f351ddb3"/>
                      <w:r w:rsidRPr="00AF4012">
                        <w:rPr>
                          <w:rStyle w:val="ImportTok"/>
                          <w:b w:val="0"/>
                          <w:color w:val="5B9BD5" w:themeColor="accent5"/>
                        </w:rPr>
                        <w:t>import</w:t>
                      </w:r>
                      <w:r w:rsidRPr="00AF4012">
                        <w:rPr>
                          <w:rStyle w:val="NormalTok"/>
                          <w:color w:val="5B9BD5" w:themeColor="accent5"/>
                        </w:rPr>
                        <w:t xml:space="preserve"> pandas </w:t>
                      </w:r>
                      <w:r w:rsidRPr="00AF4012">
                        <w:rPr>
                          <w:rStyle w:val="ImportTok"/>
                          <w:b w:val="0"/>
                          <w:color w:val="5B9BD5" w:themeColor="accent5"/>
                        </w:rPr>
                        <w:t>as</w:t>
                      </w:r>
                      <w:r w:rsidRPr="00AF4012">
                        <w:rPr>
                          <w:rStyle w:val="NormalTok"/>
                          <w:color w:val="5B9BD5" w:themeColor="accent5"/>
                        </w:rPr>
                        <w:t xml:space="preserve"> pd</w:t>
                      </w:r>
                      <w:r w:rsidRPr="00AF4012">
                        <w:rPr>
                          <w:color w:val="5B9BD5" w:themeColor="accent5"/>
                        </w:rPr>
                        <w:br/>
                      </w:r>
                      <w:r w:rsidRPr="00AF4012">
                        <w:rPr>
                          <w:rStyle w:val="ImportTok"/>
                          <w:b w:val="0"/>
                          <w:color w:val="5B9BD5" w:themeColor="accent5"/>
                        </w:rPr>
                        <w:t>import</w:t>
                      </w:r>
                      <w:r w:rsidRPr="00AF4012">
                        <w:rPr>
                          <w:rStyle w:val="NormalTok"/>
                          <w:color w:val="5B9BD5" w:themeColor="accent5"/>
                        </w:rPr>
                        <w:t xml:space="preserve"> numpy </w:t>
                      </w:r>
                      <w:r w:rsidRPr="00AF4012">
                        <w:rPr>
                          <w:rStyle w:val="ImportTok"/>
                          <w:b w:val="0"/>
                          <w:color w:val="5B9BD5" w:themeColor="accent5"/>
                        </w:rPr>
                        <w:t>as</w:t>
                      </w:r>
                      <w:r w:rsidRPr="00AF4012">
                        <w:rPr>
                          <w:rStyle w:val="NormalTok"/>
                          <w:color w:val="5B9BD5" w:themeColor="accent5"/>
                        </w:rPr>
                        <w:t xml:space="preserve"> np</w:t>
                      </w:r>
                      <w:r w:rsidRPr="00AF4012">
                        <w:rPr>
                          <w:color w:val="5B9BD5" w:themeColor="accent5"/>
                        </w:rPr>
                        <w:br/>
                      </w:r>
                      <w:r w:rsidRPr="00AF4012">
                        <w:rPr>
                          <w:rStyle w:val="ImportTok"/>
                          <w:b w:val="0"/>
                          <w:color w:val="5B9BD5" w:themeColor="accent5"/>
                        </w:rPr>
                        <w:t>import</w:t>
                      </w:r>
                      <w:r w:rsidRPr="00AF4012">
                        <w:rPr>
                          <w:rStyle w:val="NormalTok"/>
                          <w:color w:val="5B9BD5" w:themeColor="accent5"/>
                        </w:rPr>
                        <w:t xml:space="preserve"> </w:t>
                      </w:r>
                      <w:proofErr w:type="gramStart"/>
                      <w:r w:rsidRPr="00AF4012">
                        <w:rPr>
                          <w:rStyle w:val="NormalTok"/>
                          <w:color w:val="5B9BD5" w:themeColor="accent5"/>
                        </w:rPr>
                        <w:t>matplotlib.pyplot</w:t>
                      </w:r>
                      <w:proofErr w:type="gramEnd"/>
                      <w:r w:rsidRPr="00AF4012">
                        <w:rPr>
                          <w:rStyle w:val="NormalTok"/>
                          <w:color w:val="5B9BD5" w:themeColor="accent5"/>
                        </w:rPr>
                        <w:t xml:space="preserve"> </w:t>
                      </w:r>
                      <w:r w:rsidRPr="00AF4012">
                        <w:rPr>
                          <w:rStyle w:val="ImportTok"/>
                          <w:b w:val="0"/>
                          <w:color w:val="5B9BD5" w:themeColor="accent5"/>
                        </w:rPr>
                        <w:t>as</w:t>
                      </w:r>
                      <w:r w:rsidRPr="00AF4012">
                        <w:rPr>
                          <w:rStyle w:val="NormalTok"/>
                          <w:color w:val="5B9BD5" w:themeColor="accent5"/>
                        </w:rPr>
                        <w:t xml:space="preserve"> plt</w:t>
                      </w:r>
                      <w:r w:rsidRPr="00AF4012">
                        <w:rPr>
                          <w:color w:val="5B9BD5" w:themeColor="accent5"/>
                        </w:rPr>
                        <w:br/>
                      </w:r>
                      <w:r w:rsidRPr="00AF4012">
                        <w:rPr>
                          <w:rStyle w:val="ImportTok"/>
                          <w:b w:val="0"/>
                          <w:color w:val="5B9BD5" w:themeColor="accent5"/>
                        </w:rPr>
                        <w:t>import</w:t>
                      </w:r>
                      <w:r w:rsidRPr="00AF4012">
                        <w:rPr>
                          <w:rStyle w:val="NormalTok"/>
                          <w:color w:val="5B9BD5" w:themeColor="accent5"/>
                        </w:rPr>
                        <w:t xml:space="preserve"> seaborn </w:t>
                      </w:r>
                      <w:r w:rsidRPr="00AF4012">
                        <w:rPr>
                          <w:rStyle w:val="ImportTok"/>
                          <w:b w:val="0"/>
                          <w:color w:val="5B9BD5" w:themeColor="accent5"/>
                        </w:rPr>
                        <w:t>as</w:t>
                      </w:r>
                      <w:r w:rsidRPr="00AF4012">
                        <w:rPr>
                          <w:rStyle w:val="NormalTok"/>
                          <w:color w:val="5B9BD5" w:themeColor="accent5"/>
                        </w:rPr>
                        <w:t xml:space="preserve"> sns</w:t>
                      </w:r>
                      <w:r w:rsidRPr="00AF4012">
                        <w:rPr>
                          <w:color w:val="5B9BD5" w:themeColor="accent5"/>
                        </w:rPr>
                        <w:br/>
                      </w:r>
                      <w:r w:rsidRPr="00AF4012">
                        <w:rPr>
                          <w:rStyle w:val="ImportTok"/>
                          <w:b w:val="0"/>
                          <w:color w:val="5B9BD5" w:themeColor="accent5"/>
                        </w:rPr>
                        <w:t>import</w:t>
                      </w:r>
                      <w:r w:rsidRPr="00AF4012">
                        <w:rPr>
                          <w:rStyle w:val="NormalTok"/>
                          <w:color w:val="5B9BD5" w:themeColor="accent5"/>
                        </w:rPr>
                        <w:t xml:space="preserve"> io</w:t>
                      </w:r>
                      <w:r w:rsidRPr="00AF4012">
                        <w:rPr>
                          <w:color w:val="5B9BD5" w:themeColor="accent5"/>
                        </w:rPr>
                        <w:br/>
                      </w:r>
                      <w:r w:rsidRPr="00AF4012">
                        <w:rPr>
                          <w:rStyle w:val="ImportTok"/>
                          <w:b w:val="0"/>
                          <w:color w:val="5B9BD5" w:themeColor="accent5"/>
                        </w:rPr>
                        <w:t>import</w:t>
                      </w:r>
                      <w:r w:rsidRPr="00AF4012">
                        <w:rPr>
                          <w:rStyle w:val="NormalTok"/>
                          <w:color w:val="5B9BD5" w:themeColor="accent5"/>
                        </w:rPr>
                        <w:t xml:space="preserve"> warnings</w:t>
                      </w:r>
                      <w:r w:rsidRPr="00AF4012">
                        <w:rPr>
                          <w:color w:val="5B9BD5" w:themeColor="accent5"/>
                        </w:rPr>
                        <w:br/>
                      </w:r>
                      <w:r w:rsidRPr="00AF4012">
                        <w:rPr>
                          <w:rStyle w:val="NormalTok"/>
                          <w:color w:val="5B9BD5" w:themeColor="accent5"/>
                        </w:rPr>
                        <w:t>warnings.filterwarnings(</w:t>
                      </w:r>
                      <w:r w:rsidRPr="00AF4012">
                        <w:rPr>
                          <w:rStyle w:val="StringTok"/>
                          <w:color w:val="5B9BD5" w:themeColor="accent5"/>
                        </w:rPr>
                        <w:t>'ignore'</w:t>
                      </w:r>
                      <w:r w:rsidRPr="00AF4012">
                        <w:rPr>
                          <w:rStyle w:val="NormalTok"/>
                          <w:color w:val="5B9BD5" w:themeColor="accent5"/>
                        </w:rPr>
                        <w:t>)</w:t>
                      </w:r>
                      <w:r w:rsidRPr="00AF4012">
                        <w:rPr>
                          <w:color w:val="5B9BD5" w:themeColor="accent5"/>
                        </w:rPr>
                        <w:br/>
                      </w:r>
                      <w:r w:rsidRPr="00AF4012">
                        <w:rPr>
                          <w:rStyle w:val="ImportTok"/>
                          <w:b w:val="0"/>
                          <w:color w:val="5B9BD5" w:themeColor="accent5"/>
                        </w:rPr>
                        <w:t>from</w:t>
                      </w:r>
                      <w:r w:rsidRPr="00AF4012">
                        <w:rPr>
                          <w:rStyle w:val="NormalTok"/>
                          <w:color w:val="5B9BD5" w:themeColor="accent5"/>
                        </w:rPr>
                        <w:t xml:space="preserve"> sklearn.preprocessing </w:t>
                      </w:r>
                      <w:r w:rsidRPr="00AF4012">
                        <w:rPr>
                          <w:rStyle w:val="ImportTok"/>
                          <w:b w:val="0"/>
                          <w:color w:val="5B9BD5" w:themeColor="accent5"/>
                        </w:rPr>
                        <w:t>import</w:t>
                      </w:r>
                      <w:r w:rsidRPr="00AF4012">
                        <w:rPr>
                          <w:rStyle w:val="NormalTok"/>
                          <w:color w:val="5B9BD5" w:themeColor="accent5"/>
                        </w:rPr>
                        <w:t xml:space="preserve"> LabelEncoder</w:t>
                      </w:r>
                      <w:r w:rsidRPr="00AF4012">
                        <w:rPr>
                          <w:color w:val="5B9BD5" w:themeColor="accent5"/>
                        </w:rPr>
                        <w:br/>
                      </w:r>
                      <w:r w:rsidRPr="00AF4012">
                        <w:rPr>
                          <w:rStyle w:val="ImportTok"/>
                          <w:b w:val="0"/>
                          <w:color w:val="5B9BD5" w:themeColor="accent5"/>
                        </w:rPr>
                        <w:t>from</w:t>
                      </w:r>
                      <w:r w:rsidRPr="00AF4012">
                        <w:rPr>
                          <w:rStyle w:val="NormalTok"/>
                          <w:color w:val="5B9BD5" w:themeColor="accent5"/>
                        </w:rPr>
                        <w:t xml:space="preserve"> sklearn.model_selection </w:t>
                      </w:r>
                      <w:r w:rsidRPr="00AF4012">
                        <w:rPr>
                          <w:rStyle w:val="ImportTok"/>
                          <w:b w:val="0"/>
                          <w:color w:val="5B9BD5" w:themeColor="accent5"/>
                        </w:rPr>
                        <w:t>import</w:t>
                      </w:r>
                      <w:r w:rsidRPr="00AF4012">
                        <w:rPr>
                          <w:rStyle w:val="NormalTok"/>
                          <w:color w:val="5B9BD5" w:themeColor="accent5"/>
                        </w:rPr>
                        <w:t xml:space="preserve"> train_test_split</w:t>
                      </w:r>
                      <w:r w:rsidRPr="00AF4012">
                        <w:rPr>
                          <w:color w:val="5B9BD5" w:themeColor="accent5"/>
                        </w:rPr>
                        <w:br/>
                      </w:r>
                      <w:r w:rsidRPr="00AF4012">
                        <w:rPr>
                          <w:rStyle w:val="ImportTok"/>
                          <w:b w:val="0"/>
                          <w:color w:val="5B9BD5" w:themeColor="accent5"/>
                        </w:rPr>
                        <w:t>from</w:t>
                      </w:r>
                      <w:r w:rsidRPr="00AF4012">
                        <w:rPr>
                          <w:rStyle w:val="NormalTok"/>
                          <w:color w:val="5B9BD5" w:themeColor="accent5"/>
                        </w:rPr>
                        <w:t xml:space="preserve"> sklearn.metrics </w:t>
                      </w:r>
                      <w:r w:rsidRPr="00AF4012">
                        <w:rPr>
                          <w:rStyle w:val="ImportTok"/>
                          <w:b w:val="0"/>
                          <w:color w:val="5B9BD5" w:themeColor="accent5"/>
                        </w:rPr>
                        <w:t>import</w:t>
                      </w:r>
                      <w:r w:rsidRPr="00AF4012">
                        <w:rPr>
                          <w:rStyle w:val="NormalTok"/>
                          <w:color w:val="5B9BD5" w:themeColor="accent5"/>
                        </w:rPr>
                        <w:t xml:space="preserve"> mean_squared_error</w:t>
                      </w:r>
                      <w:bookmarkEnd w:id="2"/>
                    </w:p>
                  </w:txbxContent>
                </v:textbox>
                <w10:wrap anchorx="margin"/>
              </v:shape>
            </w:pict>
          </mc:Fallback>
        </mc:AlternateContent>
      </w:r>
    </w:p>
    <w:p w14:paraId="1AB2CEAA" w14:textId="77777777" w:rsidR="00FC0FFA" w:rsidRPr="00B41817" w:rsidRDefault="00FC0FFA"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737F1ECB" w14:textId="77777777" w:rsidR="00FC0FFA" w:rsidRPr="00B41817" w:rsidRDefault="00FC0FFA"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52F9499D" w14:textId="77777777" w:rsidR="00FC0FFA" w:rsidRPr="00B41817" w:rsidRDefault="00FC0FFA"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06A90404" w14:textId="77777777" w:rsidR="00FC0FFA" w:rsidRPr="00B41817" w:rsidRDefault="00FC0FFA"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650C921E" w14:textId="77777777" w:rsidR="00FC0FFA" w:rsidRPr="00B41817" w:rsidRDefault="00FC0FFA"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119EADC8" w14:textId="05E05B10" w:rsidR="00FC0FFA"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noProof/>
          <w:color w:val="212121"/>
          <w:kern w:val="0"/>
          <w:sz w:val="24"/>
          <w:szCs w:val="24"/>
          <w:lang w:eastAsia="en-IN"/>
        </w:rPr>
        <mc:AlternateContent>
          <mc:Choice Requires="wps">
            <w:drawing>
              <wp:anchor distT="0" distB="0" distL="114300" distR="114300" simplePos="0" relativeHeight="251663360" behindDoc="0" locked="0" layoutInCell="1" allowOverlap="1" wp14:anchorId="0B122140" wp14:editId="52C571E2">
                <wp:simplePos x="0" y="0"/>
                <wp:positionH relativeFrom="margin">
                  <wp:align>left</wp:align>
                </wp:positionH>
                <wp:positionV relativeFrom="paragraph">
                  <wp:posOffset>273685</wp:posOffset>
                </wp:positionV>
                <wp:extent cx="5821680" cy="541020"/>
                <wp:effectExtent l="0" t="0" r="26670" b="11430"/>
                <wp:wrapNone/>
                <wp:docPr id="1274795241" name="Text Box 3"/>
                <wp:cNvGraphicFramePr/>
                <a:graphic xmlns:a="http://schemas.openxmlformats.org/drawingml/2006/main">
                  <a:graphicData uri="http://schemas.microsoft.com/office/word/2010/wordprocessingShape">
                    <wps:wsp>
                      <wps:cNvSpPr txBox="1"/>
                      <wps:spPr>
                        <a:xfrm>
                          <a:off x="0" y="0"/>
                          <a:ext cx="5821680" cy="541020"/>
                        </a:xfrm>
                        <a:prstGeom prst="rect">
                          <a:avLst/>
                        </a:prstGeom>
                        <a:solidFill>
                          <a:schemeClr val="lt1"/>
                        </a:solidFill>
                        <a:ln w="6350">
                          <a:solidFill>
                            <a:prstClr val="black"/>
                          </a:solidFill>
                        </a:ln>
                      </wps:spPr>
                      <wps:txbx>
                        <w:txbxContent>
                          <w:p w14:paraId="53412309" w14:textId="77777777" w:rsidR="00AF4012" w:rsidRPr="00AF4012" w:rsidRDefault="00AF4012" w:rsidP="00AF4012">
                            <w:pPr>
                              <w:pStyle w:val="SourceCode"/>
                              <w:rPr>
                                <w:color w:val="5B9BD5" w:themeColor="accent5"/>
                              </w:rPr>
                            </w:pPr>
                            <w:r w:rsidRPr="00AF4012">
                              <w:rPr>
                                <w:rStyle w:val="NormalTok"/>
                                <w:color w:val="5B9BD5" w:themeColor="accent5"/>
                              </w:rPr>
                              <w:t xml:space="preserve">data </w:t>
                            </w:r>
                            <w:r w:rsidRPr="00AF4012">
                              <w:rPr>
                                <w:rStyle w:val="OperatorTok"/>
                                <w:color w:val="5B9BD5" w:themeColor="accent5"/>
                              </w:rPr>
                              <w:t>=</w:t>
                            </w:r>
                            <w:r w:rsidRPr="00AF4012">
                              <w:rPr>
                                <w:rStyle w:val="NormalTok"/>
                                <w:color w:val="5B9BD5" w:themeColor="accent5"/>
                              </w:rPr>
                              <w:t xml:space="preserve"> </w:t>
                            </w:r>
                            <w:proofErr w:type="spellStart"/>
                            <w:proofErr w:type="gramStart"/>
                            <w:r w:rsidRPr="00AF4012">
                              <w:rPr>
                                <w:rStyle w:val="NormalTok"/>
                                <w:color w:val="5B9BD5" w:themeColor="accent5"/>
                              </w:rPr>
                              <w:t>pd.read</w:t>
                            </w:r>
                            <w:proofErr w:type="gramEnd"/>
                            <w:r w:rsidRPr="00AF4012">
                              <w:rPr>
                                <w:rStyle w:val="NormalTok"/>
                                <w:color w:val="5B9BD5" w:themeColor="accent5"/>
                              </w:rPr>
                              <w:t>_csv</w:t>
                            </w:r>
                            <w:proofErr w:type="spellEnd"/>
                            <w:r w:rsidRPr="00AF4012">
                              <w:rPr>
                                <w:rStyle w:val="NormalTok"/>
                                <w:color w:val="5B9BD5" w:themeColor="accent5"/>
                              </w:rPr>
                              <w:t>(</w:t>
                            </w:r>
                            <w:r w:rsidRPr="00AF4012">
                              <w:rPr>
                                <w:rStyle w:val="StringTok"/>
                                <w:color w:val="5B9BD5" w:themeColor="accent5"/>
                              </w:rPr>
                              <w:t>'porter_deliverytime_dataset.csv'</w:t>
                            </w:r>
                            <w:r w:rsidRPr="00AF4012">
                              <w:rPr>
                                <w:rStyle w:val="NormalTok"/>
                                <w:color w:val="5B9BD5" w:themeColor="accent5"/>
                              </w:rPr>
                              <w:t>)</w:t>
                            </w:r>
                            <w:r w:rsidRPr="00AF4012">
                              <w:rPr>
                                <w:color w:val="5B9BD5" w:themeColor="accent5"/>
                              </w:rPr>
                              <w:br/>
                            </w:r>
                            <w:proofErr w:type="spellStart"/>
                            <w:r w:rsidRPr="00AF4012">
                              <w:rPr>
                                <w:rStyle w:val="NormalTok"/>
                                <w:color w:val="5B9BD5" w:themeColor="accent5"/>
                              </w:rPr>
                              <w:t>data.head</w:t>
                            </w:r>
                            <w:proofErr w:type="spellEnd"/>
                            <w:r w:rsidRPr="00AF4012">
                              <w:rPr>
                                <w:rStyle w:val="NormalTok"/>
                                <w:color w:val="5B9BD5" w:themeColor="accent5"/>
                              </w:rPr>
                              <w:t>()</w:t>
                            </w:r>
                          </w:p>
                          <w:p w14:paraId="33FA61FD" w14:textId="77777777" w:rsidR="00AF4012" w:rsidRDefault="00AF40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22140" id="Text Box 3" o:spid="_x0000_s1027" type="#_x0000_t202" style="position:absolute;left:0;text-align:left;margin-left:0;margin-top:21.55pt;width:458.4pt;height:42.6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" fillcolor="white [3201]" strokeweight=".5pt">
                <v:textbox>
                  <w:txbxContent>
                    <w:p w14:paraId="53412309" w14:textId="77777777" w:rsidR="00AF4012" w:rsidRPr="00AF4012" w:rsidRDefault="00AF4012" w:rsidP="00AF4012">
                      <w:pPr>
                        <w:pStyle w:val="SourceCode"/>
                        <w:rPr>
                          <w:color w:val="5B9BD5" w:themeColor="accent5"/>
                        </w:rPr>
                      </w:pPr>
                      <w:r w:rsidRPr="00AF4012">
                        <w:rPr>
                          <w:rStyle w:val="NormalTok"/>
                          <w:color w:val="5B9BD5" w:themeColor="accent5"/>
                        </w:rPr>
                        <w:t xml:space="preserve">data </w:t>
                      </w:r>
                      <w:r w:rsidRPr="00AF4012">
                        <w:rPr>
                          <w:rStyle w:val="OperatorTok"/>
                          <w:color w:val="5B9BD5" w:themeColor="accent5"/>
                        </w:rPr>
                        <w:t>=</w:t>
                      </w:r>
                      <w:r w:rsidRPr="00AF4012">
                        <w:rPr>
                          <w:rStyle w:val="NormalTok"/>
                          <w:color w:val="5B9BD5" w:themeColor="accent5"/>
                        </w:rPr>
                        <w:t xml:space="preserve"> </w:t>
                      </w:r>
                      <w:proofErr w:type="spellStart"/>
                      <w:proofErr w:type="gramStart"/>
                      <w:r w:rsidRPr="00AF4012">
                        <w:rPr>
                          <w:rStyle w:val="NormalTok"/>
                          <w:color w:val="5B9BD5" w:themeColor="accent5"/>
                        </w:rPr>
                        <w:t>pd.read</w:t>
                      </w:r>
                      <w:proofErr w:type="gramEnd"/>
                      <w:r w:rsidRPr="00AF4012">
                        <w:rPr>
                          <w:rStyle w:val="NormalTok"/>
                          <w:color w:val="5B9BD5" w:themeColor="accent5"/>
                        </w:rPr>
                        <w:t>_csv</w:t>
                      </w:r>
                      <w:proofErr w:type="spellEnd"/>
                      <w:r w:rsidRPr="00AF4012">
                        <w:rPr>
                          <w:rStyle w:val="NormalTok"/>
                          <w:color w:val="5B9BD5" w:themeColor="accent5"/>
                        </w:rPr>
                        <w:t>(</w:t>
                      </w:r>
                      <w:r w:rsidRPr="00AF4012">
                        <w:rPr>
                          <w:rStyle w:val="StringTok"/>
                          <w:color w:val="5B9BD5" w:themeColor="accent5"/>
                        </w:rPr>
                        <w:t>'porter_deliverytime_dataset.csv'</w:t>
                      </w:r>
                      <w:r w:rsidRPr="00AF4012">
                        <w:rPr>
                          <w:rStyle w:val="NormalTok"/>
                          <w:color w:val="5B9BD5" w:themeColor="accent5"/>
                        </w:rPr>
                        <w:t>)</w:t>
                      </w:r>
                      <w:r w:rsidRPr="00AF4012">
                        <w:rPr>
                          <w:color w:val="5B9BD5" w:themeColor="accent5"/>
                        </w:rPr>
                        <w:br/>
                      </w:r>
                      <w:proofErr w:type="spellStart"/>
                      <w:r w:rsidRPr="00AF4012">
                        <w:rPr>
                          <w:rStyle w:val="NormalTok"/>
                          <w:color w:val="5B9BD5" w:themeColor="accent5"/>
                        </w:rPr>
                        <w:t>data.head</w:t>
                      </w:r>
                      <w:proofErr w:type="spellEnd"/>
                      <w:r w:rsidRPr="00AF4012">
                        <w:rPr>
                          <w:rStyle w:val="NormalTok"/>
                          <w:color w:val="5B9BD5" w:themeColor="accent5"/>
                        </w:rPr>
                        <w:t>()</w:t>
                      </w:r>
                    </w:p>
                    <w:p w14:paraId="33FA61FD" w14:textId="77777777" w:rsidR="00AF4012" w:rsidRDefault="00AF4012"/>
                  </w:txbxContent>
                </v:textbox>
                <w10:wrap anchorx="margin"/>
              </v:shape>
            </w:pict>
          </mc:Fallback>
        </mc:AlternateContent>
      </w:r>
    </w:p>
    <w:p w14:paraId="5EC7EB3E" w14:textId="77777777" w:rsidR="00FC0FFA" w:rsidRPr="00B41817" w:rsidRDefault="00FC0FFA"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19079E01" w14:textId="77777777" w:rsidR="00FC0FFA" w:rsidRPr="00B41817" w:rsidRDefault="00FC0FFA"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022D1012" w14:textId="41F555E1" w:rsidR="00FC0FFA"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noProof/>
          <w:color w:val="212121"/>
          <w:kern w:val="0"/>
          <w:sz w:val="24"/>
          <w:szCs w:val="24"/>
          <w:lang w:eastAsia="en-IN"/>
        </w:rPr>
        <w:lastRenderedPageBreak/>
        <mc:AlternateContent>
          <mc:Choice Requires="wps">
            <w:drawing>
              <wp:anchor distT="0" distB="0" distL="114300" distR="114300" simplePos="0" relativeHeight="251664384" behindDoc="0" locked="0" layoutInCell="1" allowOverlap="1" wp14:anchorId="30AD61EF" wp14:editId="70D641D1">
                <wp:simplePos x="0" y="0"/>
                <wp:positionH relativeFrom="margin">
                  <wp:align>left</wp:align>
                </wp:positionH>
                <wp:positionV relativeFrom="paragraph">
                  <wp:posOffset>95885</wp:posOffset>
                </wp:positionV>
                <wp:extent cx="5821680" cy="3444240"/>
                <wp:effectExtent l="0" t="0" r="26670" b="22860"/>
                <wp:wrapNone/>
                <wp:docPr id="1483343360" name="Text Box 4"/>
                <wp:cNvGraphicFramePr/>
                <a:graphic xmlns:a="http://schemas.openxmlformats.org/drawingml/2006/main">
                  <a:graphicData uri="http://schemas.microsoft.com/office/word/2010/wordprocessingShape">
                    <wps:wsp>
                      <wps:cNvSpPr txBox="1"/>
                      <wps:spPr>
                        <a:xfrm>
                          <a:off x="0" y="0"/>
                          <a:ext cx="5821680" cy="3444240"/>
                        </a:xfrm>
                        <a:prstGeom prst="rect">
                          <a:avLst/>
                        </a:prstGeom>
                        <a:solidFill>
                          <a:schemeClr val="lt1"/>
                        </a:solidFill>
                        <a:ln w="6350">
                          <a:solidFill>
                            <a:prstClr val="black"/>
                          </a:solidFill>
                        </a:ln>
                      </wps:spPr>
                      <wps:txbx>
                        <w:txbxContent>
                          <w:p w14:paraId="5949B931" w14:textId="63F56AC0" w:rsidR="00AF4012" w:rsidRPr="000064ED" w:rsidRDefault="00AF4012">
                            <w:pPr>
                              <w:rPr>
                                <w:color w:val="C00000"/>
                              </w:rPr>
                            </w:pPr>
                            <w:r w:rsidRPr="000064ED">
                              <w:rPr>
                                <w:rStyle w:val="VerbatimChar"/>
                                <w:color w:val="C00000"/>
                              </w:rPr>
                              <w:t xml:space="preserve">   </w:t>
                            </w:r>
                            <w:proofErr w:type="spellStart"/>
                            <w:r w:rsidRPr="000064ED">
                              <w:rPr>
                                <w:rStyle w:val="VerbatimChar"/>
                                <w:color w:val="C00000"/>
                              </w:rPr>
                              <w:t>market_id</w:t>
                            </w:r>
                            <w:proofErr w:type="spellEnd"/>
                            <w:r w:rsidRPr="000064ED">
                              <w:rPr>
                                <w:rStyle w:val="VerbatimChar"/>
                                <w:color w:val="C00000"/>
                              </w:rPr>
                              <w:t xml:space="preserve">        </w:t>
                            </w:r>
                            <w:proofErr w:type="spellStart"/>
                            <w:r w:rsidRPr="000064ED">
                              <w:rPr>
                                <w:rStyle w:val="VerbatimChar"/>
                                <w:color w:val="C00000"/>
                              </w:rPr>
                              <w:t>created_at</w:t>
                            </w:r>
                            <w:proofErr w:type="spellEnd"/>
                            <w:r w:rsidRPr="000064ED">
                              <w:rPr>
                                <w:rStyle w:val="VerbatimChar"/>
                                <w:color w:val="C00000"/>
                              </w:rPr>
                              <w:t xml:space="preserve"> </w:t>
                            </w:r>
                            <w:proofErr w:type="spellStart"/>
                            <w:r w:rsidRPr="000064ED">
                              <w:rPr>
                                <w:rStyle w:val="VerbatimChar"/>
                                <w:color w:val="C00000"/>
                              </w:rPr>
                              <w:t>actual_delivery_time</w:t>
                            </w:r>
                            <w:proofErr w:type="spellEnd"/>
                            <w:r w:rsidRPr="000064ED">
                              <w:rPr>
                                <w:rStyle w:val="VerbatimChar"/>
                                <w:color w:val="C00000"/>
                              </w:rPr>
                              <w:t xml:space="preserve">  \</w:t>
                            </w:r>
                            <w:r w:rsidRPr="000064ED">
                              <w:rPr>
                                <w:color w:val="C00000"/>
                              </w:rPr>
                              <w:br/>
                            </w:r>
                            <w:r w:rsidRPr="000064ED">
                              <w:rPr>
                                <w:rStyle w:val="VerbatimChar"/>
                                <w:color w:val="C00000"/>
                              </w:rPr>
                              <w:t xml:space="preserve">0        1.0  06-02-2015 22:24     06-02-2015 23:27   </w:t>
                            </w:r>
                            <w:r w:rsidRPr="000064ED">
                              <w:rPr>
                                <w:color w:val="C00000"/>
                              </w:rPr>
                              <w:br/>
                            </w:r>
                            <w:r w:rsidRPr="000064ED">
                              <w:rPr>
                                <w:rStyle w:val="VerbatimChar"/>
                                <w:color w:val="C00000"/>
                              </w:rPr>
                              <w:t xml:space="preserve">1        2.0  10-02-2015 21:49     10-02-2015 22:56   </w:t>
                            </w:r>
                            <w:r w:rsidRPr="000064ED">
                              <w:rPr>
                                <w:color w:val="C00000"/>
                              </w:rPr>
                              <w:br/>
                            </w:r>
                            <w:r w:rsidRPr="000064ED">
                              <w:rPr>
                                <w:rStyle w:val="VerbatimChar"/>
                                <w:color w:val="C00000"/>
                              </w:rPr>
                              <w:t xml:space="preserve">2        3.0  22-01-2015 20:39     22-01-2015 21:09   </w:t>
                            </w:r>
                            <w:r w:rsidRPr="000064ED">
                              <w:rPr>
                                <w:color w:val="C00000"/>
                              </w:rPr>
                              <w:br/>
                            </w:r>
                            <w:r w:rsidRPr="000064ED">
                              <w:rPr>
                                <w:rStyle w:val="VerbatimChar"/>
                                <w:color w:val="C00000"/>
                              </w:rPr>
                              <w:t xml:space="preserve">3        3.0  03-02-2015 21:21     03-02-2015 22:13   </w:t>
                            </w:r>
                            <w:r w:rsidRPr="000064ED">
                              <w:rPr>
                                <w:color w:val="C00000"/>
                              </w:rPr>
                              <w:br/>
                            </w:r>
                            <w:r w:rsidRPr="000064ED">
                              <w:rPr>
                                <w:rStyle w:val="VerbatimChar"/>
                                <w:color w:val="C00000"/>
                              </w:rPr>
                              <w:t xml:space="preserve">4        3.0  15-02-2015 02:40     15-02-2015 03:20   </w:t>
                            </w:r>
                            <w:r w:rsidRPr="000064ED">
                              <w:rPr>
                                <w:color w:val="C00000"/>
                              </w:rPr>
                              <w:br/>
                            </w:r>
                            <w:r w:rsidRPr="000064ED">
                              <w:rPr>
                                <w:color w:val="C00000"/>
                              </w:rPr>
                              <w:br/>
                            </w:r>
                            <w:r w:rsidRPr="000064ED">
                              <w:rPr>
                                <w:rStyle w:val="VerbatimChar"/>
                                <w:color w:val="C00000"/>
                              </w:rPr>
                              <w:t xml:space="preserve">                           </w:t>
                            </w:r>
                            <w:proofErr w:type="spellStart"/>
                            <w:r w:rsidRPr="000064ED">
                              <w:rPr>
                                <w:rStyle w:val="VerbatimChar"/>
                                <w:color w:val="C00000"/>
                              </w:rPr>
                              <w:t>store_id</w:t>
                            </w:r>
                            <w:proofErr w:type="spellEnd"/>
                            <w:r w:rsidRPr="000064ED">
                              <w:rPr>
                                <w:rStyle w:val="VerbatimChar"/>
                                <w:color w:val="C00000"/>
                              </w:rPr>
                              <w:t xml:space="preserve"> </w:t>
                            </w:r>
                            <w:proofErr w:type="spellStart"/>
                            <w:r w:rsidRPr="000064ED">
                              <w:rPr>
                                <w:rStyle w:val="VerbatimChar"/>
                                <w:color w:val="C00000"/>
                              </w:rPr>
                              <w:t>store_primary_category</w:t>
                            </w:r>
                            <w:proofErr w:type="spellEnd"/>
                            <w:r w:rsidRPr="000064ED">
                              <w:rPr>
                                <w:rStyle w:val="VerbatimChar"/>
                                <w:color w:val="C00000"/>
                              </w:rPr>
                              <w:t xml:space="preserve">  </w:t>
                            </w:r>
                            <w:proofErr w:type="spellStart"/>
                            <w:r w:rsidRPr="000064ED">
                              <w:rPr>
                                <w:rStyle w:val="VerbatimChar"/>
                                <w:color w:val="C00000"/>
                              </w:rPr>
                              <w:t>order_protocol</w:t>
                            </w:r>
                            <w:proofErr w:type="spellEnd"/>
                            <w:r w:rsidRPr="000064ED">
                              <w:rPr>
                                <w:rStyle w:val="VerbatimChar"/>
                                <w:color w:val="C00000"/>
                              </w:rPr>
                              <w:t xml:space="preserve">  \</w:t>
                            </w:r>
                            <w:r w:rsidRPr="000064ED">
                              <w:rPr>
                                <w:color w:val="C00000"/>
                              </w:rPr>
                              <w:br/>
                            </w:r>
                            <w:r w:rsidRPr="000064ED">
                              <w:rPr>
                                <w:rStyle w:val="VerbatimChar"/>
                                <w:color w:val="C00000"/>
                              </w:rPr>
                              <w:t xml:space="preserve">0  df263d996281d984952c07998dc54358               </w:t>
                            </w:r>
                            <w:proofErr w:type="spellStart"/>
                            <w:r w:rsidRPr="000064ED">
                              <w:rPr>
                                <w:rStyle w:val="VerbatimChar"/>
                                <w:color w:val="C00000"/>
                              </w:rPr>
                              <w:t>american</w:t>
                            </w:r>
                            <w:proofErr w:type="spellEnd"/>
                            <w:r w:rsidRPr="000064ED">
                              <w:rPr>
                                <w:rStyle w:val="VerbatimChar"/>
                                <w:color w:val="C00000"/>
                              </w:rPr>
                              <w:t xml:space="preserve">             1.0   </w:t>
                            </w:r>
                            <w:r w:rsidRPr="000064ED">
                              <w:rPr>
                                <w:color w:val="C00000"/>
                              </w:rPr>
                              <w:br/>
                            </w:r>
                            <w:r w:rsidRPr="000064ED">
                              <w:rPr>
                                <w:rStyle w:val="VerbatimChar"/>
                                <w:color w:val="C00000"/>
                              </w:rPr>
                              <w:t xml:space="preserve">1  f0ade77b43923b38237db569b016ba25                </w:t>
                            </w:r>
                            <w:proofErr w:type="spellStart"/>
                            <w:r w:rsidRPr="000064ED">
                              <w:rPr>
                                <w:rStyle w:val="VerbatimChar"/>
                                <w:color w:val="C00000"/>
                              </w:rPr>
                              <w:t>mexican</w:t>
                            </w:r>
                            <w:proofErr w:type="spellEnd"/>
                            <w:r w:rsidRPr="000064ED">
                              <w:rPr>
                                <w:rStyle w:val="VerbatimChar"/>
                                <w:color w:val="C00000"/>
                              </w:rPr>
                              <w:t xml:space="preserve">             2.0   </w:t>
                            </w:r>
                            <w:r w:rsidRPr="000064ED">
                              <w:rPr>
                                <w:color w:val="C00000"/>
                              </w:rPr>
                              <w:br/>
                            </w:r>
                            <w:r w:rsidRPr="000064ED">
                              <w:rPr>
                                <w:rStyle w:val="VerbatimChar"/>
                                <w:color w:val="C00000"/>
                              </w:rPr>
                              <w:t xml:space="preserve">2  f0ade77b43923b38237db569b016ba25                    </w:t>
                            </w:r>
                            <w:proofErr w:type="spellStart"/>
                            <w:r w:rsidRPr="000064ED">
                              <w:rPr>
                                <w:rStyle w:val="VerbatimChar"/>
                                <w:color w:val="C00000"/>
                              </w:rPr>
                              <w:t>NaN</w:t>
                            </w:r>
                            <w:proofErr w:type="spellEnd"/>
                            <w:r w:rsidRPr="000064ED">
                              <w:rPr>
                                <w:rStyle w:val="VerbatimChar"/>
                                <w:color w:val="C00000"/>
                              </w:rPr>
                              <w:t xml:space="preserve">             1.0   </w:t>
                            </w:r>
                            <w:r w:rsidRPr="000064ED">
                              <w:rPr>
                                <w:color w:val="C00000"/>
                              </w:rPr>
                              <w:br/>
                            </w:r>
                            <w:r w:rsidRPr="000064ED">
                              <w:rPr>
                                <w:rStyle w:val="VerbatimChar"/>
                                <w:color w:val="C00000"/>
                              </w:rPr>
                              <w:t xml:space="preserve">3  f0ade77b43923b38237db569b016ba25                    </w:t>
                            </w:r>
                            <w:proofErr w:type="spellStart"/>
                            <w:r w:rsidRPr="000064ED">
                              <w:rPr>
                                <w:rStyle w:val="VerbatimChar"/>
                                <w:color w:val="C00000"/>
                              </w:rPr>
                              <w:t>NaN</w:t>
                            </w:r>
                            <w:proofErr w:type="spellEnd"/>
                            <w:r w:rsidRPr="000064ED">
                              <w:rPr>
                                <w:rStyle w:val="VerbatimChar"/>
                                <w:color w:val="C00000"/>
                              </w:rPr>
                              <w:t xml:space="preserve">             1.0   </w:t>
                            </w:r>
                            <w:r w:rsidRPr="000064ED">
                              <w:rPr>
                                <w:color w:val="C00000"/>
                              </w:rPr>
                              <w:br/>
                            </w:r>
                            <w:r w:rsidRPr="000064ED">
                              <w:rPr>
                                <w:rStyle w:val="VerbatimChar"/>
                                <w:color w:val="C00000"/>
                              </w:rPr>
                              <w:t xml:space="preserve">4  f0ade77b43923b38237db569b016ba25                    </w:t>
                            </w:r>
                            <w:proofErr w:type="spellStart"/>
                            <w:r w:rsidRPr="000064ED">
                              <w:rPr>
                                <w:rStyle w:val="VerbatimChar"/>
                                <w:color w:val="C00000"/>
                              </w:rPr>
                              <w:t>NaN</w:t>
                            </w:r>
                            <w:proofErr w:type="spellEnd"/>
                            <w:r w:rsidRPr="000064ED">
                              <w:rPr>
                                <w:rStyle w:val="VerbatimChar"/>
                                <w:color w:val="C00000"/>
                              </w:rPr>
                              <w:t xml:space="preserve">             1.0   </w:t>
                            </w:r>
                            <w:r w:rsidRPr="000064ED">
                              <w:rPr>
                                <w:color w:val="C00000"/>
                              </w:rPr>
                              <w:br/>
                            </w:r>
                            <w:r w:rsidRPr="000064ED">
                              <w:rPr>
                                <w:color w:val="C0000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D61EF" id="Text Box 4" o:spid="_x0000_s1028" type="#_x0000_t202" style="position:absolute;left:0;text-align:left;margin-left:0;margin-top:7.55pt;width:458.4pt;height:271.2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" fillcolor="white [3201]" strokeweight=".5pt">
                <v:textbox>
                  <w:txbxContent>
                    <w:p w14:paraId="5949B931" w14:textId="63F56AC0" w:rsidR="00AF4012" w:rsidRPr="000064ED" w:rsidRDefault="00AF4012">
                      <w:pPr>
                        <w:rPr>
                          <w:color w:val="C00000"/>
                        </w:rPr>
                      </w:pPr>
                      <w:r w:rsidRPr="000064ED">
                        <w:rPr>
                          <w:rStyle w:val="VerbatimChar"/>
                          <w:color w:val="C00000"/>
                        </w:rPr>
                        <w:t xml:space="preserve">   </w:t>
                      </w:r>
                      <w:proofErr w:type="spellStart"/>
                      <w:r w:rsidRPr="000064ED">
                        <w:rPr>
                          <w:rStyle w:val="VerbatimChar"/>
                          <w:color w:val="C00000"/>
                        </w:rPr>
                        <w:t>market_id</w:t>
                      </w:r>
                      <w:proofErr w:type="spellEnd"/>
                      <w:r w:rsidRPr="000064ED">
                        <w:rPr>
                          <w:rStyle w:val="VerbatimChar"/>
                          <w:color w:val="C00000"/>
                        </w:rPr>
                        <w:t xml:space="preserve">        </w:t>
                      </w:r>
                      <w:proofErr w:type="spellStart"/>
                      <w:r w:rsidRPr="000064ED">
                        <w:rPr>
                          <w:rStyle w:val="VerbatimChar"/>
                          <w:color w:val="C00000"/>
                        </w:rPr>
                        <w:t>created_at</w:t>
                      </w:r>
                      <w:proofErr w:type="spellEnd"/>
                      <w:r w:rsidRPr="000064ED">
                        <w:rPr>
                          <w:rStyle w:val="VerbatimChar"/>
                          <w:color w:val="C00000"/>
                        </w:rPr>
                        <w:t xml:space="preserve"> </w:t>
                      </w:r>
                      <w:proofErr w:type="spellStart"/>
                      <w:r w:rsidRPr="000064ED">
                        <w:rPr>
                          <w:rStyle w:val="VerbatimChar"/>
                          <w:color w:val="C00000"/>
                        </w:rPr>
                        <w:t>actual_delivery_time</w:t>
                      </w:r>
                      <w:proofErr w:type="spellEnd"/>
                      <w:r w:rsidRPr="000064ED">
                        <w:rPr>
                          <w:rStyle w:val="VerbatimChar"/>
                          <w:color w:val="C00000"/>
                        </w:rPr>
                        <w:t xml:space="preserve">  \</w:t>
                      </w:r>
                      <w:r w:rsidRPr="000064ED">
                        <w:rPr>
                          <w:color w:val="C00000"/>
                        </w:rPr>
                        <w:br/>
                      </w:r>
                      <w:r w:rsidRPr="000064ED">
                        <w:rPr>
                          <w:rStyle w:val="VerbatimChar"/>
                          <w:color w:val="C00000"/>
                        </w:rPr>
                        <w:t xml:space="preserve">0        1.0  06-02-2015 22:24     06-02-2015 23:27   </w:t>
                      </w:r>
                      <w:r w:rsidRPr="000064ED">
                        <w:rPr>
                          <w:color w:val="C00000"/>
                        </w:rPr>
                        <w:br/>
                      </w:r>
                      <w:r w:rsidRPr="000064ED">
                        <w:rPr>
                          <w:rStyle w:val="VerbatimChar"/>
                          <w:color w:val="C00000"/>
                        </w:rPr>
                        <w:t xml:space="preserve">1        2.0  10-02-2015 21:49     10-02-2015 22:56   </w:t>
                      </w:r>
                      <w:r w:rsidRPr="000064ED">
                        <w:rPr>
                          <w:color w:val="C00000"/>
                        </w:rPr>
                        <w:br/>
                      </w:r>
                      <w:r w:rsidRPr="000064ED">
                        <w:rPr>
                          <w:rStyle w:val="VerbatimChar"/>
                          <w:color w:val="C00000"/>
                        </w:rPr>
                        <w:t xml:space="preserve">2        3.0  22-01-2015 20:39     22-01-2015 21:09   </w:t>
                      </w:r>
                      <w:r w:rsidRPr="000064ED">
                        <w:rPr>
                          <w:color w:val="C00000"/>
                        </w:rPr>
                        <w:br/>
                      </w:r>
                      <w:r w:rsidRPr="000064ED">
                        <w:rPr>
                          <w:rStyle w:val="VerbatimChar"/>
                          <w:color w:val="C00000"/>
                        </w:rPr>
                        <w:t xml:space="preserve">3        3.0  03-02-2015 21:21     03-02-2015 22:13   </w:t>
                      </w:r>
                      <w:r w:rsidRPr="000064ED">
                        <w:rPr>
                          <w:color w:val="C00000"/>
                        </w:rPr>
                        <w:br/>
                      </w:r>
                      <w:r w:rsidRPr="000064ED">
                        <w:rPr>
                          <w:rStyle w:val="VerbatimChar"/>
                          <w:color w:val="C00000"/>
                        </w:rPr>
                        <w:t xml:space="preserve">4        3.0  15-02-2015 02:40     15-02-2015 03:20   </w:t>
                      </w:r>
                      <w:r w:rsidRPr="000064ED">
                        <w:rPr>
                          <w:color w:val="C00000"/>
                        </w:rPr>
                        <w:br/>
                      </w:r>
                      <w:r w:rsidRPr="000064ED">
                        <w:rPr>
                          <w:color w:val="C00000"/>
                        </w:rPr>
                        <w:br/>
                      </w:r>
                      <w:r w:rsidRPr="000064ED">
                        <w:rPr>
                          <w:rStyle w:val="VerbatimChar"/>
                          <w:color w:val="C00000"/>
                        </w:rPr>
                        <w:t xml:space="preserve">                           </w:t>
                      </w:r>
                      <w:proofErr w:type="spellStart"/>
                      <w:r w:rsidRPr="000064ED">
                        <w:rPr>
                          <w:rStyle w:val="VerbatimChar"/>
                          <w:color w:val="C00000"/>
                        </w:rPr>
                        <w:t>store_id</w:t>
                      </w:r>
                      <w:proofErr w:type="spellEnd"/>
                      <w:r w:rsidRPr="000064ED">
                        <w:rPr>
                          <w:rStyle w:val="VerbatimChar"/>
                          <w:color w:val="C00000"/>
                        </w:rPr>
                        <w:t xml:space="preserve"> </w:t>
                      </w:r>
                      <w:proofErr w:type="spellStart"/>
                      <w:r w:rsidRPr="000064ED">
                        <w:rPr>
                          <w:rStyle w:val="VerbatimChar"/>
                          <w:color w:val="C00000"/>
                        </w:rPr>
                        <w:t>store_primary_category</w:t>
                      </w:r>
                      <w:proofErr w:type="spellEnd"/>
                      <w:r w:rsidRPr="000064ED">
                        <w:rPr>
                          <w:rStyle w:val="VerbatimChar"/>
                          <w:color w:val="C00000"/>
                        </w:rPr>
                        <w:t xml:space="preserve">  </w:t>
                      </w:r>
                      <w:proofErr w:type="spellStart"/>
                      <w:r w:rsidRPr="000064ED">
                        <w:rPr>
                          <w:rStyle w:val="VerbatimChar"/>
                          <w:color w:val="C00000"/>
                        </w:rPr>
                        <w:t>order_protocol</w:t>
                      </w:r>
                      <w:proofErr w:type="spellEnd"/>
                      <w:r w:rsidRPr="000064ED">
                        <w:rPr>
                          <w:rStyle w:val="VerbatimChar"/>
                          <w:color w:val="C00000"/>
                        </w:rPr>
                        <w:t xml:space="preserve">  \</w:t>
                      </w:r>
                      <w:r w:rsidRPr="000064ED">
                        <w:rPr>
                          <w:color w:val="C00000"/>
                        </w:rPr>
                        <w:br/>
                      </w:r>
                      <w:r w:rsidRPr="000064ED">
                        <w:rPr>
                          <w:rStyle w:val="VerbatimChar"/>
                          <w:color w:val="C00000"/>
                        </w:rPr>
                        <w:t xml:space="preserve">0  df263d996281d984952c07998dc54358               </w:t>
                      </w:r>
                      <w:proofErr w:type="spellStart"/>
                      <w:r w:rsidRPr="000064ED">
                        <w:rPr>
                          <w:rStyle w:val="VerbatimChar"/>
                          <w:color w:val="C00000"/>
                        </w:rPr>
                        <w:t>american</w:t>
                      </w:r>
                      <w:proofErr w:type="spellEnd"/>
                      <w:r w:rsidRPr="000064ED">
                        <w:rPr>
                          <w:rStyle w:val="VerbatimChar"/>
                          <w:color w:val="C00000"/>
                        </w:rPr>
                        <w:t xml:space="preserve">             1.0   </w:t>
                      </w:r>
                      <w:r w:rsidRPr="000064ED">
                        <w:rPr>
                          <w:color w:val="C00000"/>
                        </w:rPr>
                        <w:br/>
                      </w:r>
                      <w:r w:rsidRPr="000064ED">
                        <w:rPr>
                          <w:rStyle w:val="VerbatimChar"/>
                          <w:color w:val="C00000"/>
                        </w:rPr>
                        <w:t xml:space="preserve">1  f0ade77b43923b38237db569b016ba25                </w:t>
                      </w:r>
                      <w:proofErr w:type="spellStart"/>
                      <w:r w:rsidRPr="000064ED">
                        <w:rPr>
                          <w:rStyle w:val="VerbatimChar"/>
                          <w:color w:val="C00000"/>
                        </w:rPr>
                        <w:t>mexican</w:t>
                      </w:r>
                      <w:proofErr w:type="spellEnd"/>
                      <w:r w:rsidRPr="000064ED">
                        <w:rPr>
                          <w:rStyle w:val="VerbatimChar"/>
                          <w:color w:val="C00000"/>
                        </w:rPr>
                        <w:t xml:space="preserve">             2.0   </w:t>
                      </w:r>
                      <w:r w:rsidRPr="000064ED">
                        <w:rPr>
                          <w:color w:val="C00000"/>
                        </w:rPr>
                        <w:br/>
                      </w:r>
                      <w:r w:rsidRPr="000064ED">
                        <w:rPr>
                          <w:rStyle w:val="VerbatimChar"/>
                          <w:color w:val="C00000"/>
                        </w:rPr>
                        <w:t xml:space="preserve">2  f0ade77b43923b38237db569b016ba25                    </w:t>
                      </w:r>
                      <w:proofErr w:type="spellStart"/>
                      <w:r w:rsidRPr="000064ED">
                        <w:rPr>
                          <w:rStyle w:val="VerbatimChar"/>
                          <w:color w:val="C00000"/>
                        </w:rPr>
                        <w:t>NaN</w:t>
                      </w:r>
                      <w:proofErr w:type="spellEnd"/>
                      <w:r w:rsidRPr="000064ED">
                        <w:rPr>
                          <w:rStyle w:val="VerbatimChar"/>
                          <w:color w:val="C00000"/>
                        </w:rPr>
                        <w:t xml:space="preserve">             1.0   </w:t>
                      </w:r>
                      <w:r w:rsidRPr="000064ED">
                        <w:rPr>
                          <w:color w:val="C00000"/>
                        </w:rPr>
                        <w:br/>
                      </w:r>
                      <w:r w:rsidRPr="000064ED">
                        <w:rPr>
                          <w:rStyle w:val="VerbatimChar"/>
                          <w:color w:val="C00000"/>
                        </w:rPr>
                        <w:t xml:space="preserve">3  f0ade77b43923b38237db569b016ba25                    </w:t>
                      </w:r>
                      <w:proofErr w:type="spellStart"/>
                      <w:r w:rsidRPr="000064ED">
                        <w:rPr>
                          <w:rStyle w:val="VerbatimChar"/>
                          <w:color w:val="C00000"/>
                        </w:rPr>
                        <w:t>NaN</w:t>
                      </w:r>
                      <w:proofErr w:type="spellEnd"/>
                      <w:r w:rsidRPr="000064ED">
                        <w:rPr>
                          <w:rStyle w:val="VerbatimChar"/>
                          <w:color w:val="C00000"/>
                        </w:rPr>
                        <w:t xml:space="preserve">             1.0   </w:t>
                      </w:r>
                      <w:r w:rsidRPr="000064ED">
                        <w:rPr>
                          <w:color w:val="C00000"/>
                        </w:rPr>
                        <w:br/>
                      </w:r>
                      <w:r w:rsidRPr="000064ED">
                        <w:rPr>
                          <w:rStyle w:val="VerbatimChar"/>
                          <w:color w:val="C00000"/>
                        </w:rPr>
                        <w:t xml:space="preserve">4  f0ade77b43923b38237db569b016ba25                    </w:t>
                      </w:r>
                      <w:proofErr w:type="spellStart"/>
                      <w:r w:rsidRPr="000064ED">
                        <w:rPr>
                          <w:rStyle w:val="VerbatimChar"/>
                          <w:color w:val="C00000"/>
                        </w:rPr>
                        <w:t>NaN</w:t>
                      </w:r>
                      <w:proofErr w:type="spellEnd"/>
                      <w:r w:rsidRPr="000064ED">
                        <w:rPr>
                          <w:rStyle w:val="VerbatimChar"/>
                          <w:color w:val="C00000"/>
                        </w:rPr>
                        <w:t xml:space="preserve">             1.0   </w:t>
                      </w:r>
                      <w:r w:rsidRPr="000064ED">
                        <w:rPr>
                          <w:color w:val="C00000"/>
                        </w:rPr>
                        <w:br/>
                      </w:r>
                      <w:r w:rsidRPr="000064ED">
                        <w:rPr>
                          <w:color w:val="C00000"/>
                        </w:rPr>
                        <w:br/>
                      </w:r>
                    </w:p>
                  </w:txbxContent>
                </v:textbox>
                <w10:wrap anchorx="margin"/>
              </v:shape>
            </w:pict>
          </mc:Fallback>
        </mc:AlternateContent>
      </w:r>
    </w:p>
    <w:p w14:paraId="23C9FFD1" w14:textId="77777777" w:rsidR="00FC0FFA" w:rsidRPr="00B41817" w:rsidRDefault="00FC0FFA"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039C7094" w14:textId="5F4A56EB" w:rsidR="00FC0FFA" w:rsidRPr="00B41817" w:rsidRDefault="00FC0FFA"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08EDE639" w14:textId="77777777" w:rsidR="00FC0FFA" w:rsidRPr="00B41817" w:rsidRDefault="00FC0FFA"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5B90B679" w14:textId="77777777" w:rsidR="00FC0FFA" w:rsidRPr="00B41817" w:rsidRDefault="00FC0FFA"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16AAF641" w14:textId="77777777" w:rsidR="00FC0FFA" w:rsidRPr="00B41817" w:rsidRDefault="00FC0FFA"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5699C2B9" w14:textId="77777777" w:rsidR="00FC0FFA" w:rsidRPr="00B41817" w:rsidRDefault="00FC0FFA"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285C9B3A" w14:textId="77777777"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541A4590" w14:textId="77777777"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7DB2F33B" w14:textId="77777777"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4A483796" w14:textId="214195BF"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5FA17979" w14:textId="5BA1D27D"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26BF3AC0" w14:textId="66F82840"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36CAF9F9" w14:textId="592CFBDC" w:rsidR="00AF4012" w:rsidRPr="00B41817" w:rsidRDefault="003D677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noProof/>
          <w:color w:val="212121"/>
          <w:kern w:val="0"/>
          <w:sz w:val="24"/>
          <w:szCs w:val="24"/>
          <w:lang w:eastAsia="en-IN"/>
        </w:rPr>
        <mc:AlternateContent>
          <mc:Choice Requires="wps">
            <w:drawing>
              <wp:anchor distT="0" distB="0" distL="114300" distR="114300" simplePos="0" relativeHeight="251665408" behindDoc="0" locked="0" layoutInCell="1" allowOverlap="1" wp14:anchorId="2DC3C8B6" wp14:editId="2DC7143E">
                <wp:simplePos x="0" y="0"/>
                <wp:positionH relativeFrom="margin">
                  <wp:align>left</wp:align>
                </wp:positionH>
                <wp:positionV relativeFrom="paragraph">
                  <wp:posOffset>31115</wp:posOffset>
                </wp:positionV>
                <wp:extent cx="5814060" cy="3169920"/>
                <wp:effectExtent l="0" t="0" r="15240" b="11430"/>
                <wp:wrapNone/>
                <wp:docPr id="1541051925" name="Text Box 5"/>
                <wp:cNvGraphicFramePr/>
                <a:graphic xmlns:a="http://schemas.openxmlformats.org/drawingml/2006/main">
                  <a:graphicData uri="http://schemas.microsoft.com/office/word/2010/wordprocessingShape">
                    <wps:wsp>
                      <wps:cNvSpPr txBox="1"/>
                      <wps:spPr>
                        <a:xfrm>
                          <a:off x="0" y="0"/>
                          <a:ext cx="5814060" cy="3169920"/>
                        </a:xfrm>
                        <a:prstGeom prst="rect">
                          <a:avLst/>
                        </a:prstGeom>
                        <a:solidFill>
                          <a:schemeClr val="lt1"/>
                        </a:solidFill>
                        <a:ln w="6350">
                          <a:solidFill>
                            <a:prstClr val="black"/>
                          </a:solidFill>
                        </a:ln>
                      </wps:spPr>
                      <wps:txbx>
                        <w:txbxContent>
                          <w:p w14:paraId="512AE7D1" w14:textId="77777777" w:rsidR="00AF4012" w:rsidRPr="000064ED" w:rsidRDefault="00AF4012" w:rsidP="00AF4012">
                            <w:pPr>
                              <w:pStyle w:val="SourceCode"/>
                              <w:rPr>
                                <w:color w:val="C00000"/>
                              </w:rPr>
                            </w:pPr>
                            <w:r w:rsidRPr="000064ED">
                              <w:rPr>
                                <w:rStyle w:val="VerbatimChar"/>
                                <w:color w:val="C00000"/>
                              </w:rPr>
                              <w:t xml:space="preserve">   </w:t>
                            </w:r>
                            <w:proofErr w:type="spellStart"/>
                            <w:r w:rsidRPr="000064ED">
                              <w:rPr>
                                <w:rStyle w:val="VerbatimChar"/>
                                <w:color w:val="C00000"/>
                              </w:rPr>
                              <w:t>total_items</w:t>
                            </w:r>
                            <w:proofErr w:type="spellEnd"/>
                            <w:r w:rsidRPr="000064ED">
                              <w:rPr>
                                <w:rStyle w:val="VerbatimChar"/>
                                <w:color w:val="C00000"/>
                              </w:rPr>
                              <w:t xml:space="preserve">  subtotal  </w:t>
                            </w:r>
                            <w:proofErr w:type="spellStart"/>
                            <w:r w:rsidRPr="000064ED">
                              <w:rPr>
                                <w:rStyle w:val="VerbatimChar"/>
                                <w:color w:val="C00000"/>
                              </w:rPr>
                              <w:t>num_distinct_items</w:t>
                            </w:r>
                            <w:proofErr w:type="spellEnd"/>
                            <w:r w:rsidRPr="000064ED">
                              <w:rPr>
                                <w:rStyle w:val="VerbatimChar"/>
                                <w:color w:val="C00000"/>
                              </w:rPr>
                              <w:t xml:space="preserve">  </w:t>
                            </w:r>
                            <w:proofErr w:type="spellStart"/>
                            <w:r w:rsidRPr="000064ED">
                              <w:rPr>
                                <w:rStyle w:val="VerbatimChar"/>
                                <w:color w:val="C00000"/>
                              </w:rPr>
                              <w:t>min_item_price</w:t>
                            </w:r>
                            <w:proofErr w:type="spellEnd"/>
                            <w:r w:rsidRPr="000064ED">
                              <w:rPr>
                                <w:rStyle w:val="VerbatimChar"/>
                                <w:color w:val="C00000"/>
                              </w:rPr>
                              <w:t xml:space="preserve">  </w:t>
                            </w:r>
                            <w:proofErr w:type="spellStart"/>
                            <w:r w:rsidRPr="000064ED">
                              <w:rPr>
                                <w:rStyle w:val="VerbatimChar"/>
                                <w:color w:val="C00000"/>
                              </w:rPr>
                              <w:t>max_item_price</w:t>
                            </w:r>
                            <w:proofErr w:type="spellEnd"/>
                            <w:r w:rsidRPr="000064ED">
                              <w:rPr>
                                <w:rStyle w:val="VerbatimChar"/>
                                <w:color w:val="C00000"/>
                              </w:rPr>
                              <w:t xml:space="preserve">  \</w:t>
                            </w:r>
                            <w:r w:rsidRPr="000064ED">
                              <w:rPr>
                                <w:color w:val="C00000"/>
                              </w:rPr>
                              <w:br/>
                            </w:r>
                            <w:r w:rsidRPr="000064ED">
                              <w:rPr>
                                <w:rStyle w:val="VerbatimChar"/>
                                <w:color w:val="C00000"/>
                              </w:rPr>
                              <w:t xml:space="preserve">0            4      3441                   4             557            1239   </w:t>
                            </w:r>
                            <w:r w:rsidRPr="000064ED">
                              <w:rPr>
                                <w:color w:val="C00000"/>
                              </w:rPr>
                              <w:br/>
                            </w:r>
                            <w:r w:rsidRPr="000064ED">
                              <w:rPr>
                                <w:rStyle w:val="VerbatimChar"/>
                                <w:color w:val="C00000"/>
                              </w:rPr>
                              <w:t xml:space="preserve">1            1      1900                   1            1400            1400   </w:t>
                            </w:r>
                            <w:r w:rsidRPr="000064ED">
                              <w:rPr>
                                <w:color w:val="C00000"/>
                              </w:rPr>
                              <w:br/>
                            </w:r>
                            <w:r w:rsidRPr="000064ED">
                              <w:rPr>
                                <w:rStyle w:val="VerbatimChar"/>
                                <w:color w:val="C00000"/>
                              </w:rPr>
                              <w:t xml:space="preserve">2            1      1900                   1            1900            1900   </w:t>
                            </w:r>
                            <w:r w:rsidRPr="000064ED">
                              <w:rPr>
                                <w:color w:val="C00000"/>
                              </w:rPr>
                              <w:br/>
                            </w:r>
                            <w:r w:rsidRPr="000064ED">
                              <w:rPr>
                                <w:rStyle w:val="VerbatimChar"/>
                                <w:color w:val="C00000"/>
                              </w:rPr>
                              <w:t xml:space="preserve">3            6      6900                   5             600            1800   </w:t>
                            </w:r>
                            <w:r w:rsidRPr="000064ED">
                              <w:rPr>
                                <w:color w:val="C00000"/>
                              </w:rPr>
                              <w:br/>
                            </w:r>
                            <w:r w:rsidRPr="000064ED">
                              <w:rPr>
                                <w:rStyle w:val="VerbatimChar"/>
                                <w:color w:val="C00000"/>
                              </w:rPr>
                              <w:t xml:space="preserve">4            3      3900                   3            1100            1600   </w:t>
                            </w:r>
                            <w:r w:rsidRPr="000064ED">
                              <w:rPr>
                                <w:color w:val="C00000"/>
                              </w:rPr>
                              <w:br/>
                            </w:r>
                            <w:r w:rsidRPr="000064ED">
                              <w:rPr>
                                <w:color w:val="C00000"/>
                              </w:rPr>
                              <w:br/>
                            </w:r>
                            <w:r w:rsidRPr="000064ED">
                              <w:rPr>
                                <w:rStyle w:val="VerbatimChar"/>
                                <w:color w:val="C00000"/>
                              </w:rPr>
                              <w:t xml:space="preserve">   </w:t>
                            </w:r>
                            <w:proofErr w:type="spellStart"/>
                            <w:r w:rsidRPr="000064ED">
                              <w:rPr>
                                <w:rStyle w:val="VerbatimChar"/>
                                <w:color w:val="C00000"/>
                              </w:rPr>
                              <w:t>total_onshift_partners</w:t>
                            </w:r>
                            <w:proofErr w:type="spellEnd"/>
                            <w:r w:rsidRPr="000064ED">
                              <w:rPr>
                                <w:rStyle w:val="VerbatimChar"/>
                                <w:color w:val="C00000"/>
                              </w:rPr>
                              <w:t xml:space="preserve">  </w:t>
                            </w:r>
                            <w:proofErr w:type="spellStart"/>
                            <w:r w:rsidRPr="000064ED">
                              <w:rPr>
                                <w:rStyle w:val="VerbatimChar"/>
                                <w:color w:val="C00000"/>
                              </w:rPr>
                              <w:t>total_busy_partners</w:t>
                            </w:r>
                            <w:proofErr w:type="spellEnd"/>
                            <w:r w:rsidRPr="000064ED">
                              <w:rPr>
                                <w:rStyle w:val="VerbatimChar"/>
                                <w:color w:val="C00000"/>
                              </w:rPr>
                              <w:t xml:space="preserve">  </w:t>
                            </w:r>
                            <w:proofErr w:type="spellStart"/>
                            <w:r w:rsidRPr="000064ED">
                              <w:rPr>
                                <w:rStyle w:val="VerbatimChar"/>
                                <w:color w:val="C00000"/>
                              </w:rPr>
                              <w:t>total_outstanding_orders</w:t>
                            </w:r>
                            <w:proofErr w:type="spellEnd"/>
                            <w:r w:rsidRPr="000064ED">
                              <w:rPr>
                                <w:rStyle w:val="VerbatimChar"/>
                                <w:color w:val="C00000"/>
                              </w:rPr>
                              <w:t xml:space="preserve">  </w:t>
                            </w:r>
                            <w:r w:rsidRPr="000064ED">
                              <w:rPr>
                                <w:color w:val="C00000"/>
                              </w:rPr>
                              <w:br/>
                            </w:r>
                            <w:r w:rsidRPr="000064ED">
                              <w:rPr>
                                <w:rStyle w:val="VerbatimChar"/>
                                <w:color w:val="C00000"/>
                              </w:rPr>
                              <w:t xml:space="preserve">0                    33.0                 14.0                      21.0  </w:t>
                            </w:r>
                            <w:r w:rsidRPr="000064ED">
                              <w:rPr>
                                <w:color w:val="C00000"/>
                              </w:rPr>
                              <w:br/>
                            </w:r>
                            <w:r w:rsidRPr="000064ED">
                              <w:rPr>
                                <w:rStyle w:val="VerbatimChar"/>
                                <w:color w:val="C00000"/>
                              </w:rPr>
                              <w:t xml:space="preserve">1                     1.0                  2.0                       2.0  </w:t>
                            </w:r>
                            <w:r w:rsidRPr="000064ED">
                              <w:rPr>
                                <w:color w:val="C00000"/>
                              </w:rPr>
                              <w:br/>
                            </w:r>
                            <w:r w:rsidRPr="000064ED">
                              <w:rPr>
                                <w:rStyle w:val="VerbatimChar"/>
                                <w:color w:val="C00000"/>
                              </w:rPr>
                              <w:t xml:space="preserve">2                     1.0                  0.0                       0.0  </w:t>
                            </w:r>
                            <w:r w:rsidRPr="000064ED">
                              <w:rPr>
                                <w:color w:val="C00000"/>
                              </w:rPr>
                              <w:br/>
                            </w:r>
                            <w:r w:rsidRPr="000064ED">
                              <w:rPr>
                                <w:rStyle w:val="VerbatimChar"/>
                                <w:color w:val="C00000"/>
                              </w:rPr>
                              <w:t xml:space="preserve">3                     1.0                  1.0                       2.0  </w:t>
                            </w:r>
                            <w:r w:rsidRPr="000064ED">
                              <w:rPr>
                                <w:color w:val="C00000"/>
                              </w:rPr>
                              <w:br/>
                            </w:r>
                            <w:r w:rsidRPr="000064ED">
                              <w:rPr>
                                <w:rStyle w:val="VerbatimChar"/>
                                <w:color w:val="C00000"/>
                              </w:rPr>
                              <w:t xml:space="preserve">4                     6.0                  6.0                       9.0  </w:t>
                            </w:r>
                          </w:p>
                          <w:p w14:paraId="0018EF8E" w14:textId="77777777" w:rsidR="00AF4012" w:rsidRPr="000064ED" w:rsidRDefault="00AF4012">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C3C8B6" id="Text Box 5" o:spid="_x0000_s1029" type="#_x0000_t202" style="position:absolute;left:0;text-align:left;margin-left:0;margin-top:2.45pt;width:457.8pt;height:249.6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" fillcolor="white [3201]" strokeweight=".5pt">
                <v:textbox>
                  <w:txbxContent>
                    <w:p w14:paraId="512AE7D1" w14:textId="77777777" w:rsidR="00AF4012" w:rsidRPr="000064ED" w:rsidRDefault="00AF4012" w:rsidP="00AF4012">
                      <w:pPr>
                        <w:pStyle w:val="SourceCode"/>
                        <w:rPr>
                          <w:color w:val="C00000"/>
                        </w:rPr>
                      </w:pPr>
                      <w:r w:rsidRPr="000064ED">
                        <w:rPr>
                          <w:rStyle w:val="VerbatimChar"/>
                          <w:color w:val="C00000"/>
                        </w:rPr>
                        <w:t xml:space="preserve">   </w:t>
                      </w:r>
                      <w:proofErr w:type="spellStart"/>
                      <w:r w:rsidRPr="000064ED">
                        <w:rPr>
                          <w:rStyle w:val="VerbatimChar"/>
                          <w:color w:val="C00000"/>
                        </w:rPr>
                        <w:t>total_items</w:t>
                      </w:r>
                      <w:proofErr w:type="spellEnd"/>
                      <w:r w:rsidRPr="000064ED">
                        <w:rPr>
                          <w:rStyle w:val="VerbatimChar"/>
                          <w:color w:val="C00000"/>
                        </w:rPr>
                        <w:t xml:space="preserve">  subtotal  </w:t>
                      </w:r>
                      <w:proofErr w:type="spellStart"/>
                      <w:r w:rsidRPr="000064ED">
                        <w:rPr>
                          <w:rStyle w:val="VerbatimChar"/>
                          <w:color w:val="C00000"/>
                        </w:rPr>
                        <w:t>num_distinct_items</w:t>
                      </w:r>
                      <w:proofErr w:type="spellEnd"/>
                      <w:r w:rsidRPr="000064ED">
                        <w:rPr>
                          <w:rStyle w:val="VerbatimChar"/>
                          <w:color w:val="C00000"/>
                        </w:rPr>
                        <w:t xml:space="preserve">  </w:t>
                      </w:r>
                      <w:proofErr w:type="spellStart"/>
                      <w:r w:rsidRPr="000064ED">
                        <w:rPr>
                          <w:rStyle w:val="VerbatimChar"/>
                          <w:color w:val="C00000"/>
                        </w:rPr>
                        <w:t>min_item_price</w:t>
                      </w:r>
                      <w:proofErr w:type="spellEnd"/>
                      <w:r w:rsidRPr="000064ED">
                        <w:rPr>
                          <w:rStyle w:val="VerbatimChar"/>
                          <w:color w:val="C00000"/>
                        </w:rPr>
                        <w:t xml:space="preserve">  </w:t>
                      </w:r>
                      <w:proofErr w:type="spellStart"/>
                      <w:r w:rsidRPr="000064ED">
                        <w:rPr>
                          <w:rStyle w:val="VerbatimChar"/>
                          <w:color w:val="C00000"/>
                        </w:rPr>
                        <w:t>max_item_price</w:t>
                      </w:r>
                      <w:proofErr w:type="spellEnd"/>
                      <w:r w:rsidRPr="000064ED">
                        <w:rPr>
                          <w:rStyle w:val="VerbatimChar"/>
                          <w:color w:val="C00000"/>
                        </w:rPr>
                        <w:t xml:space="preserve">  \</w:t>
                      </w:r>
                      <w:r w:rsidRPr="000064ED">
                        <w:rPr>
                          <w:color w:val="C00000"/>
                        </w:rPr>
                        <w:br/>
                      </w:r>
                      <w:r w:rsidRPr="000064ED">
                        <w:rPr>
                          <w:rStyle w:val="VerbatimChar"/>
                          <w:color w:val="C00000"/>
                        </w:rPr>
                        <w:t xml:space="preserve">0            4      3441                   4             557            1239   </w:t>
                      </w:r>
                      <w:r w:rsidRPr="000064ED">
                        <w:rPr>
                          <w:color w:val="C00000"/>
                        </w:rPr>
                        <w:br/>
                      </w:r>
                      <w:r w:rsidRPr="000064ED">
                        <w:rPr>
                          <w:rStyle w:val="VerbatimChar"/>
                          <w:color w:val="C00000"/>
                        </w:rPr>
                        <w:t xml:space="preserve">1            1      1900                   1            1400            1400   </w:t>
                      </w:r>
                      <w:r w:rsidRPr="000064ED">
                        <w:rPr>
                          <w:color w:val="C00000"/>
                        </w:rPr>
                        <w:br/>
                      </w:r>
                      <w:r w:rsidRPr="000064ED">
                        <w:rPr>
                          <w:rStyle w:val="VerbatimChar"/>
                          <w:color w:val="C00000"/>
                        </w:rPr>
                        <w:t xml:space="preserve">2            1      1900                   1            1900            1900   </w:t>
                      </w:r>
                      <w:r w:rsidRPr="000064ED">
                        <w:rPr>
                          <w:color w:val="C00000"/>
                        </w:rPr>
                        <w:br/>
                      </w:r>
                      <w:r w:rsidRPr="000064ED">
                        <w:rPr>
                          <w:rStyle w:val="VerbatimChar"/>
                          <w:color w:val="C00000"/>
                        </w:rPr>
                        <w:t xml:space="preserve">3            6      6900                   5             600            1800   </w:t>
                      </w:r>
                      <w:r w:rsidRPr="000064ED">
                        <w:rPr>
                          <w:color w:val="C00000"/>
                        </w:rPr>
                        <w:br/>
                      </w:r>
                      <w:r w:rsidRPr="000064ED">
                        <w:rPr>
                          <w:rStyle w:val="VerbatimChar"/>
                          <w:color w:val="C00000"/>
                        </w:rPr>
                        <w:t xml:space="preserve">4            3      3900                   3            1100            1600   </w:t>
                      </w:r>
                      <w:r w:rsidRPr="000064ED">
                        <w:rPr>
                          <w:color w:val="C00000"/>
                        </w:rPr>
                        <w:br/>
                      </w:r>
                      <w:r w:rsidRPr="000064ED">
                        <w:rPr>
                          <w:color w:val="C00000"/>
                        </w:rPr>
                        <w:br/>
                      </w:r>
                      <w:r w:rsidRPr="000064ED">
                        <w:rPr>
                          <w:rStyle w:val="VerbatimChar"/>
                          <w:color w:val="C00000"/>
                        </w:rPr>
                        <w:t xml:space="preserve">   </w:t>
                      </w:r>
                      <w:proofErr w:type="spellStart"/>
                      <w:r w:rsidRPr="000064ED">
                        <w:rPr>
                          <w:rStyle w:val="VerbatimChar"/>
                          <w:color w:val="C00000"/>
                        </w:rPr>
                        <w:t>total_onshift_partners</w:t>
                      </w:r>
                      <w:proofErr w:type="spellEnd"/>
                      <w:r w:rsidRPr="000064ED">
                        <w:rPr>
                          <w:rStyle w:val="VerbatimChar"/>
                          <w:color w:val="C00000"/>
                        </w:rPr>
                        <w:t xml:space="preserve">  </w:t>
                      </w:r>
                      <w:proofErr w:type="spellStart"/>
                      <w:r w:rsidRPr="000064ED">
                        <w:rPr>
                          <w:rStyle w:val="VerbatimChar"/>
                          <w:color w:val="C00000"/>
                        </w:rPr>
                        <w:t>total_busy_partners</w:t>
                      </w:r>
                      <w:proofErr w:type="spellEnd"/>
                      <w:r w:rsidRPr="000064ED">
                        <w:rPr>
                          <w:rStyle w:val="VerbatimChar"/>
                          <w:color w:val="C00000"/>
                        </w:rPr>
                        <w:t xml:space="preserve">  </w:t>
                      </w:r>
                      <w:proofErr w:type="spellStart"/>
                      <w:r w:rsidRPr="000064ED">
                        <w:rPr>
                          <w:rStyle w:val="VerbatimChar"/>
                          <w:color w:val="C00000"/>
                        </w:rPr>
                        <w:t>total_outstanding_orders</w:t>
                      </w:r>
                      <w:proofErr w:type="spellEnd"/>
                      <w:r w:rsidRPr="000064ED">
                        <w:rPr>
                          <w:rStyle w:val="VerbatimChar"/>
                          <w:color w:val="C00000"/>
                        </w:rPr>
                        <w:t xml:space="preserve">  </w:t>
                      </w:r>
                      <w:r w:rsidRPr="000064ED">
                        <w:rPr>
                          <w:color w:val="C00000"/>
                        </w:rPr>
                        <w:br/>
                      </w:r>
                      <w:r w:rsidRPr="000064ED">
                        <w:rPr>
                          <w:rStyle w:val="VerbatimChar"/>
                          <w:color w:val="C00000"/>
                        </w:rPr>
                        <w:t xml:space="preserve">0                    33.0                 14.0                      21.0  </w:t>
                      </w:r>
                      <w:r w:rsidRPr="000064ED">
                        <w:rPr>
                          <w:color w:val="C00000"/>
                        </w:rPr>
                        <w:br/>
                      </w:r>
                      <w:r w:rsidRPr="000064ED">
                        <w:rPr>
                          <w:rStyle w:val="VerbatimChar"/>
                          <w:color w:val="C00000"/>
                        </w:rPr>
                        <w:t xml:space="preserve">1                     1.0                  2.0                       2.0  </w:t>
                      </w:r>
                      <w:r w:rsidRPr="000064ED">
                        <w:rPr>
                          <w:color w:val="C00000"/>
                        </w:rPr>
                        <w:br/>
                      </w:r>
                      <w:r w:rsidRPr="000064ED">
                        <w:rPr>
                          <w:rStyle w:val="VerbatimChar"/>
                          <w:color w:val="C00000"/>
                        </w:rPr>
                        <w:t xml:space="preserve">2                     1.0                  0.0                       0.0  </w:t>
                      </w:r>
                      <w:r w:rsidRPr="000064ED">
                        <w:rPr>
                          <w:color w:val="C00000"/>
                        </w:rPr>
                        <w:br/>
                      </w:r>
                      <w:r w:rsidRPr="000064ED">
                        <w:rPr>
                          <w:rStyle w:val="VerbatimChar"/>
                          <w:color w:val="C00000"/>
                        </w:rPr>
                        <w:t xml:space="preserve">3                     1.0                  1.0                       2.0  </w:t>
                      </w:r>
                      <w:r w:rsidRPr="000064ED">
                        <w:rPr>
                          <w:color w:val="C00000"/>
                        </w:rPr>
                        <w:br/>
                      </w:r>
                      <w:r w:rsidRPr="000064ED">
                        <w:rPr>
                          <w:rStyle w:val="VerbatimChar"/>
                          <w:color w:val="C00000"/>
                        </w:rPr>
                        <w:t xml:space="preserve">4                     6.0                  6.0                       9.0  </w:t>
                      </w:r>
                    </w:p>
                    <w:p w14:paraId="0018EF8E" w14:textId="77777777" w:rsidR="00AF4012" w:rsidRPr="000064ED" w:rsidRDefault="00AF4012">
                      <w:pPr>
                        <w:rPr>
                          <w:color w:val="C00000"/>
                        </w:rPr>
                      </w:pPr>
                    </w:p>
                  </w:txbxContent>
                </v:textbox>
                <w10:wrap anchorx="margin"/>
              </v:shape>
            </w:pict>
          </mc:Fallback>
        </mc:AlternateContent>
      </w:r>
    </w:p>
    <w:p w14:paraId="243A12D6" w14:textId="77777777"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5F1701E7" w14:textId="77777777"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13DA02A1" w14:textId="77777777"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79E2A7DC" w14:textId="77777777"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6EB255EC" w14:textId="77777777"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58A985F1" w14:textId="77777777"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3F783A66" w14:textId="77777777"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7D9A1EA8" w14:textId="77777777" w:rsidR="00AF4012" w:rsidRPr="00B41817" w:rsidRDefault="00AF401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5EC57181" w14:textId="77777777" w:rsidR="003D6772" w:rsidRPr="00B41817" w:rsidRDefault="003D677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3924F9CE" w14:textId="77777777" w:rsidR="003D6772" w:rsidRPr="00B41817" w:rsidRDefault="003D677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66E7A685" w14:textId="77777777" w:rsidR="003D6772" w:rsidRPr="00B41817" w:rsidRDefault="003D6772"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p>
    <w:p w14:paraId="0E8509F6" w14:textId="5FEC2763" w:rsidR="00EB5511" w:rsidRPr="00B41817" w:rsidRDefault="00EB5511" w:rsidP="005C060B">
      <w:pPr>
        <w:spacing w:before="120" w:after="90" w:line="276" w:lineRule="auto"/>
        <w:jc w:val="both"/>
        <w:rPr>
          <w:rFonts w:ascii="Consolas" w:eastAsia="Times New Roman" w:hAnsi="Consolas" w:cs="Times New Roman"/>
          <w:color w:val="212121"/>
          <w:kern w:val="0"/>
          <w:sz w:val="24"/>
          <w:szCs w:val="24"/>
          <w:lang w:eastAsia="en-IN"/>
          <w14:ligatures w14:val="none"/>
        </w:rPr>
      </w:pPr>
      <w:r w:rsidRPr="00B41817">
        <w:rPr>
          <w:rFonts w:ascii="Consolas" w:eastAsia="Times New Roman" w:hAnsi="Consolas" w:cs="Times New Roman"/>
          <w:color w:val="212121"/>
          <w:kern w:val="0"/>
          <w:sz w:val="24"/>
          <w:szCs w:val="24"/>
          <w:lang w:eastAsia="en-IN"/>
          <w14:ligatures w14:val="none"/>
        </w:rPr>
        <w:t>Since the project's goal is to predict delivery time, it is obvious from the dataset that the target variable for the project is the actual delivery time. And the feature variable is the rest of the variables that must be chosen using feature selection.</w:t>
      </w:r>
    </w:p>
    <w:p w14:paraId="20DBDD30" w14:textId="77777777" w:rsidR="00EB5511" w:rsidRPr="00B41817" w:rsidRDefault="00EB5511" w:rsidP="005C060B">
      <w:pPr>
        <w:spacing w:line="276" w:lineRule="auto"/>
        <w:jc w:val="both"/>
        <w:rPr>
          <w:rFonts w:ascii="Consolas" w:hAnsi="Consolas" w:cs="Times New Roman"/>
          <w:b/>
          <w:bCs/>
          <w:sz w:val="28"/>
          <w:szCs w:val="28"/>
          <w:lang w:val="en-US"/>
        </w:rPr>
      </w:pPr>
      <w:r w:rsidRPr="00B41817">
        <w:rPr>
          <w:rFonts w:ascii="Consolas" w:hAnsi="Consolas" w:cs="Times New Roman"/>
          <w:b/>
          <w:bCs/>
          <w:sz w:val="28"/>
          <w:szCs w:val="28"/>
          <w:lang w:val="en-US"/>
        </w:rPr>
        <w:t>EDA</w:t>
      </w:r>
    </w:p>
    <w:p w14:paraId="2DC14478"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The shape of the dataset considered is of shape: (197428,14).</w:t>
      </w:r>
      <w:r w:rsidRPr="00B41817">
        <w:rPr>
          <w:rFonts w:ascii="Consolas" w:hAnsi="Consolas" w:cs="Times New Roman"/>
          <w:sz w:val="24"/>
          <w:szCs w:val="24"/>
          <w:lang w:val="en-US"/>
        </w:rPr>
        <w:tab/>
      </w:r>
    </w:p>
    <w:p w14:paraId="6A6C74C0" w14:textId="7B1DF00C"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lastRenderedPageBreak/>
        <w:t xml:space="preserve">The dataset's info returns details about the data frame. It contains information on the total number of columns, column labels, datatypes, the number of columns that aren't null, memory utilization, and range index. It is clear from the information that the dataset under consideration has 10 features of float64 </w:t>
      </w:r>
      <w:proofErr w:type="spellStart"/>
      <w:r w:rsidRPr="00B41817">
        <w:rPr>
          <w:rFonts w:ascii="Consolas" w:hAnsi="Consolas" w:cs="Times New Roman"/>
          <w:sz w:val="24"/>
          <w:szCs w:val="24"/>
          <w:lang w:val="en-US"/>
        </w:rPr>
        <w:t>dtype</w:t>
      </w:r>
      <w:proofErr w:type="spellEnd"/>
      <w:r w:rsidRPr="00B41817">
        <w:rPr>
          <w:rFonts w:ascii="Consolas" w:hAnsi="Consolas" w:cs="Times New Roman"/>
          <w:sz w:val="24"/>
          <w:szCs w:val="24"/>
          <w:lang w:val="en-US"/>
        </w:rPr>
        <w:t xml:space="preserve">, 5 of int64 </w:t>
      </w:r>
      <w:proofErr w:type="spellStart"/>
      <w:r w:rsidRPr="00B41817">
        <w:rPr>
          <w:rFonts w:ascii="Consolas" w:hAnsi="Consolas" w:cs="Times New Roman"/>
          <w:sz w:val="24"/>
          <w:szCs w:val="24"/>
          <w:lang w:val="en-US"/>
        </w:rPr>
        <w:t>dtype</w:t>
      </w:r>
      <w:proofErr w:type="spellEnd"/>
      <w:r w:rsidRPr="00B41817">
        <w:rPr>
          <w:rFonts w:ascii="Consolas" w:hAnsi="Consolas" w:cs="Times New Roman"/>
          <w:sz w:val="24"/>
          <w:szCs w:val="24"/>
          <w:lang w:val="en-US"/>
        </w:rPr>
        <w:t xml:space="preserve">, and 4 of object </w:t>
      </w:r>
      <w:proofErr w:type="spellStart"/>
      <w:r w:rsidRPr="00B41817">
        <w:rPr>
          <w:rFonts w:ascii="Consolas" w:hAnsi="Consolas" w:cs="Times New Roman"/>
          <w:sz w:val="24"/>
          <w:szCs w:val="24"/>
          <w:lang w:val="en-US"/>
        </w:rPr>
        <w:t>dtype</w:t>
      </w:r>
      <w:proofErr w:type="spellEnd"/>
      <w:r w:rsidRPr="00B41817">
        <w:rPr>
          <w:rFonts w:ascii="Consolas" w:hAnsi="Consolas" w:cs="Times New Roman"/>
          <w:sz w:val="24"/>
          <w:szCs w:val="24"/>
          <w:lang w:val="en-US"/>
        </w:rPr>
        <w:t>. The presence of null values can be detected by non-null values in 7 of the 14</w:t>
      </w:r>
      <w:r w:rsidRPr="00B41817">
        <w:rPr>
          <w:rFonts w:ascii="Consolas" w:hAnsi="Consolas" w:cs="Times New Roman"/>
          <w:b/>
          <w:bCs/>
          <w:sz w:val="28"/>
          <w:szCs w:val="28"/>
          <w:lang w:val="en-US"/>
        </w:rPr>
        <w:t xml:space="preserve"> </w:t>
      </w:r>
      <w:r w:rsidRPr="00B41817">
        <w:rPr>
          <w:rFonts w:ascii="Consolas" w:hAnsi="Consolas" w:cs="Times New Roman"/>
          <w:sz w:val="24"/>
          <w:szCs w:val="24"/>
          <w:lang w:val="en-US"/>
        </w:rPr>
        <w:t xml:space="preserve">columns. Also, the target variable's actual delivery time can be seen to be a </w:t>
      </w:r>
      <w:proofErr w:type="spellStart"/>
      <w:r w:rsidRPr="00B41817">
        <w:rPr>
          <w:rFonts w:ascii="Consolas" w:hAnsi="Consolas" w:cs="Times New Roman"/>
          <w:sz w:val="24"/>
          <w:szCs w:val="24"/>
          <w:lang w:val="en-US"/>
        </w:rPr>
        <w:t>dtype</w:t>
      </w:r>
      <w:proofErr w:type="spellEnd"/>
      <w:r w:rsidRPr="00B41817">
        <w:rPr>
          <w:rFonts w:ascii="Consolas" w:hAnsi="Consolas" w:cs="Times New Roman"/>
          <w:sz w:val="24"/>
          <w:szCs w:val="24"/>
          <w:lang w:val="en-US"/>
        </w:rPr>
        <w:t xml:space="preserve"> object that needs to be converted to a numerical value.</w:t>
      </w:r>
    </w:p>
    <w:p w14:paraId="5DC7DCB0" w14:textId="468EF080" w:rsidR="00EB5511" w:rsidRPr="00B41817" w:rsidRDefault="003D6772" w:rsidP="005C060B">
      <w:pPr>
        <w:spacing w:line="276" w:lineRule="auto"/>
        <w:jc w:val="both"/>
        <w:rPr>
          <w:rFonts w:ascii="Consolas" w:hAnsi="Consolas" w:cs="Times New Roman"/>
          <w:b/>
          <w:bCs/>
          <w:sz w:val="28"/>
          <w:szCs w:val="28"/>
          <w:lang w:val="en-US"/>
        </w:rPr>
      </w:pPr>
      <w:r w:rsidRPr="00B41817">
        <w:rPr>
          <w:rFonts w:ascii="Consolas" w:hAnsi="Consolas" w:cs="Times New Roman"/>
          <w:noProof/>
          <w:sz w:val="24"/>
          <w:szCs w:val="24"/>
          <w:lang w:val="en-US"/>
        </w:rPr>
        <mc:AlternateContent>
          <mc:Choice Requires="wps">
            <w:drawing>
              <wp:anchor distT="0" distB="0" distL="114300" distR="114300" simplePos="0" relativeHeight="251666432" behindDoc="0" locked="0" layoutInCell="1" allowOverlap="1" wp14:anchorId="5321EC6E" wp14:editId="74AD26F4">
                <wp:simplePos x="0" y="0"/>
                <wp:positionH relativeFrom="margin">
                  <wp:align>left</wp:align>
                </wp:positionH>
                <wp:positionV relativeFrom="paragraph">
                  <wp:posOffset>7620</wp:posOffset>
                </wp:positionV>
                <wp:extent cx="5890260" cy="3512820"/>
                <wp:effectExtent l="0" t="0" r="15240" b="11430"/>
                <wp:wrapNone/>
                <wp:docPr id="2045306113" name="Text Box 6"/>
                <wp:cNvGraphicFramePr/>
                <a:graphic xmlns:a="http://schemas.openxmlformats.org/drawingml/2006/main">
                  <a:graphicData uri="http://schemas.microsoft.com/office/word/2010/wordprocessingShape">
                    <wps:wsp>
                      <wps:cNvSpPr txBox="1"/>
                      <wps:spPr>
                        <a:xfrm>
                          <a:off x="0" y="0"/>
                          <a:ext cx="5890260" cy="3512820"/>
                        </a:xfrm>
                        <a:prstGeom prst="rect">
                          <a:avLst/>
                        </a:prstGeom>
                        <a:solidFill>
                          <a:schemeClr val="lt1"/>
                        </a:solidFill>
                        <a:ln w="6350">
                          <a:solidFill>
                            <a:prstClr val="black"/>
                          </a:solidFill>
                        </a:ln>
                      </wps:spPr>
                      <wps:txbx>
                        <w:txbxContent>
                          <w:p w14:paraId="783CA3F9" w14:textId="77777777" w:rsidR="000064ED" w:rsidRPr="000064ED" w:rsidRDefault="000064ED" w:rsidP="000064ED">
                            <w:pPr>
                              <w:pStyle w:val="SourceCode"/>
                              <w:rPr>
                                <w:color w:val="C00000"/>
                              </w:rPr>
                            </w:pPr>
                            <w:r w:rsidRPr="000064ED">
                              <w:rPr>
                                <w:rStyle w:val="VerbatimChar"/>
                                <w:color w:val="C00000"/>
                              </w:rPr>
                              <w:t>&lt;class '</w:t>
                            </w:r>
                            <w:proofErr w:type="spellStart"/>
                            <w:r w:rsidRPr="000064ED">
                              <w:rPr>
                                <w:rStyle w:val="VerbatimChar"/>
                                <w:color w:val="C00000"/>
                              </w:rPr>
                              <w:t>pandas.core.frame.DataFrame</w:t>
                            </w:r>
                            <w:proofErr w:type="spellEnd"/>
                            <w:r w:rsidRPr="000064ED">
                              <w:rPr>
                                <w:rStyle w:val="VerbatimChar"/>
                                <w:color w:val="C00000"/>
                              </w:rPr>
                              <w:t>'&gt;</w:t>
                            </w:r>
                            <w:r w:rsidRPr="000064ED">
                              <w:rPr>
                                <w:color w:val="C00000"/>
                              </w:rPr>
                              <w:br/>
                            </w:r>
                            <w:proofErr w:type="spellStart"/>
                            <w:r w:rsidRPr="000064ED">
                              <w:rPr>
                                <w:rStyle w:val="VerbatimChar"/>
                                <w:color w:val="C00000"/>
                              </w:rPr>
                              <w:t>RangeIndex</w:t>
                            </w:r>
                            <w:proofErr w:type="spellEnd"/>
                            <w:r w:rsidRPr="000064ED">
                              <w:rPr>
                                <w:rStyle w:val="VerbatimChar"/>
                                <w:color w:val="C00000"/>
                              </w:rPr>
                              <w:t>: 197428 entries, 0 to 197427</w:t>
                            </w:r>
                            <w:r w:rsidRPr="000064ED">
                              <w:rPr>
                                <w:color w:val="C00000"/>
                              </w:rPr>
                              <w:br/>
                            </w:r>
                            <w:r w:rsidRPr="000064ED">
                              <w:rPr>
                                <w:rStyle w:val="VerbatimChar"/>
                                <w:color w:val="C00000"/>
                              </w:rPr>
                              <w:t>Data columns (total 14 columns):</w:t>
                            </w:r>
                            <w:r w:rsidRPr="000064ED">
                              <w:rPr>
                                <w:color w:val="C00000"/>
                              </w:rPr>
                              <w:br/>
                            </w:r>
                            <w:r w:rsidRPr="000064ED">
                              <w:rPr>
                                <w:rStyle w:val="VerbatimChar"/>
                                <w:color w:val="C00000"/>
                              </w:rPr>
                              <w:t xml:space="preserve"> #   Column                    Non-Null Count   </w:t>
                            </w:r>
                            <w:proofErr w:type="spellStart"/>
                            <w:r w:rsidRPr="000064ED">
                              <w:rPr>
                                <w:rStyle w:val="VerbatimChar"/>
                                <w:color w:val="C00000"/>
                              </w:rPr>
                              <w:t>Dtype</w:t>
                            </w:r>
                            <w:proofErr w:type="spellEnd"/>
                            <w:r w:rsidRPr="000064ED">
                              <w:rPr>
                                <w:rStyle w:val="VerbatimChar"/>
                                <w:color w:val="C00000"/>
                              </w:rPr>
                              <w:t xml:space="preserve">  </w:t>
                            </w:r>
                            <w:r w:rsidRPr="000064ED">
                              <w:rPr>
                                <w:color w:val="C00000"/>
                              </w:rPr>
                              <w:br/>
                            </w:r>
                            <w:r w:rsidRPr="000064ED">
                              <w:rPr>
                                <w:rStyle w:val="VerbatimChar"/>
                                <w:color w:val="C00000"/>
                              </w:rPr>
                              <w:t xml:space="preserve">---  ------                    --------------   -----  </w:t>
                            </w:r>
                            <w:r w:rsidRPr="000064ED">
                              <w:rPr>
                                <w:color w:val="C00000"/>
                              </w:rPr>
                              <w:br/>
                            </w:r>
                            <w:r w:rsidRPr="000064ED">
                              <w:rPr>
                                <w:rStyle w:val="VerbatimChar"/>
                                <w:color w:val="C00000"/>
                              </w:rPr>
                              <w:t xml:space="preserve"> 0   </w:t>
                            </w:r>
                            <w:proofErr w:type="spellStart"/>
                            <w:r w:rsidRPr="000064ED">
                              <w:rPr>
                                <w:rStyle w:val="VerbatimChar"/>
                                <w:color w:val="C00000"/>
                              </w:rPr>
                              <w:t>market_id</w:t>
                            </w:r>
                            <w:proofErr w:type="spellEnd"/>
                            <w:r w:rsidRPr="000064ED">
                              <w:rPr>
                                <w:rStyle w:val="VerbatimChar"/>
                                <w:color w:val="C00000"/>
                              </w:rPr>
                              <w:t xml:space="preserve">                 196441 non-null  float64</w:t>
                            </w:r>
                            <w:r w:rsidRPr="000064ED">
                              <w:rPr>
                                <w:color w:val="C00000"/>
                              </w:rPr>
                              <w:br/>
                            </w:r>
                            <w:r w:rsidRPr="000064ED">
                              <w:rPr>
                                <w:rStyle w:val="VerbatimChar"/>
                                <w:color w:val="C00000"/>
                              </w:rPr>
                              <w:t xml:space="preserve"> 1   </w:t>
                            </w:r>
                            <w:proofErr w:type="spellStart"/>
                            <w:r w:rsidRPr="000064ED">
                              <w:rPr>
                                <w:rStyle w:val="VerbatimChar"/>
                                <w:color w:val="C00000"/>
                              </w:rPr>
                              <w:t>created_at</w:t>
                            </w:r>
                            <w:proofErr w:type="spellEnd"/>
                            <w:r w:rsidRPr="000064ED">
                              <w:rPr>
                                <w:rStyle w:val="VerbatimChar"/>
                                <w:color w:val="C00000"/>
                              </w:rPr>
                              <w:t xml:space="preserve">                197428 non-null  object </w:t>
                            </w:r>
                            <w:r w:rsidRPr="000064ED">
                              <w:rPr>
                                <w:color w:val="C00000"/>
                              </w:rPr>
                              <w:br/>
                            </w:r>
                            <w:r w:rsidRPr="000064ED">
                              <w:rPr>
                                <w:rStyle w:val="VerbatimChar"/>
                                <w:color w:val="C00000"/>
                              </w:rPr>
                              <w:t xml:space="preserve"> 2   </w:t>
                            </w:r>
                            <w:proofErr w:type="spellStart"/>
                            <w:r w:rsidRPr="000064ED">
                              <w:rPr>
                                <w:rStyle w:val="VerbatimChar"/>
                                <w:color w:val="C00000"/>
                              </w:rPr>
                              <w:t>actual_delivery_time</w:t>
                            </w:r>
                            <w:proofErr w:type="spellEnd"/>
                            <w:r w:rsidRPr="000064ED">
                              <w:rPr>
                                <w:rStyle w:val="VerbatimChar"/>
                                <w:color w:val="C00000"/>
                              </w:rPr>
                              <w:t xml:space="preserve">      197421 non-null  object </w:t>
                            </w:r>
                            <w:r w:rsidRPr="000064ED">
                              <w:rPr>
                                <w:color w:val="C00000"/>
                              </w:rPr>
                              <w:br/>
                            </w:r>
                            <w:r w:rsidRPr="000064ED">
                              <w:rPr>
                                <w:rStyle w:val="VerbatimChar"/>
                                <w:color w:val="C00000"/>
                              </w:rPr>
                              <w:t xml:space="preserve"> 3   </w:t>
                            </w:r>
                            <w:proofErr w:type="spellStart"/>
                            <w:r w:rsidRPr="000064ED">
                              <w:rPr>
                                <w:rStyle w:val="VerbatimChar"/>
                                <w:color w:val="C00000"/>
                              </w:rPr>
                              <w:t>store_id</w:t>
                            </w:r>
                            <w:proofErr w:type="spellEnd"/>
                            <w:r w:rsidRPr="000064ED">
                              <w:rPr>
                                <w:rStyle w:val="VerbatimChar"/>
                                <w:color w:val="C00000"/>
                              </w:rPr>
                              <w:t xml:space="preserve">                  197428 non-null  object </w:t>
                            </w:r>
                            <w:r w:rsidRPr="000064ED">
                              <w:rPr>
                                <w:color w:val="C00000"/>
                              </w:rPr>
                              <w:br/>
                            </w:r>
                            <w:r w:rsidRPr="000064ED">
                              <w:rPr>
                                <w:rStyle w:val="VerbatimChar"/>
                                <w:color w:val="C00000"/>
                              </w:rPr>
                              <w:t xml:space="preserve"> 4   </w:t>
                            </w:r>
                            <w:proofErr w:type="spellStart"/>
                            <w:r w:rsidRPr="000064ED">
                              <w:rPr>
                                <w:rStyle w:val="VerbatimChar"/>
                                <w:color w:val="C00000"/>
                              </w:rPr>
                              <w:t>store_primary_category</w:t>
                            </w:r>
                            <w:proofErr w:type="spellEnd"/>
                            <w:r w:rsidRPr="000064ED">
                              <w:rPr>
                                <w:rStyle w:val="VerbatimChar"/>
                                <w:color w:val="C00000"/>
                              </w:rPr>
                              <w:t xml:space="preserve">    192668 non-null  object </w:t>
                            </w:r>
                            <w:r w:rsidRPr="000064ED">
                              <w:rPr>
                                <w:color w:val="C00000"/>
                              </w:rPr>
                              <w:br/>
                            </w:r>
                            <w:r w:rsidRPr="000064ED">
                              <w:rPr>
                                <w:rStyle w:val="VerbatimChar"/>
                                <w:color w:val="C00000"/>
                              </w:rPr>
                              <w:t xml:space="preserve"> 5   </w:t>
                            </w:r>
                            <w:proofErr w:type="spellStart"/>
                            <w:r w:rsidRPr="000064ED">
                              <w:rPr>
                                <w:rStyle w:val="VerbatimChar"/>
                                <w:color w:val="C00000"/>
                              </w:rPr>
                              <w:t>order_protocol</w:t>
                            </w:r>
                            <w:proofErr w:type="spellEnd"/>
                            <w:r w:rsidRPr="000064ED">
                              <w:rPr>
                                <w:rStyle w:val="VerbatimChar"/>
                                <w:color w:val="C00000"/>
                              </w:rPr>
                              <w:t xml:space="preserve">            196433 non-null  float64</w:t>
                            </w:r>
                            <w:r w:rsidRPr="000064ED">
                              <w:rPr>
                                <w:color w:val="C00000"/>
                              </w:rPr>
                              <w:br/>
                            </w:r>
                            <w:r w:rsidRPr="000064ED">
                              <w:rPr>
                                <w:rStyle w:val="VerbatimChar"/>
                                <w:color w:val="C00000"/>
                              </w:rPr>
                              <w:t xml:space="preserve"> 6   </w:t>
                            </w:r>
                            <w:proofErr w:type="spellStart"/>
                            <w:r w:rsidRPr="000064ED">
                              <w:rPr>
                                <w:rStyle w:val="VerbatimChar"/>
                                <w:color w:val="C00000"/>
                              </w:rPr>
                              <w:t>total_items</w:t>
                            </w:r>
                            <w:proofErr w:type="spellEnd"/>
                            <w:r w:rsidRPr="000064ED">
                              <w:rPr>
                                <w:rStyle w:val="VerbatimChar"/>
                                <w:color w:val="C00000"/>
                              </w:rPr>
                              <w:t xml:space="preserve">               197428 non-null  int64  </w:t>
                            </w:r>
                            <w:r w:rsidRPr="000064ED">
                              <w:rPr>
                                <w:color w:val="C00000"/>
                              </w:rPr>
                              <w:br/>
                            </w:r>
                            <w:r w:rsidRPr="000064ED">
                              <w:rPr>
                                <w:rStyle w:val="VerbatimChar"/>
                                <w:color w:val="C00000"/>
                              </w:rPr>
                              <w:t xml:space="preserve"> 7   subtotal                  197428 non-null  int64  </w:t>
                            </w:r>
                            <w:r w:rsidRPr="000064ED">
                              <w:rPr>
                                <w:color w:val="C00000"/>
                              </w:rPr>
                              <w:br/>
                            </w:r>
                            <w:r w:rsidRPr="000064ED">
                              <w:rPr>
                                <w:rStyle w:val="VerbatimChar"/>
                                <w:color w:val="C00000"/>
                              </w:rPr>
                              <w:t xml:space="preserve"> 8   </w:t>
                            </w:r>
                            <w:proofErr w:type="spellStart"/>
                            <w:r w:rsidRPr="000064ED">
                              <w:rPr>
                                <w:rStyle w:val="VerbatimChar"/>
                                <w:color w:val="C00000"/>
                              </w:rPr>
                              <w:t>num_distinct_items</w:t>
                            </w:r>
                            <w:proofErr w:type="spellEnd"/>
                            <w:r w:rsidRPr="000064ED">
                              <w:rPr>
                                <w:rStyle w:val="VerbatimChar"/>
                                <w:color w:val="C00000"/>
                              </w:rPr>
                              <w:t xml:space="preserve">        197428 non-null  int64  </w:t>
                            </w:r>
                            <w:r w:rsidRPr="000064ED">
                              <w:rPr>
                                <w:color w:val="C00000"/>
                              </w:rPr>
                              <w:br/>
                            </w:r>
                            <w:r w:rsidRPr="000064ED">
                              <w:rPr>
                                <w:rStyle w:val="VerbatimChar"/>
                                <w:color w:val="C00000"/>
                              </w:rPr>
                              <w:t xml:space="preserve"> 9   </w:t>
                            </w:r>
                            <w:proofErr w:type="spellStart"/>
                            <w:r w:rsidRPr="000064ED">
                              <w:rPr>
                                <w:rStyle w:val="VerbatimChar"/>
                                <w:color w:val="C00000"/>
                              </w:rPr>
                              <w:t>min_item_price</w:t>
                            </w:r>
                            <w:proofErr w:type="spellEnd"/>
                            <w:r w:rsidRPr="000064ED">
                              <w:rPr>
                                <w:rStyle w:val="VerbatimChar"/>
                                <w:color w:val="C00000"/>
                              </w:rPr>
                              <w:t xml:space="preserve">            197428 non-null  int64  </w:t>
                            </w:r>
                            <w:r w:rsidRPr="000064ED">
                              <w:rPr>
                                <w:color w:val="C00000"/>
                              </w:rPr>
                              <w:br/>
                            </w:r>
                            <w:r w:rsidRPr="000064ED">
                              <w:rPr>
                                <w:rStyle w:val="VerbatimChar"/>
                                <w:color w:val="C00000"/>
                              </w:rPr>
                              <w:t xml:space="preserve"> 10  </w:t>
                            </w:r>
                            <w:proofErr w:type="spellStart"/>
                            <w:r w:rsidRPr="000064ED">
                              <w:rPr>
                                <w:rStyle w:val="VerbatimChar"/>
                                <w:color w:val="C00000"/>
                              </w:rPr>
                              <w:t>max_item_price</w:t>
                            </w:r>
                            <w:proofErr w:type="spellEnd"/>
                            <w:r w:rsidRPr="000064ED">
                              <w:rPr>
                                <w:rStyle w:val="VerbatimChar"/>
                                <w:color w:val="C00000"/>
                              </w:rPr>
                              <w:t xml:space="preserve">            197428 non-null  int64  </w:t>
                            </w:r>
                            <w:r w:rsidRPr="000064ED">
                              <w:rPr>
                                <w:color w:val="C00000"/>
                              </w:rPr>
                              <w:br/>
                            </w:r>
                            <w:r w:rsidRPr="000064ED">
                              <w:rPr>
                                <w:rStyle w:val="VerbatimChar"/>
                                <w:color w:val="C00000"/>
                              </w:rPr>
                              <w:t xml:space="preserve"> 11  </w:t>
                            </w:r>
                            <w:proofErr w:type="spellStart"/>
                            <w:r w:rsidRPr="000064ED">
                              <w:rPr>
                                <w:rStyle w:val="VerbatimChar"/>
                                <w:color w:val="C00000"/>
                              </w:rPr>
                              <w:t>total_onshift_partners</w:t>
                            </w:r>
                            <w:proofErr w:type="spellEnd"/>
                            <w:r w:rsidRPr="000064ED">
                              <w:rPr>
                                <w:rStyle w:val="VerbatimChar"/>
                                <w:color w:val="C00000"/>
                              </w:rPr>
                              <w:t xml:space="preserve">    181166 non-null  float64</w:t>
                            </w:r>
                            <w:r w:rsidRPr="000064ED">
                              <w:rPr>
                                <w:color w:val="C00000"/>
                              </w:rPr>
                              <w:br/>
                            </w:r>
                            <w:r w:rsidRPr="000064ED">
                              <w:rPr>
                                <w:rStyle w:val="VerbatimChar"/>
                                <w:color w:val="C00000"/>
                              </w:rPr>
                              <w:t xml:space="preserve"> 12  </w:t>
                            </w:r>
                            <w:proofErr w:type="spellStart"/>
                            <w:r w:rsidRPr="000064ED">
                              <w:rPr>
                                <w:rStyle w:val="VerbatimChar"/>
                                <w:color w:val="C00000"/>
                              </w:rPr>
                              <w:t>total_busy_partners</w:t>
                            </w:r>
                            <w:proofErr w:type="spellEnd"/>
                            <w:r w:rsidRPr="000064ED">
                              <w:rPr>
                                <w:rStyle w:val="VerbatimChar"/>
                                <w:color w:val="C00000"/>
                              </w:rPr>
                              <w:t xml:space="preserve">       181166 non-null  float64</w:t>
                            </w:r>
                            <w:r w:rsidRPr="000064ED">
                              <w:rPr>
                                <w:color w:val="C00000"/>
                              </w:rPr>
                              <w:br/>
                            </w:r>
                            <w:r w:rsidRPr="000064ED">
                              <w:rPr>
                                <w:rStyle w:val="VerbatimChar"/>
                                <w:color w:val="C00000"/>
                              </w:rPr>
                              <w:t xml:space="preserve"> 13  </w:t>
                            </w:r>
                            <w:proofErr w:type="spellStart"/>
                            <w:r w:rsidRPr="000064ED">
                              <w:rPr>
                                <w:rStyle w:val="VerbatimChar"/>
                                <w:color w:val="C00000"/>
                              </w:rPr>
                              <w:t>total_outstanding_orders</w:t>
                            </w:r>
                            <w:proofErr w:type="spellEnd"/>
                            <w:r w:rsidRPr="000064ED">
                              <w:rPr>
                                <w:rStyle w:val="VerbatimChar"/>
                                <w:color w:val="C00000"/>
                              </w:rPr>
                              <w:t xml:space="preserve">  181166 non-null  float64</w:t>
                            </w:r>
                            <w:r w:rsidRPr="000064ED">
                              <w:rPr>
                                <w:color w:val="C00000"/>
                              </w:rPr>
                              <w:br/>
                            </w:r>
                            <w:proofErr w:type="spellStart"/>
                            <w:r w:rsidRPr="000064ED">
                              <w:rPr>
                                <w:rStyle w:val="VerbatimChar"/>
                                <w:color w:val="C00000"/>
                              </w:rPr>
                              <w:t>dtypes</w:t>
                            </w:r>
                            <w:proofErr w:type="spellEnd"/>
                            <w:r w:rsidRPr="000064ED">
                              <w:rPr>
                                <w:rStyle w:val="VerbatimChar"/>
                                <w:color w:val="C00000"/>
                              </w:rPr>
                              <w:t>: float64(5), int64(5), object(4)</w:t>
                            </w:r>
                            <w:r w:rsidRPr="000064ED">
                              <w:rPr>
                                <w:color w:val="C00000"/>
                              </w:rPr>
                              <w:br/>
                            </w:r>
                            <w:r w:rsidRPr="000064ED">
                              <w:rPr>
                                <w:rStyle w:val="VerbatimChar"/>
                                <w:color w:val="C00000"/>
                              </w:rPr>
                              <w:t>memory usage: 21.1+ MB</w:t>
                            </w:r>
                          </w:p>
                          <w:p w14:paraId="557960F9" w14:textId="77777777" w:rsidR="000064ED" w:rsidRPr="000064ED" w:rsidRDefault="000064ED">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21EC6E" id="Text Box 6" o:spid="_x0000_s1030" type="#_x0000_t202" style="position:absolute;left:0;text-align:left;margin-left:0;margin-top:.6pt;width:463.8pt;height:276.6pt;z-index:2516664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" fillcolor="white [3201]" strokeweight=".5pt">
                <v:textbox>
                  <w:txbxContent>
                    <w:p w14:paraId="783CA3F9" w14:textId="77777777" w:rsidR="000064ED" w:rsidRPr="000064ED" w:rsidRDefault="000064ED" w:rsidP="000064ED">
                      <w:pPr>
                        <w:pStyle w:val="SourceCode"/>
                        <w:rPr>
                          <w:color w:val="C00000"/>
                        </w:rPr>
                      </w:pPr>
                      <w:r w:rsidRPr="000064ED">
                        <w:rPr>
                          <w:rStyle w:val="VerbatimChar"/>
                          <w:color w:val="C00000"/>
                        </w:rPr>
                        <w:t>&lt;class '</w:t>
                      </w:r>
                      <w:proofErr w:type="spellStart"/>
                      <w:r w:rsidRPr="000064ED">
                        <w:rPr>
                          <w:rStyle w:val="VerbatimChar"/>
                          <w:color w:val="C00000"/>
                        </w:rPr>
                        <w:t>pandas.core.frame.DataFrame</w:t>
                      </w:r>
                      <w:proofErr w:type="spellEnd"/>
                      <w:r w:rsidRPr="000064ED">
                        <w:rPr>
                          <w:rStyle w:val="VerbatimChar"/>
                          <w:color w:val="C00000"/>
                        </w:rPr>
                        <w:t>'&gt;</w:t>
                      </w:r>
                      <w:r w:rsidRPr="000064ED">
                        <w:rPr>
                          <w:color w:val="C00000"/>
                        </w:rPr>
                        <w:br/>
                      </w:r>
                      <w:proofErr w:type="spellStart"/>
                      <w:r w:rsidRPr="000064ED">
                        <w:rPr>
                          <w:rStyle w:val="VerbatimChar"/>
                          <w:color w:val="C00000"/>
                        </w:rPr>
                        <w:t>RangeIndex</w:t>
                      </w:r>
                      <w:proofErr w:type="spellEnd"/>
                      <w:r w:rsidRPr="000064ED">
                        <w:rPr>
                          <w:rStyle w:val="VerbatimChar"/>
                          <w:color w:val="C00000"/>
                        </w:rPr>
                        <w:t>: 197428 entries, 0 to 197427</w:t>
                      </w:r>
                      <w:r w:rsidRPr="000064ED">
                        <w:rPr>
                          <w:color w:val="C00000"/>
                        </w:rPr>
                        <w:br/>
                      </w:r>
                      <w:r w:rsidRPr="000064ED">
                        <w:rPr>
                          <w:rStyle w:val="VerbatimChar"/>
                          <w:color w:val="C00000"/>
                        </w:rPr>
                        <w:t>Data columns (total 14 columns):</w:t>
                      </w:r>
                      <w:r w:rsidRPr="000064ED">
                        <w:rPr>
                          <w:color w:val="C00000"/>
                        </w:rPr>
                        <w:br/>
                      </w:r>
                      <w:r w:rsidRPr="000064ED">
                        <w:rPr>
                          <w:rStyle w:val="VerbatimChar"/>
                          <w:color w:val="C00000"/>
                        </w:rPr>
                        <w:t xml:space="preserve"> #   Column                    Non-Null Count   </w:t>
                      </w:r>
                      <w:proofErr w:type="spellStart"/>
                      <w:r w:rsidRPr="000064ED">
                        <w:rPr>
                          <w:rStyle w:val="VerbatimChar"/>
                          <w:color w:val="C00000"/>
                        </w:rPr>
                        <w:t>Dtype</w:t>
                      </w:r>
                      <w:proofErr w:type="spellEnd"/>
                      <w:r w:rsidRPr="000064ED">
                        <w:rPr>
                          <w:rStyle w:val="VerbatimChar"/>
                          <w:color w:val="C00000"/>
                        </w:rPr>
                        <w:t xml:space="preserve">  </w:t>
                      </w:r>
                      <w:r w:rsidRPr="000064ED">
                        <w:rPr>
                          <w:color w:val="C00000"/>
                        </w:rPr>
                        <w:br/>
                      </w:r>
                      <w:r w:rsidRPr="000064ED">
                        <w:rPr>
                          <w:rStyle w:val="VerbatimChar"/>
                          <w:color w:val="C00000"/>
                        </w:rPr>
                        <w:t xml:space="preserve">---  ------                    --------------   -----  </w:t>
                      </w:r>
                      <w:r w:rsidRPr="000064ED">
                        <w:rPr>
                          <w:color w:val="C00000"/>
                        </w:rPr>
                        <w:br/>
                      </w:r>
                      <w:r w:rsidRPr="000064ED">
                        <w:rPr>
                          <w:rStyle w:val="VerbatimChar"/>
                          <w:color w:val="C00000"/>
                        </w:rPr>
                        <w:t xml:space="preserve"> 0   </w:t>
                      </w:r>
                      <w:proofErr w:type="spellStart"/>
                      <w:r w:rsidRPr="000064ED">
                        <w:rPr>
                          <w:rStyle w:val="VerbatimChar"/>
                          <w:color w:val="C00000"/>
                        </w:rPr>
                        <w:t>market_id</w:t>
                      </w:r>
                      <w:proofErr w:type="spellEnd"/>
                      <w:r w:rsidRPr="000064ED">
                        <w:rPr>
                          <w:rStyle w:val="VerbatimChar"/>
                          <w:color w:val="C00000"/>
                        </w:rPr>
                        <w:t xml:space="preserve">                 196441 non-null  float64</w:t>
                      </w:r>
                      <w:r w:rsidRPr="000064ED">
                        <w:rPr>
                          <w:color w:val="C00000"/>
                        </w:rPr>
                        <w:br/>
                      </w:r>
                      <w:r w:rsidRPr="000064ED">
                        <w:rPr>
                          <w:rStyle w:val="VerbatimChar"/>
                          <w:color w:val="C00000"/>
                        </w:rPr>
                        <w:t xml:space="preserve"> 1   </w:t>
                      </w:r>
                      <w:proofErr w:type="spellStart"/>
                      <w:r w:rsidRPr="000064ED">
                        <w:rPr>
                          <w:rStyle w:val="VerbatimChar"/>
                          <w:color w:val="C00000"/>
                        </w:rPr>
                        <w:t>created_at</w:t>
                      </w:r>
                      <w:proofErr w:type="spellEnd"/>
                      <w:r w:rsidRPr="000064ED">
                        <w:rPr>
                          <w:rStyle w:val="VerbatimChar"/>
                          <w:color w:val="C00000"/>
                        </w:rPr>
                        <w:t xml:space="preserve">                197428 non-null  object </w:t>
                      </w:r>
                      <w:r w:rsidRPr="000064ED">
                        <w:rPr>
                          <w:color w:val="C00000"/>
                        </w:rPr>
                        <w:br/>
                      </w:r>
                      <w:r w:rsidRPr="000064ED">
                        <w:rPr>
                          <w:rStyle w:val="VerbatimChar"/>
                          <w:color w:val="C00000"/>
                        </w:rPr>
                        <w:t xml:space="preserve"> 2   </w:t>
                      </w:r>
                      <w:proofErr w:type="spellStart"/>
                      <w:r w:rsidRPr="000064ED">
                        <w:rPr>
                          <w:rStyle w:val="VerbatimChar"/>
                          <w:color w:val="C00000"/>
                        </w:rPr>
                        <w:t>actual_delivery_time</w:t>
                      </w:r>
                      <w:proofErr w:type="spellEnd"/>
                      <w:r w:rsidRPr="000064ED">
                        <w:rPr>
                          <w:rStyle w:val="VerbatimChar"/>
                          <w:color w:val="C00000"/>
                        </w:rPr>
                        <w:t xml:space="preserve">      197421 non-null  object </w:t>
                      </w:r>
                      <w:r w:rsidRPr="000064ED">
                        <w:rPr>
                          <w:color w:val="C00000"/>
                        </w:rPr>
                        <w:br/>
                      </w:r>
                      <w:r w:rsidRPr="000064ED">
                        <w:rPr>
                          <w:rStyle w:val="VerbatimChar"/>
                          <w:color w:val="C00000"/>
                        </w:rPr>
                        <w:t xml:space="preserve"> 3   </w:t>
                      </w:r>
                      <w:proofErr w:type="spellStart"/>
                      <w:r w:rsidRPr="000064ED">
                        <w:rPr>
                          <w:rStyle w:val="VerbatimChar"/>
                          <w:color w:val="C00000"/>
                        </w:rPr>
                        <w:t>store_id</w:t>
                      </w:r>
                      <w:proofErr w:type="spellEnd"/>
                      <w:r w:rsidRPr="000064ED">
                        <w:rPr>
                          <w:rStyle w:val="VerbatimChar"/>
                          <w:color w:val="C00000"/>
                        </w:rPr>
                        <w:t xml:space="preserve">                  197428 non-null  object </w:t>
                      </w:r>
                      <w:r w:rsidRPr="000064ED">
                        <w:rPr>
                          <w:color w:val="C00000"/>
                        </w:rPr>
                        <w:br/>
                      </w:r>
                      <w:r w:rsidRPr="000064ED">
                        <w:rPr>
                          <w:rStyle w:val="VerbatimChar"/>
                          <w:color w:val="C00000"/>
                        </w:rPr>
                        <w:t xml:space="preserve"> 4   </w:t>
                      </w:r>
                      <w:proofErr w:type="spellStart"/>
                      <w:r w:rsidRPr="000064ED">
                        <w:rPr>
                          <w:rStyle w:val="VerbatimChar"/>
                          <w:color w:val="C00000"/>
                        </w:rPr>
                        <w:t>store_primary_category</w:t>
                      </w:r>
                      <w:proofErr w:type="spellEnd"/>
                      <w:r w:rsidRPr="000064ED">
                        <w:rPr>
                          <w:rStyle w:val="VerbatimChar"/>
                          <w:color w:val="C00000"/>
                        </w:rPr>
                        <w:t xml:space="preserve">    192668 non-null  object </w:t>
                      </w:r>
                      <w:r w:rsidRPr="000064ED">
                        <w:rPr>
                          <w:color w:val="C00000"/>
                        </w:rPr>
                        <w:br/>
                      </w:r>
                      <w:r w:rsidRPr="000064ED">
                        <w:rPr>
                          <w:rStyle w:val="VerbatimChar"/>
                          <w:color w:val="C00000"/>
                        </w:rPr>
                        <w:t xml:space="preserve"> 5   </w:t>
                      </w:r>
                      <w:proofErr w:type="spellStart"/>
                      <w:r w:rsidRPr="000064ED">
                        <w:rPr>
                          <w:rStyle w:val="VerbatimChar"/>
                          <w:color w:val="C00000"/>
                        </w:rPr>
                        <w:t>order_protocol</w:t>
                      </w:r>
                      <w:proofErr w:type="spellEnd"/>
                      <w:r w:rsidRPr="000064ED">
                        <w:rPr>
                          <w:rStyle w:val="VerbatimChar"/>
                          <w:color w:val="C00000"/>
                        </w:rPr>
                        <w:t xml:space="preserve">            196433 non-null  float64</w:t>
                      </w:r>
                      <w:r w:rsidRPr="000064ED">
                        <w:rPr>
                          <w:color w:val="C00000"/>
                        </w:rPr>
                        <w:br/>
                      </w:r>
                      <w:r w:rsidRPr="000064ED">
                        <w:rPr>
                          <w:rStyle w:val="VerbatimChar"/>
                          <w:color w:val="C00000"/>
                        </w:rPr>
                        <w:t xml:space="preserve"> 6   </w:t>
                      </w:r>
                      <w:proofErr w:type="spellStart"/>
                      <w:r w:rsidRPr="000064ED">
                        <w:rPr>
                          <w:rStyle w:val="VerbatimChar"/>
                          <w:color w:val="C00000"/>
                        </w:rPr>
                        <w:t>total_items</w:t>
                      </w:r>
                      <w:proofErr w:type="spellEnd"/>
                      <w:r w:rsidRPr="000064ED">
                        <w:rPr>
                          <w:rStyle w:val="VerbatimChar"/>
                          <w:color w:val="C00000"/>
                        </w:rPr>
                        <w:t xml:space="preserve">               197428 non-null  int64  </w:t>
                      </w:r>
                      <w:r w:rsidRPr="000064ED">
                        <w:rPr>
                          <w:color w:val="C00000"/>
                        </w:rPr>
                        <w:br/>
                      </w:r>
                      <w:r w:rsidRPr="000064ED">
                        <w:rPr>
                          <w:rStyle w:val="VerbatimChar"/>
                          <w:color w:val="C00000"/>
                        </w:rPr>
                        <w:t xml:space="preserve"> 7   subtotal                  197428 non-null  int64  </w:t>
                      </w:r>
                      <w:r w:rsidRPr="000064ED">
                        <w:rPr>
                          <w:color w:val="C00000"/>
                        </w:rPr>
                        <w:br/>
                      </w:r>
                      <w:r w:rsidRPr="000064ED">
                        <w:rPr>
                          <w:rStyle w:val="VerbatimChar"/>
                          <w:color w:val="C00000"/>
                        </w:rPr>
                        <w:t xml:space="preserve"> 8   </w:t>
                      </w:r>
                      <w:proofErr w:type="spellStart"/>
                      <w:r w:rsidRPr="000064ED">
                        <w:rPr>
                          <w:rStyle w:val="VerbatimChar"/>
                          <w:color w:val="C00000"/>
                        </w:rPr>
                        <w:t>num_distinct_items</w:t>
                      </w:r>
                      <w:proofErr w:type="spellEnd"/>
                      <w:r w:rsidRPr="000064ED">
                        <w:rPr>
                          <w:rStyle w:val="VerbatimChar"/>
                          <w:color w:val="C00000"/>
                        </w:rPr>
                        <w:t xml:space="preserve">        197428 non-null  int64  </w:t>
                      </w:r>
                      <w:r w:rsidRPr="000064ED">
                        <w:rPr>
                          <w:color w:val="C00000"/>
                        </w:rPr>
                        <w:br/>
                      </w:r>
                      <w:r w:rsidRPr="000064ED">
                        <w:rPr>
                          <w:rStyle w:val="VerbatimChar"/>
                          <w:color w:val="C00000"/>
                        </w:rPr>
                        <w:t xml:space="preserve"> 9   </w:t>
                      </w:r>
                      <w:proofErr w:type="spellStart"/>
                      <w:r w:rsidRPr="000064ED">
                        <w:rPr>
                          <w:rStyle w:val="VerbatimChar"/>
                          <w:color w:val="C00000"/>
                        </w:rPr>
                        <w:t>min_item_price</w:t>
                      </w:r>
                      <w:proofErr w:type="spellEnd"/>
                      <w:r w:rsidRPr="000064ED">
                        <w:rPr>
                          <w:rStyle w:val="VerbatimChar"/>
                          <w:color w:val="C00000"/>
                        </w:rPr>
                        <w:t xml:space="preserve">            197428 non-null  int64  </w:t>
                      </w:r>
                      <w:r w:rsidRPr="000064ED">
                        <w:rPr>
                          <w:color w:val="C00000"/>
                        </w:rPr>
                        <w:br/>
                      </w:r>
                      <w:r w:rsidRPr="000064ED">
                        <w:rPr>
                          <w:rStyle w:val="VerbatimChar"/>
                          <w:color w:val="C00000"/>
                        </w:rPr>
                        <w:t xml:space="preserve"> 10  </w:t>
                      </w:r>
                      <w:proofErr w:type="spellStart"/>
                      <w:r w:rsidRPr="000064ED">
                        <w:rPr>
                          <w:rStyle w:val="VerbatimChar"/>
                          <w:color w:val="C00000"/>
                        </w:rPr>
                        <w:t>max_item_price</w:t>
                      </w:r>
                      <w:proofErr w:type="spellEnd"/>
                      <w:r w:rsidRPr="000064ED">
                        <w:rPr>
                          <w:rStyle w:val="VerbatimChar"/>
                          <w:color w:val="C00000"/>
                        </w:rPr>
                        <w:t xml:space="preserve">            197428 non-null  int64  </w:t>
                      </w:r>
                      <w:r w:rsidRPr="000064ED">
                        <w:rPr>
                          <w:color w:val="C00000"/>
                        </w:rPr>
                        <w:br/>
                      </w:r>
                      <w:r w:rsidRPr="000064ED">
                        <w:rPr>
                          <w:rStyle w:val="VerbatimChar"/>
                          <w:color w:val="C00000"/>
                        </w:rPr>
                        <w:t xml:space="preserve"> 11  </w:t>
                      </w:r>
                      <w:proofErr w:type="spellStart"/>
                      <w:r w:rsidRPr="000064ED">
                        <w:rPr>
                          <w:rStyle w:val="VerbatimChar"/>
                          <w:color w:val="C00000"/>
                        </w:rPr>
                        <w:t>total_onshift_partners</w:t>
                      </w:r>
                      <w:proofErr w:type="spellEnd"/>
                      <w:r w:rsidRPr="000064ED">
                        <w:rPr>
                          <w:rStyle w:val="VerbatimChar"/>
                          <w:color w:val="C00000"/>
                        </w:rPr>
                        <w:t xml:space="preserve">    181166 non-null  float64</w:t>
                      </w:r>
                      <w:r w:rsidRPr="000064ED">
                        <w:rPr>
                          <w:color w:val="C00000"/>
                        </w:rPr>
                        <w:br/>
                      </w:r>
                      <w:r w:rsidRPr="000064ED">
                        <w:rPr>
                          <w:rStyle w:val="VerbatimChar"/>
                          <w:color w:val="C00000"/>
                        </w:rPr>
                        <w:t xml:space="preserve"> 12  </w:t>
                      </w:r>
                      <w:proofErr w:type="spellStart"/>
                      <w:r w:rsidRPr="000064ED">
                        <w:rPr>
                          <w:rStyle w:val="VerbatimChar"/>
                          <w:color w:val="C00000"/>
                        </w:rPr>
                        <w:t>total_busy_partners</w:t>
                      </w:r>
                      <w:proofErr w:type="spellEnd"/>
                      <w:r w:rsidRPr="000064ED">
                        <w:rPr>
                          <w:rStyle w:val="VerbatimChar"/>
                          <w:color w:val="C00000"/>
                        </w:rPr>
                        <w:t xml:space="preserve">       181166 non-null  float64</w:t>
                      </w:r>
                      <w:r w:rsidRPr="000064ED">
                        <w:rPr>
                          <w:color w:val="C00000"/>
                        </w:rPr>
                        <w:br/>
                      </w:r>
                      <w:r w:rsidRPr="000064ED">
                        <w:rPr>
                          <w:rStyle w:val="VerbatimChar"/>
                          <w:color w:val="C00000"/>
                        </w:rPr>
                        <w:t xml:space="preserve"> 13  </w:t>
                      </w:r>
                      <w:proofErr w:type="spellStart"/>
                      <w:r w:rsidRPr="000064ED">
                        <w:rPr>
                          <w:rStyle w:val="VerbatimChar"/>
                          <w:color w:val="C00000"/>
                        </w:rPr>
                        <w:t>total_outstanding_orders</w:t>
                      </w:r>
                      <w:proofErr w:type="spellEnd"/>
                      <w:r w:rsidRPr="000064ED">
                        <w:rPr>
                          <w:rStyle w:val="VerbatimChar"/>
                          <w:color w:val="C00000"/>
                        </w:rPr>
                        <w:t xml:space="preserve">  181166 non-null  float64</w:t>
                      </w:r>
                      <w:r w:rsidRPr="000064ED">
                        <w:rPr>
                          <w:color w:val="C00000"/>
                        </w:rPr>
                        <w:br/>
                      </w:r>
                      <w:proofErr w:type="spellStart"/>
                      <w:r w:rsidRPr="000064ED">
                        <w:rPr>
                          <w:rStyle w:val="VerbatimChar"/>
                          <w:color w:val="C00000"/>
                        </w:rPr>
                        <w:t>dtypes</w:t>
                      </w:r>
                      <w:proofErr w:type="spellEnd"/>
                      <w:r w:rsidRPr="000064ED">
                        <w:rPr>
                          <w:rStyle w:val="VerbatimChar"/>
                          <w:color w:val="C00000"/>
                        </w:rPr>
                        <w:t>: float64(5), int64(5), object(4)</w:t>
                      </w:r>
                      <w:r w:rsidRPr="000064ED">
                        <w:rPr>
                          <w:color w:val="C00000"/>
                        </w:rPr>
                        <w:br/>
                      </w:r>
                      <w:r w:rsidRPr="000064ED">
                        <w:rPr>
                          <w:rStyle w:val="VerbatimChar"/>
                          <w:color w:val="C00000"/>
                        </w:rPr>
                        <w:t>memory usage: 21.1+ MB</w:t>
                      </w:r>
                    </w:p>
                    <w:p w14:paraId="557960F9" w14:textId="77777777" w:rsidR="000064ED" w:rsidRPr="000064ED" w:rsidRDefault="000064ED">
                      <w:pPr>
                        <w:rPr>
                          <w:color w:val="C00000"/>
                        </w:rPr>
                      </w:pPr>
                    </w:p>
                  </w:txbxContent>
                </v:textbox>
                <w10:wrap anchorx="margin"/>
              </v:shape>
            </w:pict>
          </mc:Fallback>
        </mc:AlternateContent>
      </w:r>
    </w:p>
    <w:p w14:paraId="41FD94D2" w14:textId="77777777" w:rsidR="000064ED" w:rsidRPr="00B41817" w:rsidRDefault="000064ED" w:rsidP="005C060B">
      <w:pPr>
        <w:spacing w:line="276" w:lineRule="auto"/>
        <w:jc w:val="both"/>
        <w:rPr>
          <w:rFonts w:ascii="Consolas" w:hAnsi="Consolas" w:cs="Times New Roman"/>
          <w:sz w:val="24"/>
          <w:szCs w:val="24"/>
          <w:lang w:val="en-US"/>
        </w:rPr>
      </w:pPr>
    </w:p>
    <w:p w14:paraId="7F2DD33F" w14:textId="77777777" w:rsidR="000064ED" w:rsidRPr="00B41817" w:rsidRDefault="000064ED" w:rsidP="005C060B">
      <w:pPr>
        <w:spacing w:line="276" w:lineRule="auto"/>
        <w:jc w:val="both"/>
        <w:rPr>
          <w:rFonts w:ascii="Consolas" w:hAnsi="Consolas" w:cs="Times New Roman"/>
          <w:sz w:val="24"/>
          <w:szCs w:val="24"/>
          <w:lang w:val="en-US"/>
        </w:rPr>
      </w:pPr>
    </w:p>
    <w:p w14:paraId="616ED6BE" w14:textId="77777777" w:rsidR="000064ED" w:rsidRPr="00B41817" w:rsidRDefault="000064ED" w:rsidP="005C060B">
      <w:pPr>
        <w:spacing w:line="276" w:lineRule="auto"/>
        <w:jc w:val="both"/>
        <w:rPr>
          <w:rFonts w:ascii="Consolas" w:hAnsi="Consolas" w:cs="Times New Roman"/>
          <w:sz w:val="24"/>
          <w:szCs w:val="24"/>
          <w:lang w:val="en-US"/>
        </w:rPr>
      </w:pPr>
    </w:p>
    <w:p w14:paraId="1B188C2C" w14:textId="77777777" w:rsidR="000064ED" w:rsidRPr="00B41817" w:rsidRDefault="000064ED" w:rsidP="005C060B">
      <w:pPr>
        <w:spacing w:line="276" w:lineRule="auto"/>
        <w:jc w:val="both"/>
        <w:rPr>
          <w:rFonts w:ascii="Consolas" w:hAnsi="Consolas" w:cs="Times New Roman"/>
          <w:sz w:val="24"/>
          <w:szCs w:val="24"/>
          <w:lang w:val="en-US"/>
        </w:rPr>
      </w:pPr>
    </w:p>
    <w:p w14:paraId="2B1506D0" w14:textId="77777777" w:rsidR="000064ED" w:rsidRPr="00B41817" w:rsidRDefault="000064ED" w:rsidP="005C060B">
      <w:pPr>
        <w:spacing w:line="276" w:lineRule="auto"/>
        <w:jc w:val="both"/>
        <w:rPr>
          <w:rFonts w:ascii="Consolas" w:hAnsi="Consolas" w:cs="Times New Roman"/>
          <w:sz w:val="24"/>
          <w:szCs w:val="24"/>
          <w:lang w:val="en-US"/>
        </w:rPr>
      </w:pPr>
    </w:p>
    <w:p w14:paraId="52CB2A7D" w14:textId="77777777" w:rsidR="000064ED" w:rsidRPr="00B41817" w:rsidRDefault="000064ED" w:rsidP="005C060B">
      <w:pPr>
        <w:spacing w:line="276" w:lineRule="auto"/>
        <w:jc w:val="both"/>
        <w:rPr>
          <w:rFonts w:ascii="Consolas" w:hAnsi="Consolas" w:cs="Times New Roman"/>
          <w:sz w:val="24"/>
          <w:szCs w:val="24"/>
          <w:lang w:val="en-US"/>
        </w:rPr>
      </w:pPr>
    </w:p>
    <w:p w14:paraId="7E6F5EAC" w14:textId="77777777" w:rsidR="000064ED" w:rsidRPr="00B41817" w:rsidRDefault="000064ED" w:rsidP="005C060B">
      <w:pPr>
        <w:spacing w:line="276" w:lineRule="auto"/>
        <w:jc w:val="both"/>
        <w:rPr>
          <w:rFonts w:ascii="Consolas" w:hAnsi="Consolas" w:cs="Times New Roman"/>
          <w:sz w:val="24"/>
          <w:szCs w:val="24"/>
          <w:lang w:val="en-US"/>
        </w:rPr>
      </w:pPr>
    </w:p>
    <w:p w14:paraId="59C2AA52" w14:textId="77777777" w:rsidR="000064ED" w:rsidRPr="00B41817" w:rsidRDefault="000064ED" w:rsidP="005C060B">
      <w:pPr>
        <w:spacing w:line="276" w:lineRule="auto"/>
        <w:jc w:val="both"/>
        <w:rPr>
          <w:rFonts w:ascii="Consolas" w:hAnsi="Consolas" w:cs="Times New Roman"/>
          <w:sz w:val="24"/>
          <w:szCs w:val="24"/>
          <w:lang w:val="en-US"/>
        </w:rPr>
      </w:pPr>
    </w:p>
    <w:p w14:paraId="0A215135" w14:textId="77777777" w:rsidR="000064ED" w:rsidRPr="00B41817" w:rsidRDefault="000064ED" w:rsidP="005C060B">
      <w:pPr>
        <w:spacing w:line="276" w:lineRule="auto"/>
        <w:jc w:val="both"/>
        <w:rPr>
          <w:rFonts w:ascii="Consolas" w:hAnsi="Consolas" w:cs="Times New Roman"/>
          <w:sz w:val="24"/>
          <w:szCs w:val="24"/>
          <w:lang w:val="en-US"/>
        </w:rPr>
      </w:pPr>
    </w:p>
    <w:p w14:paraId="12A4A88E" w14:textId="77777777" w:rsidR="003D6772" w:rsidRPr="00B41817" w:rsidRDefault="003D6772" w:rsidP="005C060B">
      <w:pPr>
        <w:spacing w:line="276" w:lineRule="auto"/>
        <w:jc w:val="both"/>
        <w:rPr>
          <w:rFonts w:ascii="Consolas" w:hAnsi="Consolas" w:cs="Times New Roman"/>
          <w:sz w:val="24"/>
          <w:szCs w:val="24"/>
          <w:lang w:val="en-US"/>
        </w:rPr>
      </w:pPr>
    </w:p>
    <w:p w14:paraId="0E551ED7" w14:textId="77777777" w:rsidR="003D6772" w:rsidRPr="00B41817" w:rsidRDefault="003D6772" w:rsidP="005C060B">
      <w:pPr>
        <w:spacing w:line="276" w:lineRule="auto"/>
        <w:jc w:val="both"/>
        <w:rPr>
          <w:rFonts w:ascii="Consolas" w:hAnsi="Consolas" w:cs="Times New Roman"/>
          <w:sz w:val="24"/>
          <w:szCs w:val="24"/>
          <w:lang w:val="en-US"/>
        </w:rPr>
      </w:pPr>
    </w:p>
    <w:p w14:paraId="576A3E34" w14:textId="74683B24"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To obtain the dataset's summary statistics, describe function is used. The Describe function of the numerical column provides an overview of the central tendency, dispersion, and distributional form of the dataset. The 25th, 50th, and 75th percentile values are returned, together with the count, mean, standard deviation, minimum value, and maximum value. It is obvious that there are null values and outliers from the numerical columns' summary statistics Subtotal, min item price, max item price, total on-shift partners, total busy partners, and total outstanding orders are attributes that have negative values and a broad range of values.</w:t>
      </w:r>
    </w:p>
    <w:p w14:paraId="21E12ACF" w14:textId="79790BBE" w:rsidR="00EB5511" w:rsidRPr="00B41817" w:rsidRDefault="00EB5511" w:rsidP="005C060B">
      <w:pPr>
        <w:spacing w:line="276" w:lineRule="auto"/>
        <w:jc w:val="both"/>
        <w:rPr>
          <w:rFonts w:ascii="Consolas" w:hAnsi="Consolas" w:cs="Times New Roman"/>
          <w:noProof/>
          <w:sz w:val="24"/>
          <w:szCs w:val="24"/>
          <w:lang w:val="en-US"/>
        </w:rPr>
      </w:pPr>
    </w:p>
    <w:p w14:paraId="2A06A5B8" w14:textId="77777777" w:rsidR="000064ED" w:rsidRPr="00B41817" w:rsidRDefault="000064ED" w:rsidP="005C060B">
      <w:pPr>
        <w:spacing w:line="276" w:lineRule="auto"/>
        <w:jc w:val="both"/>
        <w:rPr>
          <w:rFonts w:ascii="Consolas" w:hAnsi="Consolas" w:cs="Times New Roman"/>
          <w:noProof/>
          <w:sz w:val="24"/>
          <w:szCs w:val="24"/>
          <w:lang w:val="en-US"/>
        </w:rPr>
      </w:pPr>
    </w:p>
    <w:p w14:paraId="4971C0C6" w14:textId="77777777" w:rsidR="000064ED" w:rsidRPr="00B41817" w:rsidRDefault="000064ED" w:rsidP="005C060B">
      <w:pPr>
        <w:spacing w:line="276" w:lineRule="auto"/>
        <w:jc w:val="both"/>
        <w:rPr>
          <w:rFonts w:ascii="Consolas" w:hAnsi="Consolas" w:cs="Times New Roman"/>
          <w:noProof/>
          <w:sz w:val="24"/>
          <w:szCs w:val="24"/>
          <w:lang w:val="en-US"/>
        </w:rPr>
      </w:pPr>
    </w:p>
    <w:p w14:paraId="31A3631F" w14:textId="5DB1C106" w:rsidR="000064ED" w:rsidRPr="00B41817" w:rsidRDefault="003D6772" w:rsidP="005C060B">
      <w:pPr>
        <w:spacing w:line="276" w:lineRule="auto"/>
        <w:jc w:val="both"/>
        <w:rPr>
          <w:rFonts w:ascii="Consolas" w:hAnsi="Consolas" w:cs="Times New Roman"/>
          <w:noProof/>
          <w:sz w:val="24"/>
          <w:szCs w:val="24"/>
          <w:lang w:val="en-US"/>
        </w:rPr>
      </w:pPr>
      <w:r w:rsidRPr="00B41817">
        <w:rPr>
          <w:rFonts w:ascii="Consolas" w:hAnsi="Consolas" w:cs="Times New Roman"/>
          <w:noProof/>
          <w:sz w:val="24"/>
          <w:szCs w:val="24"/>
          <w:lang w:val="en-US"/>
        </w:rPr>
        <w:lastRenderedPageBreak/>
        <mc:AlternateContent>
          <mc:Choice Requires="wps">
            <w:drawing>
              <wp:anchor distT="0" distB="0" distL="114300" distR="114300" simplePos="0" relativeHeight="251667456" behindDoc="0" locked="0" layoutInCell="1" allowOverlap="1" wp14:anchorId="37A7CC8A" wp14:editId="788B47F5">
                <wp:simplePos x="0" y="0"/>
                <wp:positionH relativeFrom="margin">
                  <wp:align>left</wp:align>
                </wp:positionH>
                <wp:positionV relativeFrom="paragraph">
                  <wp:posOffset>-607060</wp:posOffset>
                </wp:positionV>
                <wp:extent cx="5638800" cy="5745480"/>
                <wp:effectExtent l="0" t="0" r="19050" b="26670"/>
                <wp:wrapNone/>
                <wp:docPr id="1921115131" name="Text Box 7"/>
                <wp:cNvGraphicFramePr/>
                <a:graphic xmlns:a="http://schemas.openxmlformats.org/drawingml/2006/main">
                  <a:graphicData uri="http://schemas.microsoft.com/office/word/2010/wordprocessingShape">
                    <wps:wsp>
                      <wps:cNvSpPr txBox="1"/>
                      <wps:spPr>
                        <a:xfrm>
                          <a:off x="0" y="0"/>
                          <a:ext cx="5638800" cy="5745480"/>
                        </a:xfrm>
                        <a:prstGeom prst="rect">
                          <a:avLst/>
                        </a:prstGeom>
                        <a:solidFill>
                          <a:schemeClr val="lt1"/>
                        </a:solidFill>
                        <a:ln w="6350">
                          <a:solidFill>
                            <a:prstClr val="black"/>
                          </a:solidFill>
                        </a:ln>
                      </wps:spPr>
                      <wps:txbx>
                        <w:txbxContent>
                          <w:p w14:paraId="454F36C6" w14:textId="2C71B6D0" w:rsidR="000064ED" w:rsidRPr="00A02F7C" w:rsidRDefault="000064ED" w:rsidP="000064ED">
                            <w:pPr>
                              <w:pStyle w:val="SourceCode"/>
                              <w:rPr>
                                <w:color w:val="C00000"/>
                              </w:rPr>
                            </w:pPr>
                            <w:r w:rsidRPr="00A02F7C">
                              <w:rPr>
                                <w:rStyle w:val="VerbatimChar"/>
                                <w:color w:val="C00000"/>
                              </w:rPr>
                              <w:t xml:space="preserve">                             count         mean          std   min     25%  \</w:t>
                            </w:r>
                            <w:r w:rsidRPr="00A02F7C">
                              <w:rPr>
                                <w:color w:val="C00000"/>
                              </w:rPr>
                              <w:br/>
                            </w:r>
                            <w:proofErr w:type="spellStart"/>
                            <w:r w:rsidRPr="00A02F7C">
                              <w:rPr>
                                <w:rStyle w:val="VerbatimChar"/>
                                <w:color w:val="C00000"/>
                              </w:rPr>
                              <w:t>market_id</w:t>
                            </w:r>
                            <w:proofErr w:type="spellEnd"/>
                            <w:r w:rsidRPr="00A02F7C">
                              <w:rPr>
                                <w:rStyle w:val="VerbatimChar"/>
                                <w:color w:val="C00000"/>
                              </w:rPr>
                              <w:t xml:space="preserve">                 196441.0     2.978706     1.524867   1.0     2.0   </w:t>
                            </w:r>
                            <w:r w:rsidRPr="00A02F7C">
                              <w:rPr>
                                <w:color w:val="C00000"/>
                              </w:rPr>
                              <w:br/>
                            </w:r>
                            <w:proofErr w:type="spellStart"/>
                            <w:r w:rsidRPr="00A02F7C">
                              <w:rPr>
                                <w:rStyle w:val="VerbatimChar"/>
                                <w:color w:val="C00000"/>
                              </w:rPr>
                              <w:t>order_protocol</w:t>
                            </w:r>
                            <w:proofErr w:type="spellEnd"/>
                            <w:r w:rsidRPr="00A02F7C">
                              <w:rPr>
                                <w:rStyle w:val="VerbatimChar"/>
                                <w:color w:val="C00000"/>
                              </w:rPr>
                              <w:t xml:space="preserve">            196433.0     2.882352     1.503771   1.0     1.0   </w:t>
                            </w:r>
                            <w:r w:rsidRPr="00A02F7C">
                              <w:rPr>
                                <w:color w:val="C00000"/>
                              </w:rPr>
                              <w:br/>
                            </w:r>
                            <w:proofErr w:type="spellStart"/>
                            <w:r w:rsidRPr="00A02F7C">
                              <w:rPr>
                                <w:rStyle w:val="VerbatimChar"/>
                                <w:color w:val="C00000"/>
                              </w:rPr>
                              <w:t>total_items</w:t>
                            </w:r>
                            <w:proofErr w:type="spellEnd"/>
                            <w:r w:rsidRPr="00A02F7C">
                              <w:rPr>
                                <w:rStyle w:val="VerbatimChar"/>
                                <w:color w:val="C00000"/>
                              </w:rPr>
                              <w:t xml:space="preserve">               197428.0     3.196391     2.666546   1.0     2.0   </w:t>
                            </w:r>
                            <w:r w:rsidRPr="00A02F7C">
                              <w:rPr>
                                <w:color w:val="C00000"/>
                              </w:rPr>
                              <w:br/>
                            </w:r>
                            <w:r w:rsidRPr="00A02F7C">
                              <w:rPr>
                                <w:rStyle w:val="VerbatimChar"/>
                                <w:color w:val="C00000"/>
                              </w:rPr>
                              <w:t xml:space="preserve">subtotal                  197428.0  2682.331402  1823.093688   0.0  </w:t>
                            </w:r>
                            <w:r w:rsidR="00A02F7C">
                              <w:rPr>
                                <w:rStyle w:val="VerbatimChar"/>
                                <w:color w:val="C00000"/>
                              </w:rPr>
                              <w:t xml:space="preserve">  </w:t>
                            </w:r>
                            <w:r w:rsidRPr="00A02F7C">
                              <w:rPr>
                                <w:rStyle w:val="VerbatimChar"/>
                                <w:color w:val="C00000"/>
                              </w:rPr>
                              <w:t xml:space="preserve">1400.0   </w:t>
                            </w:r>
                            <w:r w:rsidRPr="00A02F7C">
                              <w:rPr>
                                <w:color w:val="C00000"/>
                              </w:rPr>
                              <w:br/>
                            </w:r>
                            <w:proofErr w:type="spellStart"/>
                            <w:r w:rsidRPr="00A02F7C">
                              <w:rPr>
                                <w:rStyle w:val="VerbatimChar"/>
                                <w:color w:val="C00000"/>
                              </w:rPr>
                              <w:t>num_distinct_items</w:t>
                            </w:r>
                            <w:proofErr w:type="spellEnd"/>
                            <w:r w:rsidRPr="00A02F7C">
                              <w:rPr>
                                <w:rStyle w:val="VerbatimChar"/>
                                <w:color w:val="C00000"/>
                              </w:rPr>
                              <w:t xml:space="preserve">        197428.0     2.670791     1.630255   1.0     1.0   </w:t>
                            </w:r>
                            <w:r w:rsidRPr="00A02F7C">
                              <w:rPr>
                                <w:color w:val="C00000"/>
                              </w:rPr>
                              <w:br/>
                            </w:r>
                            <w:proofErr w:type="spellStart"/>
                            <w:r w:rsidRPr="00A02F7C">
                              <w:rPr>
                                <w:rStyle w:val="VerbatimChar"/>
                                <w:color w:val="C00000"/>
                              </w:rPr>
                              <w:t>min_item_price</w:t>
                            </w:r>
                            <w:proofErr w:type="spellEnd"/>
                            <w:r w:rsidRPr="00A02F7C">
                              <w:rPr>
                                <w:rStyle w:val="VerbatimChar"/>
                                <w:color w:val="C00000"/>
                              </w:rPr>
                              <w:t xml:space="preserve">            197428.0   686.218470   522.038648 -86.0   </w:t>
                            </w:r>
                            <w:r w:rsidR="00A02F7C">
                              <w:rPr>
                                <w:rStyle w:val="VerbatimChar"/>
                                <w:color w:val="C00000"/>
                              </w:rPr>
                              <w:t xml:space="preserve"> </w:t>
                            </w:r>
                            <w:r w:rsidRPr="00A02F7C">
                              <w:rPr>
                                <w:rStyle w:val="VerbatimChar"/>
                                <w:color w:val="C00000"/>
                              </w:rPr>
                              <w:t xml:space="preserve">299.0   </w:t>
                            </w:r>
                            <w:r w:rsidRPr="00A02F7C">
                              <w:rPr>
                                <w:color w:val="C00000"/>
                              </w:rPr>
                              <w:br/>
                            </w:r>
                            <w:proofErr w:type="spellStart"/>
                            <w:r w:rsidRPr="00A02F7C">
                              <w:rPr>
                                <w:rStyle w:val="VerbatimChar"/>
                                <w:color w:val="C00000"/>
                              </w:rPr>
                              <w:t>max_item_price</w:t>
                            </w:r>
                            <w:proofErr w:type="spellEnd"/>
                            <w:r w:rsidRPr="00A02F7C">
                              <w:rPr>
                                <w:rStyle w:val="VerbatimChar"/>
                                <w:color w:val="C00000"/>
                              </w:rPr>
                              <w:t xml:space="preserve">            197428.0  1159.588630   558.411377   0.0   </w:t>
                            </w:r>
                            <w:r w:rsidR="00A02F7C">
                              <w:rPr>
                                <w:rStyle w:val="VerbatimChar"/>
                                <w:color w:val="C00000"/>
                              </w:rPr>
                              <w:t xml:space="preserve"> </w:t>
                            </w:r>
                            <w:r w:rsidRPr="00A02F7C">
                              <w:rPr>
                                <w:rStyle w:val="VerbatimChar"/>
                                <w:color w:val="C00000"/>
                              </w:rPr>
                              <w:t xml:space="preserve">800.0   </w:t>
                            </w:r>
                            <w:r w:rsidRPr="00A02F7C">
                              <w:rPr>
                                <w:color w:val="C00000"/>
                              </w:rPr>
                              <w:br/>
                            </w:r>
                            <w:proofErr w:type="spellStart"/>
                            <w:r w:rsidRPr="00A02F7C">
                              <w:rPr>
                                <w:rStyle w:val="VerbatimChar"/>
                                <w:color w:val="C00000"/>
                              </w:rPr>
                              <w:t>total_onshift_partners</w:t>
                            </w:r>
                            <w:proofErr w:type="spellEnd"/>
                            <w:r w:rsidRPr="00A02F7C">
                              <w:rPr>
                                <w:rStyle w:val="VerbatimChar"/>
                                <w:color w:val="C00000"/>
                              </w:rPr>
                              <w:t xml:space="preserve">    181166.0    44.808093    34.526783  -4.0    17.0   </w:t>
                            </w:r>
                            <w:r w:rsidRPr="00A02F7C">
                              <w:rPr>
                                <w:color w:val="C00000"/>
                              </w:rPr>
                              <w:br/>
                            </w:r>
                            <w:proofErr w:type="spellStart"/>
                            <w:r w:rsidRPr="00A02F7C">
                              <w:rPr>
                                <w:rStyle w:val="VerbatimChar"/>
                                <w:color w:val="C00000"/>
                              </w:rPr>
                              <w:t>total_busy_partners</w:t>
                            </w:r>
                            <w:proofErr w:type="spellEnd"/>
                            <w:r w:rsidRPr="00A02F7C">
                              <w:rPr>
                                <w:rStyle w:val="VerbatimChar"/>
                                <w:color w:val="C00000"/>
                              </w:rPr>
                              <w:t xml:space="preserve">       181166.0    41.739747    32.145733  -5.0    15.0   </w:t>
                            </w:r>
                            <w:r w:rsidRPr="00A02F7C">
                              <w:rPr>
                                <w:color w:val="C00000"/>
                              </w:rPr>
                              <w:br/>
                            </w:r>
                            <w:proofErr w:type="spellStart"/>
                            <w:r w:rsidRPr="00A02F7C">
                              <w:rPr>
                                <w:rStyle w:val="VerbatimChar"/>
                                <w:color w:val="C00000"/>
                              </w:rPr>
                              <w:t>total_outstanding_orders</w:t>
                            </w:r>
                            <w:proofErr w:type="spellEnd"/>
                            <w:r w:rsidRPr="00A02F7C">
                              <w:rPr>
                                <w:rStyle w:val="VerbatimChar"/>
                                <w:color w:val="C00000"/>
                              </w:rPr>
                              <w:t xml:space="preserve">  181166.0    58.050065    52.661830  -6.0    17.0   </w:t>
                            </w:r>
                            <w:r w:rsidRPr="00A02F7C">
                              <w:rPr>
                                <w:color w:val="C00000"/>
                              </w:rPr>
                              <w:br/>
                            </w:r>
                            <w:r w:rsidRPr="00A02F7C">
                              <w:rPr>
                                <w:color w:val="C00000"/>
                              </w:rPr>
                              <w:br/>
                            </w:r>
                            <w:r w:rsidRPr="00A02F7C">
                              <w:rPr>
                                <w:rStyle w:val="VerbatimChar"/>
                                <w:color w:val="C00000"/>
                              </w:rPr>
                              <w:t xml:space="preserve">                             50%     75%      max  </w:t>
                            </w:r>
                            <w:r w:rsidRPr="00A02F7C">
                              <w:rPr>
                                <w:color w:val="C00000"/>
                              </w:rPr>
                              <w:br/>
                            </w:r>
                            <w:proofErr w:type="spellStart"/>
                            <w:r w:rsidRPr="00A02F7C">
                              <w:rPr>
                                <w:rStyle w:val="VerbatimChar"/>
                                <w:color w:val="C00000"/>
                              </w:rPr>
                              <w:t>market_id</w:t>
                            </w:r>
                            <w:proofErr w:type="spellEnd"/>
                            <w:r w:rsidRPr="00A02F7C">
                              <w:rPr>
                                <w:rStyle w:val="VerbatimChar"/>
                                <w:color w:val="C00000"/>
                              </w:rPr>
                              <w:t xml:space="preserve">                    3.0     4.0      6.0  </w:t>
                            </w:r>
                            <w:r w:rsidRPr="00A02F7C">
                              <w:rPr>
                                <w:color w:val="C00000"/>
                              </w:rPr>
                              <w:br/>
                            </w:r>
                            <w:proofErr w:type="spellStart"/>
                            <w:r w:rsidRPr="00A02F7C">
                              <w:rPr>
                                <w:rStyle w:val="VerbatimChar"/>
                                <w:color w:val="C00000"/>
                              </w:rPr>
                              <w:t>order_protocol</w:t>
                            </w:r>
                            <w:proofErr w:type="spellEnd"/>
                            <w:r w:rsidRPr="00A02F7C">
                              <w:rPr>
                                <w:rStyle w:val="VerbatimChar"/>
                                <w:color w:val="C00000"/>
                              </w:rPr>
                              <w:t xml:space="preserve">               3.0     4.0      7.0  </w:t>
                            </w:r>
                            <w:r w:rsidRPr="00A02F7C">
                              <w:rPr>
                                <w:color w:val="C00000"/>
                              </w:rPr>
                              <w:br/>
                            </w:r>
                            <w:proofErr w:type="spellStart"/>
                            <w:r w:rsidRPr="00A02F7C">
                              <w:rPr>
                                <w:rStyle w:val="VerbatimChar"/>
                                <w:color w:val="C00000"/>
                              </w:rPr>
                              <w:t>total_items</w:t>
                            </w:r>
                            <w:proofErr w:type="spellEnd"/>
                            <w:r w:rsidRPr="00A02F7C">
                              <w:rPr>
                                <w:rStyle w:val="VerbatimChar"/>
                                <w:color w:val="C00000"/>
                              </w:rPr>
                              <w:t xml:space="preserve">                  3.0     4.0    411.0  </w:t>
                            </w:r>
                            <w:r w:rsidRPr="00A02F7C">
                              <w:rPr>
                                <w:color w:val="C00000"/>
                              </w:rPr>
                              <w:br/>
                            </w:r>
                            <w:r w:rsidRPr="00A02F7C">
                              <w:rPr>
                                <w:rStyle w:val="VerbatimChar"/>
                                <w:color w:val="C00000"/>
                              </w:rPr>
                              <w:t xml:space="preserve">subtotal                  2200.0  3395.0  27100.0  </w:t>
                            </w:r>
                            <w:r w:rsidRPr="00A02F7C">
                              <w:rPr>
                                <w:color w:val="C00000"/>
                              </w:rPr>
                              <w:br/>
                            </w:r>
                            <w:proofErr w:type="spellStart"/>
                            <w:r w:rsidRPr="00A02F7C">
                              <w:rPr>
                                <w:rStyle w:val="VerbatimChar"/>
                                <w:color w:val="C00000"/>
                              </w:rPr>
                              <w:t>num_distinct_items</w:t>
                            </w:r>
                            <w:proofErr w:type="spellEnd"/>
                            <w:r w:rsidRPr="00A02F7C">
                              <w:rPr>
                                <w:rStyle w:val="VerbatimChar"/>
                                <w:color w:val="C00000"/>
                              </w:rPr>
                              <w:t xml:space="preserve">           2.0     3.0     20.0  </w:t>
                            </w:r>
                            <w:r w:rsidRPr="00A02F7C">
                              <w:rPr>
                                <w:color w:val="C00000"/>
                              </w:rPr>
                              <w:br/>
                            </w:r>
                            <w:proofErr w:type="spellStart"/>
                            <w:r w:rsidRPr="00A02F7C">
                              <w:rPr>
                                <w:rStyle w:val="VerbatimChar"/>
                                <w:color w:val="C00000"/>
                              </w:rPr>
                              <w:t>min_item_price</w:t>
                            </w:r>
                            <w:proofErr w:type="spellEnd"/>
                            <w:r w:rsidRPr="00A02F7C">
                              <w:rPr>
                                <w:rStyle w:val="VerbatimChar"/>
                                <w:color w:val="C00000"/>
                              </w:rPr>
                              <w:t xml:space="preserve">             595.0   949.0  14700.0  </w:t>
                            </w:r>
                            <w:r w:rsidRPr="00A02F7C">
                              <w:rPr>
                                <w:color w:val="C00000"/>
                              </w:rPr>
                              <w:br/>
                            </w:r>
                            <w:proofErr w:type="spellStart"/>
                            <w:r w:rsidRPr="00A02F7C">
                              <w:rPr>
                                <w:rStyle w:val="VerbatimChar"/>
                                <w:color w:val="C00000"/>
                              </w:rPr>
                              <w:t>max_item_price</w:t>
                            </w:r>
                            <w:proofErr w:type="spellEnd"/>
                            <w:r w:rsidRPr="00A02F7C">
                              <w:rPr>
                                <w:rStyle w:val="VerbatimChar"/>
                                <w:color w:val="C00000"/>
                              </w:rPr>
                              <w:t xml:space="preserve">            1095.0  1395.0  14700.0  </w:t>
                            </w:r>
                            <w:r w:rsidRPr="00A02F7C">
                              <w:rPr>
                                <w:color w:val="C00000"/>
                              </w:rPr>
                              <w:br/>
                            </w:r>
                            <w:proofErr w:type="spellStart"/>
                            <w:r w:rsidRPr="00A02F7C">
                              <w:rPr>
                                <w:rStyle w:val="VerbatimChar"/>
                                <w:color w:val="C00000"/>
                              </w:rPr>
                              <w:t>total_onshift_partners</w:t>
                            </w:r>
                            <w:proofErr w:type="spellEnd"/>
                            <w:r w:rsidRPr="00A02F7C">
                              <w:rPr>
                                <w:rStyle w:val="VerbatimChar"/>
                                <w:color w:val="C00000"/>
                              </w:rPr>
                              <w:t xml:space="preserve">      37.0    65.0    171.0  </w:t>
                            </w:r>
                            <w:r w:rsidRPr="00A02F7C">
                              <w:rPr>
                                <w:color w:val="C00000"/>
                              </w:rPr>
                              <w:br/>
                            </w:r>
                            <w:proofErr w:type="spellStart"/>
                            <w:r w:rsidRPr="00A02F7C">
                              <w:rPr>
                                <w:rStyle w:val="VerbatimChar"/>
                                <w:color w:val="C00000"/>
                              </w:rPr>
                              <w:t>total_busy_partners</w:t>
                            </w:r>
                            <w:proofErr w:type="spellEnd"/>
                            <w:r w:rsidRPr="00A02F7C">
                              <w:rPr>
                                <w:rStyle w:val="VerbatimChar"/>
                                <w:color w:val="C00000"/>
                              </w:rPr>
                              <w:t xml:space="preserve">         34.0    62.0    154.0  </w:t>
                            </w:r>
                            <w:r w:rsidRPr="00A02F7C">
                              <w:rPr>
                                <w:color w:val="C00000"/>
                              </w:rPr>
                              <w:br/>
                            </w:r>
                            <w:proofErr w:type="spellStart"/>
                            <w:r w:rsidRPr="00A02F7C">
                              <w:rPr>
                                <w:rStyle w:val="VerbatimChar"/>
                                <w:color w:val="C00000"/>
                              </w:rPr>
                              <w:t>total_outstanding_orders</w:t>
                            </w:r>
                            <w:proofErr w:type="spellEnd"/>
                            <w:r w:rsidRPr="00A02F7C">
                              <w:rPr>
                                <w:rStyle w:val="VerbatimChar"/>
                                <w:color w:val="C00000"/>
                              </w:rPr>
                              <w:t xml:space="preserve">    41.0    85.0    285.0  </w:t>
                            </w:r>
                          </w:p>
                          <w:p w14:paraId="6A5FBEA0" w14:textId="77777777" w:rsidR="000064ED" w:rsidRPr="00A02F7C" w:rsidRDefault="000064ED">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A7CC8A" id="Text Box 7" o:spid="_x0000_s1031" type="#_x0000_t202" style="position:absolute;left:0;text-align:left;margin-left:0;margin-top:-47.8pt;width:444pt;height:452.4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" fillcolor="white [3201]" strokeweight=".5pt">
                <v:textbox>
                  <w:txbxContent>
                    <w:p w14:paraId="454F36C6" w14:textId="2C71B6D0" w:rsidR="000064ED" w:rsidRPr="00A02F7C" w:rsidRDefault="000064ED" w:rsidP="000064ED">
                      <w:pPr>
                        <w:pStyle w:val="SourceCode"/>
                        <w:rPr>
                          <w:color w:val="C00000"/>
                        </w:rPr>
                      </w:pPr>
                      <w:r w:rsidRPr="00A02F7C">
                        <w:rPr>
                          <w:rStyle w:val="VerbatimChar"/>
                          <w:color w:val="C00000"/>
                        </w:rPr>
                        <w:t xml:space="preserve">                             count         mean          std   min     25%  \</w:t>
                      </w:r>
                      <w:r w:rsidRPr="00A02F7C">
                        <w:rPr>
                          <w:color w:val="C00000"/>
                        </w:rPr>
                        <w:br/>
                      </w:r>
                      <w:proofErr w:type="spellStart"/>
                      <w:r w:rsidRPr="00A02F7C">
                        <w:rPr>
                          <w:rStyle w:val="VerbatimChar"/>
                          <w:color w:val="C00000"/>
                        </w:rPr>
                        <w:t>market_id</w:t>
                      </w:r>
                      <w:proofErr w:type="spellEnd"/>
                      <w:r w:rsidRPr="00A02F7C">
                        <w:rPr>
                          <w:rStyle w:val="VerbatimChar"/>
                          <w:color w:val="C00000"/>
                        </w:rPr>
                        <w:t xml:space="preserve">                 196441.0     2.978706     1.524867   1.0     2.0   </w:t>
                      </w:r>
                      <w:r w:rsidRPr="00A02F7C">
                        <w:rPr>
                          <w:color w:val="C00000"/>
                        </w:rPr>
                        <w:br/>
                      </w:r>
                      <w:proofErr w:type="spellStart"/>
                      <w:r w:rsidRPr="00A02F7C">
                        <w:rPr>
                          <w:rStyle w:val="VerbatimChar"/>
                          <w:color w:val="C00000"/>
                        </w:rPr>
                        <w:t>order_protocol</w:t>
                      </w:r>
                      <w:proofErr w:type="spellEnd"/>
                      <w:r w:rsidRPr="00A02F7C">
                        <w:rPr>
                          <w:rStyle w:val="VerbatimChar"/>
                          <w:color w:val="C00000"/>
                        </w:rPr>
                        <w:t xml:space="preserve">            196433.0     2.882352     1.503771   1.0     1.0   </w:t>
                      </w:r>
                      <w:r w:rsidRPr="00A02F7C">
                        <w:rPr>
                          <w:color w:val="C00000"/>
                        </w:rPr>
                        <w:br/>
                      </w:r>
                      <w:proofErr w:type="spellStart"/>
                      <w:r w:rsidRPr="00A02F7C">
                        <w:rPr>
                          <w:rStyle w:val="VerbatimChar"/>
                          <w:color w:val="C00000"/>
                        </w:rPr>
                        <w:t>total_items</w:t>
                      </w:r>
                      <w:proofErr w:type="spellEnd"/>
                      <w:r w:rsidRPr="00A02F7C">
                        <w:rPr>
                          <w:rStyle w:val="VerbatimChar"/>
                          <w:color w:val="C00000"/>
                        </w:rPr>
                        <w:t xml:space="preserve">               197428.0     3.196391     2.666546   1.0     2.0   </w:t>
                      </w:r>
                      <w:r w:rsidRPr="00A02F7C">
                        <w:rPr>
                          <w:color w:val="C00000"/>
                        </w:rPr>
                        <w:br/>
                      </w:r>
                      <w:r w:rsidRPr="00A02F7C">
                        <w:rPr>
                          <w:rStyle w:val="VerbatimChar"/>
                          <w:color w:val="C00000"/>
                        </w:rPr>
                        <w:t xml:space="preserve">subtotal                  197428.0  2682.331402  1823.093688   0.0  </w:t>
                      </w:r>
                      <w:r w:rsidR="00A02F7C">
                        <w:rPr>
                          <w:rStyle w:val="VerbatimChar"/>
                          <w:color w:val="C00000"/>
                        </w:rPr>
                        <w:t xml:space="preserve">  </w:t>
                      </w:r>
                      <w:r w:rsidRPr="00A02F7C">
                        <w:rPr>
                          <w:rStyle w:val="VerbatimChar"/>
                          <w:color w:val="C00000"/>
                        </w:rPr>
                        <w:t xml:space="preserve">1400.0   </w:t>
                      </w:r>
                      <w:r w:rsidRPr="00A02F7C">
                        <w:rPr>
                          <w:color w:val="C00000"/>
                        </w:rPr>
                        <w:br/>
                      </w:r>
                      <w:proofErr w:type="spellStart"/>
                      <w:r w:rsidRPr="00A02F7C">
                        <w:rPr>
                          <w:rStyle w:val="VerbatimChar"/>
                          <w:color w:val="C00000"/>
                        </w:rPr>
                        <w:t>num_distinct_items</w:t>
                      </w:r>
                      <w:proofErr w:type="spellEnd"/>
                      <w:r w:rsidRPr="00A02F7C">
                        <w:rPr>
                          <w:rStyle w:val="VerbatimChar"/>
                          <w:color w:val="C00000"/>
                        </w:rPr>
                        <w:t xml:space="preserve">        197428.0     2.670791     1.630255   1.0     1.0   </w:t>
                      </w:r>
                      <w:r w:rsidRPr="00A02F7C">
                        <w:rPr>
                          <w:color w:val="C00000"/>
                        </w:rPr>
                        <w:br/>
                      </w:r>
                      <w:proofErr w:type="spellStart"/>
                      <w:r w:rsidRPr="00A02F7C">
                        <w:rPr>
                          <w:rStyle w:val="VerbatimChar"/>
                          <w:color w:val="C00000"/>
                        </w:rPr>
                        <w:t>min_item_price</w:t>
                      </w:r>
                      <w:proofErr w:type="spellEnd"/>
                      <w:r w:rsidRPr="00A02F7C">
                        <w:rPr>
                          <w:rStyle w:val="VerbatimChar"/>
                          <w:color w:val="C00000"/>
                        </w:rPr>
                        <w:t xml:space="preserve">            197428.0   686.218470   522.038648 -86.0   </w:t>
                      </w:r>
                      <w:r w:rsidR="00A02F7C">
                        <w:rPr>
                          <w:rStyle w:val="VerbatimChar"/>
                          <w:color w:val="C00000"/>
                        </w:rPr>
                        <w:t xml:space="preserve"> </w:t>
                      </w:r>
                      <w:r w:rsidRPr="00A02F7C">
                        <w:rPr>
                          <w:rStyle w:val="VerbatimChar"/>
                          <w:color w:val="C00000"/>
                        </w:rPr>
                        <w:t xml:space="preserve">299.0   </w:t>
                      </w:r>
                      <w:r w:rsidRPr="00A02F7C">
                        <w:rPr>
                          <w:color w:val="C00000"/>
                        </w:rPr>
                        <w:br/>
                      </w:r>
                      <w:proofErr w:type="spellStart"/>
                      <w:r w:rsidRPr="00A02F7C">
                        <w:rPr>
                          <w:rStyle w:val="VerbatimChar"/>
                          <w:color w:val="C00000"/>
                        </w:rPr>
                        <w:t>max_item_price</w:t>
                      </w:r>
                      <w:proofErr w:type="spellEnd"/>
                      <w:r w:rsidRPr="00A02F7C">
                        <w:rPr>
                          <w:rStyle w:val="VerbatimChar"/>
                          <w:color w:val="C00000"/>
                        </w:rPr>
                        <w:t xml:space="preserve">            197428.0  1159.588630   558.411377   0.0   </w:t>
                      </w:r>
                      <w:r w:rsidR="00A02F7C">
                        <w:rPr>
                          <w:rStyle w:val="VerbatimChar"/>
                          <w:color w:val="C00000"/>
                        </w:rPr>
                        <w:t xml:space="preserve"> </w:t>
                      </w:r>
                      <w:r w:rsidRPr="00A02F7C">
                        <w:rPr>
                          <w:rStyle w:val="VerbatimChar"/>
                          <w:color w:val="C00000"/>
                        </w:rPr>
                        <w:t xml:space="preserve">800.0   </w:t>
                      </w:r>
                      <w:r w:rsidRPr="00A02F7C">
                        <w:rPr>
                          <w:color w:val="C00000"/>
                        </w:rPr>
                        <w:br/>
                      </w:r>
                      <w:proofErr w:type="spellStart"/>
                      <w:r w:rsidRPr="00A02F7C">
                        <w:rPr>
                          <w:rStyle w:val="VerbatimChar"/>
                          <w:color w:val="C00000"/>
                        </w:rPr>
                        <w:t>total_onshift_partners</w:t>
                      </w:r>
                      <w:proofErr w:type="spellEnd"/>
                      <w:r w:rsidRPr="00A02F7C">
                        <w:rPr>
                          <w:rStyle w:val="VerbatimChar"/>
                          <w:color w:val="C00000"/>
                        </w:rPr>
                        <w:t xml:space="preserve">    181166.0    44.808093    34.526783  -4.0    17.0   </w:t>
                      </w:r>
                      <w:r w:rsidRPr="00A02F7C">
                        <w:rPr>
                          <w:color w:val="C00000"/>
                        </w:rPr>
                        <w:br/>
                      </w:r>
                      <w:proofErr w:type="spellStart"/>
                      <w:r w:rsidRPr="00A02F7C">
                        <w:rPr>
                          <w:rStyle w:val="VerbatimChar"/>
                          <w:color w:val="C00000"/>
                        </w:rPr>
                        <w:t>total_busy_partners</w:t>
                      </w:r>
                      <w:proofErr w:type="spellEnd"/>
                      <w:r w:rsidRPr="00A02F7C">
                        <w:rPr>
                          <w:rStyle w:val="VerbatimChar"/>
                          <w:color w:val="C00000"/>
                        </w:rPr>
                        <w:t xml:space="preserve">       181166.0    41.739747    32.145733  -5.0    15.0   </w:t>
                      </w:r>
                      <w:r w:rsidRPr="00A02F7C">
                        <w:rPr>
                          <w:color w:val="C00000"/>
                        </w:rPr>
                        <w:br/>
                      </w:r>
                      <w:proofErr w:type="spellStart"/>
                      <w:r w:rsidRPr="00A02F7C">
                        <w:rPr>
                          <w:rStyle w:val="VerbatimChar"/>
                          <w:color w:val="C00000"/>
                        </w:rPr>
                        <w:t>total_outstanding_orders</w:t>
                      </w:r>
                      <w:proofErr w:type="spellEnd"/>
                      <w:r w:rsidRPr="00A02F7C">
                        <w:rPr>
                          <w:rStyle w:val="VerbatimChar"/>
                          <w:color w:val="C00000"/>
                        </w:rPr>
                        <w:t xml:space="preserve">  181166.0    58.050065    52.661830  -6.0    17.0   </w:t>
                      </w:r>
                      <w:r w:rsidRPr="00A02F7C">
                        <w:rPr>
                          <w:color w:val="C00000"/>
                        </w:rPr>
                        <w:br/>
                      </w:r>
                      <w:r w:rsidRPr="00A02F7C">
                        <w:rPr>
                          <w:color w:val="C00000"/>
                        </w:rPr>
                        <w:br/>
                      </w:r>
                      <w:r w:rsidRPr="00A02F7C">
                        <w:rPr>
                          <w:rStyle w:val="VerbatimChar"/>
                          <w:color w:val="C00000"/>
                        </w:rPr>
                        <w:t xml:space="preserve">                             50%     75%      max  </w:t>
                      </w:r>
                      <w:r w:rsidRPr="00A02F7C">
                        <w:rPr>
                          <w:color w:val="C00000"/>
                        </w:rPr>
                        <w:br/>
                      </w:r>
                      <w:proofErr w:type="spellStart"/>
                      <w:r w:rsidRPr="00A02F7C">
                        <w:rPr>
                          <w:rStyle w:val="VerbatimChar"/>
                          <w:color w:val="C00000"/>
                        </w:rPr>
                        <w:t>market_id</w:t>
                      </w:r>
                      <w:proofErr w:type="spellEnd"/>
                      <w:r w:rsidRPr="00A02F7C">
                        <w:rPr>
                          <w:rStyle w:val="VerbatimChar"/>
                          <w:color w:val="C00000"/>
                        </w:rPr>
                        <w:t xml:space="preserve">                    3.0     4.0      6.0  </w:t>
                      </w:r>
                      <w:r w:rsidRPr="00A02F7C">
                        <w:rPr>
                          <w:color w:val="C00000"/>
                        </w:rPr>
                        <w:br/>
                      </w:r>
                      <w:proofErr w:type="spellStart"/>
                      <w:r w:rsidRPr="00A02F7C">
                        <w:rPr>
                          <w:rStyle w:val="VerbatimChar"/>
                          <w:color w:val="C00000"/>
                        </w:rPr>
                        <w:t>order_protocol</w:t>
                      </w:r>
                      <w:proofErr w:type="spellEnd"/>
                      <w:r w:rsidRPr="00A02F7C">
                        <w:rPr>
                          <w:rStyle w:val="VerbatimChar"/>
                          <w:color w:val="C00000"/>
                        </w:rPr>
                        <w:t xml:space="preserve">               3.0     4.0      7.0  </w:t>
                      </w:r>
                      <w:r w:rsidRPr="00A02F7C">
                        <w:rPr>
                          <w:color w:val="C00000"/>
                        </w:rPr>
                        <w:br/>
                      </w:r>
                      <w:proofErr w:type="spellStart"/>
                      <w:r w:rsidRPr="00A02F7C">
                        <w:rPr>
                          <w:rStyle w:val="VerbatimChar"/>
                          <w:color w:val="C00000"/>
                        </w:rPr>
                        <w:t>total_items</w:t>
                      </w:r>
                      <w:proofErr w:type="spellEnd"/>
                      <w:r w:rsidRPr="00A02F7C">
                        <w:rPr>
                          <w:rStyle w:val="VerbatimChar"/>
                          <w:color w:val="C00000"/>
                        </w:rPr>
                        <w:t xml:space="preserve">                  3.0     4.0    411.0  </w:t>
                      </w:r>
                      <w:r w:rsidRPr="00A02F7C">
                        <w:rPr>
                          <w:color w:val="C00000"/>
                        </w:rPr>
                        <w:br/>
                      </w:r>
                      <w:r w:rsidRPr="00A02F7C">
                        <w:rPr>
                          <w:rStyle w:val="VerbatimChar"/>
                          <w:color w:val="C00000"/>
                        </w:rPr>
                        <w:t xml:space="preserve">subtotal                  2200.0  3395.0  27100.0  </w:t>
                      </w:r>
                      <w:r w:rsidRPr="00A02F7C">
                        <w:rPr>
                          <w:color w:val="C00000"/>
                        </w:rPr>
                        <w:br/>
                      </w:r>
                      <w:proofErr w:type="spellStart"/>
                      <w:r w:rsidRPr="00A02F7C">
                        <w:rPr>
                          <w:rStyle w:val="VerbatimChar"/>
                          <w:color w:val="C00000"/>
                        </w:rPr>
                        <w:t>num_distinct_items</w:t>
                      </w:r>
                      <w:proofErr w:type="spellEnd"/>
                      <w:r w:rsidRPr="00A02F7C">
                        <w:rPr>
                          <w:rStyle w:val="VerbatimChar"/>
                          <w:color w:val="C00000"/>
                        </w:rPr>
                        <w:t xml:space="preserve">           2.0     3.0     20.0  </w:t>
                      </w:r>
                      <w:r w:rsidRPr="00A02F7C">
                        <w:rPr>
                          <w:color w:val="C00000"/>
                        </w:rPr>
                        <w:br/>
                      </w:r>
                      <w:proofErr w:type="spellStart"/>
                      <w:r w:rsidRPr="00A02F7C">
                        <w:rPr>
                          <w:rStyle w:val="VerbatimChar"/>
                          <w:color w:val="C00000"/>
                        </w:rPr>
                        <w:t>min_item_price</w:t>
                      </w:r>
                      <w:proofErr w:type="spellEnd"/>
                      <w:r w:rsidRPr="00A02F7C">
                        <w:rPr>
                          <w:rStyle w:val="VerbatimChar"/>
                          <w:color w:val="C00000"/>
                        </w:rPr>
                        <w:t xml:space="preserve">             595.0   949.0  14700.0  </w:t>
                      </w:r>
                      <w:r w:rsidRPr="00A02F7C">
                        <w:rPr>
                          <w:color w:val="C00000"/>
                        </w:rPr>
                        <w:br/>
                      </w:r>
                      <w:proofErr w:type="spellStart"/>
                      <w:r w:rsidRPr="00A02F7C">
                        <w:rPr>
                          <w:rStyle w:val="VerbatimChar"/>
                          <w:color w:val="C00000"/>
                        </w:rPr>
                        <w:t>max_item_price</w:t>
                      </w:r>
                      <w:proofErr w:type="spellEnd"/>
                      <w:r w:rsidRPr="00A02F7C">
                        <w:rPr>
                          <w:rStyle w:val="VerbatimChar"/>
                          <w:color w:val="C00000"/>
                        </w:rPr>
                        <w:t xml:space="preserve">            1095.0  1395.0  14700.0  </w:t>
                      </w:r>
                      <w:r w:rsidRPr="00A02F7C">
                        <w:rPr>
                          <w:color w:val="C00000"/>
                        </w:rPr>
                        <w:br/>
                      </w:r>
                      <w:proofErr w:type="spellStart"/>
                      <w:r w:rsidRPr="00A02F7C">
                        <w:rPr>
                          <w:rStyle w:val="VerbatimChar"/>
                          <w:color w:val="C00000"/>
                        </w:rPr>
                        <w:t>total_onshift_partners</w:t>
                      </w:r>
                      <w:proofErr w:type="spellEnd"/>
                      <w:r w:rsidRPr="00A02F7C">
                        <w:rPr>
                          <w:rStyle w:val="VerbatimChar"/>
                          <w:color w:val="C00000"/>
                        </w:rPr>
                        <w:t xml:space="preserve">      37.0    65.0    171.0  </w:t>
                      </w:r>
                      <w:r w:rsidRPr="00A02F7C">
                        <w:rPr>
                          <w:color w:val="C00000"/>
                        </w:rPr>
                        <w:br/>
                      </w:r>
                      <w:proofErr w:type="spellStart"/>
                      <w:r w:rsidRPr="00A02F7C">
                        <w:rPr>
                          <w:rStyle w:val="VerbatimChar"/>
                          <w:color w:val="C00000"/>
                        </w:rPr>
                        <w:t>total_busy_partners</w:t>
                      </w:r>
                      <w:proofErr w:type="spellEnd"/>
                      <w:r w:rsidRPr="00A02F7C">
                        <w:rPr>
                          <w:rStyle w:val="VerbatimChar"/>
                          <w:color w:val="C00000"/>
                        </w:rPr>
                        <w:t xml:space="preserve">         34.0    62.0    154.0  </w:t>
                      </w:r>
                      <w:r w:rsidRPr="00A02F7C">
                        <w:rPr>
                          <w:color w:val="C00000"/>
                        </w:rPr>
                        <w:br/>
                      </w:r>
                      <w:proofErr w:type="spellStart"/>
                      <w:r w:rsidRPr="00A02F7C">
                        <w:rPr>
                          <w:rStyle w:val="VerbatimChar"/>
                          <w:color w:val="C00000"/>
                        </w:rPr>
                        <w:t>total_outstanding_orders</w:t>
                      </w:r>
                      <w:proofErr w:type="spellEnd"/>
                      <w:r w:rsidRPr="00A02F7C">
                        <w:rPr>
                          <w:rStyle w:val="VerbatimChar"/>
                          <w:color w:val="C00000"/>
                        </w:rPr>
                        <w:t xml:space="preserve">    41.0    85.0    285.0  </w:t>
                      </w:r>
                    </w:p>
                    <w:p w14:paraId="6A5FBEA0" w14:textId="77777777" w:rsidR="000064ED" w:rsidRPr="00A02F7C" w:rsidRDefault="000064ED">
                      <w:pPr>
                        <w:rPr>
                          <w:color w:val="C00000"/>
                        </w:rPr>
                      </w:pPr>
                    </w:p>
                  </w:txbxContent>
                </v:textbox>
                <w10:wrap anchorx="margin"/>
              </v:shape>
            </w:pict>
          </mc:Fallback>
        </mc:AlternateContent>
      </w:r>
    </w:p>
    <w:p w14:paraId="008E6AA5" w14:textId="77777777" w:rsidR="000064ED" w:rsidRPr="00B41817" w:rsidRDefault="000064ED" w:rsidP="005C060B">
      <w:pPr>
        <w:spacing w:line="276" w:lineRule="auto"/>
        <w:jc w:val="both"/>
        <w:rPr>
          <w:rFonts w:ascii="Consolas" w:hAnsi="Consolas" w:cs="Times New Roman"/>
          <w:noProof/>
          <w:sz w:val="24"/>
          <w:szCs w:val="24"/>
          <w:lang w:val="en-US"/>
        </w:rPr>
      </w:pPr>
    </w:p>
    <w:p w14:paraId="319D3A89" w14:textId="77777777" w:rsidR="000064ED" w:rsidRPr="00B41817" w:rsidRDefault="000064ED" w:rsidP="005C060B">
      <w:pPr>
        <w:spacing w:line="276" w:lineRule="auto"/>
        <w:jc w:val="both"/>
        <w:rPr>
          <w:rFonts w:ascii="Consolas" w:hAnsi="Consolas" w:cs="Times New Roman"/>
          <w:noProof/>
          <w:sz w:val="24"/>
          <w:szCs w:val="24"/>
          <w:lang w:val="en-US"/>
        </w:rPr>
      </w:pPr>
    </w:p>
    <w:p w14:paraId="360F1A74" w14:textId="77777777" w:rsidR="000064ED" w:rsidRPr="00B41817" w:rsidRDefault="000064ED" w:rsidP="005C060B">
      <w:pPr>
        <w:spacing w:line="276" w:lineRule="auto"/>
        <w:jc w:val="both"/>
        <w:rPr>
          <w:rFonts w:ascii="Consolas" w:hAnsi="Consolas" w:cs="Times New Roman"/>
          <w:noProof/>
          <w:sz w:val="24"/>
          <w:szCs w:val="24"/>
          <w:lang w:val="en-US"/>
        </w:rPr>
      </w:pPr>
    </w:p>
    <w:p w14:paraId="6D11E97A" w14:textId="77777777" w:rsidR="000064ED" w:rsidRPr="00B41817" w:rsidRDefault="000064ED" w:rsidP="005C060B">
      <w:pPr>
        <w:spacing w:line="276" w:lineRule="auto"/>
        <w:jc w:val="both"/>
        <w:rPr>
          <w:rFonts w:ascii="Consolas" w:hAnsi="Consolas" w:cs="Times New Roman"/>
          <w:noProof/>
          <w:sz w:val="24"/>
          <w:szCs w:val="24"/>
          <w:lang w:val="en-US"/>
        </w:rPr>
      </w:pPr>
    </w:p>
    <w:p w14:paraId="4CD00499" w14:textId="77777777" w:rsidR="000064ED" w:rsidRPr="00B41817" w:rsidRDefault="000064ED" w:rsidP="005C060B">
      <w:pPr>
        <w:spacing w:line="276" w:lineRule="auto"/>
        <w:jc w:val="both"/>
        <w:rPr>
          <w:rFonts w:ascii="Consolas" w:hAnsi="Consolas" w:cs="Times New Roman"/>
          <w:sz w:val="24"/>
          <w:szCs w:val="24"/>
          <w:lang w:val="en-US"/>
        </w:rPr>
      </w:pPr>
    </w:p>
    <w:p w14:paraId="46672EB9" w14:textId="77777777" w:rsidR="000064ED" w:rsidRPr="00B41817" w:rsidRDefault="000064ED" w:rsidP="005C060B">
      <w:pPr>
        <w:spacing w:line="276" w:lineRule="auto"/>
        <w:jc w:val="both"/>
        <w:rPr>
          <w:rFonts w:ascii="Consolas" w:hAnsi="Consolas" w:cs="Times New Roman"/>
          <w:sz w:val="24"/>
          <w:szCs w:val="24"/>
          <w:lang w:val="en-US"/>
        </w:rPr>
      </w:pPr>
    </w:p>
    <w:p w14:paraId="46BC2A54" w14:textId="77777777" w:rsidR="000064ED" w:rsidRPr="00B41817" w:rsidRDefault="000064ED" w:rsidP="005C060B">
      <w:pPr>
        <w:spacing w:line="276" w:lineRule="auto"/>
        <w:jc w:val="both"/>
        <w:rPr>
          <w:rFonts w:ascii="Consolas" w:hAnsi="Consolas" w:cs="Times New Roman"/>
          <w:sz w:val="24"/>
          <w:szCs w:val="24"/>
          <w:lang w:val="en-US"/>
        </w:rPr>
      </w:pPr>
    </w:p>
    <w:p w14:paraId="076EBF70" w14:textId="77777777" w:rsidR="000064ED" w:rsidRPr="00B41817" w:rsidRDefault="000064ED" w:rsidP="005C060B">
      <w:pPr>
        <w:spacing w:line="276" w:lineRule="auto"/>
        <w:jc w:val="both"/>
        <w:rPr>
          <w:rFonts w:ascii="Consolas" w:hAnsi="Consolas" w:cs="Times New Roman"/>
          <w:sz w:val="24"/>
          <w:szCs w:val="24"/>
          <w:lang w:val="en-US"/>
        </w:rPr>
      </w:pPr>
    </w:p>
    <w:p w14:paraId="6F1CA072" w14:textId="77777777" w:rsidR="000064ED" w:rsidRPr="00B41817" w:rsidRDefault="000064ED" w:rsidP="005C060B">
      <w:pPr>
        <w:spacing w:line="276" w:lineRule="auto"/>
        <w:jc w:val="both"/>
        <w:rPr>
          <w:rFonts w:ascii="Consolas" w:hAnsi="Consolas" w:cs="Times New Roman"/>
          <w:sz w:val="24"/>
          <w:szCs w:val="24"/>
          <w:lang w:val="en-US"/>
        </w:rPr>
      </w:pPr>
    </w:p>
    <w:p w14:paraId="287126B0" w14:textId="77777777" w:rsidR="000064ED" w:rsidRPr="00B41817" w:rsidRDefault="000064ED" w:rsidP="005C060B">
      <w:pPr>
        <w:spacing w:line="276" w:lineRule="auto"/>
        <w:jc w:val="both"/>
        <w:rPr>
          <w:rFonts w:ascii="Consolas" w:hAnsi="Consolas" w:cs="Times New Roman"/>
          <w:sz w:val="24"/>
          <w:szCs w:val="24"/>
          <w:lang w:val="en-US"/>
        </w:rPr>
      </w:pPr>
    </w:p>
    <w:p w14:paraId="6A10C526" w14:textId="77777777" w:rsidR="000064ED" w:rsidRPr="00B41817" w:rsidRDefault="000064ED" w:rsidP="005C060B">
      <w:pPr>
        <w:spacing w:line="276" w:lineRule="auto"/>
        <w:jc w:val="both"/>
        <w:rPr>
          <w:rFonts w:ascii="Consolas" w:hAnsi="Consolas" w:cs="Times New Roman"/>
          <w:sz w:val="24"/>
          <w:szCs w:val="24"/>
          <w:lang w:val="en-US"/>
        </w:rPr>
      </w:pPr>
    </w:p>
    <w:p w14:paraId="5ADC9587" w14:textId="77777777" w:rsidR="000064ED" w:rsidRPr="00B41817" w:rsidRDefault="000064ED" w:rsidP="005C060B">
      <w:pPr>
        <w:spacing w:line="276" w:lineRule="auto"/>
        <w:jc w:val="both"/>
        <w:rPr>
          <w:rFonts w:ascii="Consolas" w:hAnsi="Consolas" w:cs="Times New Roman"/>
          <w:sz w:val="24"/>
          <w:szCs w:val="24"/>
          <w:lang w:val="en-US"/>
        </w:rPr>
      </w:pPr>
    </w:p>
    <w:p w14:paraId="3BE9CA70" w14:textId="77777777" w:rsidR="000064ED" w:rsidRPr="00B41817" w:rsidRDefault="000064ED" w:rsidP="005C060B">
      <w:pPr>
        <w:spacing w:line="276" w:lineRule="auto"/>
        <w:jc w:val="both"/>
        <w:rPr>
          <w:rFonts w:ascii="Consolas" w:hAnsi="Consolas" w:cs="Times New Roman"/>
          <w:sz w:val="24"/>
          <w:szCs w:val="24"/>
          <w:lang w:val="en-US"/>
        </w:rPr>
      </w:pPr>
    </w:p>
    <w:p w14:paraId="3A149211" w14:textId="77777777" w:rsidR="000064ED" w:rsidRPr="00B41817" w:rsidRDefault="000064ED" w:rsidP="005C060B">
      <w:pPr>
        <w:spacing w:line="276" w:lineRule="auto"/>
        <w:jc w:val="both"/>
        <w:rPr>
          <w:rFonts w:ascii="Consolas" w:hAnsi="Consolas" w:cs="Times New Roman"/>
          <w:sz w:val="24"/>
          <w:szCs w:val="24"/>
          <w:lang w:val="en-US"/>
        </w:rPr>
      </w:pPr>
    </w:p>
    <w:p w14:paraId="705E1F43" w14:textId="77777777" w:rsidR="000064ED" w:rsidRPr="00B41817" w:rsidRDefault="000064ED" w:rsidP="005C060B">
      <w:pPr>
        <w:spacing w:line="276" w:lineRule="auto"/>
        <w:jc w:val="both"/>
        <w:rPr>
          <w:rFonts w:ascii="Consolas" w:hAnsi="Consolas" w:cs="Times New Roman"/>
          <w:sz w:val="24"/>
          <w:szCs w:val="24"/>
          <w:lang w:val="en-US"/>
        </w:rPr>
      </w:pPr>
    </w:p>
    <w:p w14:paraId="774B400D" w14:textId="77777777" w:rsidR="003D6772" w:rsidRPr="00B41817" w:rsidRDefault="003D6772" w:rsidP="005C060B">
      <w:pPr>
        <w:spacing w:line="276" w:lineRule="auto"/>
        <w:jc w:val="both"/>
        <w:rPr>
          <w:rFonts w:ascii="Consolas" w:hAnsi="Consolas" w:cs="Times New Roman"/>
          <w:sz w:val="24"/>
          <w:szCs w:val="24"/>
          <w:lang w:val="en-US"/>
        </w:rPr>
      </w:pPr>
    </w:p>
    <w:p w14:paraId="5633F97A" w14:textId="7698C720" w:rsidR="00EB5511" w:rsidRPr="00B41817" w:rsidRDefault="003D6772" w:rsidP="005C060B">
      <w:pPr>
        <w:spacing w:line="276" w:lineRule="auto"/>
        <w:jc w:val="both"/>
        <w:rPr>
          <w:rFonts w:ascii="Consolas" w:hAnsi="Consolas" w:cs="Times New Roman"/>
          <w:sz w:val="24"/>
          <w:szCs w:val="24"/>
          <w:lang w:val="en-US"/>
        </w:rPr>
      </w:pPr>
      <w:r w:rsidRPr="00B41817">
        <w:rPr>
          <w:rFonts w:ascii="Consolas" w:hAnsi="Consolas" w:cs="Times New Roman"/>
          <w:noProof/>
          <w:sz w:val="24"/>
          <w:szCs w:val="24"/>
          <w:lang w:val="en-US"/>
        </w:rPr>
        <mc:AlternateContent>
          <mc:Choice Requires="wps">
            <w:drawing>
              <wp:anchor distT="0" distB="0" distL="114300" distR="114300" simplePos="0" relativeHeight="251668480" behindDoc="0" locked="0" layoutInCell="1" allowOverlap="1" wp14:anchorId="1880DC3C" wp14:editId="7797081C">
                <wp:simplePos x="0" y="0"/>
                <wp:positionH relativeFrom="margin">
                  <wp:align>left</wp:align>
                </wp:positionH>
                <wp:positionV relativeFrom="paragraph">
                  <wp:posOffset>674370</wp:posOffset>
                </wp:positionV>
                <wp:extent cx="5753100" cy="1508760"/>
                <wp:effectExtent l="0" t="0" r="19050" b="15240"/>
                <wp:wrapNone/>
                <wp:docPr id="554610397" name="Text Box 8"/>
                <wp:cNvGraphicFramePr/>
                <a:graphic xmlns:a="http://schemas.openxmlformats.org/drawingml/2006/main">
                  <a:graphicData uri="http://schemas.microsoft.com/office/word/2010/wordprocessingShape">
                    <wps:wsp>
                      <wps:cNvSpPr txBox="1"/>
                      <wps:spPr>
                        <a:xfrm>
                          <a:off x="0" y="0"/>
                          <a:ext cx="5753100" cy="1508760"/>
                        </a:xfrm>
                        <a:prstGeom prst="rect">
                          <a:avLst/>
                        </a:prstGeom>
                        <a:solidFill>
                          <a:schemeClr val="lt1"/>
                        </a:solidFill>
                        <a:ln w="6350">
                          <a:solidFill>
                            <a:prstClr val="black"/>
                          </a:solidFill>
                        </a:ln>
                      </wps:spPr>
                      <wps:txbx>
                        <w:txbxContent>
                          <w:p w14:paraId="34B422F6" w14:textId="6380FEDE" w:rsidR="000064ED" w:rsidRPr="000064ED" w:rsidRDefault="000064ED">
                            <w:pPr>
                              <w:rPr>
                                <w:color w:val="C00000"/>
                              </w:rPr>
                            </w:pPr>
                            <w:r w:rsidRPr="000064ED">
                              <w:rPr>
                                <w:rStyle w:val="VerbatimChar"/>
                                <w:color w:val="C00000"/>
                              </w:rPr>
                              <w:t xml:space="preserve">                     count     unique</w:t>
                            </w:r>
                            <w:r w:rsidRPr="000064ED">
                              <w:rPr>
                                <w:color w:val="C00000"/>
                              </w:rPr>
                              <w:t xml:space="preserve">              </w:t>
                            </w:r>
                            <w:r w:rsidRPr="000064ED">
                              <w:rPr>
                                <w:rStyle w:val="VerbatimChar"/>
                                <w:color w:val="C00000"/>
                              </w:rPr>
                              <w:t>top                Freq</w:t>
                            </w:r>
                          </w:p>
                          <w:p w14:paraId="589CE8C5" w14:textId="6A5034F7" w:rsidR="000064ED" w:rsidRPr="000064ED" w:rsidRDefault="000064ED" w:rsidP="000064ED">
                            <w:pPr>
                              <w:pStyle w:val="SourceCode"/>
                              <w:rPr>
                                <w:rStyle w:val="VerbatimChar"/>
                                <w:color w:val="C00000"/>
                              </w:rPr>
                            </w:pPr>
                            <w:proofErr w:type="spellStart"/>
                            <w:r w:rsidRPr="000064ED">
                              <w:rPr>
                                <w:rStyle w:val="VerbatimChar"/>
                                <w:color w:val="C00000"/>
                              </w:rPr>
                              <w:t>created_at</w:t>
                            </w:r>
                            <w:proofErr w:type="spellEnd"/>
                            <w:r w:rsidRPr="000064ED">
                              <w:rPr>
                                <w:rStyle w:val="VerbatimChar"/>
                                <w:color w:val="C00000"/>
                              </w:rPr>
                              <w:t xml:space="preserve">           197428    23636      11-02-2015 19:51     49</w:t>
                            </w:r>
                            <w:r w:rsidRPr="000064ED">
                              <w:rPr>
                                <w:color w:val="C00000"/>
                              </w:rPr>
                              <w:br/>
                            </w:r>
                            <w:proofErr w:type="spellStart"/>
                            <w:r w:rsidRPr="000064ED">
                              <w:rPr>
                                <w:rStyle w:val="VerbatimChar"/>
                                <w:color w:val="C00000"/>
                              </w:rPr>
                              <w:t>actual_delivery_time</w:t>
                            </w:r>
                            <w:proofErr w:type="spellEnd"/>
                            <w:r w:rsidRPr="000064ED">
                              <w:rPr>
                                <w:rStyle w:val="VerbatimChar"/>
                                <w:color w:val="C00000"/>
                              </w:rPr>
                              <w:t xml:space="preserve"> 197421    23756      14-02-2015 03:21     39</w:t>
                            </w:r>
                            <w:r w:rsidRPr="000064ED">
                              <w:rPr>
                                <w:color w:val="C00000"/>
                              </w:rPr>
                              <w:br/>
                            </w:r>
                            <w:proofErr w:type="spellStart"/>
                            <w:r w:rsidRPr="000064ED">
                              <w:rPr>
                                <w:rStyle w:val="VerbatimChar"/>
                                <w:color w:val="C00000"/>
                              </w:rPr>
                              <w:t>store_id</w:t>
                            </w:r>
                            <w:proofErr w:type="spellEnd"/>
                            <w:r w:rsidRPr="000064ED">
                              <w:rPr>
                                <w:rStyle w:val="VerbatimChar"/>
                                <w:color w:val="C00000"/>
                              </w:rPr>
                              <w:t xml:space="preserve">             197428    </w:t>
                            </w:r>
                            <w:proofErr w:type="gramStart"/>
                            <w:r w:rsidRPr="000064ED">
                              <w:rPr>
                                <w:rStyle w:val="VerbatimChar"/>
                                <w:color w:val="C00000"/>
                              </w:rPr>
                              <w:t>6743  d</w:t>
                            </w:r>
                            <w:proofErr w:type="gramEnd"/>
                            <w:r w:rsidRPr="000064ED">
                              <w:rPr>
                                <w:rStyle w:val="VerbatimChar"/>
                                <w:color w:val="C00000"/>
                              </w:rPr>
                              <w:t>43ab110ab2489d6b9b2caa   937</w:t>
                            </w:r>
                          </w:p>
                          <w:p w14:paraId="30AA5874" w14:textId="4AE929A2" w:rsidR="000064ED" w:rsidRPr="000064ED" w:rsidRDefault="000064ED" w:rsidP="000064ED">
                            <w:pPr>
                              <w:pStyle w:val="SourceCode"/>
                              <w:rPr>
                                <w:color w:val="C00000"/>
                              </w:rPr>
                            </w:pPr>
                            <w:r w:rsidRPr="000064ED">
                              <w:rPr>
                                <w:rStyle w:val="VerbatimChar"/>
                                <w:color w:val="C00000"/>
                              </w:rPr>
                              <w:t xml:space="preserve">                                          394bf920f</w:t>
                            </w:r>
                            <w:r w:rsidRPr="000064ED">
                              <w:rPr>
                                <w:color w:val="C00000"/>
                              </w:rPr>
                              <w:br/>
                            </w:r>
                            <w:r w:rsidRPr="000064ED">
                              <w:rPr>
                                <w:rStyle w:val="VerbatimChar"/>
                                <w:color w:val="C00000"/>
                              </w:rPr>
                              <w:t xml:space="preserve">store_primary_category192668    74            </w:t>
                            </w:r>
                            <w:proofErr w:type="spellStart"/>
                            <w:r w:rsidRPr="000064ED">
                              <w:rPr>
                                <w:rStyle w:val="VerbatimChar"/>
                                <w:color w:val="C00000"/>
                              </w:rPr>
                              <w:t>american</w:t>
                            </w:r>
                            <w:proofErr w:type="spellEnd"/>
                            <w:r w:rsidRPr="000064ED">
                              <w:rPr>
                                <w:rStyle w:val="VerbatimChar"/>
                                <w:color w:val="C00000"/>
                              </w:rPr>
                              <w:t xml:space="preserve">         19399</w:t>
                            </w:r>
                          </w:p>
                          <w:p w14:paraId="6517377A" w14:textId="77777777" w:rsidR="000064ED" w:rsidRPr="000064ED" w:rsidRDefault="000064ED">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80DC3C" id="Text Box 8" o:spid="_x0000_s1032" type="#_x0000_t202" style="position:absolute;left:0;text-align:left;margin-left:0;margin-top:53.1pt;width:453pt;height:118.8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" fillcolor="white [3201]" strokeweight=".5pt">
                <v:textbox>
                  <w:txbxContent>
                    <w:p w14:paraId="34B422F6" w14:textId="6380FEDE" w:rsidR="000064ED" w:rsidRPr="000064ED" w:rsidRDefault="000064ED">
                      <w:pPr>
                        <w:rPr>
                          <w:color w:val="C00000"/>
                        </w:rPr>
                      </w:pPr>
                      <w:r w:rsidRPr="000064ED">
                        <w:rPr>
                          <w:rStyle w:val="VerbatimChar"/>
                          <w:color w:val="C00000"/>
                        </w:rPr>
                        <w:t xml:space="preserve">                     </w:t>
                      </w:r>
                      <w:r w:rsidRPr="000064ED">
                        <w:rPr>
                          <w:rStyle w:val="VerbatimChar"/>
                          <w:color w:val="C00000"/>
                        </w:rPr>
                        <w:t>count</w:t>
                      </w:r>
                      <w:r w:rsidRPr="000064ED">
                        <w:rPr>
                          <w:rStyle w:val="VerbatimChar"/>
                          <w:color w:val="C00000"/>
                        </w:rPr>
                        <w:t xml:space="preserve">     </w:t>
                      </w:r>
                      <w:r w:rsidRPr="000064ED">
                        <w:rPr>
                          <w:rStyle w:val="VerbatimChar"/>
                          <w:color w:val="C00000"/>
                        </w:rPr>
                        <w:t>unique</w:t>
                      </w:r>
                      <w:r w:rsidRPr="000064ED">
                        <w:rPr>
                          <w:color w:val="C00000"/>
                        </w:rPr>
                        <w:t xml:space="preserve">              </w:t>
                      </w:r>
                      <w:r w:rsidRPr="000064ED">
                        <w:rPr>
                          <w:rStyle w:val="VerbatimChar"/>
                          <w:color w:val="C00000"/>
                        </w:rPr>
                        <w:t>top</w:t>
                      </w:r>
                      <w:r w:rsidRPr="000064ED">
                        <w:rPr>
                          <w:rStyle w:val="VerbatimChar"/>
                          <w:color w:val="C00000"/>
                        </w:rPr>
                        <w:t xml:space="preserve">                </w:t>
                      </w:r>
                      <w:r w:rsidRPr="000064ED">
                        <w:rPr>
                          <w:rStyle w:val="VerbatimChar"/>
                          <w:color w:val="C00000"/>
                        </w:rPr>
                        <w:t>Freq</w:t>
                      </w:r>
                    </w:p>
                    <w:p w14:paraId="589CE8C5" w14:textId="6A5034F7" w:rsidR="000064ED" w:rsidRPr="000064ED" w:rsidRDefault="000064ED" w:rsidP="000064ED">
                      <w:pPr>
                        <w:pStyle w:val="SourceCode"/>
                        <w:rPr>
                          <w:rStyle w:val="VerbatimChar"/>
                          <w:color w:val="C00000"/>
                        </w:rPr>
                      </w:pPr>
                      <w:proofErr w:type="spellStart"/>
                      <w:r w:rsidRPr="000064ED">
                        <w:rPr>
                          <w:rStyle w:val="VerbatimChar"/>
                          <w:color w:val="C00000"/>
                        </w:rPr>
                        <w:t>created_at</w:t>
                      </w:r>
                      <w:proofErr w:type="spellEnd"/>
                      <w:r w:rsidRPr="000064ED">
                        <w:rPr>
                          <w:rStyle w:val="VerbatimChar"/>
                          <w:color w:val="C00000"/>
                        </w:rPr>
                        <w:t xml:space="preserve">           197428    23636      11-02-2015 19:51     49</w:t>
                      </w:r>
                      <w:r w:rsidRPr="000064ED">
                        <w:rPr>
                          <w:color w:val="C00000"/>
                        </w:rPr>
                        <w:br/>
                      </w:r>
                      <w:proofErr w:type="spellStart"/>
                      <w:r w:rsidRPr="000064ED">
                        <w:rPr>
                          <w:rStyle w:val="VerbatimChar"/>
                          <w:color w:val="C00000"/>
                        </w:rPr>
                        <w:t>actual_delivery_time</w:t>
                      </w:r>
                      <w:proofErr w:type="spellEnd"/>
                      <w:r w:rsidRPr="000064ED">
                        <w:rPr>
                          <w:rStyle w:val="VerbatimChar"/>
                          <w:color w:val="C00000"/>
                        </w:rPr>
                        <w:t xml:space="preserve"> 197421 </w:t>
                      </w:r>
                      <w:r w:rsidRPr="000064ED">
                        <w:rPr>
                          <w:rStyle w:val="VerbatimChar"/>
                          <w:color w:val="C00000"/>
                        </w:rPr>
                        <w:t xml:space="preserve">   </w:t>
                      </w:r>
                      <w:r w:rsidRPr="000064ED">
                        <w:rPr>
                          <w:rStyle w:val="VerbatimChar"/>
                          <w:color w:val="C00000"/>
                        </w:rPr>
                        <w:t>23756      14-02-2015 03:21     39</w:t>
                      </w:r>
                      <w:r w:rsidRPr="000064ED">
                        <w:rPr>
                          <w:color w:val="C00000"/>
                        </w:rPr>
                        <w:br/>
                      </w:r>
                      <w:proofErr w:type="spellStart"/>
                      <w:r w:rsidRPr="000064ED">
                        <w:rPr>
                          <w:rStyle w:val="VerbatimChar"/>
                          <w:color w:val="C00000"/>
                        </w:rPr>
                        <w:t>store_id</w:t>
                      </w:r>
                      <w:proofErr w:type="spellEnd"/>
                      <w:r w:rsidRPr="000064ED">
                        <w:rPr>
                          <w:rStyle w:val="VerbatimChar"/>
                          <w:color w:val="C00000"/>
                        </w:rPr>
                        <w:t xml:space="preserve">             197428</w:t>
                      </w:r>
                      <w:r w:rsidRPr="000064ED">
                        <w:rPr>
                          <w:rStyle w:val="VerbatimChar"/>
                          <w:color w:val="C00000"/>
                        </w:rPr>
                        <w:t xml:space="preserve">    </w:t>
                      </w:r>
                      <w:proofErr w:type="gramStart"/>
                      <w:r w:rsidRPr="000064ED">
                        <w:rPr>
                          <w:rStyle w:val="VerbatimChar"/>
                          <w:color w:val="C00000"/>
                        </w:rPr>
                        <w:t xml:space="preserve">6743 </w:t>
                      </w:r>
                      <w:r w:rsidRPr="000064ED">
                        <w:rPr>
                          <w:rStyle w:val="VerbatimChar"/>
                          <w:color w:val="C00000"/>
                        </w:rPr>
                        <w:t xml:space="preserve"> </w:t>
                      </w:r>
                      <w:r w:rsidRPr="000064ED">
                        <w:rPr>
                          <w:rStyle w:val="VerbatimChar"/>
                          <w:color w:val="C00000"/>
                        </w:rPr>
                        <w:t>d</w:t>
                      </w:r>
                      <w:proofErr w:type="gramEnd"/>
                      <w:r w:rsidRPr="000064ED">
                        <w:rPr>
                          <w:rStyle w:val="VerbatimChar"/>
                          <w:color w:val="C00000"/>
                        </w:rPr>
                        <w:t>43ab110ab2489d6b9b2caa</w:t>
                      </w:r>
                      <w:r w:rsidRPr="000064ED">
                        <w:rPr>
                          <w:rStyle w:val="VerbatimChar"/>
                          <w:color w:val="C00000"/>
                        </w:rPr>
                        <w:t xml:space="preserve">   </w:t>
                      </w:r>
                      <w:r w:rsidRPr="000064ED">
                        <w:rPr>
                          <w:rStyle w:val="VerbatimChar"/>
                          <w:color w:val="C00000"/>
                        </w:rPr>
                        <w:t>937</w:t>
                      </w:r>
                    </w:p>
                    <w:p w14:paraId="30AA5874" w14:textId="4AE929A2" w:rsidR="000064ED" w:rsidRPr="000064ED" w:rsidRDefault="000064ED" w:rsidP="000064ED">
                      <w:pPr>
                        <w:pStyle w:val="SourceCode"/>
                        <w:rPr>
                          <w:color w:val="C00000"/>
                        </w:rPr>
                      </w:pPr>
                      <w:r w:rsidRPr="000064ED">
                        <w:rPr>
                          <w:rStyle w:val="VerbatimChar"/>
                          <w:color w:val="C00000"/>
                        </w:rPr>
                        <w:t xml:space="preserve">                                          </w:t>
                      </w:r>
                      <w:r w:rsidRPr="000064ED">
                        <w:rPr>
                          <w:rStyle w:val="VerbatimChar"/>
                          <w:color w:val="C00000"/>
                        </w:rPr>
                        <w:t>394bf920f</w:t>
                      </w:r>
                      <w:r w:rsidRPr="000064ED">
                        <w:rPr>
                          <w:color w:val="C00000"/>
                        </w:rPr>
                        <w:br/>
                      </w:r>
                      <w:r w:rsidRPr="000064ED">
                        <w:rPr>
                          <w:rStyle w:val="VerbatimChar"/>
                          <w:color w:val="C00000"/>
                        </w:rPr>
                        <w:t xml:space="preserve">store_primary_category192668    74            </w:t>
                      </w:r>
                      <w:proofErr w:type="spellStart"/>
                      <w:r w:rsidRPr="000064ED">
                        <w:rPr>
                          <w:rStyle w:val="VerbatimChar"/>
                          <w:color w:val="C00000"/>
                        </w:rPr>
                        <w:t>american</w:t>
                      </w:r>
                      <w:proofErr w:type="spellEnd"/>
                      <w:r w:rsidRPr="000064ED">
                        <w:rPr>
                          <w:rStyle w:val="VerbatimChar"/>
                          <w:color w:val="C00000"/>
                        </w:rPr>
                        <w:t xml:space="preserve">  </w:t>
                      </w:r>
                      <w:r w:rsidRPr="000064ED">
                        <w:rPr>
                          <w:rStyle w:val="VerbatimChar"/>
                          <w:color w:val="C00000"/>
                        </w:rPr>
                        <w:t xml:space="preserve">       </w:t>
                      </w:r>
                      <w:r w:rsidRPr="000064ED">
                        <w:rPr>
                          <w:rStyle w:val="VerbatimChar"/>
                          <w:color w:val="C00000"/>
                        </w:rPr>
                        <w:t>19399</w:t>
                      </w:r>
                    </w:p>
                    <w:p w14:paraId="6517377A" w14:textId="77777777" w:rsidR="000064ED" w:rsidRPr="000064ED" w:rsidRDefault="000064ED">
                      <w:pPr>
                        <w:rPr>
                          <w:color w:val="C00000"/>
                        </w:rPr>
                      </w:pPr>
                    </w:p>
                  </w:txbxContent>
                </v:textbox>
                <w10:wrap anchorx="margin"/>
              </v:shape>
            </w:pict>
          </mc:Fallback>
        </mc:AlternateContent>
      </w:r>
      <w:r w:rsidR="00EB5511" w:rsidRPr="00B41817">
        <w:rPr>
          <w:rFonts w:ascii="Consolas" w:hAnsi="Consolas" w:cs="Times New Roman"/>
          <w:sz w:val="24"/>
          <w:szCs w:val="24"/>
          <w:lang w:val="en-US"/>
        </w:rPr>
        <w:t xml:space="preserve">From the summary statistics of the categorical columns count, number of unique values, the value with highest frequency and its frequency are all given. </w:t>
      </w:r>
    </w:p>
    <w:p w14:paraId="22F69297" w14:textId="4D349DDB" w:rsidR="00EB5511" w:rsidRPr="00B41817" w:rsidRDefault="00EB5511" w:rsidP="005C060B">
      <w:pPr>
        <w:spacing w:line="276" w:lineRule="auto"/>
        <w:jc w:val="both"/>
        <w:rPr>
          <w:rFonts w:ascii="Consolas" w:hAnsi="Consolas" w:cs="Times New Roman"/>
          <w:sz w:val="24"/>
          <w:szCs w:val="24"/>
          <w:lang w:val="en-US"/>
        </w:rPr>
      </w:pPr>
    </w:p>
    <w:p w14:paraId="32EB956D" w14:textId="77777777" w:rsidR="000064ED" w:rsidRPr="00B41817" w:rsidRDefault="000064ED" w:rsidP="005C060B">
      <w:pPr>
        <w:spacing w:line="276" w:lineRule="auto"/>
        <w:jc w:val="both"/>
        <w:rPr>
          <w:rFonts w:ascii="Consolas" w:hAnsi="Consolas" w:cs="Times New Roman"/>
          <w:b/>
          <w:bCs/>
          <w:sz w:val="28"/>
          <w:szCs w:val="28"/>
          <w:lang w:val="en-US"/>
        </w:rPr>
      </w:pPr>
    </w:p>
    <w:p w14:paraId="30474409" w14:textId="77777777" w:rsidR="000064ED" w:rsidRPr="00B41817" w:rsidRDefault="000064ED" w:rsidP="005C060B">
      <w:pPr>
        <w:spacing w:line="276" w:lineRule="auto"/>
        <w:jc w:val="both"/>
        <w:rPr>
          <w:rFonts w:ascii="Consolas" w:hAnsi="Consolas" w:cs="Times New Roman"/>
          <w:b/>
          <w:bCs/>
          <w:sz w:val="28"/>
          <w:szCs w:val="28"/>
          <w:lang w:val="en-US"/>
        </w:rPr>
      </w:pPr>
    </w:p>
    <w:p w14:paraId="46B89A1A" w14:textId="77777777" w:rsidR="003D6772" w:rsidRPr="00B41817" w:rsidRDefault="003D6772" w:rsidP="005C060B">
      <w:pPr>
        <w:spacing w:line="276" w:lineRule="auto"/>
        <w:jc w:val="both"/>
        <w:rPr>
          <w:rFonts w:ascii="Consolas" w:hAnsi="Consolas" w:cs="Times New Roman"/>
          <w:b/>
          <w:bCs/>
          <w:sz w:val="28"/>
          <w:szCs w:val="28"/>
          <w:lang w:val="en-US"/>
        </w:rPr>
      </w:pPr>
    </w:p>
    <w:p w14:paraId="2152A467" w14:textId="77777777" w:rsidR="003D6772" w:rsidRPr="00B41817" w:rsidRDefault="003D6772" w:rsidP="005C060B">
      <w:pPr>
        <w:spacing w:line="276" w:lineRule="auto"/>
        <w:jc w:val="both"/>
        <w:rPr>
          <w:rFonts w:ascii="Consolas" w:hAnsi="Consolas" w:cs="Times New Roman"/>
          <w:b/>
          <w:bCs/>
          <w:sz w:val="28"/>
          <w:szCs w:val="28"/>
          <w:lang w:val="en-US"/>
        </w:rPr>
      </w:pPr>
    </w:p>
    <w:p w14:paraId="68627974" w14:textId="32FCA4FF" w:rsidR="00EB5511" w:rsidRPr="00B41817" w:rsidRDefault="00EB5511" w:rsidP="005C060B">
      <w:pPr>
        <w:spacing w:line="276" w:lineRule="auto"/>
        <w:jc w:val="both"/>
        <w:rPr>
          <w:rFonts w:ascii="Consolas" w:hAnsi="Consolas" w:cs="Times New Roman"/>
          <w:b/>
          <w:bCs/>
          <w:sz w:val="28"/>
          <w:szCs w:val="28"/>
          <w:lang w:val="en-US"/>
        </w:rPr>
      </w:pPr>
      <w:r w:rsidRPr="00B41817">
        <w:rPr>
          <w:rFonts w:ascii="Consolas" w:hAnsi="Consolas" w:cs="Times New Roman"/>
          <w:b/>
          <w:bCs/>
          <w:sz w:val="28"/>
          <w:szCs w:val="28"/>
          <w:lang w:val="en-US"/>
        </w:rPr>
        <w:t>Data visualization</w:t>
      </w:r>
    </w:p>
    <w:p w14:paraId="24DA45BD" w14:textId="7CA98DC9"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 xml:space="preserve">Data visualization is an effective approach for illustrating information, which makes it simpler to identify patterns, relationships, and trends in data. Visualizations offer insights that </w:t>
      </w:r>
      <w:r w:rsidRPr="00B41817">
        <w:rPr>
          <w:rFonts w:ascii="Consolas" w:hAnsi="Consolas" w:cs="Times New Roman"/>
          <w:sz w:val="24"/>
          <w:szCs w:val="24"/>
          <w:lang w:val="en-US"/>
        </w:rPr>
        <w:lastRenderedPageBreak/>
        <w:t>are often challenging to derive from raw data, enabling decision-making, presenting findings, and revealing hidden insights.</w:t>
      </w:r>
    </w:p>
    <w:p w14:paraId="64B21B08"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 xml:space="preserve">Count plot is plotted for the categorical features order protocol and total items which visually shows the number of order protocols and its count for the count plot of order protocol and total items in the dataset we considered and their count is visualized using the count plot of total items. </w:t>
      </w:r>
    </w:p>
    <w:p w14:paraId="1FC3E4AA" w14:textId="5A824826" w:rsidR="00EB5511" w:rsidRPr="00B41817" w:rsidRDefault="000064ED" w:rsidP="005C060B">
      <w:pPr>
        <w:spacing w:line="276" w:lineRule="auto"/>
        <w:jc w:val="both"/>
        <w:rPr>
          <w:rFonts w:ascii="Consolas" w:hAnsi="Consolas" w:cs="Times New Roman"/>
          <w:b/>
          <w:bCs/>
          <w:sz w:val="28"/>
          <w:szCs w:val="28"/>
          <w:lang w:val="en-US"/>
        </w:rPr>
      </w:pPr>
      <w:r w:rsidRPr="00B41817">
        <w:rPr>
          <w:rFonts w:ascii="Consolas" w:hAnsi="Consolas"/>
          <w:b/>
          <w:bCs/>
          <w:noProof/>
          <w:sz w:val="28"/>
          <w:szCs w:val="28"/>
          <w:lang w:val="en-US"/>
        </w:rPr>
        <w:drawing>
          <wp:inline distT="0" distB="0" distL="0" distR="0" wp14:anchorId="5316B165" wp14:editId="170209C3">
            <wp:extent cx="2732405" cy="2133600"/>
            <wp:effectExtent l="0" t="0" r="0" b="0"/>
            <wp:docPr id="135797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43933" cy="2142602"/>
                    </a:xfrm>
                    <a:prstGeom prst="rect">
                      <a:avLst/>
                    </a:prstGeom>
                    <a:noFill/>
                    <a:ln>
                      <a:noFill/>
                    </a:ln>
                  </pic:spPr>
                </pic:pic>
              </a:graphicData>
            </a:graphic>
          </wp:inline>
        </w:drawing>
      </w:r>
      <w:r w:rsidR="00EB5511" w:rsidRPr="00B41817">
        <w:rPr>
          <w:rFonts w:ascii="Consolas" w:hAnsi="Consolas"/>
          <w:b/>
          <w:bCs/>
          <w:noProof/>
          <w:sz w:val="28"/>
          <w:szCs w:val="28"/>
          <w:lang w:val="en-US"/>
        </w:rPr>
        <w:t xml:space="preserve"> </w:t>
      </w:r>
      <w:r w:rsidR="00EB5511" w:rsidRPr="00B41817">
        <w:rPr>
          <w:rFonts w:ascii="Consolas" w:hAnsi="Consolas"/>
          <w:noProof/>
          <w:lang w:val="en-US"/>
        </w:rPr>
        <w:t xml:space="preserve">    </w:t>
      </w:r>
      <w:r w:rsidR="00EB5511" w:rsidRPr="00B41817">
        <w:rPr>
          <w:rFonts w:ascii="Consolas" w:hAnsi="Consolas"/>
          <w:noProof/>
          <w:lang w:val="en-US"/>
        </w:rPr>
        <w:drawing>
          <wp:inline distT="0" distB="0" distL="0" distR="0" wp14:anchorId="7A24A1DB" wp14:editId="2E5F584E">
            <wp:extent cx="2827020" cy="2087880"/>
            <wp:effectExtent l="0" t="0" r="0" b="7620"/>
            <wp:docPr id="18488192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35545" cy="2094176"/>
                    </a:xfrm>
                    <a:prstGeom prst="rect">
                      <a:avLst/>
                    </a:prstGeom>
                    <a:noFill/>
                    <a:ln>
                      <a:noFill/>
                    </a:ln>
                  </pic:spPr>
                </pic:pic>
              </a:graphicData>
            </a:graphic>
          </wp:inline>
        </w:drawing>
      </w:r>
    </w:p>
    <w:p w14:paraId="0E4B803C" w14:textId="77777777" w:rsidR="00A02F7C" w:rsidRPr="00B41817" w:rsidRDefault="00EB5511" w:rsidP="005C060B">
      <w:pPr>
        <w:spacing w:line="276" w:lineRule="auto"/>
        <w:jc w:val="both"/>
        <w:rPr>
          <w:rFonts w:ascii="Consolas" w:hAnsi="Consolas"/>
          <w:b/>
          <w:bCs/>
          <w:noProof/>
          <w:lang w:val="en-US"/>
        </w:rPr>
      </w:pPr>
      <w:r w:rsidRPr="00B41817">
        <w:rPr>
          <w:rFonts w:ascii="Consolas" w:hAnsi="Consolas" w:cs="Times New Roman"/>
          <w:sz w:val="24"/>
          <w:szCs w:val="24"/>
          <w:lang w:val="en-US"/>
        </w:rPr>
        <w:t xml:space="preserve">Histograms provide valuable insights into the distribution and characteristics of a dataset. By visualizing the frequency of data values within specified bins, histograms can reveal patterns, central tendencies, dispersion, and potential outliers. From the histogram of the average amount a complete comprehension of the range of the amount of food given is derived. The mode of that feature can be seen from the peak of the histogram, and since it is close to the center, so it may be inferred that the feature has a symmetric distribution. Additionally, because the feature includes two peaks, it is bimodal.                                              </w:t>
      </w:r>
      <w:r w:rsidRPr="00B41817">
        <w:rPr>
          <w:rFonts w:ascii="Consolas" w:hAnsi="Consolas"/>
          <w:b/>
          <w:bCs/>
          <w:noProof/>
          <w:lang w:val="en-US"/>
        </w:rPr>
        <w:t xml:space="preserve">   </w:t>
      </w:r>
      <w:r w:rsidR="00A02F7C" w:rsidRPr="00B41817">
        <w:rPr>
          <w:rFonts w:ascii="Consolas" w:hAnsi="Consolas"/>
          <w:b/>
          <w:bCs/>
          <w:noProof/>
          <w:lang w:val="en-US"/>
        </w:rPr>
        <w:t xml:space="preserve"> </w:t>
      </w:r>
    </w:p>
    <w:p w14:paraId="511451D4" w14:textId="12AC6923" w:rsidR="00EB5511" w:rsidRPr="00B41817" w:rsidRDefault="00A02F7C" w:rsidP="005C060B">
      <w:pPr>
        <w:spacing w:line="276" w:lineRule="auto"/>
        <w:jc w:val="both"/>
        <w:rPr>
          <w:rFonts w:ascii="Consolas" w:hAnsi="Consolas"/>
          <w:b/>
          <w:bCs/>
          <w:noProof/>
          <w:lang w:val="en-US"/>
        </w:rPr>
      </w:pPr>
      <w:r w:rsidRPr="00B41817">
        <w:rPr>
          <w:rFonts w:ascii="Consolas" w:hAnsi="Consolas"/>
          <w:noProof/>
          <w:lang w:val="en-US"/>
        </w:rPr>
        <w:lastRenderedPageBreak/>
        <w:drawing>
          <wp:inline distT="0" distB="0" distL="0" distR="0" wp14:anchorId="51755CA9" wp14:editId="083831FF">
            <wp:extent cx="2758440" cy="2362200"/>
            <wp:effectExtent l="0" t="0" r="3810" b="0"/>
            <wp:docPr id="18297266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58440" cy="2362200"/>
                    </a:xfrm>
                    <a:prstGeom prst="rect">
                      <a:avLst/>
                    </a:prstGeom>
                    <a:noFill/>
                    <a:ln>
                      <a:noFill/>
                    </a:ln>
                  </pic:spPr>
                </pic:pic>
              </a:graphicData>
            </a:graphic>
          </wp:inline>
        </w:drawing>
      </w:r>
      <w:r w:rsidR="00EB5511" w:rsidRPr="00B41817">
        <w:rPr>
          <w:rFonts w:ascii="Consolas" w:hAnsi="Consolas"/>
          <w:b/>
          <w:bCs/>
          <w:noProof/>
          <w:lang w:val="en-US"/>
        </w:rPr>
        <w:t xml:space="preserve">     </w:t>
      </w:r>
      <w:r w:rsidR="00EB5511" w:rsidRPr="00B41817">
        <w:rPr>
          <w:rFonts w:ascii="Consolas" w:hAnsi="Consolas"/>
          <w:b/>
          <w:bCs/>
          <w:noProof/>
          <w:lang w:val="en-US"/>
        </w:rPr>
        <w:drawing>
          <wp:inline distT="0" distB="0" distL="0" distR="0" wp14:anchorId="4B41B979" wp14:editId="1C3B9C60">
            <wp:extent cx="2621280" cy="2400300"/>
            <wp:effectExtent l="0" t="0" r="7620" b="0"/>
            <wp:docPr id="17534271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1280" cy="2400300"/>
                    </a:xfrm>
                    <a:prstGeom prst="rect">
                      <a:avLst/>
                    </a:prstGeom>
                    <a:noFill/>
                    <a:ln>
                      <a:noFill/>
                    </a:ln>
                  </pic:spPr>
                </pic:pic>
              </a:graphicData>
            </a:graphic>
          </wp:inline>
        </w:drawing>
      </w:r>
    </w:p>
    <w:p w14:paraId="3D3BBAD5" w14:textId="77777777" w:rsidR="00A02F7C"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It is visible in the delivery time histogram that the feature column has a positive skewness. Additionally, this characteristic has a bimodal distribution with values within 20 and 80 minutes.</w:t>
      </w:r>
    </w:p>
    <w:p w14:paraId="382DF080" w14:textId="77777777" w:rsidR="00A02F7C" w:rsidRPr="00B41817" w:rsidRDefault="00A02F7C" w:rsidP="005C060B">
      <w:pPr>
        <w:spacing w:line="276" w:lineRule="auto"/>
        <w:jc w:val="both"/>
        <w:rPr>
          <w:rFonts w:ascii="Consolas" w:hAnsi="Consolas"/>
          <w:noProof/>
          <w:lang w:val="en-US"/>
        </w:rPr>
      </w:pPr>
    </w:p>
    <w:p w14:paraId="27D04838" w14:textId="77777777" w:rsidR="004608DA" w:rsidRPr="00B41817" w:rsidRDefault="00A02F7C" w:rsidP="005C060B">
      <w:pPr>
        <w:spacing w:line="276" w:lineRule="auto"/>
        <w:jc w:val="both"/>
        <w:rPr>
          <w:rFonts w:ascii="Consolas" w:hAnsi="Consolas"/>
          <w:noProof/>
          <w:lang w:val="en-US"/>
        </w:rPr>
      </w:pPr>
      <w:r w:rsidRPr="00B41817">
        <w:rPr>
          <w:rFonts w:ascii="Consolas" w:hAnsi="Consolas"/>
          <w:noProof/>
        </w:rPr>
        <w:drawing>
          <wp:inline distT="0" distB="0" distL="0" distR="0" wp14:anchorId="6B47AAA0" wp14:editId="3769BF7A">
            <wp:extent cx="5334000" cy="532502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b81a8a8d187a968cffba5130940ef1d8471884cf.png"/>
                    <pic:cNvPicPr>
                      <a:picLocks noChangeAspect="1" noChangeArrowheads="1"/>
                    </pic:cNvPicPr>
                  </pic:nvPicPr>
                  <pic:blipFill>
                    <a:blip r:embed="rId9"/>
                    <a:stretch>
                      <a:fillRect/>
                    </a:stretch>
                  </pic:blipFill>
                  <pic:spPr bwMode="auto">
                    <a:xfrm>
                      <a:off x="0" y="0"/>
                      <a:ext cx="5334000" cy="5325020"/>
                    </a:xfrm>
                    <a:prstGeom prst="rect">
                      <a:avLst/>
                    </a:prstGeom>
                    <a:noFill/>
                    <a:ln w="9525">
                      <a:noFill/>
                      <a:headEnd/>
                      <a:tailEnd/>
                    </a:ln>
                  </pic:spPr>
                </pic:pic>
              </a:graphicData>
            </a:graphic>
          </wp:inline>
        </w:drawing>
      </w:r>
    </w:p>
    <w:p w14:paraId="30C8AB8B" w14:textId="45ECC863" w:rsidR="00EB5511" w:rsidRPr="00B41817" w:rsidRDefault="00EB5511" w:rsidP="005C060B">
      <w:pPr>
        <w:spacing w:line="276" w:lineRule="auto"/>
        <w:jc w:val="both"/>
        <w:rPr>
          <w:rFonts w:ascii="Consolas" w:hAnsi="Consolas"/>
          <w:noProof/>
          <w:lang w:val="en-US"/>
        </w:rPr>
      </w:pPr>
      <w:r w:rsidRPr="00B41817">
        <w:rPr>
          <w:rFonts w:ascii="Consolas" w:hAnsi="Consolas" w:cs="Times New Roman"/>
          <w:sz w:val="24"/>
          <w:szCs w:val="24"/>
          <w:lang w:val="en-US"/>
        </w:rPr>
        <w:lastRenderedPageBreak/>
        <w:t>A correlation heatmap provides a visual representation of the pairwise correlations between variables in a dataset. It is particularly useful to identify relationships and dependencies among variables.</w:t>
      </w:r>
      <w:r w:rsidRPr="00B41817">
        <w:rPr>
          <w:rFonts w:ascii="Consolas" w:hAnsi="Consolas"/>
        </w:rPr>
        <w:t xml:space="preserve"> </w:t>
      </w:r>
      <w:r w:rsidRPr="00B41817">
        <w:rPr>
          <w:rFonts w:ascii="Consolas" w:hAnsi="Consolas" w:cs="Times New Roman"/>
          <w:sz w:val="24"/>
          <w:szCs w:val="24"/>
          <w:lang w:val="en-US"/>
        </w:rPr>
        <w:t xml:space="preserve">The dataset's correlation heatmap makes it possible to see how strongly all of the dataset's attributes are correlated. While negative values signify a negative correlation, positive values show a positive connection. The target variable delivery time doesn't appear to have a strong correlation with any of the attributes. But multicollinearity is present. In order to treat multicollinearity, the columns which show strong correlation between feature variables are eliminated because these variables that exhibit multicollinearity don't significantly affect the prediction of delivery time. </w:t>
      </w:r>
    </w:p>
    <w:p w14:paraId="1D69C2B3" w14:textId="77777777" w:rsidR="00EB5511" w:rsidRPr="00B41817" w:rsidRDefault="00EB5511" w:rsidP="005C060B">
      <w:pPr>
        <w:spacing w:line="276" w:lineRule="auto"/>
        <w:jc w:val="both"/>
        <w:rPr>
          <w:rFonts w:ascii="Consolas" w:hAnsi="Consolas" w:cs="Times New Roman"/>
          <w:b/>
          <w:bCs/>
          <w:sz w:val="28"/>
          <w:szCs w:val="28"/>
          <w:lang w:val="en-US"/>
        </w:rPr>
      </w:pPr>
      <w:r w:rsidRPr="00B41817">
        <w:rPr>
          <w:rFonts w:ascii="Consolas" w:hAnsi="Consolas" w:cs="Times New Roman"/>
          <w:b/>
          <w:bCs/>
          <w:sz w:val="28"/>
          <w:szCs w:val="28"/>
          <w:lang w:val="en-US"/>
        </w:rPr>
        <w:t>Data Preparation</w:t>
      </w:r>
    </w:p>
    <w:p w14:paraId="7D5F0046"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b/>
          <w:bCs/>
          <w:sz w:val="24"/>
          <w:szCs w:val="24"/>
          <w:lang w:val="en-US"/>
        </w:rPr>
        <w:t>Detecting and handling missing values</w:t>
      </w:r>
      <w:r w:rsidRPr="00B41817">
        <w:rPr>
          <w:rFonts w:ascii="Consolas" w:hAnsi="Consolas" w:cs="Times New Roman"/>
          <w:sz w:val="24"/>
          <w:szCs w:val="24"/>
          <w:lang w:val="en-US"/>
        </w:rPr>
        <w:t>: To ensure accuracy, reliability, and robustness of analyses and models, data preparation is essential for detecting and handling missing values and outliers. Due to the fact that missing values result from errors or inadequate recording and outliers represent anomalies or exceptional circumstances, these problems may result in biased conclusions and incorrect predictions. For the sake of maintaining data integrity and arriving with suitable conclusion, these issues must be regularly addressed.</w:t>
      </w:r>
    </w:p>
    <w:p w14:paraId="409A86EC" w14:textId="5AF0F3B7" w:rsidR="00EB5511" w:rsidRPr="00B41817" w:rsidRDefault="00A02F7C" w:rsidP="005C060B">
      <w:pPr>
        <w:spacing w:line="276" w:lineRule="auto"/>
        <w:jc w:val="both"/>
        <w:rPr>
          <w:rFonts w:ascii="Consolas" w:hAnsi="Consolas" w:cs="Times New Roman"/>
          <w:sz w:val="24"/>
          <w:szCs w:val="24"/>
          <w:lang w:val="en-US"/>
        </w:rPr>
      </w:pPr>
      <w:r w:rsidRPr="00B41817">
        <w:rPr>
          <w:rFonts w:ascii="Consolas" w:hAnsi="Consolas" w:cs="Times New Roman"/>
          <w:noProof/>
          <w:sz w:val="24"/>
          <w:szCs w:val="24"/>
          <w:lang w:val="en-US"/>
        </w:rPr>
        <mc:AlternateContent>
          <mc:Choice Requires="wps">
            <w:drawing>
              <wp:anchor distT="0" distB="0" distL="114300" distR="114300" simplePos="0" relativeHeight="251669504" behindDoc="0" locked="0" layoutInCell="1" allowOverlap="1" wp14:anchorId="68C2A4B2" wp14:editId="19B84417">
                <wp:simplePos x="0" y="0"/>
                <wp:positionH relativeFrom="margin">
                  <wp:align>left</wp:align>
                </wp:positionH>
                <wp:positionV relativeFrom="paragraph">
                  <wp:posOffset>866775</wp:posOffset>
                </wp:positionV>
                <wp:extent cx="5821680" cy="365760"/>
                <wp:effectExtent l="0" t="0" r="26670" b="15240"/>
                <wp:wrapNone/>
                <wp:docPr id="1097050670" name="Text Box 9"/>
                <wp:cNvGraphicFramePr/>
                <a:graphic xmlns:a="http://schemas.openxmlformats.org/drawingml/2006/main">
                  <a:graphicData uri="http://schemas.microsoft.com/office/word/2010/wordprocessingShape">
                    <wps:wsp>
                      <wps:cNvSpPr txBox="1"/>
                      <wps:spPr>
                        <a:xfrm>
                          <a:off x="0" y="0"/>
                          <a:ext cx="5821680" cy="365760"/>
                        </a:xfrm>
                        <a:prstGeom prst="rect">
                          <a:avLst/>
                        </a:prstGeom>
                        <a:solidFill>
                          <a:schemeClr val="lt1"/>
                        </a:solidFill>
                        <a:ln w="6350">
                          <a:solidFill>
                            <a:prstClr val="black"/>
                          </a:solidFill>
                        </a:ln>
                      </wps:spPr>
                      <wps:txbx>
                        <w:txbxContent>
                          <w:p w14:paraId="472D0808" w14:textId="5F10D57F" w:rsidR="00A02F7C" w:rsidRPr="00A02F7C" w:rsidRDefault="00A02F7C" w:rsidP="00A02F7C">
                            <w:pPr>
                              <w:pStyle w:val="SourceCode"/>
                              <w:rPr>
                                <w:color w:val="5B9BD5" w:themeColor="accent5"/>
                              </w:rPr>
                            </w:pPr>
                            <w:proofErr w:type="spellStart"/>
                            <w:proofErr w:type="gramStart"/>
                            <w:r w:rsidRPr="00A02F7C">
                              <w:rPr>
                                <w:rStyle w:val="NormalTok"/>
                                <w:color w:val="5B9BD5" w:themeColor="accent5"/>
                              </w:rPr>
                              <w:t>data.isnull</w:t>
                            </w:r>
                            <w:proofErr w:type="spellEnd"/>
                            <w:proofErr w:type="gramEnd"/>
                            <w:r w:rsidRPr="00A02F7C">
                              <w:rPr>
                                <w:rStyle w:val="NormalTok"/>
                                <w:color w:val="5B9BD5" w:themeColor="accent5"/>
                              </w:rPr>
                              <w:t>().</w:t>
                            </w:r>
                            <w:r w:rsidRPr="00A02F7C">
                              <w:rPr>
                                <w:rStyle w:val="BuiltInTok"/>
                                <w:color w:val="5B9BD5" w:themeColor="accent5"/>
                              </w:rPr>
                              <w:t>sum</w:t>
                            </w:r>
                            <w:r w:rsidRPr="00A02F7C">
                              <w:rPr>
                                <w:rStyle w:val="NormalTok"/>
                                <w:color w:val="5B9BD5" w:themeColor="accent5"/>
                              </w:rPr>
                              <w:t>()</w:t>
                            </w:r>
                          </w:p>
                          <w:p w14:paraId="37F9CD77" w14:textId="77777777" w:rsidR="00A02F7C" w:rsidRPr="00A02F7C" w:rsidRDefault="00A02F7C">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2A4B2" id="Text Box 9" o:spid="_x0000_s1033" type="#_x0000_t202" style="position:absolute;left:0;text-align:left;margin-left:0;margin-top:68.25pt;width:458.4pt;height:28.8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" fillcolor="white [3201]" strokeweight=".5pt">
                <v:textbox>
                  <w:txbxContent>
                    <w:p w14:paraId="472D0808" w14:textId="5F10D57F" w:rsidR="00A02F7C" w:rsidRPr="00A02F7C" w:rsidRDefault="00A02F7C" w:rsidP="00A02F7C">
                      <w:pPr>
                        <w:pStyle w:val="SourceCode"/>
                        <w:rPr>
                          <w:color w:val="5B9BD5" w:themeColor="accent5"/>
                        </w:rPr>
                      </w:pPr>
                      <w:proofErr w:type="spellStart"/>
                      <w:proofErr w:type="gramStart"/>
                      <w:r w:rsidRPr="00A02F7C">
                        <w:rPr>
                          <w:rStyle w:val="NormalTok"/>
                          <w:color w:val="5B9BD5" w:themeColor="accent5"/>
                        </w:rPr>
                        <w:t>data.isn</w:t>
                      </w:r>
                      <w:r w:rsidRPr="00A02F7C">
                        <w:rPr>
                          <w:rStyle w:val="NormalTok"/>
                          <w:color w:val="5B9BD5" w:themeColor="accent5"/>
                        </w:rPr>
                        <w:t>ull</w:t>
                      </w:r>
                      <w:proofErr w:type="spellEnd"/>
                      <w:proofErr w:type="gramEnd"/>
                      <w:r w:rsidRPr="00A02F7C">
                        <w:rPr>
                          <w:rStyle w:val="NormalTok"/>
                          <w:color w:val="5B9BD5" w:themeColor="accent5"/>
                        </w:rPr>
                        <w:t>().</w:t>
                      </w:r>
                      <w:r w:rsidRPr="00A02F7C">
                        <w:rPr>
                          <w:rStyle w:val="BuiltInTok"/>
                          <w:color w:val="5B9BD5" w:themeColor="accent5"/>
                        </w:rPr>
                        <w:t>sum</w:t>
                      </w:r>
                      <w:r w:rsidRPr="00A02F7C">
                        <w:rPr>
                          <w:rStyle w:val="NormalTok"/>
                          <w:color w:val="5B9BD5" w:themeColor="accent5"/>
                        </w:rPr>
                        <w:t>()</w:t>
                      </w:r>
                    </w:p>
                    <w:p w14:paraId="37F9CD77" w14:textId="77777777" w:rsidR="00A02F7C" w:rsidRPr="00A02F7C" w:rsidRDefault="00A02F7C">
                      <w:pPr>
                        <w:rPr>
                          <w:color w:val="5B9BD5" w:themeColor="accent5"/>
                        </w:rPr>
                      </w:pPr>
                    </w:p>
                  </w:txbxContent>
                </v:textbox>
                <w10:wrap anchorx="margin"/>
              </v:shape>
            </w:pict>
          </mc:Fallback>
        </mc:AlternateContent>
      </w:r>
      <w:r w:rsidR="00EB5511" w:rsidRPr="00B41817">
        <w:rPr>
          <w:rFonts w:ascii="Consolas" w:hAnsi="Consolas" w:cs="Times New Roman"/>
          <w:sz w:val="24"/>
          <w:szCs w:val="24"/>
          <w:lang w:val="en-US"/>
        </w:rPr>
        <w:t xml:space="preserve">For detecting the missing data is to use Python functions like </w:t>
      </w:r>
      <w:proofErr w:type="spellStart"/>
      <w:proofErr w:type="gramStart"/>
      <w:r w:rsidR="00EB5511" w:rsidRPr="00B41817">
        <w:rPr>
          <w:rFonts w:ascii="Consolas" w:hAnsi="Consolas" w:cs="Times New Roman"/>
          <w:sz w:val="24"/>
          <w:szCs w:val="24"/>
          <w:lang w:val="en-US"/>
        </w:rPr>
        <w:t>isnull</w:t>
      </w:r>
      <w:proofErr w:type="spellEnd"/>
      <w:r w:rsidR="00EB5511" w:rsidRPr="00B41817">
        <w:rPr>
          <w:rFonts w:ascii="Consolas" w:hAnsi="Consolas" w:cs="Times New Roman"/>
          <w:sz w:val="24"/>
          <w:szCs w:val="24"/>
          <w:lang w:val="en-US"/>
        </w:rPr>
        <w:t>(</w:t>
      </w:r>
      <w:proofErr w:type="gramEnd"/>
      <w:r w:rsidR="00EB5511" w:rsidRPr="00B41817">
        <w:rPr>
          <w:rFonts w:ascii="Consolas" w:hAnsi="Consolas" w:cs="Times New Roman"/>
          <w:sz w:val="24"/>
          <w:szCs w:val="24"/>
          <w:lang w:val="en-US"/>
        </w:rPr>
        <w:t xml:space="preserve">) and sum(). The </w:t>
      </w:r>
      <w:proofErr w:type="spellStart"/>
      <w:r w:rsidR="00EB5511" w:rsidRPr="00B41817">
        <w:rPr>
          <w:rFonts w:ascii="Consolas" w:hAnsi="Consolas" w:cs="Times New Roman"/>
          <w:sz w:val="24"/>
          <w:szCs w:val="24"/>
          <w:lang w:val="en-US"/>
        </w:rPr>
        <w:t>isnull</w:t>
      </w:r>
      <w:proofErr w:type="spellEnd"/>
      <w:r w:rsidR="00EB5511" w:rsidRPr="00B41817">
        <w:rPr>
          <w:rFonts w:ascii="Consolas" w:hAnsi="Consolas" w:cs="Times New Roman"/>
          <w:sz w:val="24"/>
          <w:szCs w:val="24"/>
          <w:lang w:val="en-US"/>
        </w:rPr>
        <w:t>(</w:t>
      </w:r>
      <w:proofErr w:type="gramStart"/>
      <w:r w:rsidR="00EB5511" w:rsidRPr="00B41817">
        <w:rPr>
          <w:rFonts w:ascii="Consolas" w:hAnsi="Consolas" w:cs="Times New Roman"/>
          <w:sz w:val="24"/>
          <w:szCs w:val="24"/>
          <w:lang w:val="en-US"/>
        </w:rPr>
        <w:t>).sum</w:t>
      </w:r>
      <w:proofErr w:type="gramEnd"/>
      <w:r w:rsidR="00EB5511" w:rsidRPr="00B41817">
        <w:rPr>
          <w:rFonts w:ascii="Consolas" w:hAnsi="Consolas" w:cs="Times New Roman"/>
          <w:sz w:val="24"/>
          <w:szCs w:val="24"/>
          <w:lang w:val="en-US"/>
        </w:rPr>
        <w:t>() function helps to quickly figure out the amount of data missing from each column. In this step, one can observe which columns have missing values and deal with them.</w:t>
      </w:r>
    </w:p>
    <w:p w14:paraId="1A1BC940" w14:textId="1DF57093" w:rsidR="00A02F7C" w:rsidRPr="00B41817" w:rsidRDefault="00A02F7C" w:rsidP="005C060B">
      <w:pPr>
        <w:spacing w:line="276" w:lineRule="auto"/>
        <w:jc w:val="both"/>
        <w:rPr>
          <w:rFonts w:ascii="Consolas" w:hAnsi="Consolas" w:cs="Times New Roman"/>
          <w:sz w:val="24"/>
          <w:szCs w:val="24"/>
          <w:lang w:val="en-US"/>
        </w:rPr>
      </w:pPr>
    </w:p>
    <w:p w14:paraId="22649BC9" w14:textId="060157E5" w:rsidR="00A02F7C" w:rsidRPr="00B41817" w:rsidRDefault="00B56D59" w:rsidP="005C060B">
      <w:pPr>
        <w:spacing w:line="276" w:lineRule="auto"/>
        <w:jc w:val="both"/>
        <w:rPr>
          <w:rFonts w:ascii="Consolas" w:hAnsi="Consolas" w:cs="Times New Roman"/>
          <w:sz w:val="24"/>
          <w:szCs w:val="24"/>
          <w:lang w:val="en-US"/>
        </w:rPr>
      </w:pPr>
      <w:r w:rsidRPr="00B41817">
        <w:rPr>
          <w:rFonts w:ascii="Consolas" w:hAnsi="Consolas" w:cs="Times New Roman"/>
          <w:noProof/>
          <w:sz w:val="24"/>
          <w:szCs w:val="24"/>
          <w:lang w:val="en-US"/>
        </w:rPr>
        <mc:AlternateContent>
          <mc:Choice Requires="wps">
            <w:drawing>
              <wp:anchor distT="0" distB="0" distL="114300" distR="114300" simplePos="0" relativeHeight="251670528" behindDoc="0" locked="0" layoutInCell="1" allowOverlap="1" wp14:anchorId="5EED3A0B" wp14:editId="59BB7577">
                <wp:simplePos x="0" y="0"/>
                <wp:positionH relativeFrom="margin">
                  <wp:align>left</wp:align>
                </wp:positionH>
                <wp:positionV relativeFrom="paragraph">
                  <wp:posOffset>78740</wp:posOffset>
                </wp:positionV>
                <wp:extent cx="5814060" cy="2727960"/>
                <wp:effectExtent l="0" t="0" r="15240" b="15240"/>
                <wp:wrapNone/>
                <wp:docPr id="891128394" name="Text Box 10"/>
                <wp:cNvGraphicFramePr/>
                <a:graphic xmlns:a="http://schemas.openxmlformats.org/drawingml/2006/main">
                  <a:graphicData uri="http://schemas.microsoft.com/office/word/2010/wordprocessingShape">
                    <wps:wsp>
                      <wps:cNvSpPr txBox="1"/>
                      <wps:spPr>
                        <a:xfrm>
                          <a:off x="0" y="0"/>
                          <a:ext cx="5814060" cy="2727960"/>
                        </a:xfrm>
                        <a:prstGeom prst="rect">
                          <a:avLst/>
                        </a:prstGeom>
                        <a:solidFill>
                          <a:schemeClr val="lt1"/>
                        </a:solidFill>
                        <a:ln w="6350">
                          <a:solidFill>
                            <a:prstClr val="black"/>
                          </a:solidFill>
                        </a:ln>
                      </wps:spPr>
                      <wps:txbx>
                        <w:txbxContent>
                          <w:p w14:paraId="1DD93A5D" w14:textId="77777777" w:rsidR="00A02F7C" w:rsidRPr="00A02F7C" w:rsidRDefault="00A02F7C" w:rsidP="00A02F7C">
                            <w:pPr>
                              <w:pStyle w:val="SourceCode"/>
                              <w:rPr>
                                <w:color w:val="C00000"/>
                              </w:rPr>
                            </w:pPr>
                            <w:proofErr w:type="spellStart"/>
                            <w:r w:rsidRPr="00A02F7C">
                              <w:rPr>
                                <w:rStyle w:val="VerbatimChar"/>
                                <w:color w:val="C00000"/>
                              </w:rPr>
                              <w:t>market_id</w:t>
                            </w:r>
                            <w:proofErr w:type="spellEnd"/>
                            <w:r w:rsidRPr="00A02F7C">
                              <w:rPr>
                                <w:rStyle w:val="VerbatimChar"/>
                                <w:color w:val="C00000"/>
                              </w:rPr>
                              <w:t xml:space="preserve">                     987</w:t>
                            </w:r>
                            <w:r w:rsidRPr="00A02F7C">
                              <w:rPr>
                                <w:color w:val="C00000"/>
                              </w:rPr>
                              <w:br/>
                            </w:r>
                            <w:proofErr w:type="spellStart"/>
                            <w:r w:rsidRPr="00A02F7C">
                              <w:rPr>
                                <w:rStyle w:val="VerbatimChar"/>
                                <w:color w:val="C00000"/>
                              </w:rPr>
                              <w:t>created_at</w:t>
                            </w:r>
                            <w:proofErr w:type="spellEnd"/>
                            <w:r w:rsidRPr="00A02F7C">
                              <w:rPr>
                                <w:rStyle w:val="VerbatimChar"/>
                                <w:color w:val="C00000"/>
                              </w:rPr>
                              <w:t xml:space="preserve">                      0</w:t>
                            </w:r>
                            <w:r w:rsidRPr="00A02F7C">
                              <w:rPr>
                                <w:color w:val="C00000"/>
                              </w:rPr>
                              <w:br/>
                            </w:r>
                            <w:proofErr w:type="spellStart"/>
                            <w:r w:rsidRPr="00A02F7C">
                              <w:rPr>
                                <w:rStyle w:val="VerbatimChar"/>
                                <w:color w:val="C00000"/>
                              </w:rPr>
                              <w:t>actual_delivery_time</w:t>
                            </w:r>
                            <w:proofErr w:type="spellEnd"/>
                            <w:r w:rsidRPr="00A02F7C">
                              <w:rPr>
                                <w:rStyle w:val="VerbatimChar"/>
                                <w:color w:val="C00000"/>
                              </w:rPr>
                              <w:t xml:space="preserve">            7</w:t>
                            </w:r>
                            <w:r w:rsidRPr="00A02F7C">
                              <w:rPr>
                                <w:color w:val="C00000"/>
                              </w:rPr>
                              <w:br/>
                            </w:r>
                            <w:proofErr w:type="spellStart"/>
                            <w:r w:rsidRPr="00A02F7C">
                              <w:rPr>
                                <w:rStyle w:val="VerbatimChar"/>
                                <w:color w:val="C00000"/>
                              </w:rPr>
                              <w:t>store_id</w:t>
                            </w:r>
                            <w:proofErr w:type="spellEnd"/>
                            <w:r w:rsidRPr="00A02F7C">
                              <w:rPr>
                                <w:rStyle w:val="VerbatimChar"/>
                                <w:color w:val="C00000"/>
                              </w:rPr>
                              <w:t xml:space="preserve">                        0</w:t>
                            </w:r>
                            <w:r w:rsidRPr="00A02F7C">
                              <w:rPr>
                                <w:color w:val="C00000"/>
                              </w:rPr>
                              <w:br/>
                            </w:r>
                            <w:proofErr w:type="spellStart"/>
                            <w:r w:rsidRPr="00A02F7C">
                              <w:rPr>
                                <w:rStyle w:val="VerbatimChar"/>
                                <w:color w:val="C00000"/>
                              </w:rPr>
                              <w:t>store_primary_category</w:t>
                            </w:r>
                            <w:proofErr w:type="spellEnd"/>
                            <w:r w:rsidRPr="00A02F7C">
                              <w:rPr>
                                <w:rStyle w:val="VerbatimChar"/>
                                <w:color w:val="C00000"/>
                              </w:rPr>
                              <w:t xml:space="preserve">       4760</w:t>
                            </w:r>
                            <w:r w:rsidRPr="00A02F7C">
                              <w:rPr>
                                <w:color w:val="C00000"/>
                              </w:rPr>
                              <w:br/>
                            </w:r>
                            <w:proofErr w:type="spellStart"/>
                            <w:r w:rsidRPr="00A02F7C">
                              <w:rPr>
                                <w:rStyle w:val="VerbatimChar"/>
                                <w:color w:val="C00000"/>
                              </w:rPr>
                              <w:t>order_protocol</w:t>
                            </w:r>
                            <w:proofErr w:type="spellEnd"/>
                            <w:r w:rsidRPr="00A02F7C">
                              <w:rPr>
                                <w:rStyle w:val="VerbatimChar"/>
                                <w:color w:val="C00000"/>
                              </w:rPr>
                              <w:t xml:space="preserve">                995</w:t>
                            </w:r>
                            <w:r w:rsidRPr="00A02F7C">
                              <w:rPr>
                                <w:color w:val="C00000"/>
                              </w:rPr>
                              <w:br/>
                            </w:r>
                            <w:proofErr w:type="spellStart"/>
                            <w:r w:rsidRPr="00A02F7C">
                              <w:rPr>
                                <w:rStyle w:val="VerbatimChar"/>
                                <w:color w:val="C00000"/>
                              </w:rPr>
                              <w:t>total_items</w:t>
                            </w:r>
                            <w:proofErr w:type="spellEnd"/>
                            <w:r w:rsidRPr="00A02F7C">
                              <w:rPr>
                                <w:rStyle w:val="VerbatimChar"/>
                                <w:color w:val="C00000"/>
                              </w:rPr>
                              <w:t xml:space="preserve">                     0</w:t>
                            </w:r>
                            <w:r w:rsidRPr="00A02F7C">
                              <w:rPr>
                                <w:color w:val="C00000"/>
                              </w:rPr>
                              <w:br/>
                            </w:r>
                            <w:r w:rsidRPr="00A02F7C">
                              <w:rPr>
                                <w:rStyle w:val="VerbatimChar"/>
                                <w:color w:val="C00000"/>
                              </w:rPr>
                              <w:t>subtotal                        0</w:t>
                            </w:r>
                            <w:r w:rsidRPr="00A02F7C">
                              <w:rPr>
                                <w:color w:val="C00000"/>
                              </w:rPr>
                              <w:br/>
                            </w:r>
                            <w:proofErr w:type="spellStart"/>
                            <w:r w:rsidRPr="00A02F7C">
                              <w:rPr>
                                <w:rStyle w:val="VerbatimChar"/>
                                <w:color w:val="C00000"/>
                              </w:rPr>
                              <w:t>num_distinct_items</w:t>
                            </w:r>
                            <w:proofErr w:type="spellEnd"/>
                            <w:r w:rsidRPr="00A02F7C">
                              <w:rPr>
                                <w:rStyle w:val="VerbatimChar"/>
                                <w:color w:val="C00000"/>
                              </w:rPr>
                              <w:t xml:space="preserve">              0</w:t>
                            </w:r>
                            <w:r w:rsidRPr="00A02F7C">
                              <w:rPr>
                                <w:color w:val="C00000"/>
                              </w:rPr>
                              <w:br/>
                            </w:r>
                            <w:proofErr w:type="spellStart"/>
                            <w:r w:rsidRPr="00A02F7C">
                              <w:rPr>
                                <w:rStyle w:val="VerbatimChar"/>
                                <w:color w:val="C00000"/>
                              </w:rPr>
                              <w:t>min_item_price</w:t>
                            </w:r>
                            <w:proofErr w:type="spellEnd"/>
                            <w:r w:rsidRPr="00A02F7C">
                              <w:rPr>
                                <w:rStyle w:val="VerbatimChar"/>
                                <w:color w:val="C00000"/>
                              </w:rPr>
                              <w:t xml:space="preserve">                  0</w:t>
                            </w:r>
                            <w:r w:rsidRPr="00A02F7C">
                              <w:rPr>
                                <w:color w:val="C00000"/>
                              </w:rPr>
                              <w:br/>
                            </w:r>
                            <w:proofErr w:type="spellStart"/>
                            <w:r w:rsidRPr="00A02F7C">
                              <w:rPr>
                                <w:rStyle w:val="VerbatimChar"/>
                                <w:color w:val="C00000"/>
                              </w:rPr>
                              <w:t>max_item_price</w:t>
                            </w:r>
                            <w:proofErr w:type="spellEnd"/>
                            <w:r w:rsidRPr="00A02F7C">
                              <w:rPr>
                                <w:rStyle w:val="VerbatimChar"/>
                                <w:color w:val="C00000"/>
                              </w:rPr>
                              <w:t xml:space="preserve">                  0</w:t>
                            </w:r>
                            <w:r w:rsidRPr="00A02F7C">
                              <w:rPr>
                                <w:color w:val="C00000"/>
                              </w:rPr>
                              <w:br/>
                            </w:r>
                            <w:proofErr w:type="spellStart"/>
                            <w:r w:rsidRPr="00A02F7C">
                              <w:rPr>
                                <w:rStyle w:val="VerbatimChar"/>
                                <w:color w:val="C00000"/>
                              </w:rPr>
                              <w:t>total_onshift_partners</w:t>
                            </w:r>
                            <w:proofErr w:type="spellEnd"/>
                            <w:r w:rsidRPr="00A02F7C">
                              <w:rPr>
                                <w:rStyle w:val="VerbatimChar"/>
                                <w:color w:val="C00000"/>
                              </w:rPr>
                              <w:t xml:space="preserve">      16262</w:t>
                            </w:r>
                            <w:r w:rsidRPr="00A02F7C">
                              <w:rPr>
                                <w:color w:val="C00000"/>
                              </w:rPr>
                              <w:br/>
                            </w:r>
                            <w:proofErr w:type="spellStart"/>
                            <w:r w:rsidRPr="00A02F7C">
                              <w:rPr>
                                <w:rStyle w:val="VerbatimChar"/>
                                <w:color w:val="C00000"/>
                              </w:rPr>
                              <w:t>total_busy_partners</w:t>
                            </w:r>
                            <w:proofErr w:type="spellEnd"/>
                            <w:r w:rsidRPr="00A02F7C">
                              <w:rPr>
                                <w:rStyle w:val="VerbatimChar"/>
                                <w:color w:val="C00000"/>
                              </w:rPr>
                              <w:t xml:space="preserve">         16262</w:t>
                            </w:r>
                            <w:r w:rsidRPr="00A02F7C">
                              <w:rPr>
                                <w:color w:val="C00000"/>
                              </w:rPr>
                              <w:br/>
                            </w:r>
                            <w:proofErr w:type="spellStart"/>
                            <w:r w:rsidRPr="00A02F7C">
                              <w:rPr>
                                <w:rStyle w:val="VerbatimChar"/>
                                <w:color w:val="C00000"/>
                              </w:rPr>
                              <w:t>total_outstanding_orders</w:t>
                            </w:r>
                            <w:proofErr w:type="spellEnd"/>
                            <w:r w:rsidRPr="00A02F7C">
                              <w:rPr>
                                <w:rStyle w:val="VerbatimChar"/>
                                <w:color w:val="C00000"/>
                              </w:rPr>
                              <w:t xml:space="preserve">    16262</w:t>
                            </w:r>
                            <w:r w:rsidRPr="00A02F7C">
                              <w:rPr>
                                <w:color w:val="C00000"/>
                              </w:rPr>
                              <w:br/>
                            </w:r>
                            <w:proofErr w:type="spellStart"/>
                            <w:r w:rsidRPr="00A02F7C">
                              <w:rPr>
                                <w:rStyle w:val="VerbatimChar"/>
                                <w:color w:val="C00000"/>
                              </w:rPr>
                              <w:t>dtype</w:t>
                            </w:r>
                            <w:proofErr w:type="spellEnd"/>
                            <w:r w:rsidRPr="00A02F7C">
                              <w:rPr>
                                <w:rStyle w:val="VerbatimChar"/>
                                <w:color w:val="C00000"/>
                              </w:rPr>
                              <w:t>: int64</w:t>
                            </w:r>
                          </w:p>
                          <w:p w14:paraId="3F8D908E" w14:textId="77777777" w:rsidR="00A02F7C" w:rsidRPr="00A02F7C" w:rsidRDefault="00A02F7C">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D3A0B" id="Text Box 10" o:spid="_x0000_s1034" type="#_x0000_t202" style="position:absolute;left:0;text-align:left;margin-left:0;margin-top:6.2pt;width:457.8pt;height:214.8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" fillcolor="white [3201]" strokeweight=".5pt">
                <v:textbox>
                  <w:txbxContent>
                    <w:p w14:paraId="1DD93A5D" w14:textId="77777777" w:rsidR="00A02F7C" w:rsidRPr="00A02F7C" w:rsidRDefault="00A02F7C" w:rsidP="00A02F7C">
                      <w:pPr>
                        <w:pStyle w:val="SourceCode"/>
                        <w:rPr>
                          <w:color w:val="C00000"/>
                        </w:rPr>
                      </w:pPr>
                      <w:proofErr w:type="spellStart"/>
                      <w:r w:rsidRPr="00A02F7C">
                        <w:rPr>
                          <w:rStyle w:val="VerbatimChar"/>
                          <w:color w:val="C00000"/>
                        </w:rPr>
                        <w:t>market_id</w:t>
                      </w:r>
                      <w:proofErr w:type="spellEnd"/>
                      <w:r w:rsidRPr="00A02F7C">
                        <w:rPr>
                          <w:rStyle w:val="VerbatimChar"/>
                          <w:color w:val="C00000"/>
                        </w:rPr>
                        <w:t xml:space="preserve">                     987</w:t>
                      </w:r>
                      <w:r w:rsidRPr="00A02F7C">
                        <w:rPr>
                          <w:color w:val="C00000"/>
                        </w:rPr>
                        <w:br/>
                      </w:r>
                      <w:proofErr w:type="spellStart"/>
                      <w:r w:rsidRPr="00A02F7C">
                        <w:rPr>
                          <w:rStyle w:val="VerbatimChar"/>
                          <w:color w:val="C00000"/>
                        </w:rPr>
                        <w:t>created_at</w:t>
                      </w:r>
                      <w:proofErr w:type="spellEnd"/>
                      <w:r w:rsidRPr="00A02F7C">
                        <w:rPr>
                          <w:rStyle w:val="VerbatimChar"/>
                          <w:color w:val="C00000"/>
                        </w:rPr>
                        <w:t xml:space="preserve">                      0</w:t>
                      </w:r>
                      <w:r w:rsidRPr="00A02F7C">
                        <w:rPr>
                          <w:color w:val="C00000"/>
                        </w:rPr>
                        <w:br/>
                      </w:r>
                      <w:proofErr w:type="spellStart"/>
                      <w:r w:rsidRPr="00A02F7C">
                        <w:rPr>
                          <w:rStyle w:val="VerbatimChar"/>
                          <w:color w:val="C00000"/>
                        </w:rPr>
                        <w:t>actual_delivery_time</w:t>
                      </w:r>
                      <w:proofErr w:type="spellEnd"/>
                      <w:r w:rsidRPr="00A02F7C">
                        <w:rPr>
                          <w:rStyle w:val="VerbatimChar"/>
                          <w:color w:val="C00000"/>
                        </w:rPr>
                        <w:t xml:space="preserve">            7</w:t>
                      </w:r>
                      <w:r w:rsidRPr="00A02F7C">
                        <w:rPr>
                          <w:color w:val="C00000"/>
                        </w:rPr>
                        <w:br/>
                      </w:r>
                      <w:proofErr w:type="spellStart"/>
                      <w:r w:rsidRPr="00A02F7C">
                        <w:rPr>
                          <w:rStyle w:val="VerbatimChar"/>
                          <w:color w:val="C00000"/>
                        </w:rPr>
                        <w:t>store_id</w:t>
                      </w:r>
                      <w:proofErr w:type="spellEnd"/>
                      <w:r w:rsidRPr="00A02F7C">
                        <w:rPr>
                          <w:rStyle w:val="VerbatimChar"/>
                          <w:color w:val="C00000"/>
                        </w:rPr>
                        <w:t xml:space="preserve">                        0</w:t>
                      </w:r>
                      <w:r w:rsidRPr="00A02F7C">
                        <w:rPr>
                          <w:color w:val="C00000"/>
                        </w:rPr>
                        <w:br/>
                      </w:r>
                      <w:proofErr w:type="spellStart"/>
                      <w:r w:rsidRPr="00A02F7C">
                        <w:rPr>
                          <w:rStyle w:val="VerbatimChar"/>
                          <w:color w:val="C00000"/>
                        </w:rPr>
                        <w:t>store_primary_category</w:t>
                      </w:r>
                      <w:proofErr w:type="spellEnd"/>
                      <w:r w:rsidRPr="00A02F7C">
                        <w:rPr>
                          <w:rStyle w:val="VerbatimChar"/>
                          <w:color w:val="C00000"/>
                        </w:rPr>
                        <w:t xml:space="preserve">       4760</w:t>
                      </w:r>
                      <w:r w:rsidRPr="00A02F7C">
                        <w:rPr>
                          <w:color w:val="C00000"/>
                        </w:rPr>
                        <w:br/>
                      </w:r>
                      <w:proofErr w:type="spellStart"/>
                      <w:r w:rsidRPr="00A02F7C">
                        <w:rPr>
                          <w:rStyle w:val="VerbatimChar"/>
                          <w:color w:val="C00000"/>
                        </w:rPr>
                        <w:t>order_protocol</w:t>
                      </w:r>
                      <w:proofErr w:type="spellEnd"/>
                      <w:r w:rsidRPr="00A02F7C">
                        <w:rPr>
                          <w:rStyle w:val="VerbatimChar"/>
                          <w:color w:val="C00000"/>
                        </w:rPr>
                        <w:t xml:space="preserve">                995</w:t>
                      </w:r>
                      <w:r w:rsidRPr="00A02F7C">
                        <w:rPr>
                          <w:color w:val="C00000"/>
                        </w:rPr>
                        <w:br/>
                      </w:r>
                      <w:proofErr w:type="spellStart"/>
                      <w:r w:rsidRPr="00A02F7C">
                        <w:rPr>
                          <w:rStyle w:val="VerbatimChar"/>
                          <w:color w:val="C00000"/>
                        </w:rPr>
                        <w:t>total_items</w:t>
                      </w:r>
                      <w:proofErr w:type="spellEnd"/>
                      <w:r w:rsidRPr="00A02F7C">
                        <w:rPr>
                          <w:rStyle w:val="VerbatimChar"/>
                          <w:color w:val="C00000"/>
                        </w:rPr>
                        <w:t xml:space="preserve">                     0</w:t>
                      </w:r>
                      <w:r w:rsidRPr="00A02F7C">
                        <w:rPr>
                          <w:color w:val="C00000"/>
                        </w:rPr>
                        <w:br/>
                      </w:r>
                      <w:r w:rsidRPr="00A02F7C">
                        <w:rPr>
                          <w:rStyle w:val="VerbatimChar"/>
                          <w:color w:val="C00000"/>
                        </w:rPr>
                        <w:t>subtotal                        0</w:t>
                      </w:r>
                      <w:r w:rsidRPr="00A02F7C">
                        <w:rPr>
                          <w:color w:val="C00000"/>
                        </w:rPr>
                        <w:br/>
                      </w:r>
                      <w:proofErr w:type="spellStart"/>
                      <w:r w:rsidRPr="00A02F7C">
                        <w:rPr>
                          <w:rStyle w:val="VerbatimChar"/>
                          <w:color w:val="C00000"/>
                        </w:rPr>
                        <w:t>num_distinct_items</w:t>
                      </w:r>
                      <w:proofErr w:type="spellEnd"/>
                      <w:r w:rsidRPr="00A02F7C">
                        <w:rPr>
                          <w:rStyle w:val="VerbatimChar"/>
                          <w:color w:val="C00000"/>
                        </w:rPr>
                        <w:t xml:space="preserve">              0</w:t>
                      </w:r>
                      <w:r w:rsidRPr="00A02F7C">
                        <w:rPr>
                          <w:color w:val="C00000"/>
                        </w:rPr>
                        <w:br/>
                      </w:r>
                      <w:proofErr w:type="spellStart"/>
                      <w:r w:rsidRPr="00A02F7C">
                        <w:rPr>
                          <w:rStyle w:val="VerbatimChar"/>
                          <w:color w:val="C00000"/>
                        </w:rPr>
                        <w:t>min_item_price</w:t>
                      </w:r>
                      <w:proofErr w:type="spellEnd"/>
                      <w:r w:rsidRPr="00A02F7C">
                        <w:rPr>
                          <w:rStyle w:val="VerbatimChar"/>
                          <w:color w:val="C00000"/>
                        </w:rPr>
                        <w:t xml:space="preserve">                  0</w:t>
                      </w:r>
                      <w:r w:rsidRPr="00A02F7C">
                        <w:rPr>
                          <w:color w:val="C00000"/>
                        </w:rPr>
                        <w:br/>
                      </w:r>
                      <w:proofErr w:type="spellStart"/>
                      <w:r w:rsidRPr="00A02F7C">
                        <w:rPr>
                          <w:rStyle w:val="VerbatimChar"/>
                          <w:color w:val="C00000"/>
                        </w:rPr>
                        <w:t>max_item_price</w:t>
                      </w:r>
                      <w:proofErr w:type="spellEnd"/>
                      <w:r w:rsidRPr="00A02F7C">
                        <w:rPr>
                          <w:rStyle w:val="VerbatimChar"/>
                          <w:color w:val="C00000"/>
                        </w:rPr>
                        <w:t xml:space="preserve">                  0</w:t>
                      </w:r>
                      <w:r w:rsidRPr="00A02F7C">
                        <w:rPr>
                          <w:color w:val="C00000"/>
                        </w:rPr>
                        <w:br/>
                      </w:r>
                      <w:proofErr w:type="spellStart"/>
                      <w:r w:rsidRPr="00A02F7C">
                        <w:rPr>
                          <w:rStyle w:val="VerbatimChar"/>
                          <w:color w:val="C00000"/>
                        </w:rPr>
                        <w:t>total_onshift_partners</w:t>
                      </w:r>
                      <w:proofErr w:type="spellEnd"/>
                      <w:r w:rsidRPr="00A02F7C">
                        <w:rPr>
                          <w:rStyle w:val="VerbatimChar"/>
                          <w:color w:val="C00000"/>
                        </w:rPr>
                        <w:t xml:space="preserve">      16262</w:t>
                      </w:r>
                      <w:r w:rsidRPr="00A02F7C">
                        <w:rPr>
                          <w:color w:val="C00000"/>
                        </w:rPr>
                        <w:br/>
                      </w:r>
                      <w:proofErr w:type="spellStart"/>
                      <w:r w:rsidRPr="00A02F7C">
                        <w:rPr>
                          <w:rStyle w:val="VerbatimChar"/>
                          <w:color w:val="C00000"/>
                        </w:rPr>
                        <w:t>total_busy_partners</w:t>
                      </w:r>
                      <w:proofErr w:type="spellEnd"/>
                      <w:r w:rsidRPr="00A02F7C">
                        <w:rPr>
                          <w:rStyle w:val="VerbatimChar"/>
                          <w:color w:val="C00000"/>
                        </w:rPr>
                        <w:t xml:space="preserve">         16262</w:t>
                      </w:r>
                      <w:r w:rsidRPr="00A02F7C">
                        <w:rPr>
                          <w:color w:val="C00000"/>
                        </w:rPr>
                        <w:br/>
                      </w:r>
                      <w:proofErr w:type="spellStart"/>
                      <w:r w:rsidRPr="00A02F7C">
                        <w:rPr>
                          <w:rStyle w:val="VerbatimChar"/>
                          <w:color w:val="C00000"/>
                        </w:rPr>
                        <w:t>total_outstanding_orders</w:t>
                      </w:r>
                      <w:proofErr w:type="spellEnd"/>
                      <w:r w:rsidRPr="00A02F7C">
                        <w:rPr>
                          <w:rStyle w:val="VerbatimChar"/>
                          <w:color w:val="C00000"/>
                        </w:rPr>
                        <w:t xml:space="preserve">    16262</w:t>
                      </w:r>
                      <w:r w:rsidRPr="00A02F7C">
                        <w:rPr>
                          <w:color w:val="C00000"/>
                        </w:rPr>
                        <w:br/>
                      </w:r>
                      <w:proofErr w:type="spellStart"/>
                      <w:r w:rsidRPr="00A02F7C">
                        <w:rPr>
                          <w:rStyle w:val="VerbatimChar"/>
                          <w:color w:val="C00000"/>
                        </w:rPr>
                        <w:t>dtype</w:t>
                      </w:r>
                      <w:proofErr w:type="spellEnd"/>
                      <w:r w:rsidRPr="00A02F7C">
                        <w:rPr>
                          <w:rStyle w:val="VerbatimChar"/>
                          <w:color w:val="C00000"/>
                        </w:rPr>
                        <w:t>: int64</w:t>
                      </w:r>
                    </w:p>
                    <w:p w14:paraId="3F8D908E" w14:textId="77777777" w:rsidR="00A02F7C" w:rsidRPr="00A02F7C" w:rsidRDefault="00A02F7C">
                      <w:pPr>
                        <w:rPr>
                          <w:color w:val="C00000"/>
                        </w:rPr>
                      </w:pPr>
                    </w:p>
                  </w:txbxContent>
                </v:textbox>
                <w10:wrap anchorx="margin"/>
              </v:shape>
            </w:pict>
          </mc:Fallback>
        </mc:AlternateContent>
      </w:r>
    </w:p>
    <w:p w14:paraId="3F10FA99" w14:textId="4CAF8EAD" w:rsidR="00A02F7C" w:rsidRPr="00B41817" w:rsidRDefault="00A02F7C" w:rsidP="005C060B">
      <w:pPr>
        <w:spacing w:line="276" w:lineRule="auto"/>
        <w:jc w:val="both"/>
        <w:rPr>
          <w:rFonts w:ascii="Consolas" w:hAnsi="Consolas" w:cs="Times New Roman"/>
          <w:sz w:val="24"/>
          <w:szCs w:val="24"/>
          <w:lang w:val="en-US"/>
        </w:rPr>
      </w:pPr>
    </w:p>
    <w:p w14:paraId="5BD6FB86" w14:textId="77777777" w:rsidR="00A02F7C" w:rsidRPr="00B41817" w:rsidRDefault="00A02F7C" w:rsidP="005C060B">
      <w:pPr>
        <w:spacing w:line="276" w:lineRule="auto"/>
        <w:jc w:val="both"/>
        <w:rPr>
          <w:rFonts w:ascii="Consolas" w:hAnsi="Consolas" w:cs="Times New Roman"/>
          <w:sz w:val="24"/>
          <w:szCs w:val="24"/>
          <w:lang w:val="en-US"/>
        </w:rPr>
      </w:pPr>
    </w:p>
    <w:p w14:paraId="13A5184F" w14:textId="77777777" w:rsidR="00A02F7C" w:rsidRPr="00B41817" w:rsidRDefault="00A02F7C" w:rsidP="005C060B">
      <w:pPr>
        <w:spacing w:line="276" w:lineRule="auto"/>
        <w:jc w:val="both"/>
        <w:rPr>
          <w:rFonts w:ascii="Consolas" w:hAnsi="Consolas" w:cs="Times New Roman"/>
          <w:sz w:val="24"/>
          <w:szCs w:val="24"/>
          <w:lang w:val="en-US"/>
        </w:rPr>
      </w:pPr>
    </w:p>
    <w:p w14:paraId="51836AFB" w14:textId="77777777" w:rsidR="00A02F7C" w:rsidRPr="00B41817" w:rsidRDefault="00A02F7C" w:rsidP="005C060B">
      <w:pPr>
        <w:spacing w:line="276" w:lineRule="auto"/>
        <w:jc w:val="both"/>
        <w:rPr>
          <w:rFonts w:ascii="Consolas" w:hAnsi="Consolas" w:cs="Times New Roman"/>
          <w:sz w:val="24"/>
          <w:szCs w:val="24"/>
          <w:lang w:val="en-US"/>
        </w:rPr>
      </w:pPr>
    </w:p>
    <w:p w14:paraId="16ADDF25" w14:textId="77777777" w:rsidR="00A02F7C" w:rsidRPr="00B41817" w:rsidRDefault="00A02F7C" w:rsidP="005C060B">
      <w:pPr>
        <w:spacing w:line="276" w:lineRule="auto"/>
        <w:jc w:val="both"/>
        <w:rPr>
          <w:rFonts w:ascii="Consolas" w:hAnsi="Consolas" w:cs="Times New Roman"/>
          <w:sz w:val="24"/>
          <w:szCs w:val="24"/>
          <w:lang w:val="en-US"/>
        </w:rPr>
      </w:pPr>
    </w:p>
    <w:p w14:paraId="36A0FE36" w14:textId="77777777" w:rsidR="00A02F7C" w:rsidRPr="00B41817" w:rsidRDefault="00A02F7C" w:rsidP="005C060B">
      <w:pPr>
        <w:spacing w:line="276" w:lineRule="auto"/>
        <w:jc w:val="both"/>
        <w:rPr>
          <w:rFonts w:ascii="Consolas" w:hAnsi="Consolas" w:cs="Times New Roman"/>
          <w:sz w:val="24"/>
          <w:szCs w:val="24"/>
          <w:lang w:val="en-US"/>
        </w:rPr>
      </w:pPr>
    </w:p>
    <w:p w14:paraId="4EDD9BA4" w14:textId="77777777" w:rsidR="00A02F7C" w:rsidRPr="00B41817" w:rsidRDefault="00A02F7C" w:rsidP="005C060B">
      <w:pPr>
        <w:spacing w:line="276" w:lineRule="auto"/>
        <w:jc w:val="both"/>
        <w:rPr>
          <w:rFonts w:ascii="Consolas" w:hAnsi="Consolas" w:cs="Times New Roman"/>
          <w:sz w:val="24"/>
          <w:szCs w:val="24"/>
          <w:lang w:val="en-US"/>
        </w:rPr>
      </w:pPr>
    </w:p>
    <w:p w14:paraId="0336F191" w14:textId="20A1F381" w:rsidR="00EB5511" w:rsidRPr="00B41817" w:rsidRDefault="00A02F7C" w:rsidP="005C060B">
      <w:pPr>
        <w:spacing w:line="276" w:lineRule="auto"/>
        <w:jc w:val="both"/>
        <w:rPr>
          <w:rFonts w:ascii="Consolas" w:hAnsi="Consolas" w:cs="Times New Roman"/>
          <w:sz w:val="24"/>
          <w:szCs w:val="24"/>
          <w:lang w:val="en-US"/>
        </w:rPr>
      </w:pPr>
      <w:r w:rsidRPr="00B41817">
        <w:rPr>
          <w:rFonts w:ascii="Consolas" w:hAnsi="Consolas" w:cs="Times New Roman"/>
          <w:noProof/>
          <w:sz w:val="24"/>
          <w:szCs w:val="24"/>
          <w:lang w:val="en-US"/>
        </w:rPr>
        <w:lastRenderedPageBreak/>
        <mc:AlternateContent>
          <mc:Choice Requires="wps">
            <w:drawing>
              <wp:anchor distT="0" distB="0" distL="114300" distR="114300" simplePos="0" relativeHeight="251671552" behindDoc="0" locked="0" layoutInCell="1" allowOverlap="1" wp14:anchorId="00077136" wp14:editId="216708BD">
                <wp:simplePos x="0" y="0"/>
                <wp:positionH relativeFrom="margin">
                  <wp:align>left</wp:align>
                </wp:positionH>
                <wp:positionV relativeFrom="paragraph">
                  <wp:posOffset>1306830</wp:posOffset>
                </wp:positionV>
                <wp:extent cx="5775960" cy="937260"/>
                <wp:effectExtent l="0" t="0" r="15240" b="15240"/>
                <wp:wrapNone/>
                <wp:docPr id="1558738480" name="Text Box 11"/>
                <wp:cNvGraphicFramePr/>
                <a:graphic xmlns:a="http://schemas.openxmlformats.org/drawingml/2006/main">
                  <a:graphicData uri="http://schemas.microsoft.com/office/word/2010/wordprocessingShape">
                    <wps:wsp>
                      <wps:cNvSpPr txBox="1"/>
                      <wps:spPr>
                        <a:xfrm>
                          <a:off x="0" y="0"/>
                          <a:ext cx="5775960" cy="937260"/>
                        </a:xfrm>
                        <a:prstGeom prst="rect">
                          <a:avLst/>
                        </a:prstGeom>
                        <a:solidFill>
                          <a:schemeClr val="lt1"/>
                        </a:solidFill>
                        <a:ln w="6350">
                          <a:solidFill>
                            <a:prstClr val="black"/>
                          </a:solidFill>
                        </a:ln>
                      </wps:spPr>
                      <wps:txbx>
                        <w:txbxContent>
                          <w:p w14:paraId="250C31B9" w14:textId="77777777" w:rsidR="00E36560" w:rsidRPr="00E36560" w:rsidRDefault="00A02F7C" w:rsidP="00A02F7C">
                            <w:pPr>
                              <w:pStyle w:val="SourceCode"/>
                              <w:rPr>
                                <w:rStyle w:val="NormalTok"/>
                                <w:color w:val="5B9BD5" w:themeColor="accent5"/>
                              </w:rPr>
                            </w:pPr>
                            <w:proofErr w:type="spellStart"/>
                            <w:r w:rsidRPr="00E36560">
                              <w:rPr>
                                <w:rStyle w:val="NormalTok"/>
                                <w:color w:val="5B9BD5" w:themeColor="accent5"/>
                              </w:rPr>
                              <w:t>df</w:t>
                            </w:r>
                            <w:proofErr w:type="spellEnd"/>
                            <w:r w:rsidRPr="00E36560">
                              <w:rPr>
                                <w:rStyle w:val="NormalTok"/>
                                <w:color w:val="5B9BD5" w:themeColor="accent5"/>
                              </w:rPr>
                              <w:t xml:space="preserve"> </w:t>
                            </w:r>
                            <w:r w:rsidRPr="00E36560">
                              <w:rPr>
                                <w:rStyle w:val="OperatorTok"/>
                                <w:color w:val="5B9BD5" w:themeColor="accent5"/>
                              </w:rPr>
                              <w:t>=</w:t>
                            </w:r>
                            <w:r w:rsidRPr="00E36560">
                              <w:rPr>
                                <w:rStyle w:val="NormalTok"/>
                                <w:color w:val="5B9BD5" w:themeColor="accent5"/>
                              </w:rPr>
                              <w:t xml:space="preserve"> </w:t>
                            </w:r>
                            <w:proofErr w:type="gramStart"/>
                            <w:r w:rsidRPr="00E36560">
                              <w:rPr>
                                <w:rStyle w:val="NormalTok"/>
                                <w:color w:val="5B9BD5" w:themeColor="accent5"/>
                              </w:rPr>
                              <w:t>data.drop</w:t>
                            </w:r>
                            <w:proofErr w:type="gramEnd"/>
                            <w:r w:rsidRPr="00E36560">
                              <w:rPr>
                                <w:rStyle w:val="NormalTok"/>
                                <w:color w:val="5B9BD5" w:themeColor="accent5"/>
                              </w:rPr>
                              <w:t>([</w:t>
                            </w:r>
                            <w:r w:rsidRPr="00E36560">
                              <w:rPr>
                                <w:rStyle w:val="StringTok"/>
                                <w:color w:val="5B9BD5" w:themeColor="accent5"/>
                              </w:rPr>
                              <w:t>'market_id'</w:t>
                            </w:r>
                            <w:r w:rsidRPr="00E36560">
                              <w:rPr>
                                <w:rStyle w:val="NormalTok"/>
                                <w:color w:val="5B9BD5" w:themeColor="accent5"/>
                              </w:rPr>
                              <w:t>,</w:t>
                            </w:r>
                            <w:r w:rsidRPr="00E36560">
                              <w:rPr>
                                <w:rStyle w:val="StringTok"/>
                                <w:color w:val="5B9BD5" w:themeColor="accent5"/>
                              </w:rPr>
                              <w:t>'store_primary_category'</w:t>
                            </w:r>
                            <w:r w:rsidRPr="00E36560">
                              <w:rPr>
                                <w:rStyle w:val="NormalTok"/>
                                <w:color w:val="5B9BD5" w:themeColor="accent5"/>
                              </w:rPr>
                              <w:t>,</w:t>
                            </w:r>
                            <w:r w:rsidRPr="00E36560">
                              <w:rPr>
                                <w:rStyle w:val="StringTok"/>
                                <w:color w:val="5B9BD5" w:themeColor="accent5"/>
                              </w:rPr>
                              <w:t>'store_id'</w:t>
                            </w:r>
                            <w:r w:rsidRPr="00E36560">
                              <w:rPr>
                                <w:rStyle w:val="NormalTok"/>
                                <w:color w:val="5B9BD5" w:themeColor="accent5"/>
                              </w:rPr>
                              <w:t>,</w:t>
                            </w:r>
                            <w:r w:rsidRPr="00E36560">
                              <w:rPr>
                                <w:rStyle w:val="StringTok"/>
                                <w:color w:val="5B9BD5" w:themeColor="accent5"/>
                              </w:rPr>
                              <w:t>'num_distinct_items'</w:t>
                            </w:r>
                            <w:r w:rsidRPr="00E36560">
                              <w:rPr>
                                <w:rStyle w:val="NormalTok"/>
                                <w:color w:val="5B9BD5" w:themeColor="accent5"/>
                              </w:rPr>
                              <w:t xml:space="preserve">],axis </w:t>
                            </w:r>
                            <w:r w:rsidRPr="00E36560">
                              <w:rPr>
                                <w:rStyle w:val="OperatorTok"/>
                                <w:color w:val="5B9BD5" w:themeColor="accent5"/>
                              </w:rPr>
                              <w:t>=</w:t>
                            </w:r>
                            <w:r w:rsidRPr="00E36560">
                              <w:rPr>
                                <w:rStyle w:val="NormalTok"/>
                                <w:color w:val="5B9BD5" w:themeColor="accent5"/>
                              </w:rPr>
                              <w:t xml:space="preserve"> </w:t>
                            </w:r>
                            <w:r w:rsidRPr="00E36560">
                              <w:rPr>
                                <w:rStyle w:val="DecValTok"/>
                                <w:color w:val="5B9BD5" w:themeColor="accent5"/>
                              </w:rPr>
                              <w:t>1</w:t>
                            </w:r>
                            <w:r w:rsidRPr="00E36560">
                              <w:rPr>
                                <w:rStyle w:val="NormalTok"/>
                                <w:color w:val="5B9BD5" w:themeColor="accent5"/>
                              </w:rPr>
                              <w:t>)</w:t>
                            </w:r>
                          </w:p>
                          <w:p w14:paraId="5436EA64" w14:textId="00FA7FF9" w:rsidR="00A02F7C" w:rsidRPr="00E36560" w:rsidRDefault="00E36560" w:rsidP="00A02F7C">
                            <w:pPr>
                              <w:pStyle w:val="SourceCode"/>
                              <w:rPr>
                                <w:color w:val="5B9BD5" w:themeColor="accent5"/>
                              </w:rPr>
                            </w:pPr>
                            <w:proofErr w:type="spellStart"/>
                            <w:proofErr w:type="gramStart"/>
                            <w:r w:rsidRPr="00E36560">
                              <w:rPr>
                                <w:rStyle w:val="NormalTok"/>
                                <w:color w:val="5B9BD5" w:themeColor="accent5"/>
                              </w:rPr>
                              <w:t>df.dropna</w:t>
                            </w:r>
                            <w:proofErr w:type="spellEnd"/>
                            <w:proofErr w:type="gramEnd"/>
                            <w:r w:rsidRPr="00E36560">
                              <w:rPr>
                                <w:rStyle w:val="NormalTok"/>
                                <w:color w:val="5B9BD5" w:themeColor="accent5"/>
                              </w:rPr>
                              <w:t xml:space="preserve">(axis </w:t>
                            </w:r>
                            <w:r w:rsidRPr="00E36560">
                              <w:rPr>
                                <w:rStyle w:val="OperatorTok"/>
                                <w:color w:val="5B9BD5" w:themeColor="accent5"/>
                              </w:rPr>
                              <w:t>=</w:t>
                            </w:r>
                            <w:r w:rsidRPr="00E36560">
                              <w:rPr>
                                <w:rStyle w:val="NormalTok"/>
                                <w:color w:val="5B9BD5" w:themeColor="accent5"/>
                              </w:rPr>
                              <w:t xml:space="preserve"> </w:t>
                            </w:r>
                            <w:r w:rsidRPr="00E36560">
                              <w:rPr>
                                <w:rStyle w:val="DecValTok"/>
                                <w:color w:val="5B9BD5" w:themeColor="accent5"/>
                              </w:rPr>
                              <w:t>0</w:t>
                            </w:r>
                            <w:r w:rsidRPr="00E36560">
                              <w:rPr>
                                <w:rStyle w:val="NormalTok"/>
                                <w:color w:val="5B9BD5" w:themeColor="accent5"/>
                              </w:rPr>
                              <w:t xml:space="preserve">,how </w:t>
                            </w:r>
                            <w:r w:rsidRPr="00E36560">
                              <w:rPr>
                                <w:rStyle w:val="OperatorTok"/>
                                <w:color w:val="5B9BD5" w:themeColor="accent5"/>
                              </w:rPr>
                              <w:t>=</w:t>
                            </w:r>
                            <w:r w:rsidRPr="00E36560">
                              <w:rPr>
                                <w:rStyle w:val="NormalTok"/>
                                <w:color w:val="5B9BD5" w:themeColor="accent5"/>
                              </w:rPr>
                              <w:t xml:space="preserve"> </w:t>
                            </w:r>
                            <w:r w:rsidRPr="00E36560">
                              <w:rPr>
                                <w:rStyle w:val="StringTok"/>
                                <w:color w:val="5B9BD5" w:themeColor="accent5"/>
                              </w:rPr>
                              <w:t>'any'</w:t>
                            </w:r>
                            <w:r w:rsidRPr="00E36560">
                              <w:rPr>
                                <w:rStyle w:val="NormalTok"/>
                                <w:color w:val="5B9BD5" w:themeColor="accent5"/>
                              </w:rPr>
                              <w:t xml:space="preserve">, </w:t>
                            </w:r>
                            <w:proofErr w:type="spellStart"/>
                            <w:r w:rsidRPr="00E36560">
                              <w:rPr>
                                <w:rStyle w:val="NormalTok"/>
                                <w:color w:val="5B9BD5" w:themeColor="accent5"/>
                              </w:rPr>
                              <w:t>inplace</w:t>
                            </w:r>
                            <w:proofErr w:type="spellEnd"/>
                            <w:r w:rsidRPr="00E36560">
                              <w:rPr>
                                <w:rStyle w:val="NormalTok"/>
                                <w:color w:val="5B9BD5" w:themeColor="accent5"/>
                              </w:rPr>
                              <w:t xml:space="preserve"> </w:t>
                            </w:r>
                            <w:r w:rsidRPr="00E36560">
                              <w:rPr>
                                <w:rStyle w:val="OperatorTok"/>
                                <w:color w:val="5B9BD5" w:themeColor="accent5"/>
                              </w:rPr>
                              <w:t>=</w:t>
                            </w:r>
                            <w:r w:rsidRPr="00E36560">
                              <w:rPr>
                                <w:rStyle w:val="NormalTok"/>
                                <w:color w:val="5B9BD5" w:themeColor="accent5"/>
                              </w:rPr>
                              <w:t xml:space="preserve"> </w:t>
                            </w:r>
                            <w:r w:rsidRPr="00E36560">
                              <w:rPr>
                                <w:rStyle w:val="VariableTok"/>
                                <w:color w:val="5B9BD5" w:themeColor="accent5"/>
                              </w:rPr>
                              <w:t>True</w:t>
                            </w:r>
                            <w:r w:rsidRPr="00E36560">
                              <w:rPr>
                                <w:rStyle w:val="NormalTok"/>
                                <w:color w:val="5B9BD5" w:themeColor="accent5"/>
                              </w:rPr>
                              <w:t>)</w:t>
                            </w:r>
                            <w:r w:rsidR="00A02F7C" w:rsidRPr="00E36560">
                              <w:rPr>
                                <w:color w:val="5B9BD5" w:themeColor="accent5"/>
                              </w:rPr>
                              <w:br/>
                            </w:r>
                            <w:proofErr w:type="spellStart"/>
                            <w:r w:rsidR="00A02F7C" w:rsidRPr="00E36560">
                              <w:rPr>
                                <w:rStyle w:val="NormalTok"/>
                                <w:color w:val="5B9BD5" w:themeColor="accent5"/>
                              </w:rPr>
                              <w:t>df.shape</w:t>
                            </w:r>
                            <w:proofErr w:type="spellEnd"/>
                          </w:p>
                          <w:p w14:paraId="57C06996" w14:textId="77777777" w:rsidR="00A02F7C" w:rsidRPr="00E36560" w:rsidRDefault="00A02F7C">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077136" id="Text Box 11" o:spid="_x0000_s1035" type="#_x0000_t202" style="position:absolute;left:0;text-align:left;margin-left:0;margin-top:102.9pt;width:454.8pt;height:73.8pt;z-index:251671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" fillcolor="white [3201]" strokeweight=".5pt">
                <v:textbox>
                  <w:txbxContent>
                    <w:p w14:paraId="250C31B9" w14:textId="77777777" w:rsidR="00E36560" w:rsidRPr="00E36560" w:rsidRDefault="00A02F7C" w:rsidP="00A02F7C">
                      <w:pPr>
                        <w:pStyle w:val="SourceCode"/>
                        <w:rPr>
                          <w:rStyle w:val="NormalTok"/>
                          <w:color w:val="5B9BD5" w:themeColor="accent5"/>
                        </w:rPr>
                      </w:pPr>
                      <w:proofErr w:type="spellStart"/>
                      <w:r w:rsidRPr="00E36560">
                        <w:rPr>
                          <w:rStyle w:val="NormalTok"/>
                          <w:color w:val="5B9BD5" w:themeColor="accent5"/>
                        </w:rPr>
                        <w:t>df</w:t>
                      </w:r>
                      <w:proofErr w:type="spellEnd"/>
                      <w:r w:rsidRPr="00E36560">
                        <w:rPr>
                          <w:rStyle w:val="NormalTok"/>
                          <w:color w:val="5B9BD5" w:themeColor="accent5"/>
                        </w:rPr>
                        <w:t xml:space="preserve"> </w:t>
                      </w:r>
                      <w:r w:rsidRPr="00E36560">
                        <w:rPr>
                          <w:rStyle w:val="OperatorTok"/>
                          <w:color w:val="5B9BD5" w:themeColor="accent5"/>
                        </w:rPr>
                        <w:t>=</w:t>
                      </w:r>
                      <w:r w:rsidRPr="00E36560">
                        <w:rPr>
                          <w:rStyle w:val="NormalTok"/>
                          <w:color w:val="5B9BD5" w:themeColor="accent5"/>
                        </w:rPr>
                        <w:t xml:space="preserve"> </w:t>
                      </w:r>
                      <w:proofErr w:type="gramStart"/>
                      <w:r w:rsidRPr="00E36560">
                        <w:rPr>
                          <w:rStyle w:val="NormalTok"/>
                          <w:color w:val="5B9BD5" w:themeColor="accent5"/>
                        </w:rPr>
                        <w:t>data.drop</w:t>
                      </w:r>
                      <w:proofErr w:type="gramEnd"/>
                      <w:r w:rsidRPr="00E36560">
                        <w:rPr>
                          <w:rStyle w:val="NormalTok"/>
                          <w:color w:val="5B9BD5" w:themeColor="accent5"/>
                        </w:rPr>
                        <w:t>([</w:t>
                      </w:r>
                      <w:r w:rsidRPr="00E36560">
                        <w:rPr>
                          <w:rStyle w:val="StringTok"/>
                          <w:color w:val="5B9BD5" w:themeColor="accent5"/>
                        </w:rPr>
                        <w:t>'market_id'</w:t>
                      </w:r>
                      <w:r w:rsidRPr="00E36560">
                        <w:rPr>
                          <w:rStyle w:val="NormalTok"/>
                          <w:color w:val="5B9BD5" w:themeColor="accent5"/>
                        </w:rPr>
                        <w:t>,</w:t>
                      </w:r>
                      <w:r w:rsidRPr="00E36560">
                        <w:rPr>
                          <w:rStyle w:val="StringTok"/>
                          <w:color w:val="5B9BD5" w:themeColor="accent5"/>
                        </w:rPr>
                        <w:t>'store_primary_category'</w:t>
                      </w:r>
                      <w:r w:rsidRPr="00E36560">
                        <w:rPr>
                          <w:rStyle w:val="NormalTok"/>
                          <w:color w:val="5B9BD5" w:themeColor="accent5"/>
                        </w:rPr>
                        <w:t>,</w:t>
                      </w:r>
                      <w:r w:rsidRPr="00E36560">
                        <w:rPr>
                          <w:rStyle w:val="StringTok"/>
                          <w:color w:val="5B9BD5" w:themeColor="accent5"/>
                        </w:rPr>
                        <w:t>'store_id'</w:t>
                      </w:r>
                      <w:r w:rsidRPr="00E36560">
                        <w:rPr>
                          <w:rStyle w:val="NormalTok"/>
                          <w:color w:val="5B9BD5" w:themeColor="accent5"/>
                        </w:rPr>
                        <w:t>,</w:t>
                      </w:r>
                      <w:r w:rsidRPr="00E36560">
                        <w:rPr>
                          <w:rStyle w:val="StringTok"/>
                          <w:color w:val="5B9BD5" w:themeColor="accent5"/>
                        </w:rPr>
                        <w:t>'num_distinct_items'</w:t>
                      </w:r>
                      <w:r w:rsidRPr="00E36560">
                        <w:rPr>
                          <w:rStyle w:val="NormalTok"/>
                          <w:color w:val="5B9BD5" w:themeColor="accent5"/>
                        </w:rPr>
                        <w:t xml:space="preserve">],axis </w:t>
                      </w:r>
                      <w:r w:rsidRPr="00E36560">
                        <w:rPr>
                          <w:rStyle w:val="OperatorTok"/>
                          <w:color w:val="5B9BD5" w:themeColor="accent5"/>
                        </w:rPr>
                        <w:t>=</w:t>
                      </w:r>
                      <w:r w:rsidRPr="00E36560">
                        <w:rPr>
                          <w:rStyle w:val="NormalTok"/>
                          <w:color w:val="5B9BD5" w:themeColor="accent5"/>
                        </w:rPr>
                        <w:t xml:space="preserve"> </w:t>
                      </w:r>
                      <w:r w:rsidRPr="00E36560">
                        <w:rPr>
                          <w:rStyle w:val="DecValTok"/>
                          <w:color w:val="5B9BD5" w:themeColor="accent5"/>
                        </w:rPr>
                        <w:t>1</w:t>
                      </w:r>
                      <w:r w:rsidRPr="00E36560">
                        <w:rPr>
                          <w:rStyle w:val="NormalTok"/>
                          <w:color w:val="5B9BD5" w:themeColor="accent5"/>
                        </w:rPr>
                        <w:t>)</w:t>
                      </w:r>
                    </w:p>
                    <w:p w14:paraId="5436EA64" w14:textId="00FA7FF9" w:rsidR="00A02F7C" w:rsidRPr="00E36560" w:rsidRDefault="00E36560" w:rsidP="00A02F7C">
                      <w:pPr>
                        <w:pStyle w:val="SourceCode"/>
                        <w:rPr>
                          <w:color w:val="5B9BD5" w:themeColor="accent5"/>
                        </w:rPr>
                      </w:pPr>
                      <w:proofErr w:type="spellStart"/>
                      <w:proofErr w:type="gramStart"/>
                      <w:r w:rsidRPr="00E36560">
                        <w:rPr>
                          <w:rStyle w:val="NormalTok"/>
                          <w:color w:val="5B9BD5" w:themeColor="accent5"/>
                        </w:rPr>
                        <w:t>df.dropna</w:t>
                      </w:r>
                      <w:proofErr w:type="spellEnd"/>
                      <w:proofErr w:type="gramEnd"/>
                      <w:r w:rsidRPr="00E36560">
                        <w:rPr>
                          <w:rStyle w:val="NormalTok"/>
                          <w:color w:val="5B9BD5" w:themeColor="accent5"/>
                        </w:rPr>
                        <w:t xml:space="preserve">(axis </w:t>
                      </w:r>
                      <w:r w:rsidRPr="00E36560">
                        <w:rPr>
                          <w:rStyle w:val="OperatorTok"/>
                          <w:color w:val="5B9BD5" w:themeColor="accent5"/>
                        </w:rPr>
                        <w:t>=</w:t>
                      </w:r>
                      <w:r w:rsidRPr="00E36560">
                        <w:rPr>
                          <w:rStyle w:val="NormalTok"/>
                          <w:color w:val="5B9BD5" w:themeColor="accent5"/>
                        </w:rPr>
                        <w:t xml:space="preserve"> </w:t>
                      </w:r>
                      <w:r w:rsidRPr="00E36560">
                        <w:rPr>
                          <w:rStyle w:val="DecValTok"/>
                          <w:color w:val="5B9BD5" w:themeColor="accent5"/>
                        </w:rPr>
                        <w:t>0</w:t>
                      </w:r>
                      <w:r w:rsidRPr="00E36560">
                        <w:rPr>
                          <w:rStyle w:val="NormalTok"/>
                          <w:color w:val="5B9BD5" w:themeColor="accent5"/>
                        </w:rPr>
                        <w:t xml:space="preserve">,how </w:t>
                      </w:r>
                      <w:r w:rsidRPr="00E36560">
                        <w:rPr>
                          <w:rStyle w:val="OperatorTok"/>
                          <w:color w:val="5B9BD5" w:themeColor="accent5"/>
                        </w:rPr>
                        <w:t>=</w:t>
                      </w:r>
                      <w:r w:rsidRPr="00E36560">
                        <w:rPr>
                          <w:rStyle w:val="NormalTok"/>
                          <w:color w:val="5B9BD5" w:themeColor="accent5"/>
                        </w:rPr>
                        <w:t xml:space="preserve"> </w:t>
                      </w:r>
                      <w:r w:rsidRPr="00E36560">
                        <w:rPr>
                          <w:rStyle w:val="StringTok"/>
                          <w:color w:val="5B9BD5" w:themeColor="accent5"/>
                        </w:rPr>
                        <w:t>'any'</w:t>
                      </w:r>
                      <w:r w:rsidRPr="00E36560">
                        <w:rPr>
                          <w:rStyle w:val="NormalTok"/>
                          <w:color w:val="5B9BD5" w:themeColor="accent5"/>
                        </w:rPr>
                        <w:t xml:space="preserve">, </w:t>
                      </w:r>
                      <w:proofErr w:type="spellStart"/>
                      <w:r w:rsidRPr="00E36560">
                        <w:rPr>
                          <w:rStyle w:val="NormalTok"/>
                          <w:color w:val="5B9BD5" w:themeColor="accent5"/>
                        </w:rPr>
                        <w:t>inplace</w:t>
                      </w:r>
                      <w:proofErr w:type="spellEnd"/>
                      <w:r w:rsidRPr="00E36560">
                        <w:rPr>
                          <w:rStyle w:val="NormalTok"/>
                          <w:color w:val="5B9BD5" w:themeColor="accent5"/>
                        </w:rPr>
                        <w:t xml:space="preserve"> </w:t>
                      </w:r>
                      <w:r w:rsidRPr="00E36560">
                        <w:rPr>
                          <w:rStyle w:val="OperatorTok"/>
                          <w:color w:val="5B9BD5" w:themeColor="accent5"/>
                        </w:rPr>
                        <w:t>=</w:t>
                      </w:r>
                      <w:r w:rsidRPr="00E36560">
                        <w:rPr>
                          <w:rStyle w:val="NormalTok"/>
                          <w:color w:val="5B9BD5" w:themeColor="accent5"/>
                        </w:rPr>
                        <w:t xml:space="preserve"> </w:t>
                      </w:r>
                      <w:r w:rsidRPr="00E36560">
                        <w:rPr>
                          <w:rStyle w:val="VariableTok"/>
                          <w:color w:val="5B9BD5" w:themeColor="accent5"/>
                        </w:rPr>
                        <w:t>True</w:t>
                      </w:r>
                      <w:r w:rsidRPr="00E36560">
                        <w:rPr>
                          <w:rStyle w:val="NormalTok"/>
                          <w:color w:val="5B9BD5" w:themeColor="accent5"/>
                        </w:rPr>
                        <w:t>)</w:t>
                      </w:r>
                      <w:r w:rsidR="00A02F7C" w:rsidRPr="00E36560">
                        <w:rPr>
                          <w:color w:val="5B9BD5" w:themeColor="accent5"/>
                        </w:rPr>
                        <w:br/>
                      </w:r>
                      <w:proofErr w:type="spellStart"/>
                      <w:r w:rsidR="00A02F7C" w:rsidRPr="00E36560">
                        <w:rPr>
                          <w:rStyle w:val="NormalTok"/>
                          <w:color w:val="5B9BD5" w:themeColor="accent5"/>
                        </w:rPr>
                        <w:t>df.shape</w:t>
                      </w:r>
                      <w:proofErr w:type="spellEnd"/>
                    </w:p>
                    <w:p w14:paraId="57C06996" w14:textId="77777777" w:rsidR="00A02F7C" w:rsidRPr="00E36560" w:rsidRDefault="00A02F7C">
                      <w:pPr>
                        <w:rPr>
                          <w:color w:val="5B9BD5" w:themeColor="accent5"/>
                        </w:rPr>
                      </w:pPr>
                    </w:p>
                  </w:txbxContent>
                </v:textbox>
                <w10:wrap anchorx="margin"/>
              </v:shape>
            </w:pict>
          </mc:Fallback>
        </mc:AlternateContent>
      </w:r>
      <w:r w:rsidR="00EB5511" w:rsidRPr="00B41817">
        <w:rPr>
          <w:rFonts w:ascii="Consolas" w:hAnsi="Consolas" w:cs="Times New Roman"/>
          <w:sz w:val="24"/>
          <w:szCs w:val="24"/>
          <w:lang w:val="en-US"/>
        </w:rPr>
        <w:t>It is observed from the missing values that columns like "</w:t>
      </w:r>
      <w:proofErr w:type="spellStart"/>
      <w:r w:rsidR="00EB5511" w:rsidRPr="00B41817">
        <w:rPr>
          <w:rFonts w:ascii="Consolas" w:hAnsi="Consolas" w:cs="Times New Roman"/>
          <w:sz w:val="24"/>
          <w:szCs w:val="24"/>
          <w:lang w:val="en-US"/>
        </w:rPr>
        <w:t>market_id</w:t>
      </w:r>
      <w:proofErr w:type="spellEnd"/>
      <w:r w:rsidR="00EB5511" w:rsidRPr="00B41817">
        <w:rPr>
          <w:rFonts w:ascii="Consolas" w:hAnsi="Consolas" w:cs="Times New Roman"/>
          <w:sz w:val="24"/>
          <w:szCs w:val="24"/>
          <w:lang w:val="en-US"/>
        </w:rPr>
        <w:t>," "</w:t>
      </w:r>
      <w:proofErr w:type="spellStart"/>
      <w:r w:rsidR="00EB5511" w:rsidRPr="00B41817">
        <w:rPr>
          <w:rFonts w:ascii="Consolas" w:hAnsi="Consolas" w:cs="Times New Roman"/>
          <w:sz w:val="24"/>
          <w:szCs w:val="24"/>
          <w:lang w:val="en-US"/>
        </w:rPr>
        <w:t>store_primary_category</w:t>
      </w:r>
      <w:proofErr w:type="spellEnd"/>
      <w:r w:rsidR="00EB5511" w:rsidRPr="00B41817">
        <w:rPr>
          <w:rFonts w:ascii="Consolas" w:hAnsi="Consolas" w:cs="Times New Roman"/>
          <w:sz w:val="24"/>
          <w:szCs w:val="24"/>
          <w:lang w:val="en-US"/>
        </w:rPr>
        <w:t>," "</w:t>
      </w:r>
      <w:proofErr w:type="spellStart"/>
      <w:r w:rsidR="00EB5511" w:rsidRPr="00B41817">
        <w:rPr>
          <w:rFonts w:ascii="Consolas" w:hAnsi="Consolas" w:cs="Times New Roman"/>
          <w:sz w:val="24"/>
          <w:szCs w:val="24"/>
          <w:lang w:val="en-US"/>
        </w:rPr>
        <w:t>store_id</w:t>
      </w:r>
      <w:proofErr w:type="spellEnd"/>
      <w:r w:rsidR="00EB5511" w:rsidRPr="00B41817">
        <w:rPr>
          <w:rFonts w:ascii="Consolas" w:hAnsi="Consolas" w:cs="Times New Roman"/>
          <w:sz w:val="24"/>
          <w:szCs w:val="24"/>
          <w:lang w:val="en-US"/>
        </w:rPr>
        <w:t>," and "</w:t>
      </w:r>
      <w:proofErr w:type="spellStart"/>
      <w:r w:rsidR="00EB5511" w:rsidRPr="00B41817">
        <w:rPr>
          <w:rFonts w:ascii="Consolas" w:hAnsi="Consolas" w:cs="Times New Roman"/>
          <w:sz w:val="24"/>
          <w:szCs w:val="24"/>
          <w:lang w:val="en-US"/>
        </w:rPr>
        <w:t>num_distinct_items</w:t>
      </w:r>
      <w:proofErr w:type="spellEnd"/>
      <w:r w:rsidR="00EB5511" w:rsidRPr="00B41817">
        <w:rPr>
          <w:rFonts w:ascii="Consolas" w:hAnsi="Consolas" w:cs="Times New Roman"/>
          <w:sz w:val="24"/>
          <w:szCs w:val="24"/>
          <w:lang w:val="en-US"/>
        </w:rPr>
        <w:t xml:space="preserve">" can be dropped since they don't have much significance in the model building. Rest missing values can be dropped using the </w:t>
      </w:r>
      <w:proofErr w:type="spellStart"/>
      <w:r w:rsidR="00EB5511" w:rsidRPr="00B41817">
        <w:rPr>
          <w:rFonts w:ascii="Consolas" w:hAnsi="Consolas" w:cs="Times New Roman"/>
          <w:sz w:val="24"/>
          <w:szCs w:val="24"/>
          <w:lang w:val="en-US"/>
        </w:rPr>
        <w:t>dropna</w:t>
      </w:r>
      <w:proofErr w:type="spellEnd"/>
      <w:r w:rsidR="00EB5511" w:rsidRPr="00B41817">
        <w:rPr>
          <w:rFonts w:ascii="Consolas" w:hAnsi="Consolas" w:cs="Times New Roman"/>
          <w:sz w:val="24"/>
          <w:szCs w:val="24"/>
          <w:lang w:val="en-US"/>
        </w:rPr>
        <w:t xml:space="preserve"> function, where the rows with missing values are dropped. The shape of the dataset after dropping missing values is (180242,10).</w:t>
      </w:r>
    </w:p>
    <w:p w14:paraId="44EFECA6" w14:textId="77777777" w:rsidR="00A02F7C" w:rsidRPr="00B41817" w:rsidRDefault="00A02F7C" w:rsidP="005C060B">
      <w:pPr>
        <w:spacing w:line="276" w:lineRule="auto"/>
        <w:jc w:val="both"/>
        <w:rPr>
          <w:rFonts w:ascii="Consolas" w:hAnsi="Consolas" w:cs="Times New Roman"/>
          <w:sz w:val="24"/>
          <w:szCs w:val="24"/>
          <w:lang w:val="en-US"/>
        </w:rPr>
      </w:pPr>
    </w:p>
    <w:p w14:paraId="388D6B32" w14:textId="012112E5" w:rsidR="00A02F7C" w:rsidRPr="00B41817" w:rsidRDefault="00A02F7C" w:rsidP="005C060B">
      <w:pPr>
        <w:spacing w:line="276" w:lineRule="auto"/>
        <w:jc w:val="both"/>
        <w:rPr>
          <w:rFonts w:ascii="Consolas" w:hAnsi="Consolas" w:cs="Times New Roman"/>
          <w:b/>
          <w:bCs/>
          <w:noProof/>
          <w:sz w:val="24"/>
          <w:szCs w:val="24"/>
          <w:lang w:val="en-US"/>
        </w:rPr>
      </w:pPr>
    </w:p>
    <w:p w14:paraId="18838A51" w14:textId="7F30BC0C" w:rsidR="00A02F7C" w:rsidRPr="00B41817" w:rsidRDefault="00A02F7C" w:rsidP="005C060B">
      <w:pPr>
        <w:spacing w:line="276" w:lineRule="auto"/>
        <w:jc w:val="both"/>
        <w:rPr>
          <w:rFonts w:ascii="Consolas" w:hAnsi="Consolas" w:cs="Times New Roman"/>
          <w:b/>
          <w:bCs/>
          <w:noProof/>
          <w:sz w:val="24"/>
          <w:szCs w:val="24"/>
          <w:lang w:val="en-US"/>
        </w:rPr>
      </w:pPr>
    </w:p>
    <w:p w14:paraId="76FFB21E" w14:textId="47D3F2DB" w:rsidR="00A02F7C" w:rsidRPr="00B41817" w:rsidRDefault="00E36560" w:rsidP="005C060B">
      <w:pPr>
        <w:spacing w:line="276" w:lineRule="auto"/>
        <w:jc w:val="both"/>
        <w:rPr>
          <w:rFonts w:ascii="Consolas" w:hAnsi="Consolas" w:cs="Times New Roman"/>
          <w:b/>
          <w:bCs/>
          <w:noProof/>
          <w:sz w:val="24"/>
          <w:szCs w:val="24"/>
          <w:lang w:val="en-US"/>
        </w:rPr>
      </w:pPr>
      <w:r w:rsidRPr="00B41817">
        <w:rPr>
          <w:rFonts w:ascii="Consolas" w:hAnsi="Consolas" w:cs="Times New Roman"/>
          <w:b/>
          <w:bCs/>
          <w:noProof/>
          <w:sz w:val="24"/>
          <w:szCs w:val="24"/>
          <w:lang w:val="en-US"/>
        </w:rPr>
        <mc:AlternateContent>
          <mc:Choice Requires="wps">
            <w:drawing>
              <wp:anchor distT="0" distB="0" distL="114300" distR="114300" simplePos="0" relativeHeight="251672576" behindDoc="0" locked="0" layoutInCell="1" allowOverlap="1" wp14:anchorId="4AF4E205" wp14:editId="378412A3">
                <wp:simplePos x="0" y="0"/>
                <wp:positionH relativeFrom="margin">
                  <wp:align>left</wp:align>
                </wp:positionH>
                <wp:positionV relativeFrom="paragraph">
                  <wp:posOffset>141605</wp:posOffset>
                </wp:positionV>
                <wp:extent cx="5791200" cy="358140"/>
                <wp:effectExtent l="0" t="0" r="19050" b="22860"/>
                <wp:wrapNone/>
                <wp:docPr id="867367642" name="Text Box 12"/>
                <wp:cNvGraphicFramePr/>
                <a:graphic xmlns:a="http://schemas.openxmlformats.org/drawingml/2006/main">
                  <a:graphicData uri="http://schemas.microsoft.com/office/word/2010/wordprocessingShape">
                    <wps:wsp>
                      <wps:cNvSpPr txBox="1"/>
                      <wps:spPr>
                        <a:xfrm>
                          <a:off x="0" y="0"/>
                          <a:ext cx="5791200" cy="358140"/>
                        </a:xfrm>
                        <a:prstGeom prst="rect">
                          <a:avLst/>
                        </a:prstGeom>
                        <a:solidFill>
                          <a:schemeClr val="lt1"/>
                        </a:solidFill>
                        <a:ln w="6350">
                          <a:solidFill>
                            <a:prstClr val="black"/>
                          </a:solidFill>
                        </a:ln>
                      </wps:spPr>
                      <wps:txbx>
                        <w:txbxContent>
                          <w:p w14:paraId="0DE2F540" w14:textId="5D491BC8" w:rsidR="00A02F7C" w:rsidRPr="00E36560" w:rsidRDefault="00A02F7C" w:rsidP="00E36560">
                            <w:pPr>
                              <w:pStyle w:val="SourceCode"/>
                              <w:rPr>
                                <w:color w:val="C00000"/>
                              </w:rPr>
                            </w:pPr>
                            <w:r w:rsidRPr="00E36560">
                              <w:rPr>
                                <w:rStyle w:val="VerbatimChar"/>
                                <w:color w:val="C00000"/>
                              </w:rPr>
                              <w:t>(180242,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4E205" id="Text Box 12" o:spid="_x0000_s1036" type="#_x0000_t202" style="position:absolute;left:0;text-align:left;margin-left:0;margin-top:11.15pt;width:456pt;height:28.2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" fillcolor="white [3201]" strokeweight=".5pt">
                <v:textbox>
                  <w:txbxContent>
                    <w:p w14:paraId="0DE2F540" w14:textId="5D491BC8" w:rsidR="00A02F7C" w:rsidRPr="00E36560" w:rsidRDefault="00A02F7C" w:rsidP="00E36560">
                      <w:pPr>
                        <w:pStyle w:val="SourceCode"/>
                        <w:rPr>
                          <w:color w:val="C00000"/>
                        </w:rPr>
                      </w:pPr>
                      <w:r w:rsidRPr="00E36560">
                        <w:rPr>
                          <w:rStyle w:val="VerbatimChar"/>
                          <w:color w:val="C00000"/>
                        </w:rPr>
                        <w:t>(180242, 10)</w:t>
                      </w:r>
                    </w:p>
                  </w:txbxContent>
                </v:textbox>
                <w10:wrap anchorx="margin"/>
              </v:shape>
            </w:pict>
          </mc:Fallback>
        </mc:AlternateContent>
      </w:r>
    </w:p>
    <w:p w14:paraId="2821418A" w14:textId="77777777" w:rsidR="00E36560" w:rsidRPr="00B41817" w:rsidRDefault="00E36560" w:rsidP="005C060B">
      <w:pPr>
        <w:spacing w:line="276" w:lineRule="auto"/>
        <w:jc w:val="both"/>
        <w:rPr>
          <w:rFonts w:ascii="Consolas" w:hAnsi="Consolas" w:cs="Times New Roman"/>
          <w:b/>
          <w:bCs/>
          <w:noProof/>
          <w:sz w:val="24"/>
          <w:szCs w:val="24"/>
          <w:lang w:val="en-US"/>
        </w:rPr>
      </w:pPr>
    </w:p>
    <w:p w14:paraId="6DDDF561" w14:textId="54FA79D8" w:rsidR="00EB5511" w:rsidRPr="00B41817" w:rsidRDefault="00EB5511" w:rsidP="005C060B">
      <w:pPr>
        <w:spacing w:line="276" w:lineRule="auto"/>
        <w:jc w:val="both"/>
        <w:rPr>
          <w:rFonts w:ascii="Consolas" w:hAnsi="Consolas" w:cs="Times New Roman"/>
          <w:noProof/>
          <w:sz w:val="24"/>
          <w:szCs w:val="24"/>
          <w:lang w:val="en-US"/>
        </w:rPr>
      </w:pPr>
      <w:r w:rsidRPr="00B41817">
        <w:rPr>
          <w:rFonts w:ascii="Consolas" w:hAnsi="Consolas" w:cs="Times New Roman"/>
          <w:b/>
          <w:bCs/>
          <w:noProof/>
          <w:sz w:val="24"/>
          <w:szCs w:val="24"/>
          <w:lang w:val="en-US"/>
        </w:rPr>
        <w:t>Creating new columns from existing columns:</w:t>
      </w:r>
      <w:r w:rsidRPr="00B41817">
        <w:rPr>
          <w:rFonts w:ascii="Consolas" w:hAnsi="Consolas" w:cs="Times New Roman"/>
          <w:noProof/>
          <w:sz w:val="24"/>
          <w:szCs w:val="24"/>
          <w:lang w:val="en-US"/>
        </w:rPr>
        <w:t xml:space="preserve"> From info it is evident that target variable is of dtype object. So to calculate the delivery time, actual_delivery_time and created_at columns are converted into datetime dtype and then they are subtracted from each other. Thus the target variable is created and of dtype float64. From columns max_item_price and min_item_price new column is created called avg_amt of dtype float64. </w:t>
      </w:r>
    </w:p>
    <w:p w14:paraId="43577017" w14:textId="5152A55B" w:rsidR="00E36560" w:rsidRPr="00B41817" w:rsidRDefault="00E36560" w:rsidP="005C060B">
      <w:pPr>
        <w:spacing w:line="276" w:lineRule="auto"/>
        <w:jc w:val="both"/>
        <w:rPr>
          <w:rFonts w:ascii="Consolas" w:hAnsi="Consolas" w:cs="Times New Roman"/>
          <w:noProof/>
          <w:sz w:val="24"/>
          <w:szCs w:val="24"/>
          <w:lang w:val="en-US"/>
        </w:rPr>
      </w:pPr>
    </w:p>
    <w:p w14:paraId="592315E3" w14:textId="77777777" w:rsidR="00E36560" w:rsidRPr="00B41817" w:rsidRDefault="00E36560" w:rsidP="005C060B">
      <w:pPr>
        <w:spacing w:line="276" w:lineRule="auto"/>
        <w:jc w:val="both"/>
        <w:rPr>
          <w:rFonts w:ascii="Consolas" w:hAnsi="Consolas" w:cs="Times New Roman"/>
          <w:noProof/>
          <w:sz w:val="24"/>
          <w:szCs w:val="24"/>
          <w:lang w:val="en-US"/>
        </w:rPr>
      </w:pPr>
    </w:p>
    <w:p w14:paraId="5A020CB3" w14:textId="1AB56F84" w:rsidR="00E36560" w:rsidRPr="00B41817" w:rsidRDefault="00E36560" w:rsidP="005C060B">
      <w:pPr>
        <w:spacing w:line="276" w:lineRule="auto"/>
        <w:jc w:val="both"/>
        <w:rPr>
          <w:rFonts w:ascii="Consolas" w:hAnsi="Consolas" w:cs="Times New Roman"/>
          <w:b/>
          <w:bCs/>
          <w:noProof/>
          <w:sz w:val="24"/>
          <w:szCs w:val="24"/>
          <w:lang w:val="en-US"/>
        </w:rPr>
      </w:pPr>
      <w:r w:rsidRPr="00B41817">
        <w:rPr>
          <w:rFonts w:ascii="Consolas" w:hAnsi="Consolas" w:cs="Times New Roman"/>
          <w:b/>
          <w:bCs/>
          <w:noProof/>
          <w:sz w:val="24"/>
          <w:szCs w:val="24"/>
          <w:lang w:val="en-US"/>
        </w:rPr>
        <mc:AlternateContent>
          <mc:Choice Requires="wps">
            <w:drawing>
              <wp:anchor distT="0" distB="0" distL="114300" distR="114300" simplePos="0" relativeHeight="251673600" behindDoc="0" locked="0" layoutInCell="1" allowOverlap="1" wp14:anchorId="3D83EE33" wp14:editId="0D64DB72">
                <wp:simplePos x="0" y="0"/>
                <wp:positionH relativeFrom="column">
                  <wp:posOffset>-30480</wp:posOffset>
                </wp:positionH>
                <wp:positionV relativeFrom="paragraph">
                  <wp:posOffset>-632460</wp:posOffset>
                </wp:positionV>
                <wp:extent cx="5821680" cy="2499360"/>
                <wp:effectExtent l="0" t="0" r="26670" b="15240"/>
                <wp:wrapNone/>
                <wp:docPr id="1313607771" name="Text Box 14"/>
                <wp:cNvGraphicFramePr/>
                <a:graphic xmlns:a="http://schemas.openxmlformats.org/drawingml/2006/main">
                  <a:graphicData uri="http://schemas.microsoft.com/office/word/2010/wordprocessingShape">
                    <wps:wsp>
                      <wps:cNvSpPr txBox="1"/>
                      <wps:spPr>
                        <a:xfrm>
                          <a:off x="0" y="0"/>
                          <a:ext cx="5821680" cy="2499360"/>
                        </a:xfrm>
                        <a:prstGeom prst="rect">
                          <a:avLst/>
                        </a:prstGeom>
                        <a:solidFill>
                          <a:schemeClr val="lt1"/>
                        </a:solidFill>
                        <a:ln w="6350">
                          <a:solidFill>
                            <a:prstClr val="black"/>
                          </a:solidFill>
                        </a:ln>
                      </wps:spPr>
                      <wps:txbx>
                        <w:txbxContent>
                          <w:p w14:paraId="06EFD27B" w14:textId="77777777" w:rsidR="00E36560" w:rsidRPr="00815121" w:rsidRDefault="00E36560" w:rsidP="00E36560">
                            <w:pPr>
                              <w:pStyle w:val="SourceCode"/>
                            </w:pPr>
                            <w:bookmarkStart w:id="2" w:name="cb6867c4"/>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actual_delivery_time</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pd.to_datetime</w:t>
                            </w:r>
                            <w:proofErr w:type="spellEnd"/>
                            <w:r w:rsidRPr="00815121">
                              <w:rPr>
                                <w:rStyle w:val="NormalTok"/>
                              </w:rPr>
                              <w:t>(</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actual_delivery_time</w:t>
                            </w:r>
                            <w:proofErr w:type="spellEnd"/>
                            <w:r w:rsidRPr="00815121">
                              <w:rPr>
                                <w:rStyle w:val="StringTok"/>
                              </w:rPr>
                              <w:t>'</w:t>
                            </w:r>
                            <w:r w:rsidRPr="00815121">
                              <w:rPr>
                                <w:rStyle w:val="NormalTok"/>
                              </w:rPr>
                              <w:t>])</w:t>
                            </w:r>
                          </w:p>
                          <w:p w14:paraId="396A75D3" w14:textId="77777777" w:rsidR="00E36560" w:rsidRPr="00815121" w:rsidRDefault="00E36560" w:rsidP="00E36560">
                            <w:pPr>
                              <w:pStyle w:val="SourceCode"/>
                            </w:pPr>
                            <w:bookmarkStart w:id="3" w:name="Xf5c13feaffb8afca28d901405847d9b57aeb34d"/>
                            <w:bookmarkEnd w:id="2"/>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created_at</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pd.to_datetime</w:t>
                            </w:r>
                            <w:proofErr w:type="spellEnd"/>
                            <w:r w:rsidRPr="00815121">
                              <w:rPr>
                                <w:rStyle w:val="NormalTok"/>
                              </w:rPr>
                              <w:t>(</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created_at</w:t>
                            </w:r>
                            <w:proofErr w:type="spellEnd"/>
                            <w:r w:rsidRPr="00815121">
                              <w:rPr>
                                <w:rStyle w:val="StringTok"/>
                              </w:rPr>
                              <w:t>'</w:t>
                            </w:r>
                            <w:r w:rsidRPr="00815121">
                              <w:rPr>
                                <w:rStyle w:val="NormalTok"/>
                              </w:rPr>
                              <w:t>])</w:t>
                            </w:r>
                          </w:p>
                          <w:p w14:paraId="443701E2" w14:textId="77777777" w:rsidR="00E36560" w:rsidRPr="00815121" w:rsidRDefault="00E36560" w:rsidP="00E36560">
                            <w:pPr>
                              <w:pStyle w:val="SourceCode"/>
                            </w:pPr>
                            <w:bookmarkStart w:id="4" w:name="X44eaa90e567bdd4d9de8f9a9bc5849157f53ec1"/>
                            <w:bookmarkEnd w:id="3"/>
                            <w:r w:rsidRPr="00815121">
                              <w:rPr>
                                <w:rStyle w:val="CommentTok"/>
                              </w:rPr>
                              <w:t>#Delivery time</w:t>
                            </w:r>
                            <w:r w:rsidRPr="00815121">
                              <w:br/>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delivery_time</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actual_delivery_time</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created_at</w:t>
                            </w:r>
                            <w:proofErr w:type="spellEnd"/>
                            <w:r w:rsidRPr="00815121">
                              <w:rPr>
                                <w:rStyle w:val="StringTok"/>
                              </w:rPr>
                              <w:t>'</w:t>
                            </w:r>
                            <w:r w:rsidRPr="00815121">
                              <w:rPr>
                                <w:rStyle w:val="NormalTok"/>
                              </w:rPr>
                              <w:t>]</w:t>
                            </w:r>
                          </w:p>
                          <w:p w14:paraId="0D5019F7" w14:textId="77777777" w:rsidR="00E36560" w:rsidRPr="00815121" w:rsidRDefault="00E36560" w:rsidP="00E36560">
                            <w:pPr>
                              <w:pStyle w:val="SourceCode"/>
                            </w:pPr>
                            <w:bookmarkStart w:id="5" w:name="Xd66cd01f10c0ea98bc7622cefd2253b6cc46b82"/>
                            <w:bookmarkEnd w:id="4"/>
                            <w:r w:rsidRPr="00815121">
                              <w:rPr>
                                <w:rStyle w:val="CommentTok"/>
                              </w:rPr>
                              <w:t>#Delivery time in minutes</w:t>
                            </w:r>
                            <w:r w:rsidRPr="00815121">
                              <w:br/>
                            </w:r>
                            <w:r w:rsidRPr="00815121">
                              <w:rPr>
                                <w:rStyle w:val="ImportTok"/>
                                <w:b w:val="0"/>
                              </w:rPr>
                              <w:t>from</w:t>
                            </w:r>
                            <w:r w:rsidRPr="00815121">
                              <w:rPr>
                                <w:rStyle w:val="NormalTok"/>
                              </w:rPr>
                              <w:t xml:space="preserve"> datetime </w:t>
                            </w:r>
                            <w:r w:rsidRPr="00815121">
                              <w:rPr>
                                <w:rStyle w:val="ImportTok"/>
                                <w:b w:val="0"/>
                              </w:rPr>
                              <w:t>import</w:t>
                            </w:r>
                            <w:r w:rsidRPr="00815121">
                              <w:rPr>
                                <w:rStyle w:val="NormalTok"/>
                              </w:rPr>
                              <w:t xml:space="preserve"> </w:t>
                            </w:r>
                            <w:proofErr w:type="spellStart"/>
                            <w:r w:rsidRPr="00815121">
                              <w:rPr>
                                <w:rStyle w:val="NormalTok"/>
                              </w:rPr>
                              <w:t>timedelta</w:t>
                            </w:r>
                            <w:proofErr w:type="spellEnd"/>
                            <w:r w:rsidRPr="00815121">
                              <w:br/>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delivery_time</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delivery_time</w:t>
                            </w:r>
                            <w:proofErr w:type="spellEnd"/>
                            <w:r w:rsidRPr="00815121">
                              <w:rPr>
                                <w:rStyle w:val="StringTok"/>
                              </w:rPr>
                              <w:t>'</w:t>
                            </w:r>
                            <w:r w:rsidRPr="00815121">
                              <w:rPr>
                                <w:rStyle w:val="NormalTok"/>
                              </w:rPr>
                              <w:t xml:space="preserve">] </w:t>
                            </w:r>
                            <w:r w:rsidRPr="00815121">
                              <w:rPr>
                                <w:rStyle w:val="OperatorTok"/>
                              </w:rPr>
                              <w:t>/</w:t>
                            </w:r>
                            <w:proofErr w:type="spellStart"/>
                            <w:r w:rsidRPr="00815121">
                              <w:rPr>
                                <w:rStyle w:val="NormalTok"/>
                              </w:rPr>
                              <w:t>timedelta</w:t>
                            </w:r>
                            <w:proofErr w:type="spellEnd"/>
                            <w:r w:rsidRPr="00815121">
                              <w:rPr>
                                <w:rStyle w:val="NormalTok"/>
                              </w:rPr>
                              <w:t>(minutes</w:t>
                            </w:r>
                            <w:r w:rsidRPr="00815121">
                              <w:rPr>
                                <w:rStyle w:val="OperatorTok"/>
                              </w:rPr>
                              <w:t>=</w:t>
                            </w:r>
                            <w:r w:rsidRPr="00815121">
                              <w:rPr>
                                <w:rStyle w:val="DecValTok"/>
                              </w:rPr>
                              <w:t>1</w:t>
                            </w:r>
                            <w:r w:rsidRPr="00815121">
                              <w:rPr>
                                <w:rStyle w:val="NormalTok"/>
                              </w:rPr>
                              <w:t>)</w:t>
                            </w:r>
                            <w:r w:rsidRPr="00815121">
                              <w:br/>
                            </w:r>
                            <w:r w:rsidRPr="00815121">
                              <w:rPr>
                                <w:rStyle w:val="NormalTok"/>
                              </w:rPr>
                              <w:t>df.drop([</w:t>
                            </w:r>
                            <w:r w:rsidRPr="00815121">
                              <w:rPr>
                                <w:rStyle w:val="StringTok"/>
                              </w:rPr>
                              <w:t>'actual_delivery_time'</w:t>
                            </w:r>
                            <w:r w:rsidRPr="00815121">
                              <w:rPr>
                                <w:rStyle w:val="NormalTok"/>
                              </w:rPr>
                              <w:t>,</w:t>
                            </w:r>
                            <w:r w:rsidRPr="00815121">
                              <w:rPr>
                                <w:rStyle w:val="StringTok"/>
                              </w:rPr>
                              <w:t>'created_at'</w:t>
                            </w:r>
                            <w:r w:rsidRPr="00815121">
                              <w:rPr>
                                <w:rStyle w:val="NormalTok"/>
                              </w:rPr>
                              <w:t>],inplace</w:t>
                            </w:r>
                            <w:r w:rsidRPr="00815121">
                              <w:rPr>
                                <w:rStyle w:val="OperatorTok"/>
                              </w:rPr>
                              <w:t>=</w:t>
                            </w:r>
                            <w:r w:rsidRPr="00815121">
                              <w:rPr>
                                <w:rStyle w:val="VariableTok"/>
                              </w:rPr>
                              <w:t>True</w:t>
                            </w:r>
                            <w:r w:rsidRPr="00815121">
                              <w:rPr>
                                <w:rStyle w:val="NormalTok"/>
                              </w:rPr>
                              <w:t>,axis</w:t>
                            </w:r>
                            <w:r w:rsidRPr="00815121">
                              <w:rPr>
                                <w:rStyle w:val="OperatorTok"/>
                              </w:rPr>
                              <w:t>=</w:t>
                            </w:r>
                            <w:r w:rsidRPr="00815121">
                              <w:rPr>
                                <w:rStyle w:val="DecValTok"/>
                              </w:rPr>
                              <w:t>1</w:t>
                            </w:r>
                            <w:r w:rsidRPr="00815121">
                              <w:rPr>
                                <w:rStyle w:val="NormalTok"/>
                              </w:rPr>
                              <w:t>)</w:t>
                            </w:r>
                            <w:r w:rsidRPr="00815121">
                              <w:br/>
                            </w:r>
                            <w:r w:rsidRPr="00815121">
                              <w:br/>
                            </w:r>
                            <w:r w:rsidRPr="00815121">
                              <w:br/>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avg_amt</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min_item_price</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max_item_price</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r w:rsidRPr="00815121">
                              <w:rPr>
                                <w:rStyle w:val="DecValTok"/>
                              </w:rPr>
                              <w:t>2</w:t>
                            </w:r>
                            <w:r w:rsidRPr="00815121">
                              <w:br/>
                            </w:r>
                            <w:proofErr w:type="spellStart"/>
                            <w:r w:rsidRPr="00815121">
                              <w:rPr>
                                <w:rStyle w:val="NormalTok"/>
                              </w:rPr>
                              <w:t>df.drop</w:t>
                            </w:r>
                            <w:proofErr w:type="spellEnd"/>
                            <w:r w:rsidRPr="00815121">
                              <w:rPr>
                                <w:rStyle w:val="NormalTok"/>
                              </w:rPr>
                              <w:t>([</w:t>
                            </w:r>
                            <w:r w:rsidRPr="00815121">
                              <w:rPr>
                                <w:rStyle w:val="StringTok"/>
                              </w:rPr>
                              <w:t>'max_item_price'</w:t>
                            </w:r>
                            <w:r w:rsidRPr="00815121">
                              <w:rPr>
                                <w:rStyle w:val="NormalTok"/>
                              </w:rPr>
                              <w:t>,</w:t>
                            </w:r>
                            <w:r w:rsidRPr="00815121">
                              <w:rPr>
                                <w:rStyle w:val="StringTok"/>
                              </w:rPr>
                              <w:t>'</w:t>
                            </w:r>
                            <w:proofErr w:type="spellStart"/>
                            <w:r w:rsidRPr="00815121">
                              <w:rPr>
                                <w:rStyle w:val="StringTok"/>
                              </w:rPr>
                              <w:t>min_item_price</w:t>
                            </w:r>
                            <w:proofErr w:type="spellEnd"/>
                            <w:r w:rsidRPr="00815121">
                              <w:rPr>
                                <w:rStyle w:val="StringTok"/>
                              </w:rPr>
                              <w:t>'</w:t>
                            </w:r>
                            <w:r w:rsidRPr="00815121">
                              <w:rPr>
                                <w:rStyle w:val="NormalTok"/>
                              </w:rPr>
                              <w:t>],</w:t>
                            </w:r>
                            <w:proofErr w:type="spellStart"/>
                            <w:r w:rsidRPr="00815121">
                              <w:rPr>
                                <w:rStyle w:val="NormalTok"/>
                              </w:rPr>
                              <w:t>inplace</w:t>
                            </w:r>
                            <w:proofErr w:type="spellEnd"/>
                            <w:r w:rsidRPr="00815121">
                              <w:rPr>
                                <w:rStyle w:val="OperatorTok"/>
                              </w:rPr>
                              <w:t>=</w:t>
                            </w:r>
                            <w:proofErr w:type="spellStart"/>
                            <w:r w:rsidRPr="00815121">
                              <w:rPr>
                                <w:rStyle w:val="VariableTok"/>
                              </w:rPr>
                              <w:t>True</w:t>
                            </w:r>
                            <w:r w:rsidRPr="00815121">
                              <w:rPr>
                                <w:rStyle w:val="NormalTok"/>
                              </w:rPr>
                              <w:t>,axis</w:t>
                            </w:r>
                            <w:proofErr w:type="spellEnd"/>
                            <w:r w:rsidRPr="00815121">
                              <w:rPr>
                                <w:rStyle w:val="OperatorTok"/>
                              </w:rPr>
                              <w:t>=</w:t>
                            </w:r>
                            <w:r w:rsidRPr="00815121">
                              <w:rPr>
                                <w:rStyle w:val="DecValTok"/>
                              </w:rPr>
                              <w:t>1</w:t>
                            </w:r>
                            <w:r w:rsidRPr="00815121">
                              <w:rPr>
                                <w:rStyle w:val="NormalTok"/>
                              </w:rPr>
                              <w:t>)</w:t>
                            </w:r>
                          </w:p>
                          <w:bookmarkEnd w:id="5"/>
                          <w:p w14:paraId="406A38E2" w14:textId="77777777" w:rsidR="00E36560" w:rsidRDefault="00E365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3EE33" id="Text Box 14" o:spid="_x0000_s1037" type="#_x0000_t202" style="position:absolute;left:0;text-align:left;margin-left:-2.4pt;margin-top:-49.8pt;width:458.4pt;height:196.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" fillcolor="white [3201]" strokeweight=".5pt">
                <v:textbox>
                  <w:txbxContent>
                    <w:p w14:paraId="06EFD27B" w14:textId="77777777" w:rsidR="00E36560" w:rsidRPr="00815121" w:rsidRDefault="00E36560" w:rsidP="00E36560">
                      <w:pPr>
                        <w:pStyle w:val="SourceCode"/>
                      </w:pPr>
                      <w:bookmarkStart w:id="7" w:name="cb6867c4"/>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actual_delivery_time</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pd.to_datetime</w:t>
                      </w:r>
                      <w:proofErr w:type="spellEnd"/>
                      <w:r w:rsidRPr="00815121">
                        <w:rPr>
                          <w:rStyle w:val="NormalTok"/>
                        </w:rPr>
                        <w:t>(</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actual_delivery_time</w:t>
                      </w:r>
                      <w:proofErr w:type="spellEnd"/>
                      <w:r w:rsidRPr="00815121">
                        <w:rPr>
                          <w:rStyle w:val="StringTok"/>
                        </w:rPr>
                        <w:t>'</w:t>
                      </w:r>
                      <w:r w:rsidRPr="00815121">
                        <w:rPr>
                          <w:rStyle w:val="NormalTok"/>
                        </w:rPr>
                        <w:t>])</w:t>
                      </w:r>
                    </w:p>
                    <w:p w14:paraId="396A75D3" w14:textId="77777777" w:rsidR="00E36560" w:rsidRPr="00815121" w:rsidRDefault="00E36560" w:rsidP="00E36560">
                      <w:pPr>
                        <w:pStyle w:val="SourceCode"/>
                      </w:pPr>
                      <w:bookmarkStart w:id="8" w:name="Xf5c13feaffb8afca28d901405847d9b57aeb34d"/>
                      <w:bookmarkEnd w:id="7"/>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created_at</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pd.to_datetime</w:t>
                      </w:r>
                      <w:proofErr w:type="spellEnd"/>
                      <w:r w:rsidRPr="00815121">
                        <w:rPr>
                          <w:rStyle w:val="NormalTok"/>
                        </w:rPr>
                        <w:t>(</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created_at</w:t>
                      </w:r>
                      <w:proofErr w:type="spellEnd"/>
                      <w:r w:rsidRPr="00815121">
                        <w:rPr>
                          <w:rStyle w:val="StringTok"/>
                        </w:rPr>
                        <w:t>'</w:t>
                      </w:r>
                      <w:r w:rsidRPr="00815121">
                        <w:rPr>
                          <w:rStyle w:val="NormalTok"/>
                        </w:rPr>
                        <w:t>])</w:t>
                      </w:r>
                    </w:p>
                    <w:p w14:paraId="443701E2" w14:textId="77777777" w:rsidR="00E36560" w:rsidRPr="00815121" w:rsidRDefault="00E36560" w:rsidP="00E36560">
                      <w:pPr>
                        <w:pStyle w:val="SourceCode"/>
                      </w:pPr>
                      <w:bookmarkStart w:id="9" w:name="X44eaa90e567bdd4d9de8f9a9bc5849157f53ec1"/>
                      <w:bookmarkEnd w:id="8"/>
                      <w:r w:rsidRPr="00815121">
                        <w:rPr>
                          <w:rStyle w:val="CommentTok"/>
                        </w:rPr>
                        <w:t>#Delivery time</w:t>
                      </w:r>
                      <w:r w:rsidRPr="00815121">
                        <w:br/>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delivery_time</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actual_delivery_time</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created_at</w:t>
                      </w:r>
                      <w:proofErr w:type="spellEnd"/>
                      <w:r w:rsidRPr="00815121">
                        <w:rPr>
                          <w:rStyle w:val="StringTok"/>
                        </w:rPr>
                        <w:t>'</w:t>
                      </w:r>
                      <w:r w:rsidRPr="00815121">
                        <w:rPr>
                          <w:rStyle w:val="NormalTok"/>
                        </w:rPr>
                        <w:t>]</w:t>
                      </w:r>
                    </w:p>
                    <w:p w14:paraId="0D5019F7" w14:textId="77777777" w:rsidR="00E36560" w:rsidRPr="00815121" w:rsidRDefault="00E36560" w:rsidP="00E36560">
                      <w:pPr>
                        <w:pStyle w:val="SourceCode"/>
                      </w:pPr>
                      <w:bookmarkStart w:id="10" w:name="Xd66cd01f10c0ea98bc7622cefd2253b6cc46b82"/>
                      <w:bookmarkEnd w:id="9"/>
                      <w:r w:rsidRPr="00815121">
                        <w:rPr>
                          <w:rStyle w:val="CommentTok"/>
                        </w:rPr>
                        <w:t>#Delivery time in minutes</w:t>
                      </w:r>
                      <w:r w:rsidRPr="00815121">
                        <w:br/>
                      </w:r>
                      <w:r w:rsidRPr="00815121">
                        <w:rPr>
                          <w:rStyle w:val="ImportTok"/>
                          <w:b w:val="0"/>
                        </w:rPr>
                        <w:t>from</w:t>
                      </w:r>
                      <w:r w:rsidRPr="00815121">
                        <w:rPr>
                          <w:rStyle w:val="NormalTok"/>
                        </w:rPr>
                        <w:t xml:space="preserve"> datetime </w:t>
                      </w:r>
                      <w:r w:rsidRPr="00815121">
                        <w:rPr>
                          <w:rStyle w:val="ImportTok"/>
                          <w:b w:val="0"/>
                        </w:rPr>
                        <w:t>import</w:t>
                      </w:r>
                      <w:r w:rsidRPr="00815121">
                        <w:rPr>
                          <w:rStyle w:val="NormalTok"/>
                        </w:rPr>
                        <w:t xml:space="preserve"> </w:t>
                      </w:r>
                      <w:proofErr w:type="spellStart"/>
                      <w:r w:rsidRPr="00815121">
                        <w:rPr>
                          <w:rStyle w:val="NormalTok"/>
                        </w:rPr>
                        <w:t>timedelta</w:t>
                      </w:r>
                      <w:proofErr w:type="spellEnd"/>
                      <w:r w:rsidRPr="00815121">
                        <w:br/>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delivery_time</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delivery_time</w:t>
                      </w:r>
                      <w:proofErr w:type="spellEnd"/>
                      <w:r w:rsidRPr="00815121">
                        <w:rPr>
                          <w:rStyle w:val="StringTok"/>
                        </w:rPr>
                        <w:t>'</w:t>
                      </w:r>
                      <w:r w:rsidRPr="00815121">
                        <w:rPr>
                          <w:rStyle w:val="NormalTok"/>
                        </w:rPr>
                        <w:t xml:space="preserve">] </w:t>
                      </w:r>
                      <w:r w:rsidRPr="00815121">
                        <w:rPr>
                          <w:rStyle w:val="OperatorTok"/>
                        </w:rPr>
                        <w:t>/</w:t>
                      </w:r>
                      <w:proofErr w:type="spellStart"/>
                      <w:r w:rsidRPr="00815121">
                        <w:rPr>
                          <w:rStyle w:val="NormalTok"/>
                        </w:rPr>
                        <w:t>timedelta</w:t>
                      </w:r>
                      <w:proofErr w:type="spellEnd"/>
                      <w:r w:rsidRPr="00815121">
                        <w:rPr>
                          <w:rStyle w:val="NormalTok"/>
                        </w:rPr>
                        <w:t>(minutes</w:t>
                      </w:r>
                      <w:r w:rsidRPr="00815121">
                        <w:rPr>
                          <w:rStyle w:val="OperatorTok"/>
                        </w:rPr>
                        <w:t>=</w:t>
                      </w:r>
                      <w:r w:rsidRPr="00815121">
                        <w:rPr>
                          <w:rStyle w:val="DecValTok"/>
                        </w:rPr>
                        <w:t>1</w:t>
                      </w:r>
                      <w:r w:rsidRPr="00815121">
                        <w:rPr>
                          <w:rStyle w:val="NormalTok"/>
                        </w:rPr>
                        <w:t>)</w:t>
                      </w:r>
                      <w:r w:rsidRPr="00815121">
                        <w:br/>
                      </w:r>
                      <w:r w:rsidRPr="00815121">
                        <w:rPr>
                          <w:rStyle w:val="NormalTok"/>
                        </w:rPr>
                        <w:t>df.drop([</w:t>
                      </w:r>
                      <w:r w:rsidRPr="00815121">
                        <w:rPr>
                          <w:rStyle w:val="StringTok"/>
                        </w:rPr>
                        <w:t>'actual_delivery_time'</w:t>
                      </w:r>
                      <w:r w:rsidRPr="00815121">
                        <w:rPr>
                          <w:rStyle w:val="NormalTok"/>
                        </w:rPr>
                        <w:t>,</w:t>
                      </w:r>
                      <w:r w:rsidRPr="00815121">
                        <w:rPr>
                          <w:rStyle w:val="StringTok"/>
                        </w:rPr>
                        <w:t>'created_at'</w:t>
                      </w:r>
                      <w:r w:rsidRPr="00815121">
                        <w:rPr>
                          <w:rStyle w:val="NormalTok"/>
                        </w:rPr>
                        <w:t>],inplace</w:t>
                      </w:r>
                      <w:r w:rsidRPr="00815121">
                        <w:rPr>
                          <w:rStyle w:val="OperatorTok"/>
                        </w:rPr>
                        <w:t>=</w:t>
                      </w:r>
                      <w:r w:rsidRPr="00815121">
                        <w:rPr>
                          <w:rStyle w:val="VariableTok"/>
                        </w:rPr>
                        <w:t>True</w:t>
                      </w:r>
                      <w:r w:rsidRPr="00815121">
                        <w:rPr>
                          <w:rStyle w:val="NormalTok"/>
                        </w:rPr>
                        <w:t>,axis</w:t>
                      </w:r>
                      <w:r w:rsidRPr="00815121">
                        <w:rPr>
                          <w:rStyle w:val="OperatorTok"/>
                        </w:rPr>
                        <w:t>=</w:t>
                      </w:r>
                      <w:r w:rsidRPr="00815121">
                        <w:rPr>
                          <w:rStyle w:val="DecValTok"/>
                        </w:rPr>
                        <w:t>1</w:t>
                      </w:r>
                      <w:r w:rsidRPr="00815121">
                        <w:rPr>
                          <w:rStyle w:val="NormalTok"/>
                        </w:rPr>
                        <w:t>)</w:t>
                      </w:r>
                      <w:r w:rsidRPr="00815121">
                        <w:br/>
                      </w:r>
                      <w:r w:rsidRPr="00815121">
                        <w:br/>
                      </w:r>
                      <w:r w:rsidRPr="00815121">
                        <w:br/>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avg_amt</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min_item_price</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proofErr w:type="spellStart"/>
                      <w:r w:rsidRPr="00815121">
                        <w:rPr>
                          <w:rStyle w:val="NormalTok"/>
                        </w:rPr>
                        <w:t>df</w:t>
                      </w:r>
                      <w:proofErr w:type="spellEnd"/>
                      <w:r w:rsidRPr="00815121">
                        <w:rPr>
                          <w:rStyle w:val="NormalTok"/>
                        </w:rPr>
                        <w:t>[</w:t>
                      </w:r>
                      <w:r w:rsidRPr="00815121">
                        <w:rPr>
                          <w:rStyle w:val="StringTok"/>
                        </w:rPr>
                        <w:t>'</w:t>
                      </w:r>
                      <w:proofErr w:type="spellStart"/>
                      <w:r w:rsidRPr="00815121">
                        <w:rPr>
                          <w:rStyle w:val="StringTok"/>
                        </w:rPr>
                        <w:t>max_item_price</w:t>
                      </w:r>
                      <w:proofErr w:type="spellEnd"/>
                      <w:r w:rsidRPr="00815121">
                        <w:rPr>
                          <w:rStyle w:val="StringTok"/>
                        </w:rPr>
                        <w:t>'</w:t>
                      </w:r>
                      <w:r w:rsidRPr="00815121">
                        <w:rPr>
                          <w:rStyle w:val="NormalTok"/>
                        </w:rPr>
                        <w:t xml:space="preserve">]) </w:t>
                      </w:r>
                      <w:r w:rsidRPr="00815121">
                        <w:rPr>
                          <w:rStyle w:val="OperatorTok"/>
                        </w:rPr>
                        <w:t>/</w:t>
                      </w:r>
                      <w:r w:rsidRPr="00815121">
                        <w:rPr>
                          <w:rStyle w:val="NormalTok"/>
                        </w:rPr>
                        <w:t xml:space="preserve"> </w:t>
                      </w:r>
                      <w:r w:rsidRPr="00815121">
                        <w:rPr>
                          <w:rStyle w:val="DecValTok"/>
                        </w:rPr>
                        <w:t>2</w:t>
                      </w:r>
                      <w:r w:rsidRPr="00815121">
                        <w:br/>
                      </w:r>
                      <w:proofErr w:type="spellStart"/>
                      <w:r w:rsidRPr="00815121">
                        <w:rPr>
                          <w:rStyle w:val="NormalTok"/>
                        </w:rPr>
                        <w:t>df.drop</w:t>
                      </w:r>
                      <w:proofErr w:type="spellEnd"/>
                      <w:r w:rsidRPr="00815121">
                        <w:rPr>
                          <w:rStyle w:val="NormalTok"/>
                        </w:rPr>
                        <w:t>([</w:t>
                      </w:r>
                      <w:r w:rsidRPr="00815121">
                        <w:rPr>
                          <w:rStyle w:val="StringTok"/>
                        </w:rPr>
                        <w:t>'max_item_price'</w:t>
                      </w:r>
                      <w:r w:rsidRPr="00815121">
                        <w:rPr>
                          <w:rStyle w:val="NormalTok"/>
                        </w:rPr>
                        <w:t>,</w:t>
                      </w:r>
                      <w:r w:rsidRPr="00815121">
                        <w:rPr>
                          <w:rStyle w:val="StringTok"/>
                        </w:rPr>
                        <w:t>'</w:t>
                      </w:r>
                      <w:proofErr w:type="spellStart"/>
                      <w:r w:rsidRPr="00815121">
                        <w:rPr>
                          <w:rStyle w:val="StringTok"/>
                        </w:rPr>
                        <w:t>min_item_price</w:t>
                      </w:r>
                      <w:proofErr w:type="spellEnd"/>
                      <w:r w:rsidRPr="00815121">
                        <w:rPr>
                          <w:rStyle w:val="StringTok"/>
                        </w:rPr>
                        <w:t>'</w:t>
                      </w:r>
                      <w:r w:rsidRPr="00815121">
                        <w:rPr>
                          <w:rStyle w:val="NormalTok"/>
                        </w:rPr>
                        <w:t>],</w:t>
                      </w:r>
                      <w:proofErr w:type="spellStart"/>
                      <w:r w:rsidRPr="00815121">
                        <w:rPr>
                          <w:rStyle w:val="NormalTok"/>
                        </w:rPr>
                        <w:t>inplace</w:t>
                      </w:r>
                      <w:proofErr w:type="spellEnd"/>
                      <w:r w:rsidRPr="00815121">
                        <w:rPr>
                          <w:rStyle w:val="OperatorTok"/>
                        </w:rPr>
                        <w:t>=</w:t>
                      </w:r>
                      <w:proofErr w:type="spellStart"/>
                      <w:r w:rsidRPr="00815121">
                        <w:rPr>
                          <w:rStyle w:val="VariableTok"/>
                        </w:rPr>
                        <w:t>True</w:t>
                      </w:r>
                      <w:r w:rsidRPr="00815121">
                        <w:rPr>
                          <w:rStyle w:val="NormalTok"/>
                        </w:rPr>
                        <w:t>,axis</w:t>
                      </w:r>
                      <w:proofErr w:type="spellEnd"/>
                      <w:r w:rsidRPr="00815121">
                        <w:rPr>
                          <w:rStyle w:val="OperatorTok"/>
                        </w:rPr>
                        <w:t>=</w:t>
                      </w:r>
                      <w:r w:rsidRPr="00815121">
                        <w:rPr>
                          <w:rStyle w:val="DecValTok"/>
                        </w:rPr>
                        <w:t>1</w:t>
                      </w:r>
                      <w:r w:rsidRPr="00815121">
                        <w:rPr>
                          <w:rStyle w:val="NormalTok"/>
                        </w:rPr>
                        <w:t>)</w:t>
                      </w:r>
                    </w:p>
                    <w:bookmarkEnd w:id="10"/>
                    <w:p w14:paraId="406A38E2" w14:textId="77777777" w:rsidR="00E36560" w:rsidRDefault="00E36560"/>
                  </w:txbxContent>
                </v:textbox>
              </v:shape>
            </w:pict>
          </mc:Fallback>
        </mc:AlternateContent>
      </w:r>
    </w:p>
    <w:p w14:paraId="028DB0AC" w14:textId="77777777" w:rsidR="00E36560" w:rsidRPr="00B41817" w:rsidRDefault="00E36560" w:rsidP="005C060B">
      <w:pPr>
        <w:spacing w:line="276" w:lineRule="auto"/>
        <w:jc w:val="both"/>
        <w:rPr>
          <w:rFonts w:ascii="Consolas" w:hAnsi="Consolas" w:cs="Times New Roman"/>
          <w:b/>
          <w:bCs/>
          <w:noProof/>
          <w:sz w:val="24"/>
          <w:szCs w:val="24"/>
          <w:lang w:val="en-US"/>
        </w:rPr>
      </w:pPr>
    </w:p>
    <w:p w14:paraId="2D4C2E21" w14:textId="77777777" w:rsidR="00E36560" w:rsidRPr="00B41817" w:rsidRDefault="00E36560" w:rsidP="005C060B">
      <w:pPr>
        <w:spacing w:line="276" w:lineRule="auto"/>
        <w:jc w:val="both"/>
        <w:rPr>
          <w:rFonts w:ascii="Consolas" w:hAnsi="Consolas" w:cs="Times New Roman"/>
          <w:b/>
          <w:bCs/>
          <w:noProof/>
          <w:sz w:val="24"/>
          <w:szCs w:val="24"/>
          <w:lang w:val="en-US"/>
        </w:rPr>
      </w:pPr>
    </w:p>
    <w:p w14:paraId="362C6C72" w14:textId="77777777" w:rsidR="00E36560" w:rsidRPr="00B41817" w:rsidRDefault="00E36560" w:rsidP="005C060B">
      <w:pPr>
        <w:spacing w:line="276" w:lineRule="auto"/>
        <w:jc w:val="both"/>
        <w:rPr>
          <w:rFonts w:ascii="Consolas" w:hAnsi="Consolas" w:cs="Times New Roman"/>
          <w:b/>
          <w:bCs/>
          <w:noProof/>
          <w:sz w:val="24"/>
          <w:szCs w:val="24"/>
          <w:lang w:val="en-US"/>
        </w:rPr>
      </w:pPr>
    </w:p>
    <w:p w14:paraId="4EE4F018" w14:textId="77777777" w:rsidR="00E36560" w:rsidRPr="00B41817" w:rsidRDefault="00E36560" w:rsidP="005C060B">
      <w:pPr>
        <w:spacing w:line="276" w:lineRule="auto"/>
        <w:jc w:val="both"/>
        <w:rPr>
          <w:rFonts w:ascii="Consolas" w:hAnsi="Consolas" w:cs="Times New Roman"/>
          <w:b/>
          <w:bCs/>
          <w:noProof/>
          <w:sz w:val="24"/>
          <w:szCs w:val="24"/>
          <w:lang w:val="en-US"/>
        </w:rPr>
      </w:pPr>
    </w:p>
    <w:p w14:paraId="6ACC7907" w14:textId="77777777" w:rsidR="00E36560" w:rsidRPr="00B41817" w:rsidRDefault="00E36560" w:rsidP="005C060B">
      <w:pPr>
        <w:spacing w:line="276" w:lineRule="auto"/>
        <w:jc w:val="both"/>
        <w:rPr>
          <w:rFonts w:ascii="Consolas" w:hAnsi="Consolas" w:cs="Times New Roman"/>
          <w:b/>
          <w:bCs/>
          <w:noProof/>
          <w:sz w:val="24"/>
          <w:szCs w:val="24"/>
          <w:lang w:val="en-US"/>
        </w:rPr>
      </w:pPr>
    </w:p>
    <w:p w14:paraId="40A0AB37" w14:textId="77777777" w:rsidR="00E36560" w:rsidRPr="00B41817" w:rsidRDefault="00E36560" w:rsidP="005C060B">
      <w:pPr>
        <w:spacing w:line="276" w:lineRule="auto"/>
        <w:jc w:val="both"/>
        <w:rPr>
          <w:rFonts w:ascii="Consolas" w:hAnsi="Consolas" w:cs="Times New Roman"/>
          <w:b/>
          <w:bCs/>
          <w:noProof/>
          <w:sz w:val="24"/>
          <w:szCs w:val="24"/>
          <w:lang w:val="en-US"/>
        </w:rPr>
      </w:pPr>
    </w:p>
    <w:p w14:paraId="0368B631" w14:textId="122FEBFD" w:rsidR="00E36560" w:rsidRPr="00B41817" w:rsidRDefault="00EB5511" w:rsidP="005C060B">
      <w:pPr>
        <w:spacing w:line="276" w:lineRule="auto"/>
        <w:jc w:val="both"/>
        <w:rPr>
          <w:rFonts w:ascii="Consolas" w:hAnsi="Consolas" w:cs="Times New Roman"/>
          <w:noProof/>
          <w:sz w:val="24"/>
          <w:szCs w:val="24"/>
          <w:lang w:val="en-US"/>
        </w:rPr>
      </w:pPr>
      <w:r w:rsidRPr="00B41817">
        <w:rPr>
          <w:rFonts w:ascii="Consolas" w:hAnsi="Consolas" w:cs="Times New Roman"/>
          <w:b/>
          <w:bCs/>
          <w:noProof/>
          <w:sz w:val="24"/>
          <w:szCs w:val="24"/>
          <w:lang w:val="en-US"/>
        </w:rPr>
        <w:t xml:space="preserve">Detecting and handling duplicated values: </w:t>
      </w:r>
      <w:r w:rsidRPr="00B41817">
        <w:rPr>
          <w:rFonts w:ascii="Consolas" w:hAnsi="Consolas" w:cs="Times New Roman"/>
          <w:noProof/>
          <w:sz w:val="24"/>
          <w:szCs w:val="24"/>
          <w:lang w:val="en-US"/>
        </w:rPr>
        <w:t>Duplicated values are identical or repeated entries in a dataset, resulting from errors, system glitches, or unintentional repetitions. Identifying and handling duplicates is crucial in data preprocessing to maintain integrity and ensure accurate analyses. Functions like duplicated() in Python can detect duplicates and mark subsequent occurrences as duplicates. The value count of the duplicated values is given. From this it can be concluded that there are about 33 dupliacted values</w:t>
      </w:r>
    </w:p>
    <w:p w14:paraId="2F76E766" w14:textId="43796E21" w:rsidR="00E36560" w:rsidRPr="00B41817" w:rsidRDefault="004608DA" w:rsidP="005C060B">
      <w:pPr>
        <w:spacing w:line="276" w:lineRule="auto"/>
        <w:jc w:val="both"/>
        <w:rPr>
          <w:rFonts w:ascii="Consolas" w:hAnsi="Consolas" w:cs="Times New Roman"/>
          <w:noProof/>
          <w:sz w:val="24"/>
          <w:szCs w:val="24"/>
          <w:lang w:val="en-US"/>
        </w:rPr>
      </w:pPr>
      <w:r w:rsidRPr="00B41817">
        <w:rPr>
          <w:rFonts w:ascii="Consolas" w:hAnsi="Consolas" w:cs="Times New Roman"/>
          <w:b/>
          <w:bCs/>
          <w:noProof/>
          <w:sz w:val="24"/>
          <w:szCs w:val="24"/>
          <w:lang w:val="en-US"/>
        </w:rPr>
        <w:lastRenderedPageBreak/>
        <mc:AlternateContent>
          <mc:Choice Requires="wps">
            <w:drawing>
              <wp:anchor distT="0" distB="0" distL="114300" distR="114300" simplePos="0" relativeHeight="251674624" behindDoc="0" locked="0" layoutInCell="1" allowOverlap="1" wp14:anchorId="2B5F71C4" wp14:editId="2482AECC">
                <wp:simplePos x="0" y="0"/>
                <wp:positionH relativeFrom="margin">
                  <wp:align>left</wp:align>
                </wp:positionH>
                <wp:positionV relativeFrom="paragraph">
                  <wp:posOffset>-209550</wp:posOffset>
                </wp:positionV>
                <wp:extent cx="5730240" cy="373380"/>
                <wp:effectExtent l="0" t="0" r="22860" b="26670"/>
                <wp:wrapNone/>
                <wp:docPr id="1500396109" name="Text Box 15"/>
                <wp:cNvGraphicFramePr/>
                <a:graphic xmlns:a="http://schemas.openxmlformats.org/drawingml/2006/main">
                  <a:graphicData uri="http://schemas.microsoft.com/office/word/2010/wordprocessingShape">
                    <wps:wsp>
                      <wps:cNvSpPr txBox="1"/>
                      <wps:spPr>
                        <a:xfrm>
                          <a:off x="0" y="0"/>
                          <a:ext cx="5730240" cy="373380"/>
                        </a:xfrm>
                        <a:prstGeom prst="rect">
                          <a:avLst/>
                        </a:prstGeom>
                        <a:solidFill>
                          <a:schemeClr val="lt1"/>
                        </a:solidFill>
                        <a:ln w="6350">
                          <a:solidFill>
                            <a:prstClr val="black"/>
                          </a:solidFill>
                        </a:ln>
                      </wps:spPr>
                      <wps:txbx>
                        <w:txbxContent>
                          <w:p w14:paraId="587B61EA" w14:textId="77777777" w:rsidR="00E36560" w:rsidRPr="00E36560" w:rsidRDefault="00E36560" w:rsidP="00E36560">
                            <w:pPr>
                              <w:pStyle w:val="SourceCode"/>
                              <w:rPr>
                                <w:color w:val="5B9BD5" w:themeColor="accent5"/>
                              </w:rPr>
                            </w:pPr>
                            <w:proofErr w:type="spellStart"/>
                            <w:proofErr w:type="gramStart"/>
                            <w:r w:rsidRPr="00E36560">
                              <w:rPr>
                                <w:rStyle w:val="NormalTok"/>
                                <w:color w:val="5B9BD5" w:themeColor="accent5"/>
                              </w:rPr>
                              <w:t>df.duplicated</w:t>
                            </w:r>
                            <w:proofErr w:type="spellEnd"/>
                            <w:proofErr w:type="gramEnd"/>
                            <w:r w:rsidRPr="00E36560">
                              <w:rPr>
                                <w:rStyle w:val="NormalTok"/>
                                <w:color w:val="5B9BD5" w:themeColor="accent5"/>
                              </w:rPr>
                              <w:t>().</w:t>
                            </w:r>
                            <w:proofErr w:type="spellStart"/>
                            <w:r w:rsidRPr="00E36560">
                              <w:rPr>
                                <w:rStyle w:val="NormalTok"/>
                                <w:color w:val="5B9BD5" w:themeColor="accent5"/>
                              </w:rPr>
                              <w:t>value_counts</w:t>
                            </w:r>
                            <w:proofErr w:type="spellEnd"/>
                            <w:r w:rsidRPr="00E36560">
                              <w:rPr>
                                <w:rStyle w:val="NormalTok"/>
                                <w:color w:val="5B9BD5" w:themeColor="accent5"/>
                              </w:rPr>
                              <w:t>()</w:t>
                            </w:r>
                          </w:p>
                          <w:p w14:paraId="36DAECEC" w14:textId="77777777" w:rsidR="00E36560" w:rsidRPr="00E36560" w:rsidRDefault="00E36560">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F71C4" id="Text Box 15" o:spid="_x0000_s1038" type="#_x0000_t202" style="position:absolute;left:0;text-align:left;margin-left:0;margin-top:-16.5pt;width:451.2pt;height:29.4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" fillcolor="white [3201]" strokeweight=".5pt">
                <v:textbox>
                  <w:txbxContent>
                    <w:p w14:paraId="587B61EA" w14:textId="77777777" w:rsidR="00E36560" w:rsidRPr="00E36560" w:rsidRDefault="00E36560" w:rsidP="00E36560">
                      <w:pPr>
                        <w:pStyle w:val="SourceCode"/>
                        <w:rPr>
                          <w:color w:val="5B9BD5" w:themeColor="accent5"/>
                        </w:rPr>
                      </w:pPr>
                      <w:proofErr w:type="spellStart"/>
                      <w:proofErr w:type="gramStart"/>
                      <w:r w:rsidRPr="00E36560">
                        <w:rPr>
                          <w:rStyle w:val="NormalTok"/>
                          <w:color w:val="5B9BD5" w:themeColor="accent5"/>
                        </w:rPr>
                        <w:t>df.duplicated</w:t>
                      </w:r>
                      <w:proofErr w:type="spellEnd"/>
                      <w:proofErr w:type="gramEnd"/>
                      <w:r w:rsidRPr="00E36560">
                        <w:rPr>
                          <w:rStyle w:val="NormalTok"/>
                          <w:color w:val="5B9BD5" w:themeColor="accent5"/>
                        </w:rPr>
                        <w:t>().</w:t>
                      </w:r>
                      <w:proofErr w:type="spellStart"/>
                      <w:r w:rsidRPr="00E36560">
                        <w:rPr>
                          <w:rStyle w:val="NormalTok"/>
                          <w:color w:val="5B9BD5" w:themeColor="accent5"/>
                        </w:rPr>
                        <w:t>value_counts</w:t>
                      </w:r>
                      <w:proofErr w:type="spellEnd"/>
                      <w:r w:rsidRPr="00E36560">
                        <w:rPr>
                          <w:rStyle w:val="NormalTok"/>
                          <w:color w:val="5B9BD5" w:themeColor="accent5"/>
                        </w:rPr>
                        <w:t>()</w:t>
                      </w:r>
                    </w:p>
                    <w:p w14:paraId="36DAECEC" w14:textId="77777777" w:rsidR="00E36560" w:rsidRPr="00E36560" w:rsidRDefault="00E36560">
                      <w:pPr>
                        <w:rPr>
                          <w:color w:val="5B9BD5" w:themeColor="accent5"/>
                        </w:rPr>
                      </w:pPr>
                    </w:p>
                  </w:txbxContent>
                </v:textbox>
                <w10:wrap anchorx="margin"/>
              </v:shape>
            </w:pict>
          </mc:Fallback>
        </mc:AlternateContent>
      </w:r>
      <w:r w:rsidRPr="00B41817">
        <w:rPr>
          <w:rFonts w:ascii="Consolas" w:hAnsi="Consolas" w:cs="Times New Roman"/>
          <w:noProof/>
          <w:sz w:val="24"/>
          <w:szCs w:val="24"/>
          <w:lang w:val="en-US"/>
        </w:rPr>
        <mc:AlternateContent>
          <mc:Choice Requires="wps">
            <w:drawing>
              <wp:anchor distT="0" distB="0" distL="114300" distR="114300" simplePos="0" relativeHeight="251675648" behindDoc="0" locked="0" layoutInCell="1" allowOverlap="1" wp14:anchorId="25DDE185" wp14:editId="6C53725D">
                <wp:simplePos x="0" y="0"/>
                <wp:positionH relativeFrom="margin">
                  <wp:align>left</wp:align>
                </wp:positionH>
                <wp:positionV relativeFrom="paragraph">
                  <wp:posOffset>209550</wp:posOffset>
                </wp:positionV>
                <wp:extent cx="5715000" cy="678180"/>
                <wp:effectExtent l="0" t="0" r="19050" b="26670"/>
                <wp:wrapNone/>
                <wp:docPr id="784888673" name="Text Box 16"/>
                <wp:cNvGraphicFramePr/>
                <a:graphic xmlns:a="http://schemas.openxmlformats.org/drawingml/2006/main">
                  <a:graphicData uri="http://schemas.microsoft.com/office/word/2010/wordprocessingShape">
                    <wps:wsp>
                      <wps:cNvSpPr txBox="1"/>
                      <wps:spPr>
                        <a:xfrm>
                          <a:off x="0" y="0"/>
                          <a:ext cx="5715000" cy="678180"/>
                        </a:xfrm>
                        <a:prstGeom prst="rect">
                          <a:avLst/>
                        </a:prstGeom>
                        <a:solidFill>
                          <a:schemeClr val="lt1"/>
                        </a:solidFill>
                        <a:ln w="6350">
                          <a:solidFill>
                            <a:prstClr val="black"/>
                          </a:solidFill>
                        </a:ln>
                      </wps:spPr>
                      <wps:txbx>
                        <w:txbxContent>
                          <w:p w14:paraId="0B7408B4" w14:textId="77777777" w:rsidR="00E36560" w:rsidRPr="00E36560" w:rsidRDefault="00E36560" w:rsidP="00E36560">
                            <w:pPr>
                              <w:pStyle w:val="SourceCode"/>
                              <w:rPr>
                                <w:color w:val="C00000"/>
                              </w:rPr>
                            </w:pPr>
                            <w:r w:rsidRPr="00E36560">
                              <w:rPr>
                                <w:rStyle w:val="VerbatimChar"/>
                                <w:color w:val="C00000"/>
                              </w:rPr>
                              <w:t>False    180209</w:t>
                            </w:r>
                            <w:r w:rsidRPr="00E36560">
                              <w:rPr>
                                <w:color w:val="C00000"/>
                              </w:rPr>
                              <w:br/>
                            </w:r>
                            <w:r w:rsidRPr="00E36560">
                              <w:rPr>
                                <w:rStyle w:val="VerbatimChar"/>
                                <w:color w:val="C00000"/>
                              </w:rPr>
                              <w:t>True         33</w:t>
                            </w:r>
                            <w:r w:rsidRPr="00E36560">
                              <w:rPr>
                                <w:color w:val="C00000"/>
                              </w:rPr>
                              <w:br/>
                            </w:r>
                            <w:proofErr w:type="spellStart"/>
                            <w:r w:rsidRPr="00E36560">
                              <w:rPr>
                                <w:rStyle w:val="VerbatimChar"/>
                                <w:color w:val="C00000"/>
                              </w:rPr>
                              <w:t>dtype</w:t>
                            </w:r>
                            <w:proofErr w:type="spellEnd"/>
                            <w:r w:rsidRPr="00E36560">
                              <w:rPr>
                                <w:rStyle w:val="VerbatimChar"/>
                                <w:color w:val="C00000"/>
                              </w:rPr>
                              <w:t>: int64</w:t>
                            </w:r>
                          </w:p>
                          <w:p w14:paraId="6AD14562" w14:textId="77777777" w:rsidR="00E36560" w:rsidRPr="00E36560" w:rsidRDefault="00E36560">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DE185" id="Text Box 16" o:spid="_x0000_s1039" type="#_x0000_t202" style="position:absolute;left:0;text-align:left;margin-left:0;margin-top:16.5pt;width:450pt;height:53.4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" fillcolor="white [3201]" strokeweight=".5pt">
                <v:textbox>
                  <w:txbxContent>
                    <w:p w14:paraId="0B7408B4" w14:textId="77777777" w:rsidR="00E36560" w:rsidRPr="00E36560" w:rsidRDefault="00E36560" w:rsidP="00E36560">
                      <w:pPr>
                        <w:pStyle w:val="SourceCode"/>
                        <w:rPr>
                          <w:color w:val="C00000"/>
                        </w:rPr>
                      </w:pPr>
                      <w:r w:rsidRPr="00E36560">
                        <w:rPr>
                          <w:rStyle w:val="VerbatimChar"/>
                          <w:color w:val="C00000"/>
                        </w:rPr>
                        <w:t>False    180209</w:t>
                      </w:r>
                      <w:r w:rsidRPr="00E36560">
                        <w:rPr>
                          <w:color w:val="C00000"/>
                        </w:rPr>
                        <w:br/>
                      </w:r>
                      <w:r w:rsidRPr="00E36560">
                        <w:rPr>
                          <w:rStyle w:val="VerbatimChar"/>
                          <w:color w:val="C00000"/>
                        </w:rPr>
                        <w:t>True         33</w:t>
                      </w:r>
                      <w:r w:rsidRPr="00E36560">
                        <w:rPr>
                          <w:color w:val="C00000"/>
                        </w:rPr>
                        <w:br/>
                      </w:r>
                      <w:proofErr w:type="spellStart"/>
                      <w:r w:rsidRPr="00E36560">
                        <w:rPr>
                          <w:rStyle w:val="VerbatimChar"/>
                          <w:color w:val="C00000"/>
                        </w:rPr>
                        <w:t>dtype</w:t>
                      </w:r>
                      <w:proofErr w:type="spellEnd"/>
                      <w:r w:rsidRPr="00E36560">
                        <w:rPr>
                          <w:rStyle w:val="VerbatimChar"/>
                          <w:color w:val="C00000"/>
                        </w:rPr>
                        <w:t>: int64</w:t>
                      </w:r>
                    </w:p>
                    <w:p w14:paraId="6AD14562" w14:textId="77777777" w:rsidR="00E36560" w:rsidRPr="00E36560" w:rsidRDefault="00E36560">
                      <w:pPr>
                        <w:rPr>
                          <w:color w:val="C00000"/>
                        </w:rPr>
                      </w:pPr>
                    </w:p>
                  </w:txbxContent>
                </v:textbox>
                <w10:wrap anchorx="margin"/>
              </v:shape>
            </w:pict>
          </mc:Fallback>
        </mc:AlternateContent>
      </w:r>
    </w:p>
    <w:p w14:paraId="2A095D5D" w14:textId="77777777" w:rsidR="00E36560" w:rsidRPr="00B41817" w:rsidRDefault="00E36560" w:rsidP="005C060B">
      <w:pPr>
        <w:spacing w:line="276" w:lineRule="auto"/>
        <w:jc w:val="both"/>
        <w:rPr>
          <w:rFonts w:ascii="Consolas" w:hAnsi="Consolas" w:cs="Times New Roman"/>
          <w:noProof/>
          <w:sz w:val="24"/>
          <w:szCs w:val="24"/>
          <w:lang w:val="en-US"/>
        </w:rPr>
      </w:pPr>
    </w:p>
    <w:p w14:paraId="594433ED" w14:textId="77777777" w:rsidR="00E36560" w:rsidRPr="00B41817" w:rsidRDefault="00E36560" w:rsidP="005C060B">
      <w:pPr>
        <w:spacing w:line="276" w:lineRule="auto"/>
        <w:jc w:val="both"/>
        <w:rPr>
          <w:rFonts w:ascii="Consolas" w:hAnsi="Consolas" w:cs="Times New Roman"/>
          <w:noProof/>
          <w:sz w:val="24"/>
          <w:szCs w:val="24"/>
          <w:lang w:val="en-US"/>
        </w:rPr>
      </w:pPr>
    </w:p>
    <w:p w14:paraId="7575C6EA" w14:textId="71618E8B" w:rsidR="00EB5511" w:rsidRPr="00B41817" w:rsidRDefault="00E36560" w:rsidP="005C060B">
      <w:pPr>
        <w:spacing w:line="276" w:lineRule="auto"/>
        <w:jc w:val="both"/>
        <w:rPr>
          <w:rFonts w:ascii="Consolas" w:hAnsi="Consolas" w:cs="Times New Roman"/>
          <w:noProof/>
          <w:sz w:val="24"/>
          <w:szCs w:val="24"/>
          <w:lang w:val="en-US"/>
        </w:rPr>
      </w:pPr>
      <w:r w:rsidRPr="00B41817">
        <w:rPr>
          <w:rFonts w:ascii="Consolas" w:hAnsi="Consolas" w:cs="Times New Roman"/>
          <w:noProof/>
          <w:sz w:val="24"/>
          <w:szCs w:val="24"/>
          <w:lang w:val="en-US"/>
        </w:rPr>
        <mc:AlternateContent>
          <mc:Choice Requires="wps">
            <w:drawing>
              <wp:anchor distT="0" distB="0" distL="114300" distR="114300" simplePos="0" relativeHeight="251676672" behindDoc="0" locked="0" layoutInCell="1" allowOverlap="1" wp14:anchorId="46A6659A" wp14:editId="7C015333">
                <wp:simplePos x="0" y="0"/>
                <wp:positionH relativeFrom="margin">
                  <wp:align>left</wp:align>
                </wp:positionH>
                <wp:positionV relativeFrom="paragraph">
                  <wp:posOffset>1039495</wp:posOffset>
                </wp:positionV>
                <wp:extent cx="5859780" cy="1036320"/>
                <wp:effectExtent l="0" t="0" r="26670" b="11430"/>
                <wp:wrapNone/>
                <wp:docPr id="522269168" name="Text Box 17"/>
                <wp:cNvGraphicFramePr/>
                <a:graphic xmlns:a="http://schemas.openxmlformats.org/drawingml/2006/main">
                  <a:graphicData uri="http://schemas.microsoft.com/office/word/2010/wordprocessingShape">
                    <wps:wsp>
                      <wps:cNvSpPr txBox="1"/>
                      <wps:spPr>
                        <a:xfrm>
                          <a:off x="0" y="0"/>
                          <a:ext cx="5859780" cy="1036320"/>
                        </a:xfrm>
                        <a:prstGeom prst="rect">
                          <a:avLst/>
                        </a:prstGeom>
                        <a:solidFill>
                          <a:schemeClr val="lt1"/>
                        </a:solidFill>
                        <a:ln w="6350">
                          <a:solidFill>
                            <a:prstClr val="black"/>
                          </a:solidFill>
                        </a:ln>
                      </wps:spPr>
                      <wps:txbx>
                        <w:txbxContent>
                          <w:p w14:paraId="2082BB28" w14:textId="77777777" w:rsidR="00E36560" w:rsidRPr="00E36560" w:rsidRDefault="00E36560" w:rsidP="00E36560">
                            <w:pPr>
                              <w:pStyle w:val="SourceCode"/>
                              <w:rPr>
                                <w:color w:val="5B9BD5" w:themeColor="accent5"/>
                              </w:rPr>
                            </w:pPr>
                            <w:bookmarkStart w:id="6" w:name="b5bf187d"/>
                            <w:r w:rsidRPr="00E36560">
                              <w:rPr>
                                <w:rStyle w:val="CommentTok"/>
                                <w:color w:val="5B9BD5" w:themeColor="accent5"/>
                              </w:rPr>
                              <w:t># Keep the last occurrence of duplicates</w:t>
                            </w:r>
                            <w:r w:rsidRPr="00E36560">
                              <w:rPr>
                                <w:color w:val="5B9BD5" w:themeColor="accent5"/>
                              </w:rPr>
                              <w:br/>
                            </w:r>
                            <w:proofErr w:type="spellStart"/>
                            <w:r w:rsidRPr="00E36560">
                              <w:rPr>
                                <w:rStyle w:val="NormalTok"/>
                                <w:color w:val="5B9BD5" w:themeColor="accent5"/>
                              </w:rPr>
                              <w:t>df</w:t>
                            </w:r>
                            <w:proofErr w:type="spellEnd"/>
                            <w:r w:rsidRPr="00E36560">
                              <w:rPr>
                                <w:rStyle w:val="NormalTok"/>
                                <w:color w:val="5B9BD5" w:themeColor="accent5"/>
                              </w:rPr>
                              <w:t xml:space="preserve"> </w:t>
                            </w:r>
                            <w:r w:rsidRPr="00E36560">
                              <w:rPr>
                                <w:rStyle w:val="OperatorTok"/>
                                <w:color w:val="5B9BD5" w:themeColor="accent5"/>
                              </w:rPr>
                              <w:t>=</w:t>
                            </w:r>
                            <w:r w:rsidRPr="00E36560">
                              <w:rPr>
                                <w:rStyle w:val="NormalTok"/>
                                <w:color w:val="5B9BD5" w:themeColor="accent5"/>
                              </w:rPr>
                              <w:t xml:space="preserve"> </w:t>
                            </w:r>
                            <w:proofErr w:type="spellStart"/>
                            <w:proofErr w:type="gramStart"/>
                            <w:r w:rsidRPr="00E36560">
                              <w:rPr>
                                <w:rStyle w:val="NormalTok"/>
                                <w:color w:val="5B9BD5" w:themeColor="accent5"/>
                              </w:rPr>
                              <w:t>df.drop</w:t>
                            </w:r>
                            <w:proofErr w:type="gramEnd"/>
                            <w:r w:rsidRPr="00E36560">
                              <w:rPr>
                                <w:rStyle w:val="NormalTok"/>
                                <w:color w:val="5B9BD5" w:themeColor="accent5"/>
                              </w:rPr>
                              <w:t>_duplicates</w:t>
                            </w:r>
                            <w:proofErr w:type="spellEnd"/>
                            <w:r w:rsidRPr="00E36560">
                              <w:rPr>
                                <w:rStyle w:val="NormalTok"/>
                                <w:color w:val="5B9BD5" w:themeColor="accent5"/>
                              </w:rPr>
                              <w:t>()</w:t>
                            </w:r>
                          </w:p>
                          <w:bookmarkEnd w:id="6"/>
                          <w:p w14:paraId="1E53455A" w14:textId="5252BAA2" w:rsidR="00E36560" w:rsidRPr="00E36560" w:rsidRDefault="00E36560" w:rsidP="00E36560">
                            <w:pPr>
                              <w:rPr>
                                <w:rStyle w:val="NormalTok"/>
                                <w:color w:val="5B9BD5" w:themeColor="accent5"/>
                              </w:rPr>
                            </w:pPr>
                            <w:proofErr w:type="spellStart"/>
                            <w:proofErr w:type="gramStart"/>
                            <w:r w:rsidRPr="00E36560">
                              <w:rPr>
                                <w:rStyle w:val="NormalTok"/>
                                <w:color w:val="5B9BD5" w:themeColor="accent5"/>
                              </w:rPr>
                              <w:t>df.duplicated</w:t>
                            </w:r>
                            <w:proofErr w:type="spellEnd"/>
                            <w:proofErr w:type="gramEnd"/>
                            <w:r w:rsidRPr="00E36560">
                              <w:rPr>
                                <w:rStyle w:val="NormalTok"/>
                                <w:color w:val="5B9BD5" w:themeColor="accent5"/>
                              </w:rPr>
                              <w:t>().</w:t>
                            </w:r>
                            <w:r w:rsidRPr="00E36560">
                              <w:rPr>
                                <w:rStyle w:val="BuiltInTok"/>
                                <w:color w:val="5B9BD5" w:themeColor="accent5"/>
                              </w:rPr>
                              <w:t>sum</w:t>
                            </w:r>
                            <w:r w:rsidRPr="00E36560">
                              <w:rPr>
                                <w:rStyle w:val="NormalTok"/>
                                <w:color w:val="5B9BD5" w:themeColor="accent5"/>
                              </w:rPr>
                              <w:t>()</w:t>
                            </w:r>
                          </w:p>
                          <w:p w14:paraId="208380CE" w14:textId="32FC66FA" w:rsidR="00E36560" w:rsidRPr="00E36560" w:rsidRDefault="00E36560" w:rsidP="00E36560">
                            <w:pPr>
                              <w:pStyle w:val="SourceCode"/>
                              <w:rPr>
                                <w:color w:val="5B9BD5" w:themeColor="accent5"/>
                              </w:rPr>
                            </w:pPr>
                            <w:proofErr w:type="spellStart"/>
                            <w:proofErr w:type="gramStart"/>
                            <w:r w:rsidRPr="00E36560">
                              <w:rPr>
                                <w:rStyle w:val="NormalTok"/>
                                <w:color w:val="5B9BD5" w:themeColor="accent5"/>
                              </w:rPr>
                              <w:t>df.shape</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A6659A" id="Text Box 17" o:spid="_x0000_s1040" type="#_x0000_t202" style="position:absolute;left:0;text-align:left;margin-left:0;margin-top:81.85pt;width:461.4pt;height:81.6pt;z-index:2516766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" fillcolor="white [3201]" strokeweight=".5pt">
                <v:textbox>
                  <w:txbxContent>
                    <w:p w14:paraId="2082BB28" w14:textId="77777777" w:rsidR="00E36560" w:rsidRPr="00E36560" w:rsidRDefault="00E36560" w:rsidP="00E36560">
                      <w:pPr>
                        <w:pStyle w:val="SourceCode"/>
                        <w:rPr>
                          <w:color w:val="5B9BD5" w:themeColor="accent5"/>
                        </w:rPr>
                      </w:pPr>
                      <w:bookmarkStart w:id="12" w:name="b5bf187d"/>
                      <w:r w:rsidRPr="00E36560">
                        <w:rPr>
                          <w:rStyle w:val="CommentTok"/>
                          <w:color w:val="5B9BD5" w:themeColor="accent5"/>
                        </w:rPr>
                        <w:t># Keep the last occurrence of duplicates</w:t>
                      </w:r>
                      <w:r w:rsidRPr="00E36560">
                        <w:rPr>
                          <w:color w:val="5B9BD5" w:themeColor="accent5"/>
                        </w:rPr>
                        <w:br/>
                      </w:r>
                      <w:proofErr w:type="spellStart"/>
                      <w:r w:rsidRPr="00E36560">
                        <w:rPr>
                          <w:rStyle w:val="NormalTok"/>
                          <w:color w:val="5B9BD5" w:themeColor="accent5"/>
                        </w:rPr>
                        <w:t>df</w:t>
                      </w:r>
                      <w:proofErr w:type="spellEnd"/>
                      <w:r w:rsidRPr="00E36560">
                        <w:rPr>
                          <w:rStyle w:val="NormalTok"/>
                          <w:color w:val="5B9BD5" w:themeColor="accent5"/>
                        </w:rPr>
                        <w:t xml:space="preserve"> </w:t>
                      </w:r>
                      <w:r w:rsidRPr="00E36560">
                        <w:rPr>
                          <w:rStyle w:val="OperatorTok"/>
                          <w:color w:val="5B9BD5" w:themeColor="accent5"/>
                        </w:rPr>
                        <w:t>=</w:t>
                      </w:r>
                      <w:r w:rsidRPr="00E36560">
                        <w:rPr>
                          <w:rStyle w:val="NormalTok"/>
                          <w:color w:val="5B9BD5" w:themeColor="accent5"/>
                        </w:rPr>
                        <w:t xml:space="preserve"> </w:t>
                      </w:r>
                      <w:proofErr w:type="spellStart"/>
                      <w:proofErr w:type="gramStart"/>
                      <w:r w:rsidRPr="00E36560">
                        <w:rPr>
                          <w:rStyle w:val="NormalTok"/>
                          <w:color w:val="5B9BD5" w:themeColor="accent5"/>
                        </w:rPr>
                        <w:t>df.drop</w:t>
                      </w:r>
                      <w:proofErr w:type="gramEnd"/>
                      <w:r w:rsidRPr="00E36560">
                        <w:rPr>
                          <w:rStyle w:val="NormalTok"/>
                          <w:color w:val="5B9BD5" w:themeColor="accent5"/>
                        </w:rPr>
                        <w:t>_duplicates</w:t>
                      </w:r>
                      <w:proofErr w:type="spellEnd"/>
                      <w:r w:rsidRPr="00E36560">
                        <w:rPr>
                          <w:rStyle w:val="NormalTok"/>
                          <w:color w:val="5B9BD5" w:themeColor="accent5"/>
                        </w:rPr>
                        <w:t>()</w:t>
                      </w:r>
                    </w:p>
                    <w:bookmarkEnd w:id="12"/>
                    <w:p w14:paraId="1E53455A" w14:textId="5252BAA2" w:rsidR="00E36560" w:rsidRPr="00E36560" w:rsidRDefault="00E36560" w:rsidP="00E36560">
                      <w:pPr>
                        <w:rPr>
                          <w:rStyle w:val="NormalTok"/>
                          <w:color w:val="5B9BD5" w:themeColor="accent5"/>
                        </w:rPr>
                      </w:pPr>
                      <w:proofErr w:type="spellStart"/>
                      <w:proofErr w:type="gramStart"/>
                      <w:r w:rsidRPr="00E36560">
                        <w:rPr>
                          <w:rStyle w:val="NormalTok"/>
                          <w:color w:val="5B9BD5" w:themeColor="accent5"/>
                        </w:rPr>
                        <w:t>df.duplicated</w:t>
                      </w:r>
                      <w:proofErr w:type="spellEnd"/>
                      <w:proofErr w:type="gramEnd"/>
                      <w:r w:rsidRPr="00E36560">
                        <w:rPr>
                          <w:rStyle w:val="NormalTok"/>
                          <w:color w:val="5B9BD5" w:themeColor="accent5"/>
                        </w:rPr>
                        <w:t>().</w:t>
                      </w:r>
                      <w:r w:rsidRPr="00E36560">
                        <w:rPr>
                          <w:rStyle w:val="BuiltInTok"/>
                          <w:color w:val="5B9BD5" w:themeColor="accent5"/>
                        </w:rPr>
                        <w:t>sum</w:t>
                      </w:r>
                      <w:r w:rsidRPr="00E36560">
                        <w:rPr>
                          <w:rStyle w:val="NormalTok"/>
                          <w:color w:val="5B9BD5" w:themeColor="accent5"/>
                        </w:rPr>
                        <w:t>()</w:t>
                      </w:r>
                    </w:p>
                    <w:p w14:paraId="208380CE" w14:textId="32FC66FA" w:rsidR="00E36560" w:rsidRPr="00E36560" w:rsidRDefault="00E36560" w:rsidP="00E36560">
                      <w:pPr>
                        <w:pStyle w:val="SourceCode"/>
                        <w:rPr>
                          <w:color w:val="5B9BD5" w:themeColor="accent5"/>
                        </w:rPr>
                      </w:pPr>
                      <w:proofErr w:type="spellStart"/>
                      <w:proofErr w:type="gramStart"/>
                      <w:r w:rsidRPr="00E36560">
                        <w:rPr>
                          <w:rStyle w:val="NormalTok"/>
                          <w:color w:val="5B9BD5" w:themeColor="accent5"/>
                        </w:rPr>
                        <w:t>df.shape</w:t>
                      </w:r>
                      <w:proofErr w:type="spellEnd"/>
                      <w:proofErr w:type="gramEnd"/>
                    </w:p>
                  </w:txbxContent>
                </v:textbox>
                <w10:wrap anchorx="margin"/>
              </v:shape>
            </w:pict>
          </mc:Fallback>
        </mc:AlternateContent>
      </w:r>
      <w:r w:rsidR="00EB5511" w:rsidRPr="00B41817">
        <w:rPr>
          <w:rFonts w:ascii="Consolas" w:hAnsi="Consolas" w:cs="Times New Roman"/>
          <w:noProof/>
          <w:sz w:val="24"/>
          <w:szCs w:val="24"/>
          <w:lang w:val="en-US"/>
        </w:rPr>
        <w:t>Addressing duplicates ensures data consistency, reliability, and prevents bias, contributing to data quality and trustworthiness. Here the duplicated values are dropped and keep the last occurence of each duplicated set. The shape of the dataset after dropping dupliacted value is (180209,8).</w:t>
      </w:r>
    </w:p>
    <w:p w14:paraId="5428B527" w14:textId="77777777" w:rsidR="00E36560" w:rsidRPr="00B41817" w:rsidRDefault="00E36560" w:rsidP="005C060B">
      <w:pPr>
        <w:spacing w:line="276" w:lineRule="auto"/>
        <w:jc w:val="both"/>
        <w:rPr>
          <w:rFonts w:ascii="Consolas" w:hAnsi="Consolas" w:cs="Times New Roman"/>
          <w:noProof/>
          <w:sz w:val="24"/>
          <w:szCs w:val="24"/>
          <w:lang w:val="en-US"/>
        </w:rPr>
      </w:pPr>
    </w:p>
    <w:p w14:paraId="64032396" w14:textId="77777777" w:rsidR="00E36560" w:rsidRPr="00B41817" w:rsidRDefault="00E36560" w:rsidP="005C060B">
      <w:pPr>
        <w:spacing w:line="276" w:lineRule="auto"/>
        <w:jc w:val="both"/>
        <w:rPr>
          <w:rFonts w:ascii="Consolas" w:hAnsi="Consolas" w:cs="Times New Roman"/>
          <w:noProof/>
          <w:sz w:val="24"/>
          <w:szCs w:val="24"/>
          <w:lang w:val="en-US"/>
        </w:rPr>
      </w:pPr>
    </w:p>
    <w:p w14:paraId="40B147AD" w14:textId="637C1B70" w:rsidR="00E36560" w:rsidRPr="00B41817" w:rsidRDefault="00E36560" w:rsidP="005C060B">
      <w:pPr>
        <w:spacing w:line="276" w:lineRule="auto"/>
        <w:jc w:val="both"/>
        <w:rPr>
          <w:rFonts w:ascii="Consolas" w:hAnsi="Consolas" w:cs="Times New Roman"/>
          <w:b/>
          <w:bCs/>
          <w:sz w:val="24"/>
          <w:szCs w:val="24"/>
          <w:lang w:val="en-US"/>
        </w:rPr>
      </w:pPr>
    </w:p>
    <w:p w14:paraId="6105EA0B" w14:textId="2B3589E1" w:rsidR="00E36560" w:rsidRPr="00B41817" w:rsidRDefault="00E36560" w:rsidP="005C060B">
      <w:pPr>
        <w:spacing w:line="276" w:lineRule="auto"/>
        <w:jc w:val="both"/>
        <w:rPr>
          <w:rFonts w:ascii="Consolas" w:hAnsi="Consolas" w:cs="Times New Roman"/>
          <w:b/>
          <w:bCs/>
          <w:sz w:val="24"/>
          <w:szCs w:val="24"/>
          <w:lang w:val="en-US"/>
        </w:rPr>
      </w:pPr>
      <w:r w:rsidRPr="00B41817">
        <w:rPr>
          <w:rFonts w:ascii="Consolas" w:hAnsi="Consolas" w:cs="Times New Roman"/>
          <w:b/>
          <w:bCs/>
          <w:noProof/>
          <w:sz w:val="24"/>
          <w:szCs w:val="24"/>
          <w:lang w:val="en-US"/>
        </w:rPr>
        <mc:AlternateContent>
          <mc:Choice Requires="wps">
            <w:drawing>
              <wp:anchor distT="0" distB="0" distL="114300" distR="114300" simplePos="0" relativeHeight="251677696" behindDoc="0" locked="0" layoutInCell="1" allowOverlap="1" wp14:anchorId="31F84520" wp14:editId="33AEF0C4">
                <wp:simplePos x="0" y="0"/>
                <wp:positionH relativeFrom="column">
                  <wp:posOffset>7620</wp:posOffset>
                </wp:positionH>
                <wp:positionV relativeFrom="paragraph">
                  <wp:posOffset>159385</wp:posOffset>
                </wp:positionV>
                <wp:extent cx="5875020" cy="594360"/>
                <wp:effectExtent l="0" t="0" r="11430" b="15240"/>
                <wp:wrapNone/>
                <wp:docPr id="1022496512" name="Text Box 18"/>
                <wp:cNvGraphicFramePr/>
                <a:graphic xmlns:a="http://schemas.openxmlformats.org/drawingml/2006/main">
                  <a:graphicData uri="http://schemas.microsoft.com/office/word/2010/wordprocessingShape">
                    <wps:wsp>
                      <wps:cNvSpPr txBox="1"/>
                      <wps:spPr>
                        <a:xfrm>
                          <a:off x="0" y="0"/>
                          <a:ext cx="5875020" cy="594360"/>
                        </a:xfrm>
                        <a:prstGeom prst="rect">
                          <a:avLst/>
                        </a:prstGeom>
                        <a:solidFill>
                          <a:schemeClr val="lt1"/>
                        </a:solidFill>
                        <a:ln w="6350">
                          <a:solidFill>
                            <a:prstClr val="black"/>
                          </a:solidFill>
                        </a:ln>
                      </wps:spPr>
                      <wps:txbx>
                        <w:txbxContent>
                          <w:p w14:paraId="7021D596" w14:textId="51759F69" w:rsidR="00E36560" w:rsidRPr="00B56D59" w:rsidRDefault="00E36560" w:rsidP="00E36560">
                            <w:pPr>
                              <w:pStyle w:val="SourceCode"/>
                              <w:rPr>
                                <w:color w:val="C00000"/>
                              </w:rPr>
                            </w:pPr>
                            <w:r w:rsidRPr="00B56D59">
                              <w:rPr>
                                <w:rStyle w:val="VerbatimChar"/>
                                <w:color w:val="C00000"/>
                              </w:rPr>
                              <w:t>0</w:t>
                            </w:r>
                            <w:bookmarkStart w:id="7" w:name="d3f6cf04"/>
                            <w:r w:rsidRPr="00B56D59">
                              <w:rPr>
                                <w:color w:val="C00000"/>
                              </w:rPr>
                              <w:t xml:space="preserve"> </w:t>
                            </w:r>
                          </w:p>
                          <w:p w14:paraId="5D0BD6E6" w14:textId="77777777" w:rsidR="00E36560" w:rsidRPr="00B56D59" w:rsidRDefault="00E36560" w:rsidP="00E36560">
                            <w:pPr>
                              <w:pStyle w:val="SourceCode"/>
                              <w:rPr>
                                <w:color w:val="C00000"/>
                              </w:rPr>
                            </w:pPr>
                            <w:r w:rsidRPr="00B56D59">
                              <w:rPr>
                                <w:rStyle w:val="VerbatimChar"/>
                                <w:color w:val="C00000"/>
                              </w:rPr>
                              <w:t>(180209, 8)</w:t>
                            </w:r>
                          </w:p>
                          <w:bookmarkEnd w:id="7"/>
                          <w:p w14:paraId="7453BE8E" w14:textId="2A4015B0" w:rsidR="00E36560" w:rsidRPr="00B56D59" w:rsidRDefault="00E36560" w:rsidP="00E36560">
                            <w:pPr>
                              <w:pStyle w:val="SourceCode"/>
                              <w:rPr>
                                <w:color w:val="C00000"/>
                              </w:rPr>
                            </w:pPr>
                          </w:p>
                          <w:p w14:paraId="0C40D412" w14:textId="77777777" w:rsidR="00E36560" w:rsidRPr="00B56D59" w:rsidRDefault="00E36560">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F84520" id="Text Box 18" o:spid="_x0000_s1041" type="#_x0000_t202" style="position:absolute;left:0;text-align:left;margin-left:.6pt;margin-top:12.55pt;width:462.6pt;height:46.8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" fillcolor="white [3201]" strokeweight=".5pt">
                <v:textbox>
                  <w:txbxContent>
                    <w:p w14:paraId="7021D596" w14:textId="51759F69" w:rsidR="00E36560" w:rsidRPr="00B56D59" w:rsidRDefault="00E36560" w:rsidP="00E36560">
                      <w:pPr>
                        <w:pStyle w:val="SourceCode"/>
                        <w:rPr>
                          <w:color w:val="C00000"/>
                        </w:rPr>
                      </w:pPr>
                      <w:r w:rsidRPr="00B56D59">
                        <w:rPr>
                          <w:rStyle w:val="VerbatimChar"/>
                          <w:color w:val="C00000"/>
                        </w:rPr>
                        <w:t>0</w:t>
                      </w:r>
                      <w:bookmarkStart w:id="14" w:name="d3f6cf04"/>
                      <w:r w:rsidRPr="00B56D59">
                        <w:rPr>
                          <w:color w:val="C00000"/>
                        </w:rPr>
                        <w:t xml:space="preserve"> </w:t>
                      </w:r>
                    </w:p>
                    <w:p w14:paraId="5D0BD6E6" w14:textId="77777777" w:rsidR="00E36560" w:rsidRPr="00B56D59" w:rsidRDefault="00E36560" w:rsidP="00E36560">
                      <w:pPr>
                        <w:pStyle w:val="SourceCode"/>
                        <w:rPr>
                          <w:color w:val="C00000"/>
                        </w:rPr>
                      </w:pPr>
                      <w:r w:rsidRPr="00B56D59">
                        <w:rPr>
                          <w:rStyle w:val="VerbatimChar"/>
                          <w:color w:val="C00000"/>
                        </w:rPr>
                        <w:t>(180209, 8)</w:t>
                      </w:r>
                    </w:p>
                    <w:bookmarkEnd w:id="14"/>
                    <w:p w14:paraId="7453BE8E" w14:textId="2A4015B0" w:rsidR="00E36560" w:rsidRPr="00B56D59" w:rsidRDefault="00E36560" w:rsidP="00E36560">
                      <w:pPr>
                        <w:pStyle w:val="SourceCode"/>
                        <w:rPr>
                          <w:color w:val="C00000"/>
                        </w:rPr>
                      </w:pPr>
                    </w:p>
                    <w:p w14:paraId="0C40D412" w14:textId="77777777" w:rsidR="00E36560" w:rsidRPr="00B56D59" w:rsidRDefault="00E36560">
                      <w:pPr>
                        <w:rPr>
                          <w:color w:val="C00000"/>
                        </w:rPr>
                      </w:pPr>
                    </w:p>
                  </w:txbxContent>
                </v:textbox>
              </v:shape>
            </w:pict>
          </mc:Fallback>
        </mc:AlternateContent>
      </w:r>
    </w:p>
    <w:p w14:paraId="5FD42367" w14:textId="77777777" w:rsidR="00E36560" w:rsidRPr="00B41817" w:rsidRDefault="00E36560" w:rsidP="005C060B">
      <w:pPr>
        <w:spacing w:line="276" w:lineRule="auto"/>
        <w:jc w:val="both"/>
        <w:rPr>
          <w:rFonts w:ascii="Consolas" w:hAnsi="Consolas" w:cs="Times New Roman"/>
          <w:b/>
          <w:bCs/>
          <w:sz w:val="24"/>
          <w:szCs w:val="24"/>
          <w:lang w:val="en-US"/>
        </w:rPr>
      </w:pPr>
    </w:p>
    <w:p w14:paraId="20490DC3" w14:textId="77777777" w:rsidR="00E36560" w:rsidRPr="00B41817" w:rsidRDefault="00E36560" w:rsidP="005C060B">
      <w:pPr>
        <w:spacing w:line="276" w:lineRule="auto"/>
        <w:jc w:val="both"/>
        <w:rPr>
          <w:rFonts w:ascii="Consolas" w:hAnsi="Consolas" w:cs="Times New Roman"/>
          <w:b/>
          <w:bCs/>
          <w:sz w:val="24"/>
          <w:szCs w:val="24"/>
          <w:lang w:val="en-US"/>
        </w:rPr>
      </w:pPr>
    </w:p>
    <w:p w14:paraId="425CF41F" w14:textId="2DA1B60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b/>
          <w:bCs/>
          <w:sz w:val="24"/>
          <w:szCs w:val="24"/>
          <w:lang w:val="en-US"/>
        </w:rPr>
        <w:t>Detecting and handling outliers</w:t>
      </w:r>
      <w:r w:rsidRPr="00B41817">
        <w:rPr>
          <w:rFonts w:ascii="Consolas" w:hAnsi="Consolas" w:cs="Times New Roman"/>
          <w:sz w:val="24"/>
          <w:szCs w:val="24"/>
          <w:lang w:val="en-US"/>
        </w:rPr>
        <w:t>: Identifying outliers is vital to maintain the integrity of data distributions and to prevent them from disproportionately affecting analysis. Visualizations, particularly boxplots, are powerful tools for detecting outliers. A boxplot provides a graphical representation of the data's spread, central tendency, and potential outliers. Outliers manifest as individual points beyond the "whiskers" of the boxplot. Boxplot of the numerical columns are plotted for detecting the presence of outliers and the image is given below.</w:t>
      </w:r>
    </w:p>
    <w:p w14:paraId="030E1F82"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noProof/>
          <w:lang w:val="en-US"/>
        </w:rPr>
        <w:drawing>
          <wp:inline distT="0" distB="0" distL="0" distR="0" wp14:anchorId="4ED5F43F" wp14:editId="26029B71">
            <wp:extent cx="5234940" cy="2700737"/>
            <wp:effectExtent l="0" t="0" r="3810" b="4445"/>
            <wp:docPr id="2095969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8687" cy="2702670"/>
                    </a:xfrm>
                    <a:prstGeom prst="rect">
                      <a:avLst/>
                    </a:prstGeom>
                    <a:noFill/>
                    <a:ln>
                      <a:noFill/>
                    </a:ln>
                  </pic:spPr>
                </pic:pic>
              </a:graphicData>
            </a:graphic>
          </wp:inline>
        </w:drawing>
      </w:r>
    </w:p>
    <w:p w14:paraId="4FDB7453" w14:textId="13C6E23E"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lastRenderedPageBreak/>
        <w:t xml:space="preserve">From the boxplot, it is clear that outliers are present. </w:t>
      </w:r>
      <w:proofErr w:type="spellStart"/>
      <w:r w:rsidRPr="00B41817">
        <w:rPr>
          <w:rFonts w:ascii="Consolas" w:hAnsi="Consolas" w:cs="Times New Roman"/>
          <w:sz w:val="24"/>
          <w:szCs w:val="24"/>
          <w:lang w:val="en-US"/>
        </w:rPr>
        <w:t>Winsorization</w:t>
      </w:r>
      <w:proofErr w:type="spellEnd"/>
      <w:r w:rsidRPr="00B41817">
        <w:rPr>
          <w:rFonts w:ascii="Consolas" w:hAnsi="Consolas" w:cs="Times New Roman"/>
          <w:sz w:val="24"/>
          <w:szCs w:val="24"/>
          <w:lang w:val="en-US"/>
        </w:rPr>
        <w:t xml:space="preserve"> method is used to handle the outliers. </w:t>
      </w:r>
      <w:proofErr w:type="spellStart"/>
      <w:r w:rsidRPr="00B41817">
        <w:rPr>
          <w:rFonts w:ascii="Consolas" w:hAnsi="Consolas" w:cs="Times New Roman"/>
          <w:sz w:val="24"/>
          <w:szCs w:val="24"/>
          <w:lang w:val="en-US"/>
        </w:rPr>
        <w:t>Winsorization</w:t>
      </w:r>
      <w:proofErr w:type="spellEnd"/>
      <w:r w:rsidRPr="00B41817">
        <w:rPr>
          <w:rFonts w:ascii="Consolas" w:hAnsi="Consolas" w:cs="Times New Roman"/>
          <w:sz w:val="24"/>
          <w:szCs w:val="24"/>
          <w:lang w:val="en-US"/>
        </w:rPr>
        <w:t xml:space="preserve"> replaces extreme values with the nearest "normal" value. For example, the 1% of values on each side of the distribution are replaced with the 1st and 99th percentile values, respectively. Here the columns that contain outliers are selected and applied the </w:t>
      </w:r>
      <w:proofErr w:type="spellStart"/>
      <w:r w:rsidRPr="00B41817">
        <w:rPr>
          <w:rFonts w:ascii="Consolas" w:hAnsi="Consolas" w:cs="Times New Roman"/>
          <w:sz w:val="24"/>
          <w:szCs w:val="24"/>
          <w:lang w:val="en-US"/>
        </w:rPr>
        <w:t>winsorization</w:t>
      </w:r>
      <w:proofErr w:type="spellEnd"/>
      <w:r w:rsidRPr="00B41817">
        <w:rPr>
          <w:rFonts w:ascii="Consolas" w:hAnsi="Consolas" w:cs="Times New Roman"/>
          <w:sz w:val="24"/>
          <w:szCs w:val="24"/>
          <w:lang w:val="en-US"/>
        </w:rPr>
        <w:t xml:space="preserve"> technique. 5% of values that are present on each side is replaced with 5th and 95th percentile values. </w:t>
      </w:r>
    </w:p>
    <w:p w14:paraId="2A42D73E" w14:textId="4FE21B6F" w:rsidR="00B56D59" w:rsidRPr="00B41817" w:rsidRDefault="004608DA" w:rsidP="005C060B">
      <w:pPr>
        <w:spacing w:line="276" w:lineRule="auto"/>
        <w:jc w:val="both"/>
        <w:rPr>
          <w:rFonts w:ascii="Consolas" w:hAnsi="Consolas" w:cs="Times New Roman"/>
          <w:sz w:val="24"/>
          <w:szCs w:val="24"/>
          <w:lang w:val="en-US"/>
        </w:rPr>
      </w:pPr>
      <w:r w:rsidRPr="00B41817">
        <w:rPr>
          <w:rFonts w:ascii="Consolas" w:hAnsi="Consolas" w:cs="Times New Roman"/>
          <w:noProof/>
          <w:sz w:val="24"/>
          <w:szCs w:val="24"/>
          <w:lang w:val="en-US"/>
        </w:rPr>
        <mc:AlternateContent>
          <mc:Choice Requires="wps">
            <w:drawing>
              <wp:anchor distT="0" distB="0" distL="114300" distR="114300" simplePos="0" relativeHeight="251678720" behindDoc="0" locked="0" layoutInCell="1" allowOverlap="1" wp14:anchorId="740E7C99" wp14:editId="304350BF">
                <wp:simplePos x="0" y="0"/>
                <wp:positionH relativeFrom="margin">
                  <wp:align>center</wp:align>
                </wp:positionH>
                <wp:positionV relativeFrom="paragraph">
                  <wp:posOffset>4445</wp:posOffset>
                </wp:positionV>
                <wp:extent cx="5791200" cy="982980"/>
                <wp:effectExtent l="0" t="0" r="19050" b="26670"/>
                <wp:wrapNone/>
                <wp:docPr id="657129435" name="Text Box 19"/>
                <wp:cNvGraphicFramePr/>
                <a:graphic xmlns:a="http://schemas.openxmlformats.org/drawingml/2006/main">
                  <a:graphicData uri="http://schemas.microsoft.com/office/word/2010/wordprocessingShape">
                    <wps:wsp>
                      <wps:cNvSpPr txBox="1"/>
                      <wps:spPr>
                        <a:xfrm>
                          <a:off x="0" y="0"/>
                          <a:ext cx="5791200" cy="982980"/>
                        </a:xfrm>
                        <a:prstGeom prst="rect">
                          <a:avLst/>
                        </a:prstGeom>
                        <a:solidFill>
                          <a:schemeClr val="lt1"/>
                        </a:solidFill>
                        <a:ln w="6350">
                          <a:solidFill>
                            <a:prstClr val="black"/>
                          </a:solidFill>
                        </a:ln>
                      </wps:spPr>
                      <wps:txbx>
                        <w:txbxContent>
                          <w:p w14:paraId="2E6DD7E1" w14:textId="77777777" w:rsidR="00B56D59" w:rsidRPr="00B56D59" w:rsidRDefault="00B56D59" w:rsidP="00B56D59">
                            <w:pPr>
                              <w:pStyle w:val="SourceCode"/>
                              <w:rPr>
                                <w:color w:val="5B9BD5" w:themeColor="accent5"/>
                              </w:rPr>
                            </w:pPr>
                            <w:bookmarkStart w:id="8" w:name="Xf55f59655b29c6608d68db3186e897fc8034d4b"/>
                            <w:r w:rsidRPr="00B56D59">
                              <w:rPr>
                                <w:rStyle w:val="ImportTok"/>
                                <w:b w:val="0"/>
                                <w:color w:val="5B9BD5" w:themeColor="accent5"/>
                              </w:rPr>
                              <w:t>from</w:t>
                            </w:r>
                            <w:r w:rsidRPr="00B56D59">
                              <w:rPr>
                                <w:rStyle w:val="NormalTok"/>
                                <w:color w:val="5B9BD5" w:themeColor="accent5"/>
                              </w:rPr>
                              <w:t xml:space="preserve"> </w:t>
                            </w:r>
                            <w:proofErr w:type="spellStart"/>
                            <w:proofErr w:type="gramStart"/>
                            <w:r w:rsidRPr="00B56D59">
                              <w:rPr>
                                <w:rStyle w:val="NormalTok"/>
                                <w:color w:val="5B9BD5" w:themeColor="accent5"/>
                              </w:rPr>
                              <w:t>scipy.stats</w:t>
                            </w:r>
                            <w:proofErr w:type="gramEnd"/>
                            <w:r w:rsidRPr="00B56D59">
                              <w:rPr>
                                <w:rStyle w:val="NormalTok"/>
                                <w:color w:val="5B9BD5" w:themeColor="accent5"/>
                              </w:rPr>
                              <w:t>.mstats</w:t>
                            </w:r>
                            <w:proofErr w:type="spellEnd"/>
                            <w:r w:rsidRPr="00B56D59">
                              <w:rPr>
                                <w:rStyle w:val="NormalTok"/>
                                <w:color w:val="5B9BD5" w:themeColor="accent5"/>
                              </w:rPr>
                              <w:t xml:space="preserve"> </w:t>
                            </w:r>
                            <w:r w:rsidRPr="00B56D59">
                              <w:rPr>
                                <w:rStyle w:val="ImportTok"/>
                                <w:b w:val="0"/>
                                <w:color w:val="5B9BD5" w:themeColor="accent5"/>
                              </w:rPr>
                              <w:t>import</w:t>
                            </w:r>
                            <w:r w:rsidRPr="00B56D59">
                              <w:rPr>
                                <w:rStyle w:val="NormalTok"/>
                                <w:color w:val="5B9BD5" w:themeColor="accent5"/>
                              </w:rPr>
                              <w:t xml:space="preserve"> </w:t>
                            </w:r>
                            <w:proofErr w:type="spellStart"/>
                            <w:r w:rsidRPr="00B56D59">
                              <w:rPr>
                                <w:rStyle w:val="NormalTok"/>
                                <w:color w:val="5B9BD5" w:themeColor="accent5"/>
                              </w:rPr>
                              <w:t>winsorize</w:t>
                            </w:r>
                            <w:proofErr w:type="spellEnd"/>
                            <w:r w:rsidRPr="00B56D59">
                              <w:rPr>
                                <w:color w:val="5B9BD5" w:themeColor="accent5"/>
                              </w:rPr>
                              <w:br/>
                            </w:r>
                            <w:r w:rsidRPr="00B56D59">
                              <w:rPr>
                                <w:rStyle w:val="CommentTok"/>
                                <w:color w:val="5B9BD5" w:themeColor="accent5"/>
                              </w:rPr>
                              <w:t xml:space="preserve"># handling outliers using </w:t>
                            </w:r>
                            <w:proofErr w:type="spellStart"/>
                            <w:r w:rsidRPr="00B56D59">
                              <w:rPr>
                                <w:rStyle w:val="CommentTok"/>
                                <w:color w:val="5B9BD5" w:themeColor="accent5"/>
                              </w:rPr>
                              <w:t>winsorize</w:t>
                            </w:r>
                            <w:proofErr w:type="spellEnd"/>
                            <w:r w:rsidRPr="00B56D59">
                              <w:rPr>
                                <w:rStyle w:val="CommentTok"/>
                                <w:color w:val="5B9BD5" w:themeColor="accent5"/>
                              </w:rPr>
                              <w:t xml:space="preserve"> method</w:t>
                            </w:r>
                            <w:r w:rsidRPr="00B56D59">
                              <w:rPr>
                                <w:color w:val="5B9BD5" w:themeColor="accent5"/>
                              </w:rPr>
                              <w:br/>
                            </w:r>
                            <w:r w:rsidRPr="00B56D59">
                              <w:rPr>
                                <w:rStyle w:val="ControlFlowTok"/>
                                <w:b w:val="0"/>
                                <w:color w:val="5B9BD5" w:themeColor="accent5"/>
                              </w:rPr>
                              <w:t>for</w:t>
                            </w:r>
                            <w:r w:rsidRPr="00B56D59">
                              <w:rPr>
                                <w:rStyle w:val="NormalTok"/>
                                <w:color w:val="5B9BD5" w:themeColor="accent5"/>
                              </w:rPr>
                              <w:t xml:space="preserve"> col </w:t>
                            </w:r>
                            <w:r w:rsidRPr="00B56D59">
                              <w:rPr>
                                <w:rStyle w:val="KeywordTok"/>
                                <w:b w:val="0"/>
                                <w:color w:val="5B9BD5" w:themeColor="accent5"/>
                              </w:rPr>
                              <w:t>in</w:t>
                            </w:r>
                            <w:r w:rsidRPr="00B56D59">
                              <w:rPr>
                                <w:rStyle w:val="NormalTok"/>
                                <w:color w:val="5B9BD5" w:themeColor="accent5"/>
                              </w:rPr>
                              <w:t xml:space="preserve"> df[[</w:t>
                            </w:r>
                            <w:r w:rsidRPr="00B56D59">
                              <w:rPr>
                                <w:rStyle w:val="StringTok"/>
                                <w:color w:val="5B9BD5" w:themeColor="accent5"/>
                              </w:rPr>
                              <w:t>'delivery_time'</w:t>
                            </w:r>
                            <w:r w:rsidRPr="00B56D59">
                              <w:rPr>
                                <w:rStyle w:val="NormalTok"/>
                                <w:color w:val="5B9BD5" w:themeColor="accent5"/>
                              </w:rPr>
                              <w:t>,</w:t>
                            </w:r>
                            <w:r w:rsidRPr="00B56D59">
                              <w:rPr>
                                <w:rStyle w:val="StringTok"/>
                                <w:color w:val="5B9BD5" w:themeColor="accent5"/>
                              </w:rPr>
                              <w:t>'avg_amt'</w:t>
                            </w:r>
                            <w:r w:rsidRPr="00B56D59">
                              <w:rPr>
                                <w:rStyle w:val="NormalTok"/>
                                <w:color w:val="5B9BD5" w:themeColor="accent5"/>
                              </w:rPr>
                              <w:t>,</w:t>
                            </w:r>
                            <w:r w:rsidRPr="00B56D59">
                              <w:rPr>
                                <w:rStyle w:val="StringTok"/>
                                <w:color w:val="5B9BD5" w:themeColor="accent5"/>
                              </w:rPr>
                              <w:t>'subtotal'</w:t>
                            </w:r>
                            <w:r w:rsidRPr="00B56D59">
                              <w:rPr>
                                <w:rStyle w:val="NormalTok"/>
                                <w:color w:val="5B9BD5" w:themeColor="accent5"/>
                              </w:rPr>
                              <w:t>,</w:t>
                            </w:r>
                            <w:r w:rsidRPr="00B56D59">
                              <w:rPr>
                                <w:rStyle w:val="StringTok"/>
                                <w:color w:val="5B9BD5" w:themeColor="accent5"/>
                              </w:rPr>
                              <w:t>'total_items'</w:t>
                            </w:r>
                            <w:r w:rsidRPr="00B56D59">
                              <w:rPr>
                                <w:rStyle w:val="NormalTok"/>
                                <w:color w:val="5B9BD5" w:themeColor="accent5"/>
                              </w:rPr>
                              <w:t>,</w:t>
                            </w:r>
                            <w:r w:rsidRPr="00B56D59">
                              <w:rPr>
                                <w:rStyle w:val="StringTok"/>
                                <w:color w:val="5B9BD5" w:themeColor="accent5"/>
                              </w:rPr>
                              <w:t>'total_onshift_partners'</w:t>
                            </w:r>
                            <w:r w:rsidRPr="00B56D59">
                              <w:rPr>
                                <w:rStyle w:val="NormalTok"/>
                                <w:color w:val="5B9BD5" w:themeColor="accent5"/>
                              </w:rPr>
                              <w:t>,</w:t>
                            </w:r>
                            <w:r w:rsidRPr="00B56D59">
                              <w:rPr>
                                <w:rStyle w:val="StringTok"/>
                                <w:color w:val="5B9BD5" w:themeColor="accent5"/>
                              </w:rPr>
                              <w:t>'total_busy_partners'</w:t>
                            </w:r>
                            <w:r w:rsidRPr="00B56D59">
                              <w:rPr>
                                <w:rStyle w:val="NormalTok"/>
                                <w:color w:val="5B9BD5" w:themeColor="accent5"/>
                              </w:rPr>
                              <w:t>,</w:t>
                            </w:r>
                            <w:r w:rsidRPr="00B56D59">
                              <w:rPr>
                                <w:rStyle w:val="StringTok"/>
                                <w:color w:val="5B9BD5" w:themeColor="accent5"/>
                              </w:rPr>
                              <w:t>'total_outstanding_orders'</w:t>
                            </w:r>
                            <w:r w:rsidRPr="00B56D59">
                              <w:rPr>
                                <w:rStyle w:val="NormalTok"/>
                                <w:color w:val="5B9BD5" w:themeColor="accent5"/>
                              </w:rPr>
                              <w:t>]]:</w:t>
                            </w:r>
                            <w:r w:rsidRPr="00B56D59">
                              <w:rPr>
                                <w:color w:val="5B9BD5" w:themeColor="accent5"/>
                              </w:rPr>
                              <w:br/>
                            </w:r>
                            <w:r w:rsidRPr="00B56D59">
                              <w:rPr>
                                <w:rStyle w:val="NormalTok"/>
                                <w:color w:val="5B9BD5" w:themeColor="accent5"/>
                              </w:rPr>
                              <w:t xml:space="preserve">    </w:t>
                            </w:r>
                            <w:proofErr w:type="spellStart"/>
                            <w:r w:rsidRPr="00B56D59">
                              <w:rPr>
                                <w:rStyle w:val="NormalTok"/>
                                <w:color w:val="5B9BD5" w:themeColor="accent5"/>
                              </w:rPr>
                              <w:t>df</w:t>
                            </w:r>
                            <w:proofErr w:type="spellEnd"/>
                            <w:r w:rsidRPr="00B56D59">
                              <w:rPr>
                                <w:rStyle w:val="NormalTok"/>
                                <w:color w:val="5B9BD5" w:themeColor="accent5"/>
                              </w:rPr>
                              <w:t xml:space="preserve">[col] </w:t>
                            </w:r>
                            <w:r w:rsidRPr="00B56D59">
                              <w:rPr>
                                <w:rStyle w:val="OperatorTok"/>
                                <w:color w:val="5B9BD5" w:themeColor="accent5"/>
                              </w:rPr>
                              <w:t>=</w:t>
                            </w:r>
                            <w:r w:rsidRPr="00B56D59">
                              <w:rPr>
                                <w:rStyle w:val="NormalTok"/>
                                <w:color w:val="5B9BD5" w:themeColor="accent5"/>
                              </w:rPr>
                              <w:t xml:space="preserve"> </w:t>
                            </w:r>
                            <w:proofErr w:type="spellStart"/>
                            <w:r w:rsidRPr="00B56D59">
                              <w:rPr>
                                <w:rStyle w:val="NormalTok"/>
                                <w:color w:val="5B9BD5" w:themeColor="accent5"/>
                              </w:rPr>
                              <w:t>winsorize</w:t>
                            </w:r>
                            <w:proofErr w:type="spellEnd"/>
                            <w:r w:rsidRPr="00B56D59">
                              <w:rPr>
                                <w:rStyle w:val="NormalTok"/>
                                <w:color w:val="5B9BD5" w:themeColor="accent5"/>
                              </w:rPr>
                              <w:t>(</w:t>
                            </w:r>
                            <w:proofErr w:type="spellStart"/>
                            <w:r w:rsidRPr="00B56D59">
                              <w:rPr>
                                <w:rStyle w:val="NormalTok"/>
                                <w:color w:val="5B9BD5" w:themeColor="accent5"/>
                              </w:rPr>
                              <w:t>df</w:t>
                            </w:r>
                            <w:proofErr w:type="spellEnd"/>
                            <w:r w:rsidRPr="00B56D59">
                              <w:rPr>
                                <w:rStyle w:val="NormalTok"/>
                                <w:color w:val="5B9BD5" w:themeColor="accent5"/>
                              </w:rPr>
                              <w:t>[col],limits</w:t>
                            </w:r>
                            <w:r w:rsidRPr="00B56D59">
                              <w:rPr>
                                <w:rStyle w:val="OperatorTok"/>
                                <w:color w:val="5B9BD5" w:themeColor="accent5"/>
                              </w:rPr>
                              <w:t>=</w:t>
                            </w:r>
                            <w:r w:rsidRPr="00B56D59">
                              <w:rPr>
                                <w:rStyle w:val="NormalTok"/>
                                <w:color w:val="5B9BD5" w:themeColor="accent5"/>
                              </w:rPr>
                              <w:t>[</w:t>
                            </w:r>
                            <w:r w:rsidRPr="00B56D59">
                              <w:rPr>
                                <w:rStyle w:val="FloatTok"/>
                                <w:color w:val="5B9BD5" w:themeColor="accent5"/>
                              </w:rPr>
                              <w:t>0.01</w:t>
                            </w:r>
                            <w:r w:rsidRPr="00B56D59">
                              <w:rPr>
                                <w:rStyle w:val="NormalTok"/>
                                <w:color w:val="5B9BD5" w:themeColor="accent5"/>
                              </w:rPr>
                              <w:t>,</w:t>
                            </w:r>
                            <w:r w:rsidRPr="00B56D59">
                              <w:rPr>
                                <w:rStyle w:val="FloatTok"/>
                                <w:color w:val="5B9BD5" w:themeColor="accent5"/>
                              </w:rPr>
                              <w:t>0.05</w:t>
                            </w:r>
                            <w:r w:rsidRPr="00B56D59">
                              <w:rPr>
                                <w:rStyle w:val="NormalTok"/>
                                <w:color w:val="5B9BD5" w:themeColor="accent5"/>
                              </w:rPr>
                              <w:t>])</w:t>
                            </w:r>
                          </w:p>
                          <w:bookmarkEnd w:id="8"/>
                          <w:p w14:paraId="0F976809" w14:textId="77777777" w:rsidR="00B56D59" w:rsidRPr="00B56D59" w:rsidRDefault="00B56D59">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0E7C99" id="Text Box 19" o:spid="_x0000_s1042" type="#_x0000_t202" style="position:absolute;left:0;text-align:left;margin-left:0;margin-top:.35pt;width:456pt;height:77.4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" fillcolor="white [3201]" strokeweight=".5pt">
                <v:textbox>
                  <w:txbxContent>
                    <w:p w14:paraId="2E6DD7E1" w14:textId="77777777" w:rsidR="00B56D59" w:rsidRPr="00B56D59" w:rsidRDefault="00B56D59" w:rsidP="00B56D59">
                      <w:pPr>
                        <w:pStyle w:val="SourceCode"/>
                        <w:rPr>
                          <w:color w:val="5B9BD5" w:themeColor="accent5"/>
                        </w:rPr>
                      </w:pPr>
                      <w:bookmarkStart w:id="16" w:name="Xf55f59655b29c6608d68db3186e897fc8034d4b"/>
                      <w:r w:rsidRPr="00B56D59">
                        <w:rPr>
                          <w:rStyle w:val="ImportTok"/>
                          <w:b w:val="0"/>
                          <w:color w:val="5B9BD5" w:themeColor="accent5"/>
                        </w:rPr>
                        <w:t>from</w:t>
                      </w:r>
                      <w:r w:rsidRPr="00B56D59">
                        <w:rPr>
                          <w:rStyle w:val="NormalTok"/>
                          <w:color w:val="5B9BD5" w:themeColor="accent5"/>
                        </w:rPr>
                        <w:t xml:space="preserve"> </w:t>
                      </w:r>
                      <w:proofErr w:type="spellStart"/>
                      <w:proofErr w:type="gramStart"/>
                      <w:r w:rsidRPr="00B56D59">
                        <w:rPr>
                          <w:rStyle w:val="NormalTok"/>
                          <w:color w:val="5B9BD5" w:themeColor="accent5"/>
                        </w:rPr>
                        <w:t>scipy.stats</w:t>
                      </w:r>
                      <w:proofErr w:type="gramEnd"/>
                      <w:r w:rsidRPr="00B56D59">
                        <w:rPr>
                          <w:rStyle w:val="NormalTok"/>
                          <w:color w:val="5B9BD5" w:themeColor="accent5"/>
                        </w:rPr>
                        <w:t>.mstats</w:t>
                      </w:r>
                      <w:proofErr w:type="spellEnd"/>
                      <w:r w:rsidRPr="00B56D59">
                        <w:rPr>
                          <w:rStyle w:val="NormalTok"/>
                          <w:color w:val="5B9BD5" w:themeColor="accent5"/>
                        </w:rPr>
                        <w:t xml:space="preserve"> </w:t>
                      </w:r>
                      <w:r w:rsidRPr="00B56D59">
                        <w:rPr>
                          <w:rStyle w:val="ImportTok"/>
                          <w:b w:val="0"/>
                          <w:color w:val="5B9BD5" w:themeColor="accent5"/>
                        </w:rPr>
                        <w:t>import</w:t>
                      </w:r>
                      <w:r w:rsidRPr="00B56D59">
                        <w:rPr>
                          <w:rStyle w:val="NormalTok"/>
                          <w:color w:val="5B9BD5" w:themeColor="accent5"/>
                        </w:rPr>
                        <w:t xml:space="preserve"> </w:t>
                      </w:r>
                      <w:proofErr w:type="spellStart"/>
                      <w:r w:rsidRPr="00B56D59">
                        <w:rPr>
                          <w:rStyle w:val="NormalTok"/>
                          <w:color w:val="5B9BD5" w:themeColor="accent5"/>
                        </w:rPr>
                        <w:t>winsorize</w:t>
                      </w:r>
                      <w:proofErr w:type="spellEnd"/>
                      <w:r w:rsidRPr="00B56D59">
                        <w:rPr>
                          <w:color w:val="5B9BD5" w:themeColor="accent5"/>
                        </w:rPr>
                        <w:br/>
                      </w:r>
                      <w:r w:rsidRPr="00B56D59">
                        <w:rPr>
                          <w:rStyle w:val="CommentTok"/>
                          <w:color w:val="5B9BD5" w:themeColor="accent5"/>
                        </w:rPr>
                        <w:t xml:space="preserve"># handling outliers using </w:t>
                      </w:r>
                      <w:proofErr w:type="spellStart"/>
                      <w:r w:rsidRPr="00B56D59">
                        <w:rPr>
                          <w:rStyle w:val="CommentTok"/>
                          <w:color w:val="5B9BD5" w:themeColor="accent5"/>
                        </w:rPr>
                        <w:t>winsorize</w:t>
                      </w:r>
                      <w:proofErr w:type="spellEnd"/>
                      <w:r w:rsidRPr="00B56D59">
                        <w:rPr>
                          <w:rStyle w:val="CommentTok"/>
                          <w:color w:val="5B9BD5" w:themeColor="accent5"/>
                        </w:rPr>
                        <w:t xml:space="preserve"> method</w:t>
                      </w:r>
                      <w:r w:rsidRPr="00B56D59">
                        <w:rPr>
                          <w:color w:val="5B9BD5" w:themeColor="accent5"/>
                        </w:rPr>
                        <w:br/>
                      </w:r>
                      <w:r w:rsidRPr="00B56D59">
                        <w:rPr>
                          <w:rStyle w:val="ControlFlowTok"/>
                          <w:b w:val="0"/>
                          <w:color w:val="5B9BD5" w:themeColor="accent5"/>
                        </w:rPr>
                        <w:t>for</w:t>
                      </w:r>
                      <w:r w:rsidRPr="00B56D59">
                        <w:rPr>
                          <w:rStyle w:val="NormalTok"/>
                          <w:color w:val="5B9BD5" w:themeColor="accent5"/>
                        </w:rPr>
                        <w:t xml:space="preserve"> col </w:t>
                      </w:r>
                      <w:r w:rsidRPr="00B56D59">
                        <w:rPr>
                          <w:rStyle w:val="KeywordTok"/>
                          <w:b w:val="0"/>
                          <w:color w:val="5B9BD5" w:themeColor="accent5"/>
                        </w:rPr>
                        <w:t>in</w:t>
                      </w:r>
                      <w:r w:rsidRPr="00B56D59">
                        <w:rPr>
                          <w:rStyle w:val="NormalTok"/>
                          <w:color w:val="5B9BD5" w:themeColor="accent5"/>
                        </w:rPr>
                        <w:t xml:space="preserve"> df[[</w:t>
                      </w:r>
                      <w:r w:rsidRPr="00B56D59">
                        <w:rPr>
                          <w:rStyle w:val="StringTok"/>
                          <w:color w:val="5B9BD5" w:themeColor="accent5"/>
                        </w:rPr>
                        <w:t>'delivery_time'</w:t>
                      </w:r>
                      <w:r w:rsidRPr="00B56D59">
                        <w:rPr>
                          <w:rStyle w:val="NormalTok"/>
                          <w:color w:val="5B9BD5" w:themeColor="accent5"/>
                        </w:rPr>
                        <w:t>,</w:t>
                      </w:r>
                      <w:r w:rsidRPr="00B56D59">
                        <w:rPr>
                          <w:rStyle w:val="StringTok"/>
                          <w:color w:val="5B9BD5" w:themeColor="accent5"/>
                        </w:rPr>
                        <w:t>'avg_amt'</w:t>
                      </w:r>
                      <w:r w:rsidRPr="00B56D59">
                        <w:rPr>
                          <w:rStyle w:val="NormalTok"/>
                          <w:color w:val="5B9BD5" w:themeColor="accent5"/>
                        </w:rPr>
                        <w:t>,</w:t>
                      </w:r>
                      <w:r w:rsidRPr="00B56D59">
                        <w:rPr>
                          <w:rStyle w:val="StringTok"/>
                          <w:color w:val="5B9BD5" w:themeColor="accent5"/>
                        </w:rPr>
                        <w:t>'subtotal'</w:t>
                      </w:r>
                      <w:r w:rsidRPr="00B56D59">
                        <w:rPr>
                          <w:rStyle w:val="NormalTok"/>
                          <w:color w:val="5B9BD5" w:themeColor="accent5"/>
                        </w:rPr>
                        <w:t>,</w:t>
                      </w:r>
                      <w:r w:rsidRPr="00B56D59">
                        <w:rPr>
                          <w:rStyle w:val="StringTok"/>
                          <w:color w:val="5B9BD5" w:themeColor="accent5"/>
                        </w:rPr>
                        <w:t>'total_items'</w:t>
                      </w:r>
                      <w:r w:rsidRPr="00B56D59">
                        <w:rPr>
                          <w:rStyle w:val="NormalTok"/>
                          <w:color w:val="5B9BD5" w:themeColor="accent5"/>
                        </w:rPr>
                        <w:t>,</w:t>
                      </w:r>
                      <w:r w:rsidRPr="00B56D59">
                        <w:rPr>
                          <w:rStyle w:val="StringTok"/>
                          <w:color w:val="5B9BD5" w:themeColor="accent5"/>
                        </w:rPr>
                        <w:t>'total_onshift_partners'</w:t>
                      </w:r>
                      <w:r w:rsidRPr="00B56D59">
                        <w:rPr>
                          <w:rStyle w:val="NormalTok"/>
                          <w:color w:val="5B9BD5" w:themeColor="accent5"/>
                        </w:rPr>
                        <w:t>,</w:t>
                      </w:r>
                      <w:r w:rsidRPr="00B56D59">
                        <w:rPr>
                          <w:rStyle w:val="StringTok"/>
                          <w:color w:val="5B9BD5" w:themeColor="accent5"/>
                        </w:rPr>
                        <w:t>'total_busy_partners'</w:t>
                      </w:r>
                      <w:r w:rsidRPr="00B56D59">
                        <w:rPr>
                          <w:rStyle w:val="NormalTok"/>
                          <w:color w:val="5B9BD5" w:themeColor="accent5"/>
                        </w:rPr>
                        <w:t>,</w:t>
                      </w:r>
                      <w:r w:rsidRPr="00B56D59">
                        <w:rPr>
                          <w:rStyle w:val="StringTok"/>
                          <w:color w:val="5B9BD5" w:themeColor="accent5"/>
                        </w:rPr>
                        <w:t>'total_outstanding_orders'</w:t>
                      </w:r>
                      <w:r w:rsidRPr="00B56D59">
                        <w:rPr>
                          <w:rStyle w:val="NormalTok"/>
                          <w:color w:val="5B9BD5" w:themeColor="accent5"/>
                        </w:rPr>
                        <w:t>]]:</w:t>
                      </w:r>
                      <w:r w:rsidRPr="00B56D59">
                        <w:rPr>
                          <w:color w:val="5B9BD5" w:themeColor="accent5"/>
                        </w:rPr>
                        <w:br/>
                      </w:r>
                      <w:r w:rsidRPr="00B56D59">
                        <w:rPr>
                          <w:rStyle w:val="NormalTok"/>
                          <w:color w:val="5B9BD5" w:themeColor="accent5"/>
                        </w:rPr>
                        <w:t xml:space="preserve">    </w:t>
                      </w:r>
                      <w:proofErr w:type="spellStart"/>
                      <w:r w:rsidRPr="00B56D59">
                        <w:rPr>
                          <w:rStyle w:val="NormalTok"/>
                          <w:color w:val="5B9BD5" w:themeColor="accent5"/>
                        </w:rPr>
                        <w:t>df</w:t>
                      </w:r>
                      <w:proofErr w:type="spellEnd"/>
                      <w:r w:rsidRPr="00B56D59">
                        <w:rPr>
                          <w:rStyle w:val="NormalTok"/>
                          <w:color w:val="5B9BD5" w:themeColor="accent5"/>
                        </w:rPr>
                        <w:t xml:space="preserve">[col] </w:t>
                      </w:r>
                      <w:r w:rsidRPr="00B56D59">
                        <w:rPr>
                          <w:rStyle w:val="OperatorTok"/>
                          <w:color w:val="5B9BD5" w:themeColor="accent5"/>
                        </w:rPr>
                        <w:t>=</w:t>
                      </w:r>
                      <w:r w:rsidRPr="00B56D59">
                        <w:rPr>
                          <w:rStyle w:val="NormalTok"/>
                          <w:color w:val="5B9BD5" w:themeColor="accent5"/>
                        </w:rPr>
                        <w:t xml:space="preserve"> </w:t>
                      </w:r>
                      <w:proofErr w:type="spellStart"/>
                      <w:r w:rsidRPr="00B56D59">
                        <w:rPr>
                          <w:rStyle w:val="NormalTok"/>
                          <w:color w:val="5B9BD5" w:themeColor="accent5"/>
                        </w:rPr>
                        <w:t>winsorize</w:t>
                      </w:r>
                      <w:proofErr w:type="spellEnd"/>
                      <w:r w:rsidRPr="00B56D59">
                        <w:rPr>
                          <w:rStyle w:val="NormalTok"/>
                          <w:color w:val="5B9BD5" w:themeColor="accent5"/>
                        </w:rPr>
                        <w:t>(</w:t>
                      </w:r>
                      <w:proofErr w:type="spellStart"/>
                      <w:r w:rsidRPr="00B56D59">
                        <w:rPr>
                          <w:rStyle w:val="NormalTok"/>
                          <w:color w:val="5B9BD5" w:themeColor="accent5"/>
                        </w:rPr>
                        <w:t>df</w:t>
                      </w:r>
                      <w:proofErr w:type="spellEnd"/>
                      <w:r w:rsidRPr="00B56D59">
                        <w:rPr>
                          <w:rStyle w:val="NormalTok"/>
                          <w:color w:val="5B9BD5" w:themeColor="accent5"/>
                        </w:rPr>
                        <w:t>[col],limits</w:t>
                      </w:r>
                      <w:r w:rsidRPr="00B56D59">
                        <w:rPr>
                          <w:rStyle w:val="OperatorTok"/>
                          <w:color w:val="5B9BD5" w:themeColor="accent5"/>
                        </w:rPr>
                        <w:t>=</w:t>
                      </w:r>
                      <w:r w:rsidRPr="00B56D59">
                        <w:rPr>
                          <w:rStyle w:val="NormalTok"/>
                          <w:color w:val="5B9BD5" w:themeColor="accent5"/>
                        </w:rPr>
                        <w:t>[</w:t>
                      </w:r>
                      <w:r w:rsidRPr="00B56D59">
                        <w:rPr>
                          <w:rStyle w:val="FloatTok"/>
                          <w:color w:val="5B9BD5" w:themeColor="accent5"/>
                        </w:rPr>
                        <w:t>0.01</w:t>
                      </w:r>
                      <w:r w:rsidRPr="00B56D59">
                        <w:rPr>
                          <w:rStyle w:val="NormalTok"/>
                          <w:color w:val="5B9BD5" w:themeColor="accent5"/>
                        </w:rPr>
                        <w:t>,</w:t>
                      </w:r>
                      <w:r w:rsidRPr="00B56D59">
                        <w:rPr>
                          <w:rStyle w:val="FloatTok"/>
                          <w:color w:val="5B9BD5" w:themeColor="accent5"/>
                        </w:rPr>
                        <w:t>0.05</w:t>
                      </w:r>
                      <w:r w:rsidRPr="00B56D59">
                        <w:rPr>
                          <w:rStyle w:val="NormalTok"/>
                          <w:color w:val="5B9BD5" w:themeColor="accent5"/>
                        </w:rPr>
                        <w:t>])</w:t>
                      </w:r>
                    </w:p>
                    <w:bookmarkEnd w:id="16"/>
                    <w:p w14:paraId="0F976809" w14:textId="77777777" w:rsidR="00B56D59" w:rsidRPr="00B56D59" w:rsidRDefault="00B56D59">
                      <w:pPr>
                        <w:rPr>
                          <w:color w:val="5B9BD5" w:themeColor="accent5"/>
                        </w:rPr>
                      </w:pPr>
                    </w:p>
                  </w:txbxContent>
                </v:textbox>
                <w10:wrap anchorx="margin"/>
              </v:shape>
            </w:pict>
          </mc:Fallback>
        </mc:AlternateContent>
      </w:r>
    </w:p>
    <w:p w14:paraId="559345CF" w14:textId="77777777" w:rsidR="00B56D59" w:rsidRPr="00B41817" w:rsidRDefault="00B56D59" w:rsidP="005C060B">
      <w:pPr>
        <w:spacing w:line="276" w:lineRule="auto"/>
        <w:jc w:val="both"/>
        <w:rPr>
          <w:rFonts w:ascii="Consolas" w:hAnsi="Consolas" w:cs="Times New Roman"/>
          <w:sz w:val="24"/>
          <w:szCs w:val="24"/>
          <w:lang w:val="en-US"/>
        </w:rPr>
      </w:pPr>
    </w:p>
    <w:p w14:paraId="62A4C190" w14:textId="77777777" w:rsidR="00B56D59" w:rsidRPr="00B41817" w:rsidRDefault="00B56D59" w:rsidP="005C060B">
      <w:pPr>
        <w:spacing w:line="276" w:lineRule="auto"/>
        <w:jc w:val="both"/>
        <w:rPr>
          <w:rFonts w:ascii="Consolas" w:hAnsi="Consolas" w:cs="Times New Roman"/>
          <w:sz w:val="24"/>
          <w:szCs w:val="24"/>
          <w:lang w:val="en-US"/>
        </w:rPr>
      </w:pPr>
    </w:p>
    <w:p w14:paraId="35B16AF5" w14:textId="77777777" w:rsidR="004608DA" w:rsidRPr="00B41817" w:rsidRDefault="004608DA" w:rsidP="005C060B">
      <w:pPr>
        <w:spacing w:line="276" w:lineRule="auto"/>
        <w:jc w:val="both"/>
        <w:rPr>
          <w:rFonts w:ascii="Consolas" w:hAnsi="Consolas" w:cs="Times New Roman"/>
          <w:sz w:val="24"/>
          <w:szCs w:val="24"/>
          <w:lang w:val="en-US"/>
        </w:rPr>
      </w:pPr>
    </w:p>
    <w:p w14:paraId="310A738A" w14:textId="1E18BA5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Boxplot plotted after outlier removal is given below.  From the boxplot it is observable that the outliers are handled properly.</w:t>
      </w:r>
    </w:p>
    <w:p w14:paraId="78FF4860"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noProof/>
          <w:lang w:val="en-US"/>
        </w:rPr>
        <w:drawing>
          <wp:inline distT="0" distB="0" distL="0" distR="0" wp14:anchorId="27CB8DD7" wp14:editId="461B0C12">
            <wp:extent cx="5583555" cy="2457739"/>
            <wp:effectExtent l="0" t="0" r="0" b="0"/>
            <wp:docPr id="1635913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19461" cy="2473544"/>
                    </a:xfrm>
                    <a:prstGeom prst="rect">
                      <a:avLst/>
                    </a:prstGeom>
                    <a:noFill/>
                    <a:ln>
                      <a:noFill/>
                    </a:ln>
                  </pic:spPr>
                </pic:pic>
              </a:graphicData>
            </a:graphic>
          </wp:inline>
        </w:drawing>
      </w:r>
      <w:r w:rsidRPr="00B41817">
        <w:rPr>
          <w:rFonts w:ascii="Consolas" w:hAnsi="Consolas" w:cs="Times New Roman"/>
          <w:sz w:val="24"/>
          <w:szCs w:val="24"/>
          <w:lang w:val="en-US"/>
        </w:rPr>
        <w:t xml:space="preserve"> </w:t>
      </w:r>
    </w:p>
    <w:p w14:paraId="74888382"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b/>
          <w:bCs/>
          <w:sz w:val="24"/>
          <w:szCs w:val="24"/>
          <w:lang w:val="en-US"/>
        </w:rPr>
        <w:t>Standardizing data using Min-Max Scaler</w:t>
      </w:r>
      <w:r w:rsidRPr="00B41817">
        <w:rPr>
          <w:rFonts w:ascii="Consolas" w:hAnsi="Consolas" w:cs="Times New Roman"/>
          <w:sz w:val="24"/>
          <w:szCs w:val="24"/>
          <w:lang w:val="en-US"/>
        </w:rPr>
        <w:t>: Min-Max Scaling enhances model performance by preventing scale-related biases, ensuring that all features contribute equitably to the predictions. It's a valuable preprocessing step that contributes to more reliable and accurate predictions.</w:t>
      </w:r>
    </w:p>
    <w:p w14:paraId="3429FD26" w14:textId="0DFCCC0F"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Using Min-Max Scaling in the context of delivery time prediction involves transforming numerical features to a common scale, typically between 0 and 1. This scaling technique maintains the relative relationships between different features while preventing any particular feature from dominating the analysis due to its larger magnitude.</w:t>
      </w:r>
      <w:r w:rsidR="003D6772" w:rsidRPr="00B41817">
        <w:rPr>
          <w:rFonts w:ascii="Consolas" w:hAnsi="Consolas" w:cs="Times New Roman"/>
          <w:sz w:val="24"/>
          <w:szCs w:val="24"/>
          <w:lang w:val="en-US"/>
        </w:rPr>
        <w:t xml:space="preserve"> </w:t>
      </w:r>
      <w:r w:rsidRPr="00B41817">
        <w:rPr>
          <w:rFonts w:ascii="Consolas" w:hAnsi="Consolas" w:cs="Times New Roman"/>
          <w:sz w:val="24"/>
          <w:szCs w:val="24"/>
          <w:lang w:val="en-US"/>
        </w:rPr>
        <w:t>Applying Min-Max Scaling before model training ensures that no particular feature's scale unfairly influences the prediction process. Models like Linear Regression and K-Neighbors Regression,</w:t>
      </w:r>
      <w:r w:rsidR="004608DA" w:rsidRPr="00B41817">
        <w:rPr>
          <w:rFonts w:ascii="Consolas" w:hAnsi="Consolas" w:cs="Times New Roman"/>
          <w:sz w:val="24"/>
          <w:szCs w:val="24"/>
          <w:lang w:val="en-US"/>
        </w:rPr>
        <w:t xml:space="preserve"> </w:t>
      </w:r>
      <w:r w:rsidRPr="00B41817">
        <w:rPr>
          <w:rFonts w:ascii="Consolas" w:hAnsi="Consolas" w:cs="Times New Roman"/>
          <w:sz w:val="24"/>
          <w:szCs w:val="24"/>
          <w:lang w:val="en-US"/>
        </w:rPr>
        <w:lastRenderedPageBreak/>
        <w:t>which are sensitive to feature scales, benefit from Min-Max Scaling. Random Forest Regression, which is less affected by scale differences, may not always require this scaling.</w:t>
      </w:r>
      <w:r w:rsidR="003D6772" w:rsidRPr="00B41817">
        <w:rPr>
          <w:rFonts w:ascii="Consolas" w:hAnsi="Consolas" w:cs="Times New Roman"/>
          <w:sz w:val="24"/>
          <w:szCs w:val="24"/>
          <w:lang w:val="en-US"/>
        </w:rPr>
        <w:t xml:space="preserve"> </w:t>
      </w:r>
      <w:r w:rsidRPr="00B41817">
        <w:rPr>
          <w:rFonts w:ascii="Consolas" w:hAnsi="Consolas" w:cs="Times New Roman"/>
          <w:sz w:val="24"/>
          <w:szCs w:val="24"/>
          <w:lang w:val="en-US"/>
        </w:rPr>
        <w:t xml:space="preserve">For each feature, the Min-Max Scaling process subtracts the minimum value of that feature and then divides by the range (difference between maximum and minimum values). This operation transforms the values to a standardized range while </w:t>
      </w:r>
      <w:r w:rsidR="004608DA" w:rsidRPr="00B41817">
        <w:rPr>
          <w:rFonts w:ascii="Consolas" w:hAnsi="Consolas" w:cs="Times New Roman"/>
          <w:noProof/>
          <w:sz w:val="24"/>
          <w:szCs w:val="24"/>
          <w:lang w:val="en-US"/>
        </w:rPr>
        <mc:AlternateContent>
          <mc:Choice Requires="wps">
            <w:drawing>
              <wp:anchor distT="0" distB="0" distL="114300" distR="114300" simplePos="0" relativeHeight="251679744" behindDoc="0" locked="0" layoutInCell="1" allowOverlap="1" wp14:anchorId="117D7F2A" wp14:editId="675483F5">
                <wp:simplePos x="0" y="0"/>
                <wp:positionH relativeFrom="margin">
                  <wp:posOffset>2540</wp:posOffset>
                </wp:positionH>
                <wp:positionV relativeFrom="paragraph">
                  <wp:posOffset>1454150</wp:posOffset>
                </wp:positionV>
                <wp:extent cx="5676900" cy="594360"/>
                <wp:effectExtent l="0" t="0" r="19050" b="15240"/>
                <wp:wrapNone/>
                <wp:docPr id="668113650" name="Text Box 20"/>
                <wp:cNvGraphicFramePr/>
                <a:graphic xmlns:a="http://schemas.openxmlformats.org/drawingml/2006/main">
                  <a:graphicData uri="http://schemas.microsoft.com/office/word/2010/wordprocessingShape">
                    <wps:wsp>
                      <wps:cNvSpPr txBox="1"/>
                      <wps:spPr>
                        <a:xfrm>
                          <a:off x="0" y="0"/>
                          <a:ext cx="5676900" cy="594360"/>
                        </a:xfrm>
                        <a:prstGeom prst="rect">
                          <a:avLst/>
                        </a:prstGeom>
                        <a:solidFill>
                          <a:schemeClr val="lt1"/>
                        </a:solidFill>
                        <a:ln w="6350">
                          <a:solidFill>
                            <a:prstClr val="black"/>
                          </a:solidFill>
                        </a:ln>
                      </wps:spPr>
                      <wps:txbx>
                        <w:txbxContent>
                          <w:p w14:paraId="6980DD8B" w14:textId="2E9FC1FA" w:rsidR="003D6772" w:rsidRPr="003D6772" w:rsidRDefault="003D6772" w:rsidP="003D6772">
                            <w:pPr>
                              <w:pStyle w:val="SourceCode"/>
                              <w:rPr>
                                <w:color w:val="5B9BD5" w:themeColor="accent5"/>
                              </w:rPr>
                            </w:pPr>
                            <w:r w:rsidRPr="003D6772">
                              <w:rPr>
                                <w:rStyle w:val="ImportTok"/>
                                <w:b w:val="0"/>
                                <w:color w:val="5B9BD5" w:themeColor="accent5"/>
                              </w:rPr>
                              <w:t>from</w:t>
                            </w:r>
                            <w:r w:rsidRPr="003D6772">
                              <w:rPr>
                                <w:rStyle w:val="NormalTok"/>
                                <w:color w:val="5B9BD5" w:themeColor="accent5"/>
                              </w:rPr>
                              <w:t xml:space="preserve"> </w:t>
                            </w:r>
                            <w:proofErr w:type="spellStart"/>
                            <w:proofErr w:type="gramStart"/>
                            <w:r w:rsidRPr="003D6772">
                              <w:rPr>
                                <w:rStyle w:val="NormalTok"/>
                                <w:color w:val="5B9BD5" w:themeColor="accent5"/>
                              </w:rPr>
                              <w:t>sklearn.preprocessing</w:t>
                            </w:r>
                            <w:proofErr w:type="spellEnd"/>
                            <w:proofErr w:type="gramEnd"/>
                            <w:r w:rsidRPr="003D6772">
                              <w:rPr>
                                <w:rStyle w:val="NormalTok"/>
                                <w:color w:val="5B9BD5" w:themeColor="accent5"/>
                              </w:rPr>
                              <w:t xml:space="preserve"> </w:t>
                            </w:r>
                            <w:r w:rsidRPr="003D6772">
                              <w:rPr>
                                <w:rStyle w:val="ImportTok"/>
                                <w:b w:val="0"/>
                                <w:color w:val="5B9BD5" w:themeColor="accent5"/>
                              </w:rPr>
                              <w:t>import</w:t>
                            </w:r>
                            <w:r w:rsidRPr="003D6772">
                              <w:rPr>
                                <w:rStyle w:val="NormalTok"/>
                                <w:color w:val="5B9BD5" w:themeColor="accent5"/>
                              </w:rPr>
                              <w:t xml:space="preserve"> </w:t>
                            </w:r>
                            <w:proofErr w:type="spellStart"/>
                            <w:r w:rsidRPr="003D6772">
                              <w:rPr>
                                <w:rStyle w:val="NormalTok"/>
                                <w:color w:val="5B9BD5" w:themeColor="accent5"/>
                              </w:rPr>
                              <w:t>MinMaxScaler</w:t>
                            </w:r>
                            <w:proofErr w:type="spellEnd"/>
                            <w:r w:rsidRPr="003D6772">
                              <w:rPr>
                                <w:color w:val="5B9BD5" w:themeColor="accent5"/>
                              </w:rPr>
                              <w:br/>
                            </w:r>
                            <w:proofErr w:type="spellStart"/>
                            <w:r w:rsidRPr="003D6772">
                              <w:rPr>
                                <w:rStyle w:val="NormalTok"/>
                                <w:color w:val="5B9BD5" w:themeColor="accent5"/>
                              </w:rPr>
                              <w:t>ms</w:t>
                            </w:r>
                            <w:proofErr w:type="spellEnd"/>
                            <w:r w:rsidRPr="003D6772">
                              <w:rPr>
                                <w:rStyle w:val="OperatorTok"/>
                                <w:color w:val="5B9BD5" w:themeColor="accent5"/>
                              </w:rPr>
                              <w:t>=</w:t>
                            </w:r>
                            <w:proofErr w:type="spellStart"/>
                            <w:r w:rsidRPr="003D6772">
                              <w:rPr>
                                <w:rStyle w:val="NormalTok"/>
                                <w:color w:val="5B9BD5" w:themeColor="accent5"/>
                              </w:rPr>
                              <w:t>MinMaxScale</w:t>
                            </w:r>
                            <w:r>
                              <w:rPr>
                                <w:rStyle w:val="NormalTok"/>
                                <w:color w:val="5B9BD5" w:themeColor="accent5"/>
                              </w:rPr>
                              <w:t>r</w:t>
                            </w:r>
                            <w:proofErr w:type="spellEnd"/>
                            <w:r w:rsidRPr="003D6772">
                              <w:rPr>
                                <w:rStyle w:val="NormalTok"/>
                                <w:color w:val="5B9BD5" w:themeColor="accent5"/>
                              </w:rPr>
                              <w:t>()</w:t>
                            </w:r>
                            <w:r w:rsidRPr="003D6772">
                              <w:rPr>
                                <w:color w:val="5B9BD5" w:themeColor="accent5"/>
                              </w:rPr>
                              <w:br/>
                            </w:r>
                            <w:r w:rsidRPr="003D6772">
                              <w:rPr>
                                <w:rStyle w:val="NormalTok"/>
                                <w:color w:val="5B9BD5" w:themeColor="accent5"/>
                              </w:rPr>
                              <w:t xml:space="preserve">X </w:t>
                            </w:r>
                            <w:r w:rsidRPr="003D6772">
                              <w:rPr>
                                <w:rStyle w:val="OperatorTok"/>
                                <w:color w:val="5B9BD5" w:themeColor="accent5"/>
                              </w:rPr>
                              <w:t>=</w:t>
                            </w:r>
                            <w:r w:rsidRPr="003D6772">
                              <w:rPr>
                                <w:rStyle w:val="NormalTok"/>
                                <w:color w:val="5B9BD5" w:themeColor="accent5"/>
                              </w:rPr>
                              <w:t xml:space="preserve"> </w:t>
                            </w:r>
                            <w:proofErr w:type="spellStart"/>
                            <w:r w:rsidRPr="003D6772">
                              <w:rPr>
                                <w:rStyle w:val="NormalTok"/>
                                <w:color w:val="5B9BD5" w:themeColor="accent5"/>
                              </w:rPr>
                              <w:t>ms.fit_transform</w:t>
                            </w:r>
                            <w:proofErr w:type="spellEnd"/>
                            <w:r w:rsidRPr="003D6772">
                              <w:rPr>
                                <w:rStyle w:val="NormalTok"/>
                                <w:color w:val="5B9BD5" w:themeColor="accent5"/>
                              </w:rPr>
                              <w:t>(X)</w:t>
                            </w:r>
                          </w:p>
                          <w:p w14:paraId="6023453A" w14:textId="77777777" w:rsidR="005250BF" w:rsidRPr="003D6772" w:rsidRDefault="005250BF">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7D7F2A" id="Text Box 20" o:spid="_x0000_s1043" type="#_x0000_t202" style="position:absolute;left:0;text-align:left;margin-left:.2pt;margin-top:114.5pt;width:447pt;height:46.8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" fillcolor="white [3201]" strokeweight=".5pt">
                <v:textbox>
                  <w:txbxContent>
                    <w:p w14:paraId="6980DD8B" w14:textId="2E9FC1FA" w:rsidR="003D6772" w:rsidRPr="003D6772" w:rsidRDefault="003D6772" w:rsidP="003D6772">
                      <w:pPr>
                        <w:pStyle w:val="SourceCode"/>
                        <w:rPr>
                          <w:color w:val="5B9BD5" w:themeColor="accent5"/>
                        </w:rPr>
                      </w:pPr>
                      <w:r w:rsidRPr="003D6772">
                        <w:rPr>
                          <w:rStyle w:val="ImportTok"/>
                          <w:b w:val="0"/>
                          <w:color w:val="5B9BD5" w:themeColor="accent5"/>
                        </w:rPr>
                        <w:t>from</w:t>
                      </w:r>
                      <w:r w:rsidRPr="003D6772">
                        <w:rPr>
                          <w:rStyle w:val="NormalTok"/>
                          <w:color w:val="5B9BD5" w:themeColor="accent5"/>
                        </w:rPr>
                        <w:t xml:space="preserve"> </w:t>
                      </w:r>
                      <w:proofErr w:type="gramStart"/>
                      <w:r w:rsidRPr="003D6772">
                        <w:rPr>
                          <w:rStyle w:val="NormalTok"/>
                          <w:color w:val="5B9BD5" w:themeColor="accent5"/>
                        </w:rPr>
                        <w:t>sklearn.preprocessing</w:t>
                      </w:r>
                      <w:proofErr w:type="gramEnd"/>
                      <w:r w:rsidRPr="003D6772">
                        <w:rPr>
                          <w:rStyle w:val="NormalTok"/>
                          <w:color w:val="5B9BD5" w:themeColor="accent5"/>
                        </w:rPr>
                        <w:t xml:space="preserve"> </w:t>
                      </w:r>
                      <w:r w:rsidRPr="003D6772">
                        <w:rPr>
                          <w:rStyle w:val="ImportTok"/>
                          <w:b w:val="0"/>
                          <w:color w:val="5B9BD5" w:themeColor="accent5"/>
                        </w:rPr>
                        <w:t>import</w:t>
                      </w:r>
                      <w:r w:rsidRPr="003D6772">
                        <w:rPr>
                          <w:rStyle w:val="NormalTok"/>
                          <w:color w:val="5B9BD5" w:themeColor="accent5"/>
                        </w:rPr>
                        <w:t xml:space="preserve"> </w:t>
                      </w:r>
                      <w:proofErr w:type="spellStart"/>
                      <w:r w:rsidRPr="003D6772">
                        <w:rPr>
                          <w:rStyle w:val="NormalTok"/>
                          <w:color w:val="5B9BD5" w:themeColor="accent5"/>
                        </w:rPr>
                        <w:t>MinMaxScaler</w:t>
                      </w:r>
                      <w:proofErr w:type="spellEnd"/>
                      <w:r w:rsidRPr="003D6772">
                        <w:rPr>
                          <w:color w:val="5B9BD5" w:themeColor="accent5"/>
                        </w:rPr>
                        <w:br/>
                      </w:r>
                      <w:proofErr w:type="spellStart"/>
                      <w:r w:rsidRPr="003D6772">
                        <w:rPr>
                          <w:rStyle w:val="NormalTok"/>
                          <w:color w:val="5B9BD5" w:themeColor="accent5"/>
                        </w:rPr>
                        <w:t>ms</w:t>
                      </w:r>
                      <w:proofErr w:type="spellEnd"/>
                      <w:r w:rsidRPr="003D6772">
                        <w:rPr>
                          <w:rStyle w:val="OperatorTok"/>
                          <w:color w:val="5B9BD5" w:themeColor="accent5"/>
                        </w:rPr>
                        <w:t>=</w:t>
                      </w:r>
                      <w:proofErr w:type="spellStart"/>
                      <w:r w:rsidRPr="003D6772">
                        <w:rPr>
                          <w:rStyle w:val="NormalTok"/>
                          <w:color w:val="5B9BD5" w:themeColor="accent5"/>
                        </w:rPr>
                        <w:t>MinMaxScale</w:t>
                      </w:r>
                      <w:r>
                        <w:rPr>
                          <w:rStyle w:val="NormalTok"/>
                          <w:color w:val="5B9BD5" w:themeColor="accent5"/>
                        </w:rPr>
                        <w:t>r</w:t>
                      </w:r>
                      <w:proofErr w:type="spellEnd"/>
                      <w:r w:rsidRPr="003D6772">
                        <w:rPr>
                          <w:rStyle w:val="NormalTok"/>
                          <w:color w:val="5B9BD5" w:themeColor="accent5"/>
                        </w:rPr>
                        <w:t>()</w:t>
                      </w:r>
                      <w:r w:rsidRPr="003D6772">
                        <w:rPr>
                          <w:color w:val="5B9BD5" w:themeColor="accent5"/>
                        </w:rPr>
                        <w:br/>
                      </w:r>
                      <w:r w:rsidRPr="003D6772">
                        <w:rPr>
                          <w:rStyle w:val="NormalTok"/>
                          <w:color w:val="5B9BD5" w:themeColor="accent5"/>
                        </w:rPr>
                        <w:t xml:space="preserve">X </w:t>
                      </w:r>
                      <w:r w:rsidRPr="003D6772">
                        <w:rPr>
                          <w:rStyle w:val="OperatorTok"/>
                          <w:color w:val="5B9BD5" w:themeColor="accent5"/>
                        </w:rPr>
                        <w:t>=</w:t>
                      </w:r>
                      <w:r w:rsidRPr="003D6772">
                        <w:rPr>
                          <w:rStyle w:val="NormalTok"/>
                          <w:color w:val="5B9BD5" w:themeColor="accent5"/>
                        </w:rPr>
                        <w:t xml:space="preserve"> </w:t>
                      </w:r>
                      <w:proofErr w:type="spellStart"/>
                      <w:r w:rsidRPr="003D6772">
                        <w:rPr>
                          <w:rStyle w:val="NormalTok"/>
                          <w:color w:val="5B9BD5" w:themeColor="accent5"/>
                        </w:rPr>
                        <w:t>ms.fit_transform</w:t>
                      </w:r>
                      <w:proofErr w:type="spellEnd"/>
                      <w:r w:rsidRPr="003D6772">
                        <w:rPr>
                          <w:rStyle w:val="NormalTok"/>
                          <w:color w:val="5B9BD5" w:themeColor="accent5"/>
                        </w:rPr>
                        <w:t>(X)</w:t>
                      </w:r>
                    </w:p>
                    <w:p w14:paraId="6023453A" w14:textId="77777777" w:rsidR="005250BF" w:rsidRPr="003D6772" w:rsidRDefault="005250BF">
                      <w:pPr>
                        <w:rPr>
                          <w:color w:val="5B9BD5" w:themeColor="accent5"/>
                        </w:rPr>
                      </w:pPr>
                    </w:p>
                  </w:txbxContent>
                </v:textbox>
                <w10:wrap anchorx="margin"/>
              </v:shape>
            </w:pict>
          </mc:Fallback>
        </mc:AlternateContent>
      </w:r>
      <w:r w:rsidRPr="00B41817">
        <w:rPr>
          <w:rFonts w:ascii="Consolas" w:hAnsi="Consolas" w:cs="Times New Roman"/>
          <w:sz w:val="24"/>
          <w:szCs w:val="24"/>
          <w:lang w:val="en-US"/>
        </w:rPr>
        <w:t>preserving their proportionality.</w:t>
      </w:r>
    </w:p>
    <w:p w14:paraId="50D5125D" w14:textId="0DB25894" w:rsidR="005250BF" w:rsidRPr="00B41817" w:rsidRDefault="005250BF" w:rsidP="005C060B">
      <w:pPr>
        <w:spacing w:line="276" w:lineRule="auto"/>
        <w:jc w:val="both"/>
        <w:rPr>
          <w:rFonts w:ascii="Consolas" w:hAnsi="Consolas" w:cs="Times New Roman"/>
          <w:sz w:val="24"/>
          <w:szCs w:val="24"/>
          <w:lang w:val="en-US"/>
        </w:rPr>
      </w:pPr>
    </w:p>
    <w:p w14:paraId="49E17C70" w14:textId="7B69BD1F" w:rsidR="00EB5511" w:rsidRPr="00B41817" w:rsidRDefault="00EB5511" w:rsidP="005C060B">
      <w:pPr>
        <w:spacing w:line="276" w:lineRule="auto"/>
        <w:jc w:val="both"/>
        <w:rPr>
          <w:rFonts w:ascii="Consolas" w:hAnsi="Consolas" w:cs="Times New Roman"/>
          <w:sz w:val="24"/>
          <w:szCs w:val="24"/>
          <w:lang w:val="en-US"/>
        </w:rPr>
      </w:pPr>
    </w:p>
    <w:p w14:paraId="789717CB" w14:textId="77777777" w:rsidR="004608DA" w:rsidRPr="00B41817" w:rsidRDefault="004608DA" w:rsidP="005C060B">
      <w:pPr>
        <w:spacing w:line="276" w:lineRule="auto"/>
        <w:jc w:val="both"/>
        <w:rPr>
          <w:rFonts w:ascii="Consolas" w:hAnsi="Consolas" w:cs="Times New Roman"/>
          <w:b/>
          <w:bCs/>
          <w:sz w:val="28"/>
          <w:szCs w:val="28"/>
          <w:lang w:val="en-US"/>
        </w:rPr>
      </w:pPr>
    </w:p>
    <w:p w14:paraId="6A6FA229" w14:textId="362D07F5"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b/>
          <w:bCs/>
          <w:sz w:val="28"/>
          <w:szCs w:val="28"/>
          <w:lang w:val="en-US"/>
        </w:rPr>
        <w:t>Model Selection</w:t>
      </w:r>
    </w:p>
    <w:p w14:paraId="57ACF80D"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Model selection is a crucial process in machine learning that involves choosing the most appropriate algorithm or model to solve a specific problem. In the case of delivery time prediction, where the goal is to estimate the time, it takes for deliveries to reach their destinations, model selection plays a pivotal role in achieving accurate and reliable results. Supervised learning is a subset of machine learning where the algorithm learns from labeled training data, making predictions based on input features and their corresponding target labels. In our scenario, supervised learning involves training models on historical delivery data, with features like distance, time of day, and traffic conditions, to predict delivery times.</w:t>
      </w:r>
    </w:p>
    <w:p w14:paraId="37CA6AC8" w14:textId="4F558B5F"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To tackle this challenge, three distinct supervised learning models are employed: Linear Regression, Random Forest, and K-Nearest Neighbors Regression. Linear Regression is a straightforward yet powerful method that establishes a linear relationship between input features and the target variable. It is especially suitable when there is a clear correlation between factors like distance and delivery time. Random Forest, a versatile ensemble technique, constructs multiple decision trees to capture complex relationships in the data. It excels in handling nonlinear patterns and interactions among variables, making it well-suited for scenarios where various factors contribute to delivery time variations. K-Nearest Neighbors Regression focuses on the proximity of data points. It identifies similar historical delivery instances and predicts the delivery time based on the average of their outcomes. This method is effective when delivery times are influenced by cases that share similar characteristics.</w:t>
      </w:r>
      <w:r w:rsidR="004608DA" w:rsidRPr="00B41817">
        <w:rPr>
          <w:rFonts w:ascii="Consolas" w:hAnsi="Consolas" w:cs="Times New Roman"/>
          <w:sz w:val="24"/>
          <w:szCs w:val="24"/>
          <w:lang w:val="en-US"/>
        </w:rPr>
        <w:t xml:space="preserve"> </w:t>
      </w:r>
      <w:r w:rsidRPr="00B41817">
        <w:rPr>
          <w:rFonts w:ascii="Consolas" w:hAnsi="Consolas" w:cs="Times New Roman"/>
          <w:sz w:val="24"/>
          <w:szCs w:val="24"/>
          <w:lang w:val="en-US"/>
        </w:rPr>
        <w:t xml:space="preserve">The model selection process involves training each of these models on a subset of the data and evaluating their performance using metrics such </w:t>
      </w:r>
      <w:r w:rsidRPr="00B41817">
        <w:rPr>
          <w:rFonts w:ascii="Consolas" w:hAnsi="Consolas" w:cs="Times New Roman"/>
          <w:sz w:val="24"/>
          <w:szCs w:val="24"/>
          <w:lang w:val="en-US"/>
        </w:rPr>
        <w:lastRenderedPageBreak/>
        <w:t>as Mean Squared Error or R-squared on a validation dataset. The model that demonstrates the best predictive accuracy and generalization is chosen for deployment.</w:t>
      </w:r>
    </w:p>
    <w:p w14:paraId="6B6F4C07" w14:textId="77777777" w:rsidR="00EB5511" w:rsidRPr="00B41817" w:rsidRDefault="00EB5511" w:rsidP="005C060B">
      <w:pPr>
        <w:spacing w:line="276" w:lineRule="auto"/>
        <w:jc w:val="both"/>
        <w:rPr>
          <w:rFonts w:ascii="Consolas" w:hAnsi="Consolas" w:cs="Times New Roman"/>
          <w:b/>
          <w:bCs/>
          <w:sz w:val="28"/>
          <w:szCs w:val="28"/>
          <w:lang w:val="en-US"/>
        </w:rPr>
      </w:pPr>
      <w:r w:rsidRPr="00B41817">
        <w:rPr>
          <w:rFonts w:ascii="Consolas" w:hAnsi="Consolas" w:cs="Times New Roman"/>
          <w:b/>
          <w:bCs/>
          <w:sz w:val="28"/>
          <w:szCs w:val="28"/>
          <w:lang w:val="en-US"/>
        </w:rPr>
        <w:t>Propose Model Evaluation Methods</w:t>
      </w:r>
    </w:p>
    <w:p w14:paraId="27C48C6D"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Model evaluation methods are essential to assess the performance of machine learning models. In the context of delivery time prediction, where accuracy is crucial, several evaluation metrics can be employed. One such metric is the Root Mean Squared Error (RMSE). Evaluation metrics allow us to quantitatively measure how well a model's predictions align with the actual delivery times. RMSE is particularly important as it calculates the average difference between predicted and actual delivery times while penalizing larger errors more heavily. This is crucial in a domain where accurate delivery time estimates are vital for customer satisfaction and operational efficiency.</w:t>
      </w:r>
    </w:p>
    <w:p w14:paraId="3A4BEA05"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RMSE, specifically, measures the square root of the average of squared errors between predicted and actual values. Its use provides a comprehensive understanding of the model's overall performance, taking into account both small and large errors. Lower RMSE values indicate better predictive accuracy, making it a reliable tool for model comparison and selection in the context of delivery time prediction.</w:t>
      </w:r>
    </w:p>
    <w:p w14:paraId="0D5D930B" w14:textId="1FD09BDF" w:rsidR="00EB5511" w:rsidRPr="00B41817" w:rsidRDefault="00EB5511" w:rsidP="005C060B">
      <w:pPr>
        <w:spacing w:line="276" w:lineRule="auto"/>
        <w:jc w:val="both"/>
        <w:rPr>
          <w:rFonts w:ascii="Consolas" w:hAnsi="Consolas" w:cs="Times New Roman"/>
          <w:b/>
          <w:bCs/>
          <w:sz w:val="28"/>
          <w:szCs w:val="28"/>
          <w:lang w:val="en-US"/>
        </w:rPr>
      </w:pPr>
      <w:r w:rsidRPr="00B41817">
        <w:rPr>
          <w:rFonts w:ascii="Consolas" w:hAnsi="Consolas" w:cs="Times New Roman"/>
          <w:b/>
          <w:bCs/>
          <w:sz w:val="28"/>
          <w:szCs w:val="28"/>
          <w:lang w:val="en-US"/>
        </w:rPr>
        <w:t>Split training/testing final dataset</w:t>
      </w:r>
    </w:p>
    <w:p w14:paraId="59DEBC93" w14:textId="79405154" w:rsidR="00EB5511" w:rsidRPr="00B41817" w:rsidRDefault="004608DA" w:rsidP="005C060B">
      <w:pPr>
        <w:spacing w:line="276" w:lineRule="auto"/>
        <w:jc w:val="both"/>
        <w:rPr>
          <w:rFonts w:ascii="Consolas" w:hAnsi="Consolas" w:cs="Times New Roman"/>
          <w:sz w:val="24"/>
          <w:szCs w:val="24"/>
          <w:lang w:val="en-US"/>
        </w:rPr>
      </w:pPr>
      <w:r w:rsidRPr="00B41817">
        <w:rPr>
          <w:rFonts w:ascii="Consolas" w:hAnsi="Consolas" w:cs="Times New Roman"/>
          <w:noProof/>
          <w:sz w:val="24"/>
          <w:szCs w:val="24"/>
          <w:lang w:val="en-US"/>
        </w:rPr>
        <mc:AlternateContent>
          <mc:Choice Requires="wps">
            <w:drawing>
              <wp:anchor distT="0" distB="0" distL="114300" distR="114300" simplePos="0" relativeHeight="251680768" behindDoc="0" locked="0" layoutInCell="1" allowOverlap="1" wp14:anchorId="6DC5BF31" wp14:editId="5B0EBFAE">
                <wp:simplePos x="0" y="0"/>
                <wp:positionH relativeFrom="margin">
                  <wp:align>left</wp:align>
                </wp:positionH>
                <wp:positionV relativeFrom="paragraph">
                  <wp:posOffset>2515870</wp:posOffset>
                </wp:positionV>
                <wp:extent cx="5692140" cy="2042160"/>
                <wp:effectExtent l="0" t="0" r="22860" b="15240"/>
                <wp:wrapNone/>
                <wp:docPr id="816417260" name="Text Box 21"/>
                <wp:cNvGraphicFramePr/>
                <a:graphic xmlns:a="http://schemas.openxmlformats.org/drawingml/2006/main">
                  <a:graphicData uri="http://schemas.microsoft.com/office/word/2010/wordprocessingShape">
                    <wps:wsp>
                      <wps:cNvSpPr txBox="1"/>
                      <wps:spPr>
                        <a:xfrm>
                          <a:off x="0" y="0"/>
                          <a:ext cx="5692140" cy="2042160"/>
                        </a:xfrm>
                        <a:prstGeom prst="rect">
                          <a:avLst/>
                        </a:prstGeom>
                        <a:solidFill>
                          <a:schemeClr val="lt1"/>
                        </a:solidFill>
                        <a:ln w="6350">
                          <a:solidFill>
                            <a:prstClr val="black"/>
                          </a:solidFill>
                        </a:ln>
                      </wps:spPr>
                      <wps:txbx>
                        <w:txbxContent>
                          <w:p w14:paraId="6D4BC1B0" w14:textId="7768BFCA" w:rsidR="003D6772" w:rsidRPr="003D6772" w:rsidRDefault="003D6772" w:rsidP="003D6772">
                            <w:pPr>
                              <w:pStyle w:val="SourceCode"/>
                              <w:rPr>
                                <w:rStyle w:val="NormalTok"/>
                                <w:color w:val="5B9BD5" w:themeColor="accent5"/>
                              </w:rPr>
                            </w:pPr>
                            <w:bookmarkStart w:id="9" w:name="Xe4e577df8ac1ad12e695b0214b864142454d8ef"/>
                            <w:bookmarkStart w:id="10" w:name="ba02b611"/>
                            <w:r w:rsidRPr="003D6772">
                              <w:rPr>
                                <w:rStyle w:val="CommentTok"/>
                                <w:color w:val="5B9BD5" w:themeColor="accent5"/>
                              </w:rPr>
                              <w:t>## feature variables</w:t>
                            </w:r>
                            <w:r w:rsidRPr="003D6772">
                              <w:rPr>
                                <w:color w:val="5B9BD5" w:themeColor="accent5"/>
                              </w:rPr>
                              <w:br/>
                            </w:r>
                            <w:r w:rsidRPr="003D6772">
                              <w:rPr>
                                <w:rStyle w:val="NormalTok"/>
                                <w:color w:val="5B9BD5" w:themeColor="accent5"/>
                              </w:rPr>
                              <w:t xml:space="preserve">X </w:t>
                            </w:r>
                            <w:r w:rsidRPr="003D6772">
                              <w:rPr>
                                <w:rStyle w:val="OperatorTok"/>
                                <w:color w:val="5B9BD5" w:themeColor="accent5"/>
                              </w:rPr>
                              <w:t>=</w:t>
                            </w:r>
                            <w:r w:rsidRPr="003D6772">
                              <w:rPr>
                                <w:rStyle w:val="NormalTok"/>
                                <w:color w:val="5B9BD5" w:themeColor="accent5"/>
                              </w:rPr>
                              <w:t xml:space="preserve"> </w:t>
                            </w:r>
                            <w:proofErr w:type="spellStart"/>
                            <w:proofErr w:type="gramStart"/>
                            <w:r w:rsidRPr="003D6772">
                              <w:rPr>
                                <w:rStyle w:val="NormalTok"/>
                                <w:color w:val="5B9BD5" w:themeColor="accent5"/>
                              </w:rPr>
                              <w:t>df.drop</w:t>
                            </w:r>
                            <w:proofErr w:type="spellEnd"/>
                            <w:proofErr w:type="gramEnd"/>
                            <w:r w:rsidRPr="003D6772">
                              <w:rPr>
                                <w:rStyle w:val="NormalTok"/>
                                <w:color w:val="5B9BD5" w:themeColor="accent5"/>
                              </w:rPr>
                              <w:t>([</w:t>
                            </w:r>
                            <w:r w:rsidRPr="003D6772">
                              <w:rPr>
                                <w:rStyle w:val="StringTok"/>
                                <w:color w:val="5B9BD5" w:themeColor="accent5"/>
                              </w:rPr>
                              <w:t>'</w:t>
                            </w:r>
                            <w:proofErr w:type="spellStart"/>
                            <w:r w:rsidRPr="003D6772">
                              <w:rPr>
                                <w:rStyle w:val="StringTok"/>
                                <w:color w:val="5B9BD5" w:themeColor="accent5"/>
                              </w:rPr>
                              <w:t>delivery_time</w:t>
                            </w:r>
                            <w:proofErr w:type="spellEnd"/>
                            <w:r w:rsidRPr="003D6772">
                              <w:rPr>
                                <w:rStyle w:val="StringTok"/>
                                <w:color w:val="5B9BD5" w:themeColor="accent5"/>
                              </w:rPr>
                              <w:t>'</w:t>
                            </w:r>
                            <w:r w:rsidRPr="003D6772">
                              <w:rPr>
                                <w:rStyle w:val="NormalTok"/>
                                <w:color w:val="5B9BD5" w:themeColor="accent5"/>
                              </w:rPr>
                              <w:t xml:space="preserve">],axis </w:t>
                            </w:r>
                            <w:r w:rsidRPr="003D6772">
                              <w:rPr>
                                <w:rStyle w:val="OperatorTok"/>
                                <w:color w:val="5B9BD5" w:themeColor="accent5"/>
                              </w:rPr>
                              <w:t>=</w:t>
                            </w:r>
                            <w:r w:rsidRPr="003D6772">
                              <w:rPr>
                                <w:rStyle w:val="NormalTok"/>
                                <w:color w:val="5B9BD5" w:themeColor="accent5"/>
                              </w:rPr>
                              <w:t xml:space="preserve"> </w:t>
                            </w:r>
                            <w:r w:rsidRPr="003D6772">
                              <w:rPr>
                                <w:rStyle w:val="DecValTok"/>
                                <w:color w:val="5B9BD5" w:themeColor="accent5"/>
                              </w:rPr>
                              <w:t>1</w:t>
                            </w:r>
                            <w:r w:rsidRPr="003D6772">
                              <w:rPr>
                                <w:rStyle w:val="NormalTok"/>
                                <w:color w:val="5B9BD5" w:themeColor="accent5"/>
                              </w:rPr>
                              <w:t>)</w:t>
                            </w:r>
                            <w:r w:rsidRPr="003D6772">
                              <w:rPr>
                                <w:color w:val="5B9BD5" w:themeColor="accent5"/>
                              </w:rPr>
                              <w:br/>
                            </w:r>
                            <w:r w:rsidRPr="003D6772">
                              <w:rPr>
                                <w:rStyle w:val="CommentTok"/>
                                <w:color w:val="5B9BD5" w:themeColor="accent5"/>
                              </w:rPr>
                              <w:t xml:space="preserve">## target </w:t>
                            </w:r>
                            <w:proofErr w:type="spellStart"/>
                            <w:r w:rsidRPr="003D6772">
                              <w:rPr>
                                <w:rStyle w:val="CommentTok"/>
                                <w:color w:val="5B9BD5" w:themeColor="accent5"/>
                              </w:rPr>
                              <w:t>varibale</w:t>
                            </w:r>
                            <w:proofErr w:type="spellEnd"/>
                            <w:r w:rsidRPr="003D6772">
                              <w:rPr>
                                <w:color w:val="5B9BD5" w:themeColor="accent5"/>
                              </w:rPr>
                              <w:br/>
                            </w:r>
                            <w:r w:rsidRPr="003D6772">
                              <w:rPr>
                                <w:rStyle w:val="NormalTok"/>
                                <w:color w:val="5B9BD5" w:themeColor="accent5"/>
                              </w:rPr>
                              <w:t xml:space="preserve">y </w:t>
                            </w:r>
                            <w:r w:rsidRPr="003D6772">
                              <w:rPr>
                                <w:rStyle w:val="OperatorTok"/>
                                <w:color w:val="5B9BD5" w:themeColor="accent5"/>
                              </w:rPr>
                              <w:t>=</w:t>
                            </w:r>
                            <w:r w:rsidRPr="003D6772">
                              <w:rPr>
                                <w:rStyle w:val="NormalTok"/>
                                <w:color w:val="5B9BD5" w:themeColor="accent5"/>
                              </w:rPr>
                              <w:t xml:space="preserve"> </w:t>
                            </w:r>
                            <w:proofErr w:type="spellStart"/>
                            <w:r w:rsidRPr="003D6772">
                              <w:rPr>
                                <w:rStyle w:val="NormalTok"/>
                                <w:color w:val="5B9BD5" w:themeColor="accent5"/>
                              </w:rPr>
                              <w:t>df</w:t>
                            </w:r>
                            <w:proofErr w:type="spellEnd"/>
                            <w:r w:rsidRPr="003D6772">
                              <w:rPr>
                                <w:rStyle w:val="NormalTok"/>
                                <w:color w:val="5B9BD5" w:themeColor="accent5"/>
                              </w:rPr>
                              <w:t>[</w:t>
                            </w:r>
                            <w:r w:rsidRPr="003D6772">
                              <w:rPr>
                                <w:rStyle w:val="StringTok"/>
                                <w:color w:val="5B9BD5" w:themeColor="accent5"/>
                              </w:rPr>
                              <w:t>'</w:t>
                            </w:r>
                            <w:proofErr w:type="spellStart"/>
                            <w:r w:rsidRPr="003D6772">
                              <w:rPr>
                                <w:rStyle w:val="StringTok"/>
                                <w:color w:val="5B9BD5" w:themeColor="accent5"/>
                              </w:rPr>
                              <w:t>delivery_time</w:t>
                            </w:r>
                            <w:proofErr w:type="spellEnd"/>
                            <w:r w:rsidRPr="003D6772">
                              <w:rPr>
                                <w:rStyle w:val="StringTok"/>
                                <w:color w:val="5B9BD5" w:themeColor="accent5"/>
                              </w:rPr>
                              <w:t>'</w:t>
                            </w:r>
                            <w:r w:rsidRPr="003D6772">
                              <w:rPr>
                                <w:rStyle w:val="NormalTok"/>
                                <w:color w:val="5B9BD5" w:themeColor="accent5"/>
                              </w:rPr>
                              <w:t>]</w:t>
                            </w:r>
                            <w:bookmarkEnd w:id="9"/>
                          </w:p>
                          <w:p w14:paraId="7553DB43" w14:textId="642B543E" w:rsidR="003D6772" w:rsidRPr="003D6772" w:rsidRDefault="003D6772" w:rsidP="003D6772">
                            <w:pPr>
                              <w:pStyle w:val="SourceCode"/>
                              <w:rPr>
                                <w:rStyle w:val="NormalTok"/>
                                <w:color w:val="5B9BD5" w:themeColor="accent5"/>
                              </w:rPr>
                            </w:pPr>
                            <w:proofErr w:type="spellStart"/>
                            <w:proofErr w:type="gramStart"/>
                            <w:r w:rsidRPr="003D6772">
                              <w:rPr>
                                <w:rStyle w:val="NormalTok"/>
                                <w:color w:val="5B9BD5" w:themeColor="accent5"/>
                              </w:rPr>
                              <w:t>Xtrain,Xtest</w:t>
                            </w:r>
                            <w:proofErr w:type="gramEnd"/>
                            <w:r w:rsidRPr="003D6772">
                              <w:rPr>
                                <w:rStyle w:val="NormalTok"/>
                                <w:color w:val="5B9BD5" w:themeColor="accent5"/>
                              </w:rPr>
                              <w:t>,ytrain,ytest</w:t>
                            </w:r>
                            <w:proofErr w:type="spellEnd"/>
                            <w:r w:rsidRPr="003D6772">
                              <w:rPr>
                                <w:rStyle w:val="NormalTok"/>
                                <w:color w:val="5B9BD5" w:themeColor="accent5"/>
                              </w:rPr>
                              <w:t xml:space="preserve"> </w:t>
                            </w:r>
                            <w:r w:rsidRPr="003D6772">
                              <w:rPr>
                                <w:rStyle w:val="OperatorTok"/>
                                <w:color w:val="5B9BD5" w:themeColor="accent5"/>
                              </w:rPr>
                              <w:t>=</w:t>
                            </w:r>
                            <w:r w:rsidRPr="003D6772">
                              <w:rPr>
                                <w:rStyle w:val="NormalTok"/>
                                <w:color w:val="5B9BD5" w:themeColor="accent5"/>
                              </w:rPr>
                              <w:t xml:space="preserve"> </w:t>
                            </w:r>
                            <w:proofErr w:type="spellStart"/>
                            <w:r w:rsidRPr="003D6772">
                              <w:rPr>
                                <w:rStyle w:val="NormalTok"/>
                                <w:color w:val="5B9BD5" w:themeColor="accent5"/>
                              </w:rPr>
                              <w:t>train_test_split</w:t>
                            </w:r>
                            <w:proofErr w:type="spellEnd"/>
                            <w:r w:rsidRPr="003D6772">
                              <w:rPr>
                                <w:rStyle w:val="NormalTok"/>
                                <w:color w:val="5B9BD5" w:themeColor="accent5"/>
                              </w:rPr>
                              <w:t>(</w:t>
                            </w:r>
                            <w:proofErr w:type="spellStart"/>
                            <w:r w:rsidRPr="003D6772">
                              <w:rPr>
                                <w:rStyle w:val="NormalTok"/>
                                <w:color w:val="5B9BD5" w:themeColor="accent5"/>
                              </w:rPr>
                              <w:t>X,y,test_size</w:t>
                            </w:r>
                            <w:proofErr w:type="spellEnd"/>
                            <w:r w:rsidRPr="003D6772">
                              <w:rPr>
                                <w:rStyle w:val="NormalTok"/>
                                <w:color w:val="5B9BD5" w:themeColor="accent5"/>
                              </w:rPr>
                              <w:t xml:space="preserve"> </w:t>
                            </w:r>
                            <w:r w:rsidRPr="003D6772">
                              <w:rPr>
                                <w:rStyle w:val="OperatorTok"/>
                                <w:color w:val="5B9BD5" w:themeColor="accent5"/>
                              </w:rPr>
                              <w:t>=</w:t>
                            </w:r>
                            <w:r w:rsidRPr="003D6772">
                              <w:rPr>
                                <w:rStyle w:val="NormalTok"/>
                                <w:color w:val="5B9BD5" w:themeColor="accent5"/>
                              </w:rPr>
                              <w:t xml:space="preserve"> </w:t>
                            </w:r>
                            <w:r w:rsidRPr="003D6772">
                              <w:rPr>
                                <w:rStyle w:val="FloatTok"/>
                                <w:color w:val="5B9BD5" w:themeColor="accent5"/>
                              </w:rPr>
                              <w:t>0.3</w:t>
                            </w:r>
                            <w:r w:rsidRPr="003D6772">
                              <w:rPr>
                                <w:rStyle w:val="NormalTok"/>
                                <w:color w:val="5B9BD5" w:themeColor="accent5"/>
                              </w:rPr>
                              <w:t xml:space="preserve">,random_state </w:t>
                            </w:r>
                            <w:r w:rsidRPr="003D6772">
                              <w:rPr>
                                <w:rStyle w:val="OperatorTok"/>
                                <w:color w:val="5B9BD5" w:themeColor="accent5"/>
                              </w:rPr>
                              <w:t>=</w:t>
                            </w:r>
                            <w:r w:rsidRPr="003D6772">
                              <w:rPr>
                                <w:rStyle w:val="NormalTok"/>
                                <w:color w:val="5B9BD5" w:themeColor="accent5"/>
                              </w:rPr>
                              <w:t xml:space="preserve"> </w:t>
                            </w:r>
                            <w:r w:rsidRPr="003D6772">
                              <w:rPr>
                                <w:rStyle w:val="DecValTok"/>
                                <w:color w:val="5B9BD5" w:themeColor="accent5"/>
                              </w:rPr>
                              <w:t>42</w:t>
                            </w:r>
                            <w:r w:rsidRPr="003D6772">
                              <w:rPr>
                                <w:rStyle w:val="NormalTok"/>
                                <w:color w:val="5B9BD5" w:themeColor="accent5"/>
                              </w:rPr>
                              <w:t>)</w:t>
                            </w:r>
                          </w:p>
                          <w:p w14:paraId="336063D9" w14:textId="77777777" w:rsidR="003D6772" w:rsidRPr="003D6772" w:rsidRDefault="003D6772" w:rsidP="003D6772">
                            <w:pPr>
                              <w:pStyle w:val="Heading4"/>
                              <w:rPr>
                                <w:bCs w:val="0"/>
                                <w:color w:val="5B9BD5" w:themeColor="accent5"/>
                              </w:rPr>
                            </w:pPr>
                            <w:bookmarkStart w:id="11" w:name="splitting-data-for-validation"/>
                            <w:bookmarkStart w:id="12" w:name="X09d4b6a3ea361e388cc7dce2701d7e0b2ec77ca"/>
                            <w:r w:rsidRPr="003D6772">
                              <w:rPr>
                                <w:bCs w:val="0"/>
                                <w:color w:val="5B9BD5" w:themeColor="accent5"/>
                              </w:rPr>
                              <w:t>#splitting data for validation</w:t>
                            </w:r>
                          </w:p>
                          <w:bookmarkEnd w:id="11"/>
                          <w:bookmarkEnd w:id="12"/>
                          <w:p w14:paraId="48263802" w14:textId="77777777" w:rsidR="003D6772" w:rsidRPr="003D6772" w:rsidRDefault="003D6772" w:rsidP="003D6772">
                            <w:pPr>
                              <w:pStyle w:val="SourceCode"/>
                              <w:rPr>
                                <w:rStyle w:val="NormalTok"/>
                                <w:color w:val="5B9BD5" w:themeColor="accent5"/>
                              </w:rPr>
                            </w:pPr>
                            <w:proofErr w:type="spellStart"/>
                            <w:r w:rsidRPr="003D6772">
                              <w:rPr>
                                <w:rStyle w:val="NormalTok"/>
                                <w:color w:val="5B9BD5" w:themeColor="accent5"/>
                              </w:rPr>
                              <w:t>sample_df</w:t>
                            </w:r>
                            <w:proofErr w:type="spellEnd"/>
                            <w:r w:rsidRPr="003D6772">
                              <w:rPr>
                                <w:rStyle w:val="NormalTok"/>
                                <w:color w:val="5B9BD5" w:themeColor="accent5"/>
                              </w:rPr>
                              <w:t xml:space="preserve"> </w:t>
                            </w:r>
                            <w:r w:rsidRPr="003D6772">
                              <w:rPr>
                                <w:rStyle w:val="OperatorTok"/>
                                <w:color w:val="5B9BD5" w:themeColor="accent5"/>
                              </w:rPr>
                              <w:t>=</w:t>
                            </w:r>
                            <w:r w:rsidRPr="003D6772">
                              <w:rPr>
                                <w:rStyle w:val="NormalTok"/>
                                <w:color w:val="5B9BD5" w:themeColor="accent5"/>
                              </w:rPr>
                              <w:t xml:space="preserve"> </w:t>
                            </w:r>
                            <w:proofErr w:type="spellStart"/>
                            <w:r w:rsidRPr="003D6772">
                              <w:rPr>
                                <w:rStyle w:val="NormalTok"/>
                                <w:color w:val="5B9BD5" w:themeColor="accent5"/>
                              </w:rPr>
                              <w:t>df.</w:t>
                            </w:r>
                            <w:proofErr w:type="gramStart"/>
                            <w:r w:rsidRPr="003D6772">
                              <w:rPr>
                                <w:rStyle w:val="NormalTok"/>
                                <w:color w:val="5B9BD5" w:themeColor="accent5"/>
                              </w:rPr>
                              <w:t>sample</w:t>
                            </w:r>
                            <w:proofErr w:type="spellEnd"/>
                            <w:r w:rsidRPr="003D6772">
                              <w:rPr>
                                <w:rStyle w:val="NormalTok"/>
                                <w:color w:val="5B9BD5" w:themeColor="accent5"/>
                              </w:rPr>
                              <w:t>(</w:t>
                            </w:r>
                            <w:proofErr w:type="gramEnd"/>
                            <w:r w:rsidRPr="003D6772">
                              <w:rPr>
                                <w:rStyle w:val="NormalTok"/>
                                <w:color w:val="5B9BD5" w:themeColor="accent5"/>
                              </w:rPr>
                              <w:t xml:space="preserve">frac </w:t>
                            </w:r>
                            <w:r w:rsidRPr="003D6772">
                              <w:rPr>
                                <w:rStyle w:val="OperatorTok"/>
                                <w:color w:val="5B9BD5" w:themeColor="accent5"/>
                              </w:rPr>
                              <w:t>=</w:t>
                            </w:r>
                            <w:r w:rsidRPr="003D6772">
                              <w:rPr>
                                <w:rStyle w:val="NormalTok"/>
                                <w:color w:val="5B9BD5" w:themeColor="accent5"/>
                              </w:rPr>
                              <w:t xml:space="preserve"> </w:t>
                            </w:r>
                            <w:r w:rsidRPr="003D6772">
                              <w:rPr>
                                <w:rStyle w:val="FloatTok"/>
                                <w:color w:val="5B9BD5" w:themeColor="accent5"/>
                              </w:rPr>
                              <w:t>0.01</w:t>
                            </w:r>
                            <w:r w:rsidRPr="003D6772">
                              <w:rPr>
                                <w:rStyle w:val="NormalTok"/>
                                <w:color w:val="5B9BD5" w:themeColor="accent5"/>
                              </w:rPr>
                              <w:t xml:space="preserve">,random_state </w:t>
                            </w:r>
                            <w:r w:rsidRPr="003D6772">
                              <w:rPr>
                                <w:rStyle w:val="OperatorTok"/>
                                <w:color w:val="5B9BD5" w:themeColor="accent5"/>
                              </w:rPr>
                              <w:t>=</w:t>
                            </w:r>
                            <w:r w:rsidRPr="003D6772">
                              <w:rPr>
                                <w:rStyle w:val="NormalTok"/>
                                <w:color w:val="5B9BD5" w:themeColor="accent5"/>
                              </w:rPr>
                              <w:t xml:space="preserve"> </w:t>
                            </w:r>
                            <w:r w:rsidRPr="003D6772">
                              <w:rPr>
                                <w:rStyle w:val="DecValTok"/>
                                <w:color w:val="5B9BD5" w:themeColor="accent5"/>
                              </w:rPr>
                              <w:t>1</w:t>
                            </w:r>
                            <w:r w:rsidRPr="003D6772">
                              <w:rPr>
                                <w:rStyle w:val="NormalTok"/>
                                <w:color w:val="5B9BD5" w:themeColor="accent5"/>
                              </w:rPr>
                              <w:t>)</w:t>
                            </w:r>
                          </w:p>
                          <w:p w14:paraId="64150C10" w14:textId="77777777" w:rsidR="003D6772" w:rsidRPr="003D6772" w:rsidRDefault="003D6772" w:rsidP="003D6772">
                            <w:pPr>
                              <w:pStyle w:val="SourceCode"/>
                              <w:rPr>
                                <w:color w:val="5B9BD5" w:themeColor="accent5"/>
                              </w:rPr>
                            </w:pPr>
                            <w:bookmarkStart w:id="13" w:name="Xfa0304de3b16430a87ee2f55ba4c5662395c25a"/>
                            <w:proofErr w:type="spellStart"/>
                            <w:r w:rsidRPr="003D6772">
                              <w:rPr>
                                <w:rStyle w:val="NormalTok"/>
                                <w:color w:val="5B9BD5" w:themeColor="accent5"/>
                              </w:rPr>
                              <w:t>df</w:t>
                            </w:r>
                            <w:proofErr w:type="spellEnd"/>
                            <w:r w:rsidRPr="003D6772">
                              <w:rPr>
                                <w:rStyle w:val="NormalTok"/>
                                <w:color w:val="5B9BD5" w:themeColor="accent5"/>
                              </w:rPr>
                              <w:t xml:space="preserve"> </w:t>
                            </w:r>
                            <w:r w:rsidRPr="003D6772">
                              <w:rPr>
                                <w:rStyle w:val="OperatorTok"/>
                                <w:color w:val="5B9BD5" w:themeColor="accent5"/>
                              </w:rPr>
                              <w:t>=</w:t>
                            </w:r>
                            <w:r w:rsidRPr="003D6772">
                              <w:rPr>
                                <w:rStyle w:val="NormalTok"/>
                                <w:color w:val="5B9BD5" w:themeColor="accent5"/>
                              </w:rPr>
                              <w:t xml:space="preserve"> </w:t>
                            </w:r>
                            <w:proofErr w:type="spellStart"/>
                            <w:proofErr w:type="gramStart"/>
                            <w:r w:rsidRPr="003D6772">
                              <w:rPr>
                                <w:rStyle w:val="NormalTok"/>
                                <w:color w:val="5B9BD5" w:themeColor="accent5"/>
                              </w:rPr>
                              <w:t>df.drop</w:t>
                            </w:r>
                            <w:proofErr w:type="spellEnd"/>
                            <w:proofErr w:type="gramEnd"/>
                            <w:r w:rsidRPr="003D6772">
                              <w:rPr>
                                <w:rStyle w:val="NormalTok"/>
                                <w:color w:val="5B9BD5" w:themeColor="accent5"/>
                              </w:rPr>
                              <w:t>(</w:t>
                            </w:r>
                            <w:proofErr w:type="spellStart"/>
                            <w:r w:rsidRPr="003D6772">
                              <w:rPr>
                                <w:rStyle w:val="NormalTok"/>
                                <w:color w:val="5B9BD5" w:themeColor="accent5"/>
                              </w:rPr>
                              <w:t>sample_df.index</w:t>
                            </w:r>
                            <w:proofErr w:type="spellEnd"/>
                            <w:r w:rsidRPr="003D6772">
                              <w:rPr>
                                <w:rStyle w:val="NormalTok"/>
                                <w:color w:val="5B9BD5" w:themeColor="accent5"/>
                              </w:rPr>
                              <w:t>)</w:t>
                            </w:r>
                          </w:p>
                          <w:bookmarkEnd w:id="13"/>
                          <w:p w14:paraId="76BD96F1" w14:textId="77777777" w:rsidR="003D6772" w:rsidRPr="003D6772" w:rsidRDefault="003D6772" w:rsidP="003D6772">
                            <w:pPr>
                              <w:pStyle w:val="SourceCode"/>
                              <w:rPr>
                                <w:rStyle w:val="NormalTok"/>
                                <w:color w:val="5B9BD5" w:themeColor="accent5"/>
                              </w:rPr>
                            </w:pPr>
                          </w:p>
                          <w:p w14:paraId="242D3114" w14:textId="4F63F120" w:rsidR="003D6772" w:rsidRPr="003D6772" w:rsidRDefault="003D6772" w:rsidP="003D6772">
                            <w:pPr>
                              <w:pStyle w:val="SourceCode"/>
                              <w:rPr>
                                <w:color w:val="5B9BD5" w:themeColor="accent5"/>
                              </w:rPr>
                            </w:pPr>
                            <w:r w:rsidRPr="003D6772">
                              <w:rPr>
                                <w:color w:val="5B9BD5" w:themeColor="accent5"/>
                              </w:rPr>
                              <w:br/>
                            </w:r>
                          </w:p>
                          <w:bookmarkEnd w:id="10"/>
                          <w:p w14:paraId="21FFCA66" w14:textId="77777777" w:rsidR="003D6772" w:rsidRPr="003D6772" w:rsidRDefault="003D6772">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5BF31" id="Text Box 21" o:spid="_x0000_s1044" type="#_x0000_t202" style="position:absolute;left:0;text-align:left;margin-left:0;margin-top:198.1pt;width:448.2pt;height:160.8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" fillcolor="white [3201]" strokeweight=".5pt">
                <v:textbox>
                  <w:txbxContent>
                    <w:p w14:paraId="6D4BC1B0" w14:textId="7768BFCA" w:rsidR="003D6772" w:rsidRPr="003D6772" w:rsidRDefault="003D6772" w:rsidP="003D6772">
                      <w:pPr>
                        <w:pStyle w:val="SourceCode"/>
                        <w:rPr>
                          <w:rStyle w:val="NormalTok"/>
                          <w:color w:val="5B9BD5" w:themeColor="accent5"/>
                        </w:rPr>
                      </w:pPr>
                      <w:bookmarkStart w:id="22" w:name="ba02b611"/>
                      <w:bookmarkStart w:id="23" w:name="Xe4e577df8ac1ad12e695b0214b864142454d8ef"/>
                      <w:r w:rsidRPr="003D6772">
                        <w:rPr>
                          <w:rStyle w:val="CommentTok"/>
                          <w:color w:val="5B9BD5" w:themeColor="accent5"/>
                        </w:rPr>
                        <w:t>## feature variables</w:t>
                      </w:r>
                      <w:r w:rsidRPr="003D6772">
                        <w:rPr>
                          <w:color w:val="5B9BD5" w:themeColor="accent5"/>
                        </w:rPr>
                        <w:br/>
                      </w:r>
                      <w:r w:rsidRPr="003D6772">
                        <w:rPr>
                          <w:rStyle w:val="NormalTok"/>
                          <w:color w:val="5B9BD5" w:themeColor="accent5"/>
                        </w:rPr>
                        <w:t xml:space="preserve">X </w:t>
                      </w:r>
                      <w:r w:rsidRPr="003D6772">
                        <w:rPr>
                          <w:rStyle w:val="OperatorTok"/>
                          <w:color w:val="5B9BD5" w:themeColor="accent5"/>
                        </w:rPr>
                        <w:t>=</w:t>
                      </w:r>
                      <w:r w:rsidRPr="003D6772">
                        <w:rPr>
                          <w:rStyle w:val="NormalTok"/>
                          <w:color w:val="5B9BD5" w:themeColor="accent5"/>
                        </w:rPr>
                        <w:t xml:space="preserve"> </w:t>
                      </w:r>
                      <w:proofErr w:type="spellStart"/>
                      <w:proofErr w:type="gramStart"/>
                      <w:r w:rsidRPr="003D6772">
                        <w:rPr>
                          <w:rStyle w:val="NormalTok"/>
                          <w:color w:val="5B9BD5" w:themeColor="accent5"/>
                        </w:rPr>
                        <w:t>df.drop</w:t>
                      </w:r>
                      <w:proofErr w:type="spellEnd"/>
                      <w:proofErr w:type="gramEnd"/>
                      <w:r w:rsidRPr="003D6772">
                        <w:rPr>
                          <w:rStyle w:val="NormalTok"/>
                          <w:color w:val="5B9BD5" w:themeColor="accent5"/>
                        </w:rPr>
                        <w:t>([</w:t>
                      </w:r>
                      <w:r w:rsidRPr="003D6772">
                        <w:rPr>
                          <w:rStyle w:val="StringTok"/>
                          <w:color w:val="5B9BD5" w:themeColor="accent5"/>
                        </w:rPr>
                        <w:t>'</w:t>
                      </w:r>
                      <w:proofErr w:type="spellStart"/>
                      <w:r w:rsidRPr="003D6772">
                        <w:rPr>
                          <w:rStyle w:val="StringTok"/>
                          <w:color w:val="5B9BD5" w:themeColor="accent5"/>
                        </w:rPr>
                        <w:t>delivery_time</w:t>
                      </w:r>
                      <w:proofErr w:type="spellEnd"/>
                      <w:r w:rsidRPr="003D6772">
                        <w:rPr>
                          <w:rStyle w:val="StringTok"/>
                          <w:color w:val="5B9BD5" w:themeColor="accent5"/>
                        </w:rPr>
                        <w:t>'</w:t>
                      </w:r>
                      <w:r w:rsidRPr="003D6772">
                        <w:rPr>
                          <w:rStyle w:val="NormalTok"/>
                          <w:color w:val="5B9BD5" w:themeColor="accent5"/>
                        </w:rPr>
                        <w:t xml:space="preserve">],axis </w:t>
                      </w:r>
                      <w:r w:rsidRPr="003D6772">
                        <w:rPr>
                          <w:rStyle w:val="OperatorTok"/>
                          <w:color w:val="5B9BD5" w:themeColor="accent5"/>
                        </w:rPr>
                        <w:t>=</w:t>
                      </w:r>
                      <w:r w:rsidRPr="003D6772">
                        <w:rPr>
                          <w:rStyle w:val="NormalTok"/>
                          <w:color w:val="5B9BD5" w:themeColor="accent5"/>
                        </w:rPr>
                        <w:t xml:space="preserve"> </w:t>
                      </w:r>
                      <w:r w:rsidRPr="003D6772">
                        <w:rPr>
                          <w:rStyle w:val="DecValTok"/>
                          <w:color w:val="5B9BD5" w:themeColor="accent5"/>
                        </w:rPr>
                        <w:t>1</w:t>
                      </w:r>
                      <w:r w:rsidRPr="003D6772">
                        <w:rPr>
                          <w:rStyle w:val="NormalTok"/>
                          <w:color w:val="5B9BD5" w:themeColor="accent5"/>
                        </w:rPr>
                        <w:t>)</w:t>
                      </w:r>
                      <w:r w:rsidRPr="003D6772">
                        <w:rPr>
                          <w:color w:val="5B9BD5" w:themeColor="accent5"/>
                        </w:rPr>
                        <w:br/>
                      </w:r>
                      <w:r w:rsidRPr="003D6772">
                        <w:rPr>
                          <w:rStyle w:val="CommentTok"/>
                          <w:color w:val="5B9BD5" w:themeColor="accent5"/>
                        </w:rPr>
                        <w:t xml:space="preserve">## target </w:t>
                      </w:r>
                      <w:proofErr w:type="spellStart"/>
                      <w:r w:rsidRPr="003D6772">
                        <w:rPr>
                          <w:rStyle w:val="CommentTok"/>
                          <w:color w:val="5B9BD5" w:themeColor="accent5"/>
                        </w:rPr>
                        <w:t>varibale</w:t>
                      </w:r>
                      <w:proofErr w:type="spellEnd"/>
                      <w:r w:rsidRPr="003D6772">
                        <w:rPr>
                          <w:color w:val="5B9BD5" w:themeColor="accent5"/>
                        </w:rPr>
                        <w:br/>
                      </w:r>
                      <w:r w:rsidRPr="003D6772">
                        <w:rPr>
                          <w:rStyle w:val="NormalTok"/>
                          <w:color w:val="5B9BD5" w:themeColor="accent5"/>
                        </w:rPr>
                        <w:t xml:space="preserve">y </w:t>
                      </w:r>
                      <w:r w:rsidRPr="003D6772">
                        <w:rPr>
                          <w:rStyle w:val="OperatorTok"/>
                          <w:color w:val="5B9BD5" w:themeColor="accent5"/>
                        </w:rPr>
                        <w:t>=</w:t>
                      </w:r>
                      <w:r w:rsidRPr="003D6772">
                        <w:rPr>
                          <w:rStyle w:val="NormalTok"/>
                          <w:color w:val="5B9BD5" w:themeColor="accent5"/>
                        </w:rPr>
                        <w:t xml:space="preserve"> </w:t>
                      </w:r>
                      <w:proofErr w:type="spellStart"/>
                      <w:r w:rsidRPr="003D6772">
                        <w:rPr>
                          <w:rStyle w:val="NormalTok"/>
                          <w:color w:val="5B9BD5" w:themeColor="accent5"/>
                        </w:rPr>
                        <w:t>df</w:t>
                      </w:r>
                      <w:proofErr w:type="spellEnd"/>
                      <w:r w:rsidRPr="003D6772">
                        <w:rPr>
                          <w:rStyle w:val="NormalTok"/>
                          <w:color w:val="5B9BD5" w:themeColor="accent5"/>
                        </w:rPr>
                        <w:t>[</w:t>
                      </w:r>
                      <w:r w:rsidRPr="003D6772">
                        <w:rPr>
                          <w:rStyle w:val="StringTok"/>
                          <w:color w:val="5B9BD5" w:themeColor="accent5"/>
                        </w:rPr>
                        <w:t>'</w:t>
                      </w:r>
                      <w:proofErr w:type="spellStart"/>
                      <w:r w:rsidRPr="003D6772">
                        <w:rPr>
                          <w:rStyle w:val="StringTok"/>
                          <w:color w:val="5B9BD5" w:themeColor="accent5"/>
                        </w:rPr>
                        <w:t>delivery_time</w:t>
                      </w:r>
                      <w:proofErr w:type="spellEnd"/>
                      <w:r w:rsidRPr="003D6772">
                        <w:rPr>
                          <w:rStyle w:val="StringTok"/>
                          <w:color w:val="5B9BD5" w:themeColor="accent5"/>
                        </w:rPr>
                        <w:t>'</w:t>
                      </w:r>
                      <w:r w:rsidRPr="003D6772">
                        <w:rPr>
                          <w:rStyle w:val="NormalTok"/>
                          <w:color w:val="5B9BD5" w:themeColor="accent5"/>
                        </w:rPr>
                        <w:t>]</w:t>
                      </w:r>
                      <w:bookmarkEnd w:id="23"/>
                    </w:p>
                    <w:p w14:paraId="7553DB43" w14:textId="642B543E" w:rsidR="003D6772" w:rsidRPr="003D6772" w:rsidRDefault="003D6772" w:rsidP="003D6772">
                      <w:pPr>
                        <w:pStyle w:val="SourceCode"/>
                        <w:rPr>
                          <w:rStyle w:val="NormalTok"/>
                          <w:color w:val="5B9BD5" w:themeColor="accent5"/>
                        </w:rPr>
                      </w:pPr>
                      <w:proofErr w:type="spellStart"/>
                      <w:proofErr w:type="gramStart"/>
                      <w:r w:rsidRPr="003D6772">
                        <w:rPr>
                          <w:rStyle w:val="NormalTok"/>
                          <w:color w:val="5B9BD5" w:themeColor="accent5"/>
                        </w:rPr>
                        <w:t>Xtrain,Xtest</w:t>
                      </w:r>
                      <w:proofErr w:type="gramEnd"/>
                      <w:r w:rsidRPr="003D6772">
                        <w:rPr>
                          <w:rStyle w:val="NormalTok"/>
                          <w:color w:val="5B9BD5" w:themeColor="accent5"/>
                        </w:rPr>
                        <w:t>,ytrain,ytest</w:t>
                      </w:r>
                      <w:proofErr w:type="spellEnd"/>
                      <w:r w:rsidRPr="003D6772">
                        <w:rPr>
                          <w:rStyle w:val="NormalTok"/>
                          <w:color w:val="5B9BD5" w:themeColor="accent5"/>
                        </w:rPr>
                        <w:t xml:space="preserve"> </w:t>
                      </w:r>
                      <w:r w:rsidRPr="003D6772">
                        <w:rPr>
                          <w:rStyle w:val="OperatorTok"/>
                          <w:color w:val="5B9BD5" w:themeColor="accent5"/>
                        </w:rPr>
                        <w:t>=</w:t>
                      </w:r>
                      <w:r w:rsidRPr="003D6772">
                        <w:rPr>
                          <w:rStyle w:val="NormalTok"/>
                          <w:color w:val="5B9BD5" w:themeColor="accent5"/>
                        </w:rPr>
                        <w:t xml:space="preserve"> train_test_split(</w:t>
                      </w:r>
                      <w:proofErr w:type="spellStart"/>
                      <w:r w:rsidRPr="003D6772">
                        <w:rPr>
                          <w:rStyle w:val="NormalTok"/>
                          <w:color w:val="5B9BD5" w:themeColor="accent5"/>
                        </w:rPr>
                        <w:t>X,y,test_size</w:t>
                      </w:r>
                      <w:proofErr w:type="spellEnd"/>
                      <w:r w:rsidRPr="003D6772">
                        <w:rPr>
                          <w:rStyle w:val="NormalTok"/>
                          <w:color w:val="5B9BD5" w:themeColor="accent5"/>
                        </w:rPr>
                        <w:t xml:space="preserve"> </w:t>
                      </w:r>
                      <w:r w:rsidRPr="003D6772">
                        <w:rPr>
                          <w:rStyle w:val="OperatorTok"/>
                          <w:color w:val="5B9BD5" w:themeColor="accent5"/>
                        </w:rPr>
                        <w:t>=</w:t>
                      </w:r>
                      <w:r w:rsidRPr="003D6772">
                        <w:rPr>
                          <w:rStyle w:val="NormalTok"/>
                          <w:color w:val="5B9BD5" w:themeColor="accent5"/>
                        </w:rPr>
                        <w:t xml:space="preserve"> </w:t>
                      </w:r>
                      <w:r w:rsidRPr="003D6772">
                        <w:rPr>
                          <w:rStyle w:val="FloatTok"/>
                          <w:color w:val="5B9BD5" w:themeColor="accent5"/>
                        </w:rPr>
                        <w:t>0.3</w:t>
                      </w:r>
                      <w:r w:rsidRPr="003D6772">
                        <w:rPr>
                          <w:rStyle w:val="NormalTok"/>
                          <w:color w:val="5B9BD5" w:themeColor="accent5"/>
                        </w:rPr>
                        <w:t xml:space="preserve">,random_state </w:t>
                      </w:r>
                      <w:r w:rsidRPr="003D6772">
                        <w:rPr>
                          <w:rStyle w:val="OperatorTok"/>
                          <w:color w:val="5B9BD5" w:themeColor="accent5"/>
                        </w:rPr>
                        <w:t>=</w:t>
                      </w:r>
                      <w:r w:rsidRPr="003D6772">
                        <w:rPr>
                          <w:rStyle w:val="NormalTok"/>
                          <w:color w:val="5B9BD5" w:themeColor="accent5"/>
                        </w:rPr>
                        <w:t xml:space="preserve"> </w:t>
                      </w:r>
                      <w:r w:rsidRPr="003D6772">
                        <w:rPr>
                          <w:rStyle w:val="DecValTok"/>
                          <w:color w:val="5B9BD5" w:themeColor="accent5"/>
                        </w:rPr>
                        <w:t>42</w:t>
                      </w:r>
                      <w:r w:rsidRPr="003D6772">
                        <w:rPr>
                          <w:rStyle w:val="NormalTok"/>
                          <w:color w:val="5B9BD5" w:themeColor="accent5"/>
                        </w:rPr>
                        <w:t>)</w:t>
                      </w:r>
                    </w:p>
                    <w:p w14:paraId="336063D9" w14:textId="77777777" w:rsidR="003D6772" w:rsidRPr="003D6772" w:rsidRDefault="003D6772" w:rsidP="003D6772">
                      <w:pPr>
                        <w:pStyle w:val="Heading4"/>
                        <w:rPr>
                          <w:bCs w:val="0"/>
                          <w:color w:val="5B9BD5" w:themeColor="accent5"/>
                        </w:rPr>
                      </w:pPr>
                      <w:bookmarkStart w:id="24" w:name="splitting-data-for-validation"/>
                      <w:bookmarkStart w:id="25" w:name="X09d4b6a3ea361e388cc7dce2701d7e0b2ec77ca"/>
                      <w:r w:rsidRPr="003D6772">
                        <w:rPr>
                          <w:bCs w:val="0"/>
                          <w:color w:val="5B9BD5" w:themeColor="accent5"/>
                        </w:rPr>
                        <w:t>#splitting data for validation</w:t>
                      </w:r>
                    </w:p>
                    <w:bookmarkEnd w:id="24"/>
                    <w:bookmarkEnd w:id="25"/>
                    <w:p w14:paraId="48263802" w14:textId="77777777" w:rsidR="003D6772" w:rsidRPr="003D6772" w:rsidRDefault="003D6772" w:rsidP="003D6772">
                      <w:pPr>
                        <w:pStyle w:val="SourceCode"/>
                        <w:rPr>
                          <w:rStyle w:val="NormalTok"/>
                          <w:color w:val="5B9BD5" w:themeColor="accent5"/>
                        </w:rPr>
                      </w:pPr>
                      <w:proofErr w:type="spellStart"/>
                      <w:r w:rsidRPr="003D6772">
                        <w:rPr>
                          <w:rStyle w:val="NormalTok"/>
                          <w:color w:val="5B9BD5" w:themeColor="accent5"/>
                        </w:rPr>
                        <w:t>sample_df</w:t>
                      </w:r>
                      <w:proofErr w:type="spellEnd"/>
                      <w:r w:rsidRPr="003D6772">
                        <w:rPr>
                          <w:rStyle w:val="NormalTok"/>
                          <w:color w:val="5B9BD5" w:themeColor="accent5"/>
                        </w:rPr>
                        <w:t xml:space="preserve"> </w:t>
                      </w:r>
                      <w:r w:rsidRPr="003D6772">
                        <w:rPr>
                          <w:rStyle w:val="OperatorTok"/>
                          <w:color w:val="5B9BD5" w:themeColor="accent5"/>
                        </w:rPr>
                        <w:t>=</w:t>
                      </w:r>
                      <w:r w:rsidRPr="003D6772">
                        <w:rPr>
                          <w:rStyle w:val="NormalTok"/>
                          <w:color w:val="5B9BD5" w:themeColor="accent5"/>
                        </w:rPr>
                        <w:t xml:space="preserve"> </w:t>
                      </w:r>
                      <w:proofErr w:type="spellStart"/>
                      <w:r w:rsidRPr="003D6772">
                        <w:rPr>
                          <w:rStyle w:val="NormalTok"/>
                          <w:color w:val="5B9BD5" w:themeColor="accent5"/>
                        </w:rPr>
                        <w:t>df.</w:t>
                      </w:r>
                      <w:proofErr w:type="gramStart"/>
                      <w:r w:rsidRPr="003D6772">
                        <w:rPr>
                          <w:rStyle w:val="NormalTok"/>
                          <w:color w:val="5B9BD5" w:themeColor="accent5"/>
                        </w:rPr>
                        <w:t>sample</w:t>
                      </w:r>
                      <w:proofErr w:type="spellEnd"/>
                      <w:r w:rsidRPr="003D6772">
                        <w:rPr>
                          <w:rStyle w:val="NormalTok"/>
                          <w:color w:val="5B9BD5" w:themeColor="accent5"/>
                        </w:rPr>
                        <w:t>(</w:t>
                      </w:r>
                      <w:proofErr w:type="gramEnd"/>
                      <w:r w:rsidRPr="003D6772">
                        <w:rPr>
                          <w:rStyle w:val="NormalTok"/>
                          <w:color w:val="5B9BD5" w:themeColor="accent5"/>
                        </w:rPr>
                        <w:t xml:space="preserve">frac </w:t>
                      </w:r>
                      <w:r w:rsidRPr="003D6772">
                        <w:rPr>
                          <w:rStyle w:val="OperatorTok"/>
                          <w:color w:val="5B9BD5" w:themeColor="accent5"/>
                        </w:rPr>
                        <w:t>=</w:t>
                      </w:r>
                      <w:r w:rsidRPr="003D6772">
                        <w:rPr>
                          <w:rStyle w:val="NormalTok"/>
                          <w:color w:val="5B9BD5" w:themeColor="accent5"/>
                        </w:rPr>
                        <w:t xml:space="preserve"> </w:t>
                      </w:r>
                      <w:r w:rsidRPr="003D6772">
                        <w:rPr>
                          <w:rStyle w:val="FloatTok"/>
                          <w:color w:val="5B9BD5" w:themeColor="accent5"/>
                        </w:rPr>
                        <w:t>0.01</w:t>
                      </w:r>
                      <w:r w:rsidRPr="003D6772">
                        <w:rPr>
                          <w:rStyle w:val="NormalTok"/>
                          <w:color w:val="5B9BD5" w:themeColor="accent5"/>
                        </w:rPr>
                        <w:t xml:space="preserve">,random_state </w:t>
                      </w:r>
                      <w:r w:rsidRPr="003D6772">
                        <w:rPr>
                          <w:rStyle w:val="OperatorTok"/>
                          <w:color w:val="5B9BD5" w:themeColor="accent5"/>
                        </w:rPr>
                        <w:t>=</w:t>
                      </w:r>
                      <w:r w:rsidRPr="003D6772">
                        <w:rPr>
                          <w:rStyle w:val="NormalTok"/>
                          <w:color w:val="5B9BD5" w:themeColor="accent5"/>
                        </w:rPr>
                        <w:t xml:space="preserve"> </w:t>
                      </w:r>
                      <w:r w:rsidRPr="003D6772">
                        <w:rPr>
                          <w:rStyle w:val="DecValTok"/>
                          <w:color w:val="5B9BD5" w:themeColor="accent5"/>
                        </w:rPr>
                        <w:t>1</w:t>
                      </w:r>
                      <w:r w:rsidRPr="003D6772">
                        <w:rPr>
                          <w:rStyle w:val="NormalTok"/>
                          <w:color w:val="5B9BD5" w:themeColor="accent5"/>
                        </w:rPr>
                        <w:t>)</w:t>
                      </w:r>
                    </w:p>
                    <w:p w14:paraId="64150C10" w14:textId="77777777" w:rsidR="003D6772" w:rsidRPr="003D6772" w:rsidRDefault="003D6772" w:rsidP="003D6772">
                      <w:pPr>
                        <w:pStyle w:val="SourceCode"/>
                        <w:rPr>
                          <w:color w:val="5B9BD5" w:themeColor="accent5"/>
                        </w:rPr>
                      </w:pPr>
                      <w:bookmarkStart w:id="26" w:name="Xfa0304de3b16430a87ee2f55ba4c5662395c25a"/>
                      <w:proofErr w:type="spellStart"/>
                      <w:r w:rsidRPr="003D6772">
                        <w:rPr>
                          <w:rStyle w:val="NormalTok"/>
                          <w:color w:val="5B9BD5" w:themeColor="accent5"/>
                        </w:rPr>
                        <w:t>df</w:t>
                      </w:r>
                      <w:proofErr w:type="spellEnd"/>
                      <w:r w:rsidRPr="003D6772">
                        <w:rPr>
                          <w:rStyle w:val="NormalTok"/>
                          <w:color w:val="5B9BD5" w:themeColor="accent5"/>
                        </w:rPr>
                        <w:t xml:space="preserve"> </w:t>
                      </w:r>
                      <w:r w:rsidRPr="003D6772">
                        <w:rPr>
                          <w:rStyle w:val="OperatorTok"/>
                          <w:color w:val="5B9BD5" w:themeColor="accent5"/>
                        </w:rPr>
                        <w:t>=</w:t>
                      </w:r>
                      <w:r w:rsidRPr="003D6772">
                        <w:rPr>
                          <w:rStyle w:val="NormalTok"/>
                          <w:color w:val="5B9BD5" w:themeColor="accent5"/>
                        </w:rPr>
                        <w:t xml:space="preserve"> </w:t>
                      </w:r>
                      <w:proofErr w:type="spellStart"/>
                      <w:proofErr w:type="gramStart"/>
                      <w:r w:rsidRPr="003D6772">
                        <w:rPr>
                          <w:rStyle w:val="NormalTok"/>
                          <w:color w:val="5B9BD5" w:themeColor="accent5"/>
                        </w:rPr>
                        <w:t>df.drop</w:t>
                      </w:r>
                      <w:proofErr w:type="spellEnd"/>
                      <w:proofErr w:type="gramEnd"/>
                      <w:r w:rsidRPr="003D6772">
                        <w:rPr>
                          <w:rStyle w:val="NormalTok"/>
                          <w:color w:val="5B9BD5" w:themeColor="accent5"/>
                        </w:rPr>
                        <w:t>(</w:t>
                      </w:r>
                      <w:proofErr w:type="spellStart"/>
                      <w:r w:rsidRPr="003D6772">
                        <w:rPr>
                          <w:rStyle w:val="NormalTok"/>
                          <w:color w:val="5B9BD5" w:themeColor="accent5"/>
                        </w:rPr>
                        <w:t>sample_df.index</w:t>
                      </w:r>
                      <w:proofErr w:type="spellEnd"/>
                      <w:r w:rsidRPr="003D6772">
                        <w:rPr>
                          <w:rStyle w:val="NormalTok"/>
                          <w:color w:val="5B9BD5" w:themeColor="accent5"/>
                        </w:rPr>
                        <w:t>)</w:t>
                      </w:r>
                    </w:p>
                    <w:bookmarkEnd w:id="26"/>
                    <w:p w14:paraId="76BD96F1" w14:textId="77777777" w:rsidR="003D6772" w:rsidRPr="003D6772" w:rsidRDefault="003D6772" w:rsidP="003D6772">
                      <w:pPr>
                        <w:pStyle w:val="SourceCode"/>
                        <w:rPr>
                          <w:rStyle w:val="NormalTok"/>
                          <w:color w:val="5B9BD5" w:themeColor="accent5"/>
                        </w:rPr>
                      </w:pPr>
                    </w:p>
                    <w:p w14:paraId="242D3114" w14:textId="4F63F120" w:rsidR="003D6772" w:rsidRPr="003D6772" w:rsidRDefault="003D6772" w:rsidP="003D6772">
                      <w:pPr>
                        <w:pStyle w:val="SourceCode"/>
                        <w:rPr>
                          <w:color w:val="5B9BD5" w:themeColor="accent5"/>
                        </w:rPr>
                      </w:pPr>
                      <w:r w:rsidRPr="003D6772">
                        <w:rPr>
                          <w:color w:val="5B9BD5" w:themeColor="accent5"/>
                        </w:rPr>
                        <w:br/>
                      </w:r>
                    </w:p>
                    <w:bookmarkEnd w:id="22"/>
                    <w:p w14:paraId="21FFCA66" w14:textId="77777777" w:rsidR="003D6772" w:rsidRPr="003D6772" w:rsidRDefault="003D6772">
                      <w:pPr>
                        <w:rPr>
                          <w:color w:val="5B9BD5" w:themeColor="accent5"/>
                        </w:rPr>
                      </w:pPr>
                    </w:p>
                  </w:txbxContent>
                </v:textbox>
                <w10:wrap anchorx="margin"/>
              </v:shape>
            </w:pict>
          </mc:Fallback>
        </mc:AlternateContent>
      </w:r>
      <w:r w:rsidR="00EB5511" w:rsidRPr="00B41817">
        <w:rPr>
          <w:rFonts w:ascii="Consolas" w:hAnsi="Consolas" w:cs="Times New Roman"/>
          <w:sz w:val="24"/>
          <w:szCs w:val="24"/>
          <w:lang w:val="en-US"/>
        </w:rPr>
        <w:t xml:space="preserve">Splitting a dataset into three subsets—training, validation, and testing—is a fundamental practice in machine learning to assess model performance, prevent overfitting, and ensure generalization. In this scenario, a 70:30 split using the </w:t>
      </w:r>
      <w:proofErr w:type="spellStart"/>
      <w:r w:rsidR="00EB5511" w:rsidRPr="00B41817">
        <w:rPr>
          <w:rFonts w:ascii="Consolas" w:hAnsi="Consolas" w:cs="Times New Roman"/>
          <w:sz w:val="24"/>
          <w:szCs w:val="24"/>
          <w:lang w:val="en-US"/>
        </w:rPr>
        <w:t>train_test_split</w:t>
      </w:r>
      <w:proofErr w:type="spellEnd"/>
      <w:r w:rsidR="00EB5511" w:rsidRPr="00B41817">
        <w:rPr>
          <w:rFonts w:ascii="Consolas" w:hAnsi="Consolas" w:cs="Times New Roman"/>
          <w:sz w:val="24"/>
          <w:szCs w:val="24"/>
          <w:lang w:val="en-US"/>
        </w:rPr>
        <w:t xml:space="preserve"> function creates distinct training and testing sets. An additional 10% slice is allocated for the validation dataset, chosen via the sample function. This division enables models to learn patterns from the training set, tune hyperparameters on the validation set, and ultimately evaluate performance on the untouched testing set. Such a split ensures a balanced approach to model development, refinement, and assessment, contributing to robust and accurate predictions in the delivery time prediction context.</w:t>
      </w:r>
    </w:p>
    <w:p w14:paraId="52D9DC9F" w14:textId="0E76A90F" w:rsidR="003D6772" w:rsidRPr="00B41817" w:rsidRDefault="003D6772" w:rsidP="005C060B">
      <w:pPr>
        <w:spacing w:line="276" w:lineRule="auto"/>
        <w:jc w:val="both"/>
        <w:rPr>
          <w:rFonts w:ascii="Consolas" w:hAnsi="Consolas" w:cs="Times New Roman"/>
          <w:sz w:val="24"/>
          <w:szCs w:val="24"/>
          <w:lang w:val="en-US"/>
        </w:rPr>
      </w:pPr>
    </w:p>
    <w:p w14:paraId="5FB34017" w14:textId="3308B5DC" w:rsidR="003D6772" w:rsidRPr="00B41817" w:rsidRDefault="003D6772" w:rsidP="005C060B">
      <w:pPr>
        <w:spacing w:line="276" w:lineRule="auto"/>
        <w:jc w:val="both"/>
        <w:rPr>
          <w:rFonts w:ascii="Consolas" w:hAnsi="Consolas" w:cs="Times New Roman"/>
          <w:b/>
          <w:bCs/>
          <w:sz w:val="28"/>
          <w:szCs w:val="28"/>
          <w:lang w:val="en-US"/>
        </w:rPr>
      </w:pPr>
    </w:p>
    <w:p w14:paraId="19C0183D" w14:textId="77777777" w:rsidR="003D6772" w:rsidRPr="00B41817" w:rsidRDefault="003D6772" w:rsidP="005C060B">
      <w:pPr>
        <w:spacing w:line="276" w:lineRule="auto"/>
        <w:jc w:val="both"/>
        <w:rPr>
          <w:rFonts w:ascii="Consolas" w:hAnsi="Consolas" w:cs="Times New Roman"/>
          <w:b/>
          <w:bCs/>
          <w:sz w:val="28"/>
          <w:szCs w:val="28"/>
          <w:lang w:val="en-US"/>
        </w:rPr>
      </w:pPr>
    </w:p>
    <w:p w14:paraId="22AFCC1F" w14:textId="77777777" w:rsidR="004608DA" w:rsidRPr="00B41817" w:rsidRDefault="004608DA" w:rsidP="005C060B">
      <w:pPr>
        <w:spacing w:line="276" w:lineRule="auto"/>
        <w:jc w:val="both"/>
        <w:rPr>
          <w:rFonts w:ascii="Consolas" w:hAnsi="Consolas" w:cs="Times New Roman"/>
          <w:b/>
          <w:bCs/>
          <w:sz w:val="28"/>
          <w:szCs w:val="28"/>
          <w:lang w:val="en-US"/>
        </w:rPr>
      </w:pPr>
    </w:p>
    <w:p w14:paraId="50F53A5A" w14:textId="5FDC54D8" w:rsidR="00EB5511" w:rsidRPr="00B41817" w:rsidRDefault="00EB5511" w:rsidP="005C060B">
      <w:pPr>
        <w:spacing w:line="276" w:lineRule="auto"/>
        <w:jc w:val="both"/>
        <w:rPr>
          <w:rFonts w:ascii="Consolas" w:hAnsi="Consolas" w:cs="Times New Roman"/>
          <w:b/>
          <w:bCs/>
          <w:sz w:val="28"/>
          <w:szCs w:val="28"/>
          <w:lang w:val="en-US"/>
        </w:rPr>
      </w:pPr>
      <w:r w:rsidRPr="00B41817">
        <w:rPr>
          <w:rFonts w:ascii="Consolas" w:hAnsi="Consolas" w:cs="Times New Roman"/>
          <w:b/>
          <w:bCs/>
          <w:sz w:val="28"/>
          <w:szCs w:val="28"/>
          <w:lang w:val="en-US"/>
        </w:rPr>
        <w:lastRenderedPageBreak/>
        <w:t>Models</w:t>
      </w:r>
    </w:p>
    <w:p w14:paraId="6ACC7E90"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Linear Regression: Linear Regression would analyze the relationship between the selected predictor variables (</w:t>
      </w:r>
      <w:proofErr w:type="spellStart"/>
      <w:r w:rsidRPr="00B41817">
        <w:rPr>
          <w:rFonts w:ascii="Consolas" w:hAnsi="Consolas" w:cs="Times New Roman"/>
          <w:sz w:val="24"/>
          <w:szCs w:val="24"/>
          <w:lang w:val="en-US"/>
        </w:rPr>
        <w:t>order_protocol</w:t>
      </w:r>
      <w:proofErr w:type="spellEnd"/>
      <w:r w:rsidRPr="00B41817">
        <w:rPr>
          <w:rFonts w:ascii="Consolas" w:hAnsi="Consolas" w:cs="Times New Roman"/>
          <w:sz w:val="24"/>
          <w:szCs w:val="24"/>
          <w:lang w:val="en-US"/>
        </w:rPr>
        <w:t xml:space="preserve">, </w:t>
      </w:r>
      <w:proofErr w:type="spellStart"/>
      <w:r w:rsidRPr="00B41817">
        <w:rPr>
          <w:rFonts w:ascii="Consolas" w:hAnsi="Consolas" w:cs="Times New Roman"/>
          <w:sz w:val="24"/>
          <w:szCs w:val="24"/>
          <w:lang w:val="en-US"/>
        </w:rPr>
        <w:t>total_items</w:t>
      </w:r>
      <w:proofErr w:type="spellEnd"/>
      <w:r w:rsidRPr="00B41817">
        <w:rPr>
          <w:rFonts w:ascii="Consolas" w:hAnsi="Consolas" w:cs="Times New Roman"/>
          <w:sz w:val="24"/>
          <w:szCs w:val="24"/>
          <w:lang w:val="en-US"/>
        </w:rPr>
        <w:t xml:space="preserve">, </w:t>
      </w:r>
      <w:proofErr w:type="spellStart"/>
      <w:r w:rsidRPr="00B41817">
        <w:rPr>
          <w:rFonts w:ascii="Consolas" w:hAnsi="Consolas" w:cs="Times New Roman"/>
          <w:sz w:val="24"/>
          <w:szCs w:val="24"/>
          <w:lang w:val="en-US"/>
        </w:rPr>
        <w:t>avg_amt</w:t>
      </w:r>
      <w:proofErr w:type="spellEnd"/>
      <w:r w:rsidRPr="00B41817">
        <w:rPr>
          <w:rFonts w:ascii="Consolas" w:hAnsi="Consolas" w:cs="Times New Roman"/>
          <w:sz w:val="24"/>
          <w:szCs w:val="24"/>
          <w:lang w:val="en-US"/>
        </w:rPr>
        <w:t>) and the target variable (</w:t>
      </w:r>
      <w:proofErr w:type="spellStart"/>
      <w:r w:rsidRPr="00B41817">
        <w:rPr>
          <w:rFonts w:ascii="Consolas" w:hAnsi="Consolas" w:cs="Times New Roman"/>
          <w:sz w:val="24"/>
          <w:szCs w:val="24"/>
          <w:lang w:val="en-US"/>
        </w:rPr>
        <w:t>delivery_time</w:t>
      </w:r>
      <w:proofErr w:type="spellEnd"/>
      <w:r w:rsidRPr="00B41817">
        <w:rPr>
          <w:rFonts w:ascii="Consolas" w:hAnsi="Consolas" w:cs="Times New Roman"/>
          <w:sz w:val="24"/>
          <w:szCs w:val="24"/>
          <w:lang w:val="en-US"/>
        </w:rPr>
        <w:t xml:space="preserve">). It assumes a linear connection, estimating how changes in these predictors contribute to changes in delivery time. This model could reveal how an increase or decrease in any of the feature variable might affect delivery time. However, it might oversimplify complex interactions present in the data. </w:t>
      </w:r>
    </w:p>
    <w:p w14:paraId="42203B6B"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b/>
          <w:bCs/>
          <w:sz w:val="24"/>
          <w:szCs w:val="24"/>
          <w:lang w:val="en-US"/>
        </w:rPr>
        <w:t>Random Forest Regression</w:t>
      </w:r>
      <w:r w:rsidRPr="00B41817">
        <w:rPr>
          <w:rFonts w:ascii="Consolas" w:hAnsi="Consolas" w:cs="Times New Roman"/>
          <w:sz w:val="24"/>
          <w:szCs w:val="24"/>
          <w:lang w:val="en-US"/>
        </w:rPr>
        <w:t xml:space="preserve">: Random Forest would delve into the interactions between these features and delivery time. By creating numerous decision trees and aggregating their results, it can capture intricate relationships, accounting for nonlinearities and interdependencies. This model could uncover how </w:t>
      </w:r>
      <w:proofErr w:type="spellStart"/>
      <w:r w:rsidRPr="00B41817">
        <w:rPr>
          <w:rFonts w:ascii="Consolas" w:hAnsi="Consolas" w:cs="Times New Roman"/>
          <w:sz w:val="24"/>
          <w:szCs w:val="24"/>
          <w:lang w:val="en-US"/>
        </w:rPr>
        <w:t>order_protocol</w:t>
      </w:r>
      <w:proofErr w:type="spellEnd"/>
      <w:r w:rsidRPr="00B41817">
        <w:rPr>
          <w:rFonts w:ascii="Consolas" w:hAnsi="Consolas" w:cs="Times New Roman"/>
          <w:sz w:val="24"/>
          <w:szCs w:val="24"/>
          <w:lang w:val="en-US"/>
        </w:rPr>
        <w:t xml:space="preserve">, </w:t>
      </w:r>
      <w:proofErr w:type="spellStart"/>
      <w:r w:rsidRPr="00B41817">
        <w:rPr>
          <w:rFonts w:ascii="Consolas" w:hAnsi="Consolas" w:cs="Times New Roman"/>
          <w:sz w:val="24"/>
          <w:szCs w:val="24"/>
          <w:lang w:val="en-US"/>
        </w:rPr>
        <w:t>total_items</w:t>
      </w:r>
      <w:proofErr w:type="spellEnd"/>
      <w:r w:rsidRPr="00B41817">
        <w:rPr>
          <w:rFonts w:ascii="Consolas" w:hAnsi="Consolas" w:cs="Times New Roman"/>
          <w:sz w:val="24"/>
          <w:szCs w:val="24"/>
          <w:lang w:val="en-US"/>
        </w:rPr>
        <w:t xml:space="preserve">, and </w:t>
      </w:r>
      <w:proofErr w:type="spellStart"/>
      <w:r w:rsidRPr="00B41817">
        <w:rPr>
          <w:rFonts w:ascii="Consolas" w:hAnsi="Consolas" w:cs="Times New Roman"/>
          <w:sz w:val="24"/>
          <w:szCs w:val="24"/>
          <w:lang w:val="en-US"/>
        </w:rPr>
        <w:t>avg_amt</w:t>
      </w:r>
      <w:proofErr w:type="spellEnd"/>
      <w:r w:rsidRPr="00B41817">
        <w:rPr>
          <w:rFonts w:ascii="Consolas" w:hAnsi="Consolas" w:cs="Times New Roman"/>
          <w:sz w:val="24"/>
          <w:szCs w:val="24"/>
          <w:lang w:val="en-US"/>
        </w:rPr>
        <w:t xml:space="preserve"> collectively impact delivery time, providing a richer understanding.</w:t>
      </w:r>
    </w:p>
    <w:p w14:paraId="6994614B" w14:textId="6D8C49AD" w:rsidR="00EB5511" w:rsidRPr="00B41817" w:rsidRDefault="00511327" w:rsidP="005C060B">
      <w:pPr>
        <w:spacing w:line="276" w:lineRule="auto"/>
        <w:jc w:val="both"/>
        <w:rPr>
          <w:rFonts w:ascii="Consolas" w:hAnsi="Consolas" w:cs="Times New Roman"/>
          <w:sz w:val="24"/>
          <w:szCs w:val="24"/>
          <w:lang w:val="en-US"/>
        </w:rPr>
      </w:pPr>
      <w:r w:rsidRPr="00B41817">
        <w:rPr>
          <w:rFonts w:ascii="Consolas" w:hAnsi="Consolas" w:cs="Times New Roman"/>
          <w:b/>
          <w:bCs/>
          <w:noProof/>
          <w:sz w:val="24"/>
          <w:szCs w:val="24"/>
          <w:lang w:val="en-US"/>
        </w:rPr>
        <mc:AlternateContent>
          <mc:Choice Requires="wps">
            <w:drawing>
              <wp:anchor distT="0" distB="0" distL="114300" distR="114300" simplePos="0" relativeHeight="251681792" behindDoc="0" locked="0" layoutInCell="1" allowOverlap="1" wp14:anchorId="39F35906" wp14:editId="58B9B19D">
                <wp:simplePos x="0" y="0"/>
                <wp:positionH relativeFrom="column">
                  <wp:posOffset>7620</wp:posOffset>
                </wp:positionH>
                <wp:positionV relativeFrom="paragraph">
                  <wp:posOffset>1475105</wp:posOffset>
                </wp:positionV>
                <wp:extent cx="5745480" cy="838200"/>
                <wp:effectExtent l="0" t="0" r="26670" b="19050"/>
                <wp:wrapNone/>
                <wp:docPr id="845190926" name="Text Box 22"/>
                <wp:cNvGraphicFramePr/>
                <a:graphic xmlns:a="http://schemas.openxmlformats.org/drawingml/2006/main">
                  <a:graphicData uri="http://schemas.microsoft.com/office/word/2010/wordprocessingShape">
                    <wps:wsp>
                      <wps:cNvSpPr txBox="1"/>
                      <wps:spPr>
                        <a:xfrm>
                          <a:off x="0" y="0"/>
                          <a:ext cx="5745480" cy="838200"/>
                        </a:xfrm>
                        <a:prstGeom prst="rect">
                          <a:avLst/>
                        </a:prstGeom>
                        <a:solidFill>
                          <a:schemeClr val="lt1"/>
                        </a:solidFill>
                        <a:ln w="6350">
                          <a:solidFill>
                            <a:prstClr val="black"/>
                          </a:solidFill>
                        </a:ln>
                      </wps:spPr>
                      <wps:txbx>
                        <w:txbxContent>
                          <w:p w14:paraId="788A3580" w14:textId="77777777" w:rsidR="00511327" w:rsidRPr="00511327" w:rsidRDefault="00511327" w:rsidP="00511327">
                            <w:pPr>
                              <w:pStyle w:val="SourceCode"/>
                              <w:rPr>
                                <w:color w:val="5B9BD5" w:themeColor="accent5"/>
                              </w:rPr>
                            </w:pPr>
                            <w:proofErr w:type="spellStart"/>
                            <w:r w:rsidRPr="00511327">
                              <w:rPr>
                                <w:rStyle w:val="NormalTok"/>
                                <w:color w:val="5B9BD5" w:themeColor="accent5"/>
                              </w:rPr>
                              <w:t>Rmse</w:t>
                            </w:r>
                            <w:proofErr w:type="spellEnd"/>
                            <w:r w:rsidRPr="00511327">
                              <w:rPr>
                                <w:rStyle w:val="NormalTok"/>
                                <w:color w:val="5B9BD5" w:themeColor="accent5"/>
                              </w:rPr>
                              <w:t xml:space="preserve"> </w:t>
                            </w:r>
                            <w:r w:rsidRPr="00511327">
                              <w:rPr>
                                <w:rStyle w:val="OperatorTok"/>
                                <w:color w:val="5B9BD5" w:themeColor="accent5"/>
                              </w:rPr>
                              <w:t>=</w:t>
                            </w:r>
                            <w:r w:rsidRPr="00511327">
                              <w:rPr>
                                <w:rStyle w:val="NormalTok"/>
                                <w:color w:val="5B9BD5" w:themeColor="accent5"/>
                              </w:rPr>
                              <w:t xml:space="preserve"> </w:t>
                            </w:r>
                            <w:proofErr w:type="spellStart"/>
                            <w:proofErr w:type="gramStart"/>
                            <w:r w:rsidRPr="00511327">
                              <w:rPr>
                                <w:rStyle w:val="NormalTok"/>
                                <w:color w:val="5B9BD5" w:themeColor="accent5"/>
                              </w:rPr>
                              <w:t>pd.DataFrame</w:t>
                            </w:r>
                            <w:proofErr w:type="spellEnd"/>
                            <w:proofErr w:type="gramEnd"/>
                            <w:r w:rsidRPr="00511327">
                              <w:rPr>
                                <w:rStyle w:val="NormalTok"/>
                                <w:color w:val="5B9BD5" w:themeColor="accent5"/>
                              </w:rPr>
                              <w:t>({</w:t>
                            </w:r>
                            <w:r w:rsidRPr="00511327">
                              <w:rPr>
                                <w:rStyle w:val="StringTok"/>
                                <w:color w:val="5B9BD5" w:themeColor="accent5"/>
                              </w:rPr>
                              <w:t>'model'</w:t>
                            </w:r>
                            <w:r w:rsidRPr="00511327">
                              <w:rPr>
                                <w:rStyle w:val="NormalTok"/>
                                <w:color w:val="5B9BD5" w:themeColor="accent5"/>
                              </w:rPr>
                              <w:t>:[</w:t>
                            </w:r>
                            <w:r w:rsidRPr="00511327">
                              <w:rPr>
                                <w:rStyle w:val="StringTok"/>
                                <w:color w:val="5B9BD5" w:themeColor="accent5"/>
                              </w:rPr>
                              <w:t xml:space="preserve">"Random </w:t>
                            </w:r>
                            <w:proofErr w:type="spellStart"/>
                            <w:r w:rsidRPr="00511327">
                              <w:rPr>
                                <w:rStyle w:val="StringTok"/>
                                <w:color w:val="5B9BD5" w:themeColor="accent5"/>
                              </w:rPr>
                              <w:t>forest"</w:t>
                            </w:r>
                            <w:r w:rsidRPr="00511327">
                              <w:rPr>
                                <w:rStyle w:val="NormalTok"/>
                                <w:color w:val="5B9BD5" w:themeColor="accent5"/>
                              </w:rPr>
                              <w:t>,</w:t>
                            </w:r>
                            <w:r w:rsidRPr="00511327">
                              <w:rPr>
                                <w:rStyle w:val="StringTok"/>
                                <w:color w:val="5B9BD5" w:themeColor="accent5"/>
                              </w:rPr>
                              <w:t>"Linear</w:t>
                            </w:r>
                            <w:proofErr w:type="spellEnd"/>
                            <w:r w:rsidRPr="00511327">
                              <w:rPr>
                                <w:rStyle w:val="StringTok"/>
                                <w:color w:val="5B9BD5" w:themeColor="accent5"/>
                              </w:rPr>
                              <w:t xml:space="preserve"> regression"</w:t>
                            </w:r>
                            <w:r w:rsidRPr="00511327">
                              <w:rPr>
                                <w:rStyle w:val="NormalTok"/>
                                <w:color w:val="5B9BD5" w:themeColor="accent5"/>
                              </w:rPr>
                              <w:t>,</w:t>
                            </w:r>
                            <w:r w:rsidRPr="00511327">
                              <w:rPr>
                                <w:rStyle w:val="StringTok"/>
                                <w:color w:val="5B9BD5" w:themeColor="accent5"/>
                              </w:rPr>
                              <w:t>"K-neighbour"</w:t>
                            </w:r>
                            <w:r w:rsidRPr="00511327">
                              <w:rPr>
                                <w:rStyle w:val="NormalTok"/>
                                <w:color w:val="5B9BD5" w:themeColor="accent5"/>
                              </w:rPr>
                              <w:t>],</w:t>
                            </w:r>
                            <w:r w:rsidRPr="00511327">
                              <w:rPr>
                                <w:rStyle w:val="StringTok"/>
                                <w:color w:val="5B9BD5" w:themeColor="accent5"/>
                              </w:rPr>
                              <w:t>'Rmse_train'</w:t>
                            </w:r>
                            <w:r w:rsidRPr="00511327">
                              <w:rPr>
                                <w:rStyle w:val="NormalTok"/>
                                <w:color w:val="5B9BD5" w:themeColor="accent5"/>
                              </w:rPr>
                              <w:t>:[rfr_train_rmse,lr_train_rmse,KNN_train_rmse],</w:t>
                            </w:r>
                            <w:r w:rsidRPr="00511327">
                              <w:rPr>
                                <w:rStyle w:val="StringTok"/>
                                <w:color w:val="5B9BD5" w:themeColor="accent5"/>
                              </w:rPr>
                              <w:t>'Rmse_test'</w:t>
                            </w:r>
                            <w:r w:rsidRPr="00511327">
                              <w:rPr>
                                <w:rStyle w:val="NormalTok"/>
                                <w:color w:val="5B9BD5" w:themeColor="accent5"/>
                              </w:rPr>
                              <w:t>:[rfr_test_rmse,lr_test_rmse,KNN_test_rmse]})</w:t>
                            </w:r>
                            <w:r w:rsidRPr="00511327">
                              <w:rPr>
                                <w:color w:val="5B9BD5" w:themeColor="accent5"/>
                              </w:rPr>
                              <w:br/>
                            </w:r>
                            <w:proofErr w:type="spellStart"/>
                            <w:r w:rsidRPr="00511327">
                              <w:rPr>
                                <w:rStyle w:val="NormalTok"/>
                                <w:color w:val="5B9BD5" w:themeColor="accent5"/>
                              </w:rPr>
                              <w:t>Rmse</w:t>
                            </w:r>
                            <w:proofErr w:type="spellEnd"/>
                          </w:p>
                          <w:p w14:paraId="66756405" w14:textId="77777777" w:rsidR="00511327" w:rsidRPr="00511327" w:rsidRDefault="00511327">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35906" id="Text Box 22" o:spid="_x0000_s1045" type="#_x0000_t202" style="position:absolute;left:0;text-align:left;margin-left:.6pt;margin-top:116.15pt;width:452.4pt;height:6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" fillcolor="white [3201]" strokeweight=".5pt">
                <v:textbox>
                  <w:txbxContent>
                    <w:p w14:paraId="788A3580" w14:textId="77777777" w:rsidR="00511327" w:rsidRPr="00511327" w:rsidRDefault="00511327" w:rsidP="00511327">
                      <w:pPr>
                        <w:pStyle w:val="SourceCode"/>
                        <w:rPr>
                          <w:color w:val="5B9BD5" w:themeColor="accent5"/>
                        </w:rPr>
                      </w:pPr>
                      <w:proofErr w:type="spellStart"/>
                      <w:r w:rsidRPr="00511327">
                        <w:rPr>
                          <w:rStyle w:val="NormalTok"/>
                          <w:color w:val="5B9BD5" w:themeColor="accent5"/>
                        </w:rPr>
                        <w:t>Rmse</w:t>
                      </w:r>
                      <w:proofErr w:type="spellEnd"/>
                      <w:r w:rsidRPr="00511327">
                        <w:rPr>
                          <w:rStyle w:val="NormalTok"/>
                          <w:color w:val="5B9BD5" w:themeColor="accent5"/>
                        </w:rPr>
                        <w:t xml:space="preserve"> </w:t>
                      </w:r>
                      <w:r w:rsidRPr="00511327">
                        <w:rPr>
                          <w:rStyle w:val="OperatorTok"/>
                          <w:color w:val="5B9BD5" w:themeColor="accent5"/>
                        </w:rPr>
                        <w:t>=</w:t>
                      </w:r>
                      <w:r w:rsidRPr="00511327">
                        <w:rPr>
                          <w:rStyle w:val="NormalTok"/>
                          <w:color w:val="5B9BD5" w:themeColor="accent5"/>
                        </w:rPr>
                        <w:t xml:space="preserve"> </w:t>
                      </w:r>
                      <w:proofErr w:type="spellStart"/>
                      <w:proofErr w:type="gramStart"/>
                      <w:r w:rsidRPr="00511327">
                        <w:rPr>
                          <w:rStyle w:val="NormalTok"/>
                          <w:color w:val="5B9BD5" w:themeColor="accent5"/>
                        </w:rPr>
                        <w:t>pd.DataFrame</w:t>
                      </w:r>
                      <w:proofErr w:type="spellEnd"/>
                      <w:proofErr w:type="gramEnd"/>
                      <w:r w:rsidRPr="00511327">
                        <w:rPr>
                          <w:rStyle w:val="NormalTok"/>
                          <w:color w:val="5B9BD5" w:themeColor="accent5"/>
                        </w:rPr>
                        <w:t>({</w:t>
                      </w:r>
                      <w:r w:rsidRPr="00511327">
                        <w:rPr>
                          <w:rStyle w:val="StringTok"/>
                          <w:color w:val="5B9BD5" w:themeColor="accent5"/>
                        </w:rPr>
                        <w:t>'model'</w:t>
                      </w:r>
                      <w:r w:rsidRPr="00511327">
                        <w:rPr>
                          <w:rStyle w:val="NormalTok"/>
                          <w:color w:val="5B9BD5" w:themeColor="accent5"/>
                        </w:rPr>
                        <w:t>:[</w:t>
                      </w:r>
                      <w:r w:rsidRPr="00511327">
                        <w:rPr>
                          <w:rStyle w:val="StringTok"/>
                          <w:color w:val="5B9BD5" w:themeColor="accent5"/>
                        </w:rPr>
                        <w:t xml:space="preserve">"Random </w:t>
                      </w:r>
                      <w:proofErr w:type="spellStart"/>
                      <w:r w:rsidRPr="00511327">
                        <w:rPr>
                          <w:rStyle w:val="StringTok"/>
                          <w:color w:val="5B9BD5" w:themeColor="accent5"/>
                        </w:rPr>
                        <w:t>forest"</w:t>
                      </w:r>
                      <w:r w:rsidRPr="00511327">
                        <w:rPr>
                          <w:rStyle w:val="NormalTok"/>
                          <w:color w:val="5B9BD5" w:themeColor="accent5"/>
                        </w:rPr>
                        <w:t>,</w:t>
                      </w:r>
                      <w:r w:rsidRPr="00511327">
                        <w:rPr>
                          <w:rStyle w:val="StringTok"/>
                          <w:color w:val="5B9BD5" w:themeColor="accent5"/>
                        </w:rPr>
                        <w:t>"Linear</w:t>
                      </w:r>
                      <w:proofErr w:type="spellEnd"/>
                      <w:r w:rsidRPr="00511327">
                        <w:rPr>
                          <w:rStyle w:val="StringTok"/>
                          <w:color w:val="5B9BD5" w:themeColor="accent5"/>
                        </w:rPr>
                        <w:t xml:space="preserve"> regression"</w:t>
                      </w:r>
                      <w:r w:rsidRPr="00511327">
                        <w:rPr>
                          <w:rStyle w:val="NormalTok"/>
                          <w:color w:val="5B9BD5" w:themeColor="accent5"/>
                        </w:rPr>
                        <w:t>,</w:t>
                      </w:r>
                      <w:r w:rsidRPr="00511327">
                        <w:rPr>
                          <w:rStyle w:val="StringTok"/>
                          <w:color w:val="5B9BD5" w:themeColor="accent5"/>
                        </w:rPr>
                        <w:t>"K-neighbour"</w:t>
                      </w:r>
                      <w:r w:rsidRPr="00511327">
                        <w:rPr>
                          <w:rStyle w:val="NormalTok"/>
                          <w:color w:val="5B9BD5" w:themeColor="accent5"/>
                        </w:rPr>
                        <w:t>],</w:t>
                      </w:r>
                      <w:r w:rsidRPr="00511327">
                        <w:rPr>
                          <w:rStyle w:val="StringTok"/>
                          <w:color w:val="5B9BD5" w:themeColor="accent5"/>
                        </w:rPr>
                        <w:t>'Rmse_train'</w:t>
                      </w:r>
                      <w:r w:rsidRPr="00511327">
                        <w:rPr>
                          <w:rStyle w:val="NormalTok"/>
                          <w:color w:val="5B9BD5" w:themeColor="accent5"/>
                        </w:rPr>
                        <w:t>:[rfr_train_rmse,lr_train_rmse,KNN_train_rmse],</w:t>
                      </w:r>
                      <w:r w:rsidRPr="00511327">
                        <w:rPr>
                          <w:rStyle w:val="StringTok"/>
                          <w:color w:val="5B9BD5" w:themeColor="accent5"/>
                        </w:rPr>
                        <w:t>'Rmse_test'</w:t>
                      </w:r>
                      <w:r w:rsidRPr="00511327">
                        <w:rPr>
                          <w:rStyle w:val="NormalTok"/>
                          <w:color w:val="5B9BD5" w:themeColor="accent5"/>
                        </w:rPr>
                        <w:t>:[rfr_test_rmse,lr_test_rmse,KNN_test_rmse]})</w:t>
                      </w:r>
                      <w:r w:rsidRPr="00511327">
                        <w:rPr>
                          <w:color w:val="5B9BD5" w:themeColor="accent5"/>
                        </w:rPr>
                        <w:br/>
                      </w:r>
                      <w:proofErr w:type="spellStart"/>
                      <w:r w:rsidRPr="00511327">
                        <w:rPr>
                          <w:rStyle w:val="NormalTok"/>
                          <w:color w:val="5B9BD5" w:themeColor="accent5"/>
                        </w:rPr>
                        <w:t>Rmse</w:t>
                      </w:r>
                      <w:proofErr w:type="spellEnd"/>
                    </w:p>
                    <w:p w14:paraId="66756405" w14:textId="77777777" w:rsidR="00511327" w:rsidRPr="00511327" w:rsidRDefault="00511327">
                      <w:pPr>
                        <w:rPr>
                          <w:color w:val="5B9BD5" w:themeColor="accent5"/>
                        </w:rPr>
                      </w:pPr>
                    </w:p>
                  </w:txbxContent>
                </v:textbox>
              </v:shape>
            </w:pict>
          </mc:Fallback>
        </mc:AlternateContent>
      </w:r>
      <w:r w:rsidR="00EB5511" w:rsidRPr="00B41817">
        <w:rPr>
          <w:rFonts w:ascii="Consolas" w:hAnsi="Consolas" w:cs="Times New Roman"/>
          <w:b/>
          <w:bCs/>
          <w:sz w:val="24"/>
          <w:szCs w:val="24"/>
          <w:lang w:val="en-US"/>
        </w:rPr>
        <w:t>K-Neighbors Regression</w:t>
      </w:r>
      <w:r w:rsidR="00EB5511" w:rsidRPr="00B41817">
        <w:rPr>
          <w:rFonts w:ascii="Consolas" w:hAnsi="Consolas" w:cs="Times New Roman"/>
          <w:sz w:val="24"/>
          <w:szCs w:val="24"/>
          <w:lang w:val="en-US"/>
        </w:rPr>
        <w:t xml:space="preserve">: K-Neighbors Regression would focus on the similarity between instances in the dataset. It would predict delivery time based on the average of nearby cases in terms of </w:t>
      </w:r>
      <w:proofErr w:type="spellStart"/>
      <w:r w:rsidR="00EB5511" w:rsidRPr="00B41817">
        <w:rPr>
          <w:rFonts w:ascii="Consolas" w:hAnsi="Consolas" w:cs="Times New Roman"/>
          <w:sz w:val="24"/>
          <w:szCs w:val="24"/>
          <w:lang w:val="en-US"/>
        </w:rPr>
        <w:t>order_protocol</w:t>
      </w:r>
      <w:proofErr w:type="spellEnd"/>
      <w:r w:rsidR="00EB5511" w:rsidRPr="00B41817">
        <w:rPr>
          <w:rFonts w:ascii="Consolas" w:hAnsi="Consolas" w:cs="Times New Roman"/>
          <w:sz w:val="24"/>
          <w:szCs w:val="24"/>
          <w:lang w:val="en-US"/>
        </w:rPr>
        <w:t xml:space="preserve">, </w:t>
      </w:r>
      <w:proofErr w:type="spellStart"/>
      <w:r w:rsidR="00EB5511" w:rsidRPr="00B41817">
        <w:rPr>
          <w:rFonts w:ascii="Consolas" w:hAnsi="Consolas" w:cs="Times New Roman"/>
          <w:sz w:val="24"/>
          <w:szCs w:val="24"/>
          <w:lang w:val="en-US"/>
        </w:rPr>
        <w:t>total_items</w:t>
      </w:r>
      <w:proofErr w:type="spellEnd"/>
      <w:r w:rsidR="00EB5511" w:rsidRPr="00B41817">
        <w:rPr>
          <w:rFonts w:ascii="Consolas" w:hAnsi="Consolas" w:cs="Times New Roman"/>
          <w:sz w:val="24"/>
          <w:szCs w:val="24"/>
          <w:lang w:val="en-US"/>
        </w:rPr>
        <w:t xml:space="preserve">, and </w:t>
      </w:r>
      <w:proofErr w:type="spellStart"/>
      <w:r w:rsidR="00EB5511" w:rsidRPr="00B41817">
        <w:rPr>
          <w:rFonts w:ascii="Consolas" w:hAnsi="Consolas" w:cs="Times New Roman"/>
          <w:sz w:val="24"/>
          <w:szCs w:val="24"/>
          <w:lang w:val="en-US"/>
        </w:rPr>
        <w:t>avg_amt</w:t>
      </w:r>
      <w:proofErr w:type="spellEnd"/>
      <w:r w:rsidR="00EB5511" w:rsidRPr="00B41817">
        <w:rPr>
          <w:rFonts w:ascii="Consolas" w:hAnsi="Consolas" w:cs="Times New Roman"/>
          <w:sz w:val="24"/>
          <w:szCs w:val="24"/>
          <w:lang w:val="en-US"/>
        </w:rPr>
        <w:t>. This approach is valuable when historical deliveries with similar characteristics influence present delivery times. It can offer insights into local patterns, allowing for nuanced predictions.</w:t>
      </w:r>
    </w:p>
    <w:p w14:paraId="6579EFA7" w14:textId="77777777" w:rsidR="00511327" w:rsidRPr="00B41817" w:rsidRDefault="00511327" w:rsidP="005C060B">
      <w:pPr>
        <w:spacing w:line="276" w:lineRule="auto"/>
        <w:jc w:val="both"/>
        <w:rPr>
          <w:rFonts w:ascii="Consolas" w:hAnsi="Consolas" w:cs="Times New Roman"/>
          <w:sz w:val="24"/>
          <w:szCs w:val="24"/>
          <w:lang w:val="en-US"/>
        </w:rPr>
      </w:pPr>
    </w:p>
    <w:p w14:paraId="6B9A7424" w14:textId="77777777" w:rsidR="00511327" w:rsidRPr="00B41817" w:rsidRDefault="00511327" w:rsidP="005C060B">
      <w:pPr>
        <w:spacing w:line="276" w:lineRule="auto"/>
        <w:jc w:val="both"/>
        <w:rPr>
          <w:rFonts w:ascii="Consolas" w:hAnsi="Consolas" w:cs="Times New Roman"/>
          <w:sz w:val="24"/>
          <w:szCs w:val="24"/>
          <w:lang w:val="en-US"/>
        </w:rPr>
      </w:pPr>
    </w:p>
    <w:p w14:paraId="3448CB56" w14:textId="77777777" w:rsidR="00511327" w:rsidRPr="00B41817" w:rsidRDefault="00511327" w:rsidP="005C060B">
      <w:pPr>
        <w:spacing w:line="276" w:lineRule="auto"/>
        <w:jc w:val="both"/>
        <w:rPr>
          <w:rFonts w:ascii="Consolas" w:hAnsi="Consolas" w:cs="Times New Roman"/>
          <w:sz w:val="24"/>
          <w:szCs w:val="24"/>
          <w:lang w:val="en-US"/>
        </w:rPr>
      </w:pPr>
    </w:p>
    <w:p w14:paraId="216256EE" w14:textId="08ABE27C" w:rsidR="00511327" w:rsidRPr="00B41817" w:rsidRDefault="00511327" w:rsidP="005C060B">
      <w:pPr>
        <w:spacing w:line="276" w:lineRule="auto"/>
        <w:jc w:val="both"/>
        <w:rPr>
          <w:rFonts w:ascii="Consolas" w:hAnsi="Consolas" w:cs="Times New Roman"/>
          <w:sz w:val="24"/>
          <w:szCs w:val="24"/>
          <w:lang w:val="en-US"/>
        </w:rPr>
      </w:pPr>
      <w:r w:rsidRPr="00B41817">
        <w:rPr>
          <w:rFonts w:ascii="Consolas" w:hAnsi="Consolas" w:cs="Times New Roman"/>
          <w:noProof/>
          <w:sz w:val="24"/>
          <w:szCs w:val="24"/>
          <w:lang w:val="en-US"/>
        </w:rPr>
        <mc:AlternateContent>
          <mc:Choice Requires="wps">
            <w:drawing>
              <wp:anchor distT="0" distB="0" distL="114300" distR="114300" simplePos="0" relativeHeight="251682816" behindDoc="0" locked="0" layoutInCell="1" allowOverlap="1" wp14:anchorId="451C6AD7" wp14:editId="4BED83B5">
                <wp:simplePos x="0" y="0"/>
                <wp:positionH relativeFrom="column">
                  <wp:posOffset>-7620</wp:posOffset>
                </wp:positionH>
                <wp:positionV relativeFrom="paragraph">
                  <wp:posOffset>853440</wp:posOffset>
                </wp:positionV>
                <wp:extent cx="5775960" cy="800100"/>
                <wp:effectExtent l="0" t="0" r="15240" b="19050"/>
                <wp:wrapNone/>
                <wp:docPr id="1163854065" name="Text Box 23"/>
                <wp:cNvGraphicFramePr/>
                <a:graphic xmlns:a="http://schemas.openxmlformats.org/drawingml/2006/main">
                  <a:graphicData uri="http://schemas.microsoft.com/office/word/2010/wordprocessingShape">
                    <wps:wsp>
                      <wps:cNvSpPr txBox="1"/>
                      <wps:spPr>
                        <a:xfrm>
                          <a:off x="0" y="0"/>
                          <a:ext cx="5775960" cy="800100"/>
                        </a:xfrm>
                        <a:prstGeom prst="rect">
                          <a:avLst/>
                        </a:prstGeom>
                        <a:solidFill>
                          <a:schemeClr val="lt1"/>
                        </a:solidFill>
                        <a:ln w="6350">
                          <a:solidFill>
                            <a:prstClr val="black"/>
                          </a:solidFill>
                        </a:ln>
                      </wps:spPr>
                      <wps:txbx>
                        <w:txbxContent>
                          <w:p w14:paraId="46111968" w14:textId="7077AC21" w:rsidR="00511327" w:rsidRPr="00511327" w:rsidRDefault="00511327" w:rsidP="00511327">
                            <w:pPr>
                              <w:pStyle w:val="SourceCode"/>
                              <w:rPr>
                                <w:color w:val="C00000"/>
                              </w:rPr>
                            </w:pPr>
                            <w:r w:rsidRPr="00511327">
                              <w:rPr>
                                <w:rStyle w:val="VerbatimChar"/>
                                <w:color w:val="C00000"/>
                              </w:rPr>
                              <w:t xml:space="preserve">               model   </w:t>
                            </w:r>
                            <w:proofErr w:type="spellStart"/>
                            <w:r w:rsidRPr="00511327">
                              <w:rPr>
                                <w:rStyle w:val="VerbatimChar"/>
                                <w:color w:val="C00000"/>
                              </w:rPr>
                              <w:t>Rmse_train</w:t>
                            </w:r>
                            <w:proofErr w:type="spellEnd"/>
                            <w:r w:rsidRPr="00511327">
                              <w:rPr>
                                <w:rStyle w:val="VerbatimChar"/>
                                <w:color w:val="C00000"/>
                              </w:rPr>
                              <w:t xml:space="preserve">   </w:t>
                            </w:r>
                            <w:proofErr w:type="spellStart"/>
                            <w:r w:rsidRPr="00511327">
                              <w:rPr>
                                <w:rStyle w:val="VerbatimChar"/>
                                <w:color w:val="C00000"/>
                              </w:rPr>
                              <w:t>Rmse_test</w:t>
                            </w:r>
                            <w:proofErr w:type="spellEnd"/>
                            <w:r w:rsidRPr="00511327">
                              <w:rPr>
                                <w:color w:val="C00000"/>
                              </w:rPr>
                              <w:br/>
                            </w:r>
                            <w:r w:rsidRPr="00511327">
                              <w:rPr>
                                <w:rStyle w:val="VerbatimChar"/>
                                <w:color w:val="C00000"/>
                              </w:rPr>
                              <w:t>0       Random forest   16.096519    16.129621</w:t>
                            </w:r>
                            <w:r w:rsidRPr="00511327">
                              <w:rPr>
                                <w:color w:val="C00000"/>
                              </w:rPr>
                              <w:br/>
                            </w:r>
                            <w:r w:rsidRPr="00511327">
                              <w:rPr>
                                <w:rStyle w:val="VerbatimChar"/>
                                <w:color w:val="C00000"/>
                              </w:rPr>
                              <w:t>1   Linear regression   16.046049    16.077995</w:t>
                            </w:r>
                            <w:r w:rsidRPr="00511327">
                              <w:rPr>
                                <w:color w:val="C00000"/>
                              </w:rPr>
                              <w:br/>
                            </w:r>
                            <w:r w:rsidRPr="00511327">
                              <w:rPr>
                                <w:rStyle w:val="VerbatimChar"/>
                                <w:color w:val="C00000"/>
                              </w:rPr>
                              <w:t>2         K-neighbour   15.910971    17.255891</w:t>
                            </w:r>
                          </w:p>
                          <w:p w14:paraId="473C9EB9" w14:textId="77777777" w:rsidR="00511327" w:rsidRPr="00511327" w:rsidRDefault="00511327">
                            <w:pPr>
                              <w:rPr>
                                <w:color w:val="C00000"/>
                              </w:rPr>
                            </w:pPr>
                          </w:p>
                          <w:p w14:paraId="77F6EC5E" w14:textId="77777777" w:rsidR="00511327" w:rsidRPr="00511327" w:rsidRDefault="00511327">
                            <w:pPr>
                              <w:rPr>
                                <w:color w:val="C00000"/>
                              </w:rPr>
                            </w:pPr>
                          </w:p>
                          <w:p w14:paraId="0B1CAF57" w14:textId="77777777" w:rsidR="00511327" w:rsidRPr="00511327" w:rsidRDefault="00511327">
                            <w:pPr>
                              <w:rPr>
                                <w:color w:val="C00000"/>
                              </w:rPr>
                            </w:pPr>
                          </w:p>
                          <w:p w14:paraId="3B9AB989" w14:textId="77777777" w:rsidR="00511327" w:rsidRPr="00511327" w:rsidRDefault="00511327">
                            <w:pPr>
                              <w:rPr>
                                <w:color w:val="C00000"/>
                              </w:rPr>
                            </w:pPr>
                          </w:p>
                          <w:p w14:paraId="7981076B" w14:textId="77777777" w:rsidR="00511327" w:rsidRPr="00511327" w:rsidRDefault="00511327">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1C6AD7" id="Text Box 23" o:spid="_x0000_s1046" type="#_x0000_t202" style="position:absolute;left:0;text-align:left;margin-left:-.6pt;margin-top:67.2pt;width:454.8pt;height:63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" fillcolor="white [3201]" strokeweight=".5pt">
                <v:textbox>
                  <w:txbxContent>
                    <w:p w14:paraId="46111968" w14:textId="7077AC21" w:rsidR="00511327" w:rsidRPr="00511327" w:rsidRDefault="00511327" w:rsidP="00511327">
                      <w:pPr>
                        <w:pStyle w:val="SourceCode"/>
                        <w:rPr>
                          <w:color w:val="C00000"/>
                        </w:rPr>
                      </w:pPr>
                      <w:r w:rsidRPr="00511327">
                        <w:rPr>
                          <w:rStyle w:val="VerbatimChar"/>
                          <w:color w:val="C00000"/>
                        </w:rPr>
                        <w:t xml:space="preserve">               model </w:t>
                      </w:r>
                      <w:r w:rsidRPr="00511327">
                        <w:rPr>
                          <w:rStyle w:val="VerbatimChar"/>
                          <w:color w:val="C00000"/>
                        </w:rPr>
                        <w:t xml:space="preserve"> </w:t>
                      </w:r>
                      <w:r w:rsidRPr="00511327">
                        <w:rPr>
                          <w:rStyle w:val="VerbatimChar"/>
                          <w:color w:val="C00000"/>
                        </w:rPr>
                        <w:t xml:space="preserve"> </w:t>
                      </w:r>
                      <w:proofErr w:type="spellStart"/>
                      <w:r w:rsidRPr="00511327">
                        <w:rPr>
                          <w:rStyle w:val="VerbatimChar"/>
                          <w:color w:val="C00000"/>
                        </w:rPr>
                        <w:t>Rmse_train</w:t>
                      </w:r>
                      <w:proofErr w:type="spellEnd"/>
                      <w:r w:rsidRPr="00511327">
                        <w:rPr>
                          <w:rStyle w:val="VerbatimChar"/>
                          <w:color w:val="C00000"/>
                        </w:rPr>
                        <w:t xml:space="preserve"> </w:t>
                      </w:r>
                      <w:r w:rsidRPr="00511327">
                        <w:rPr>
                          <w:rStyle w:val="VerbatimChar"/>
                          <w:color w:val="C00000"/>
                        </w:rPr>
                        <w:t xml:space="preserve"> </w:t>
                      </w:r>
                      <w:r w:rsidRPr="00511327">
                        <w:rPr>
                          <w:rStyle w:val="VerbatimChar"/>
                          <w:color w:val="C00000"/>
                        </w:rPr>
                        <w:t xml:space="preserve"> </w:t>
                      </w:r>
                      <w:proofErr w:type="spellStart"/>
                      <w:r w:rsidRPr="00511327">
                        <w:rPr>
                          <w:rStyle w:val="VerbatimChar"/>
                          <w:color w:val="C00000"/>
                        </w:rPr>
                        <w:t>Rmse_test</w:t>
                      </w:r>
                      <w:proofErr w:type="spellEnd"/>
                      <w:r w:rsidRPr="00511327">
                        <w:rPr>
                          <w:color w:val="C00000"/>
                        </w:rPr>
                        <w:br/>
                      </w:r>
                      <w:r w:rsidRPr="00511327">
                        <w:rPr>
                          <w:rStyle w:val="VerbatimChar"/>
                          <w:color w:val="C00000"/>
                        </w:rPr>
                        <w:t xml:space="preserve">0  </w:t>
                      </w:r>
                      <w:r w:rsidRPr="00511327">
                        <w:rPr>
                          <w:rStyle w:val="VerbatimChar"/>
                          <w:color w:val="C00000"/>
                        </w:rPr>
                        <w:t xml:space="preserve"> </w:t>
                      </w:r>
                      <w:r w:rsidRPr="00511327">
                        <w:rPr>
                          <w:rStyle w:val="VerbatimChar"/>
                          <w:color w:val="C00000"/>
                        </w:rPr>
                        <w:t xml:space="preserve">    Random forest   16.096519 </w:t>
                      </w:r>
                      <w:r w:rsidRPr="00511327">
                        <w:rPr>
                          <w:rStyle w:val="VerbatimChar"/>
                          <w:color w:val="C00000"/>
                        </w:rPr>
                        <w:t xml:space="preserve">   </w:t>
                      </w:r>
                      <w:r w:rsidRPr="00511327">
                        <w:rPr>
                          <w:rStyle w:val="VerbatimChar"/>
                          <w:color w:val="C00000"/>
                        </w:rPr>
                        <w:t>16.129621</w:t>
                      </w:r>
                      <w:r w:rsidRPr="00511327">
                        <w:rPr>
                          <w:color w:val="C00000"/>
                        </w:rPr>
                        <w:br/>
                      </w:r>
                      <w:r w:rsidRPr="00511327">
                        <w:rPr>
                          <w:rStyle w:val="VerbatimChar"/>
                          <w:color w:val="C00000"/>
                        </w:rPr>
                        <w:t xml:space="preserve">1 </w:t>
                      </w:r>
                      <w:r w:rsidRPr="00511327">
                        <w:rPr>
                          <w:rStyle w:val="VerbatimChar"/>
                          <w:color w:val="C00000"/>
                        </w:rPr>
                        <w:t xml:space="preserve"> </w:t>
                      </w:r>
                      <w:r w:rsidRPr="00511327">
                        <w:rPr>
                          <w:rStyle w:val="VerbatimChar"/>
                          <w:color w:val="C00000"/>
                        </w:rPr>
                        <w:t xml:space="preserve"> Linear regression   16.046049</w:t>
                      </w:r>
                      <w:r w:rsidRPr="00511327">
                        <w:rPr>
                          <w:rStyle w:val="VerbatimChar"/>
                          <w:color w:val="C00000"/>
                        </w:rPr>
                        <w:t xml:space="preserve"> </w:t>
                      </w:r>
                      <w:r w:rsidRPr="00511327">
                        <w:rPr>
                          <w:rStyle w:val="VerbatimChar"/>
                          <w:color w:val="C00000"/>
                        </w:rPr>
                        <w:t xml:space="preserve">  </w:t>
                      </w:r>
                      <w:r w:rsidRPr="00511327">
                        <w:rPr>
                          <w:rStyle w:val="VerbatimChar"/>
                          <w:color w:val="C00000"/>
                        </w:rPr>
                        <w:t xml:space="preserve"> </w:t>
                      </w:r>
                      <w:r w:rsidRPr="00511327">
                        <w:rPr>
                          <w:rStyle w:val="VerbatimChar"/>
                          <w:color w:val="C00000"/>
                        </w:rPr>
                        <w:t>16.077995</w:t>
                      </w:r>
                      <w:r w:rsidRPr="00511327">
                        <w:rPr>
                          <w:color w:val="C00000"/>
                        </w:rPr>
                        <w:br/>
                      </w:r>
                      <w:r w:rsidRPr="00511327">
                        <w:rPr>
                          <w:rStyle w:val="VerbatimChar"/>
                          <w:color w:val="C00000"/>
                        </w:rPr>
                        <w:t xml:space="preserve">2  </w:t>
                      </w:r>
                      <w:r w:rsidRPr="00511327">
                        <w:rPr>
                          <w:rStyle w:val="VerbatimChar"/>
                          <w:color w:val="C00000"/>
                        </w:rPr>
                        <w:t xml:space="preserve"> </w:t>
                      </w:r>
                      <w:r w:rsidRPr="00511327">
                        <w:rPr>
                          <w:rStyle w:val="VerbatimChar"/>
                          <w:color w:val="C00000"/>
                        </w:rPr>
                        <w:t xml:space="preserve">      K-neighbour   15.910971 </w:t>
                      </w:r>
                      <w:r w:rsidRPr="00511327">
                        <w:rPr>
                          <w:rStyle w:val="VerbatimChar"/>
                          <w:color w:val="C00000"/>
                        </w:rPr>
                        <w:t xml:space="preserve"> </w:t>
                      </w:r>
                      <w:r w:rsidRPr="00511327">
                        <w:rPr>
                          <w:rStyle w:val="VerbatimChar"/>
                          <w:color w:val="C00000"/>
                        </w:rPr>
                        <w:t xml:space="preserve"> </w:t>
                      </w:r>
                      <w:r w:rsidRPr="00511327">
                        <w:rPr>
                          <w:rStyle w:val="VerbatimChar"/>
                          <w:color w:val="C00000"/>
                        </w:rPr>
                        <w:t xml:space="preserve"> </w:t>
                      </w:r>
                      <w:r w:rsidRPr="00511327">
                        <w:rPr>
                          <w:rStyle w:val="VerbatimChar"/>
                          <w:color w:val="C00000"/>
                        </w:rPr>
                        <w:t>17.255891</w:t>
                      </w:r>
                    </w:p>
                    <w:p w14:paraId="473C9EB9" w14:textId="77777777" w:rsidR="00511327" w:rsidRPr="00511327" w:rsidRDefault="00511327">
                      <w:pPr>
                        <w:rPr>
                          <w:color w:val="C00000"/>
                        </w:rPr>
                      </w:pPr>
                    </w:p>
                    <w:p w14:paraId="77F6EC5E" w14:textId="77777777" w:rsidR="00511327" w:rsidRPr="00511327" w:rsidRDefault="00511327">
                      <w:pPr>
                        <w:rPr>
                          <w:color w:val="C00000"/>
                        </w:rPr>
                      </w:pPr>
                    </w:p>
                    <w:p w14:paraId="0B1CAF57" w14:textId="77777777" w:rsidR="00511327" w:rsidRPr="00511327" w:rsidRDefault="00511327">
                      <w:pPr>
                        <w:rPr>
                          <w:color w:val="C00000"/>
                        </w:rPr>
                      </w:pPr>
                    </w:p>
                    <w:p w14:paraId="3B9AB989" w14:textId="77777777" w:rsidR="00511327" w:rsidRPr="00511327" w:rsidRDefault="00511327">
                      <w:pPr>
                        <w:rPr>
                          <w:color w:val="C00000"/>
                        </w:rPr>
                      </w:pPr>
                    </w:p>
                    <w:p w14:paraId="7981076B" w14:textId="77777777" w:rsidR="00511327" w:rsidRPr="00511327" w:rsidRDefault="00511327">
                      <w:pPr>
                        <w:rPr>
                          <w:color w:val="C00000"/>
                        </w:rPr>
                      </w:pPr>
                    </w:p>
                  </w:txbxContent>
                </v:textbox>
              </v:shape>
            </w:pict>
          </mc:Fallback>
        </mc:AlternateContent>
      </w:r>
      <w:r w:rsidR="00EB5511" w:rsidRPr="00B41817">
        <w:rPr>
          <w:rFonts w:ascii="Consolas" w:hAnsi="Consolas" w:cs="Times New Roman"/>
          <w:sz w:val="24"/>
          <w:szCs w:val="24"/>
          <w:lang w:val="en-US"/>
        </w:rPr>
        <w:t xml:space="preserve">Here, for all three models the training and testing dataset are considered and model is fitted and prediction of both </w:t>
      </w:r>
      <w:proofErr w:type="spellStart"/>
      <w:r w:rsidR="00EB5511" w:rsidRPr="00B41817">
        <w:rPr>
          <w:rFonts w:ascii="Consolas" w:hAnsi="Consolas" w:cs="Times New Roman"/>
          <w:sz w:val="24"/>
          <w:szCs w:val="24"/>
          <w:lang w:val="en-US"/>
        </w:rPr>
        <w:t>Xtrain</w:t>
      </w:r>
      <w:proofErr w:type="spellEnd"/>
      <w:r w:rsidR="00EB5511" w:rsidRPr="00B41817">
        <w:rPr>
          <w:rFonts w:ascii="Consolas" w:hAnsi="Consolas" w:cs="Times New Roman"/>
          <w:sz w:val="24"/>
          <w:szCs w:val="24"/>
          <w:lang w:val="en-US"/>
        </w:rPr>
        <w:t xml:space="preserve"> and </w:t>
      </w:r>
      <w:proofErr w:type="spellStart"/>
      <w:r w:rsidR="00EB5511" w:rsidRPr="00B41817">
        <w:rPr>
          <w:rFonts w:ascii="Consolas" w:hAnsi="Consolas" w:cs="Times New Roman"/>
          <w:sz w:val="24"/>
          <w:szCs w:val="24"/>
          <w:lang w:val="en-US"/>
        </w:rPr>
        <w:t>Xtest</w:t>
      </w:r>
      <w:proofErr w:type="spellEnd"/>
      <w:r w:rsidR="00EB5511" w:rsidRPr="00B41817">
        <w:rPr>
          <w:rFonts w:ascii="Consolas" w:hAnsi="Consolas" w:cs="Times New Roman"/>
          <w:sz w:val="24"/>
          <w:szCs w:val="24"/>
          <w:lang w:val="en-US"/>
        </w:rPr>
        <w:t xml:space="preserve"> is done and their RMSE values are calculated. A data frame with the RMSE of both train and test data is displayed below.</w:t>
      </w:r>
    </w:p>
    <w:p w14:paraId="28855B56" w14:textId="77777777" w:rsidR="00511327" w:rsidRPr="00B41817" w:rsidRDefault="00511327" w:rsidP="005C060B">
      <w:pPr>
        <w:spacing w:line="276" w:lineRule="auto"/>
        <w:jc w:val="both"/>
        <w:rPr>
          <w:rFonts w:ascii="Consolas" w:hAnsi="Consolas" w:cs="Times New Roman"/>
          <w:sz w:val="24"/>
          <w:szCs w:val="24"/>
          <w:lang w:val="en-US"/>
        </w:rPr>
      </w:pPr>
    </w:p>
    <w:p w14:paraId="6DB7662E" w14:textId="77777777" w:rsidR="00511327" w:rsidRPr="00B41817" w:rsidRDefault="00511327" w:rsidP="005C060B">
      <w:pPr>
        <w:spacing w:line="276" w:lineRule="auto"/>
        <w:jc w:val="both"/>
        <w:rPr>
          <w:rFonts w:ascii="Consolas" w:hAnsi="Consolas" w:cs="Times New Roman"/>
          <w:sz w:val="24"/>
          <w:szCs w:val="24"/>
          <w:lang w:val="en-US"/>
        </w:rPr>
      </w:pPr>
    </w:p>
    <w:p w14:paraId="7882CFC0" w14:textId="77777777" w:rsidR="00511327" w:rsidRPr="00B41817" w:rsidRDefault="00511327" w:rsidP="005C060B">
      <w:pPr>
        <w:spacing w:line="276" w:lineRule="auto"/>
        <w:jc w:val="both"/>
        <w:rPr>
          <w:rFonts w:ascii="Consolas" w:hAnsi="Consolas" w:cs="Times New Roman"/>
          <w:b/>
          <w:bCs/>
          <w:sz w:val="28"/>
          <w:szCs w:val="28"/>
          <w:lang w:val="en-US"/>
        </w:rPr>
      </w:pPr>
    </w:p>
    <w:p w14:paraId="599C1C07" w14:textId="2BD3D443" w:rsidR="00EB5511" w:rsidRPr="00B41817" w:rsidRDefault="00EB5511" w:rsidP="005C060B">
      <w:pPr>
        <w:spacing w:line="276" w:lineRule="auto"/>
        <w:jc w:val="both"/>
        <w:rPr>
          <w:rFonts w:ascii="Consolas" w:hAnsi="Consolas" w:cs="Times New Roman"/>
          <w:b/>
          <w:bCs/>
          <w:sz w:val="28"/>
          <w:szCs w:val="28"/>
          <w:lang w:val="en-US"/>
        </w:rPr>
      </w:pPr>
      <w:r w:rsidRPr="00B41817">
        <w:rPr>
          <w:rFonts w:ascii="Consolas" w:hAnsi="Consolas" w:cs="Times New Roman"/>
          <w:b/>
          <w:bCs/>
          <w:sz w:val="28"/>
          <w:szCs w:val="28"/>
          <w:lang w:val="en-US"/>
        </w:rPr>
        <w:t>Model’s Summary</w:t>
      </w:r>
    </w:p>
    <w:p w14:paraId="54EC2E67" w14:textId="77777777" w:rsidR="00EB5511" w:rsidRPr="00B41817" w:rsidRDefault="00EB5511" w:rsidP="005C060B">
      <w:pPr>
        <w:spacing w:line="276" w:lineRule="auto"/>
        <w:jc w:val="both"/>
        <w:rPr>
          <w:rFonts w:ascii="Consolas" w:hAnsi="Consolas" w:cs="Times New Roman"/>
          <w:b/>
          <w:bCs/>
          <w:sz w:val="28"/>
          <w:szCs w:val="28"/>
          <w:lang w:val="en-US"/>
        </w:rPr>
      </w:pPr>
      <w:r w:rsidRPr="00B41817">
        <w:rPr>
          <w:rFonts w:ascii="Consolas" w:hAnsi="Consolas" w:cs="Times New Roman"/>
          <w:sz w:val="24"/>
          <w:szCs w:val="24"/>
          <w:lang w:val="en-US"/>
        </w:rPr>
        <w:t xml:space="preserve">In our delivery time prediction analysis, we employed three distinct models: Linear Regression, Random Forest Regression, and K-Neighbors </w:t>
      </w:r>
      <w:r w:rsidRPr="00B41817">
        <w:rPr>
          <w:rFonts w:ascii="Consolas" w:hAnsi="Consolas" w:cs="Times New Roman"/>
          <w:sz w:val="24"/>
          <w:szCs w:val="24"/>
          <w:lang w:val="en-US"/>
        </w:rPr>
        <w:lastRenderedPageBreak/>
        <w:t>Regression. Evaluating these models based on their Root Mean Squared Error (RMSE) values provides insights into their predictive accuracy.</w:t>
      </w:r>
    </w:p>
    <w:p w14:paraId="03BD1AE9"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Linear Regression yielded RMSE values of 16.09 for the training data and 16.12 for the test data. This model captured linear relationships between predictors (</w:t>
      </w:r>
      <w:proofErr w:type="spellStart"/>
      <w:r w:rsidRPr="00B41817">
        <w:rPr>
          <w:rFonts w:ascii="Consolas" w:hAnsi="Consolas" w:cs="Times New Roman"/>
          <w:sz w:val="24"/>
          <w:szCs w:val="24"/>
          <w:lang w:val="en-US"/>
        </w:rPr>
        <w:t>order_protocol</w:t>
      </w:r>
      <w:proofErr w:type="spellEnd"/>
      <w:r w:rsidRPr="00B41817">
        <w:rPr>
          <w:rFonts w:ascii="Consolas" w:hAnsi="Consolas" w:cs="Times New Roman"/>
          <w:sz w:val="24"/>
          <w:szCs w:val="24"/>
          <w:lang w:val="en-US"/>
        </w:rPr>
        <w:t xml:space="preserve">, </w:t>
      </w:r>
      <w:proofErr w:type="spellStart"/>
      <w:r w:rsidRPr="00B41817">
        <w:rPr>
          <w:rFonts w:ascii="Consolas" w:hAnsi="Consolas" w:cs="Times New Roman"/>
          <w:sz w:val="24"/>
          <w:szCs w:val="24"/>
          <w:lang w:val="en-US"/>
        </w:rPr>
        <w:t>total_items</w:t>
      </w:r>
      <w:proofErr w:type="spellEnd"/>
      <w:r w:rsidRPr="00B41817">
        <w:rPr>
          <w:rFonts w:ascii="Consolas" w:hAnsi="Consolas" w:cs="Times New Roman"/>
          <w:sz w:val="24"/>
          <w:szCs w:val="24"/>
          <w:lang w:val="en-US"/>
        </w:rPr>
        <w:t xml:space="preserve">, </w:t>
      </w:r>
      <w:proofErr w:type="spellStart"/>
      <w:r w:rsidRPr="00B41817">
        <w:rPr>
          <w:rFonts w:ascii="Consolas" w:hAnsi="Consolas" w:cs="Times New Roman"/>
          <w:sz w:val="24"/>
          <w:szCs w:val="24"/>
          <w:lang w:val="en-US"/>
        </w:rPr>
        <w:t>avg_amt</w:t>
      </w:r>
      <w:proofErr w:type="spellEnd"/>
      <w:r w:rsidRPr="00B41817">
        <w:rPr>
          <w:rFonts w:ascii="Consolas" w:hAnsi="Consolas" w:cs="Times New Roman"/>
          <w:sz w:val="24"/>
          <w:szCs w:val="24"/>
          <w:lang w:val="en-US"/>
        </w:rPr>
        <w:t>) and delivery time. However, it seems to slightly overfit, as the test RMSE is slightly higher. Random Forest Regression demonstrated a training RMSE of 16.04 and a test RMSE of 16.077. By aggregating multiple decision trees, it effectively modeled complex interactions and non-linear patterns, achieving similar performance on both training and test data. K-Neighbors Regression, with a training RMSE of 15.91 and a test RMSE of 17.25, excelled in capturing local patterns. It predicted delivery time based on the average of nearby instances with similar attributes, though it appears to exhibit some overfitting as evidenced by the higher test RMSE.</w:t>
      </w:r>
    </w:p>
    <w:p w14:paraId="08BE08EE"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In summary, all three models exhibit reasonable predictive abilities, with Linear Regression providing a simpler interpretation of linear trends, Random Forest Regression capturing intricate relationships, and K-Neighbors Regression focusing on local patterns. While Random Forest and Linear Regression showcase more consistent performance, K-Neighbors Regression might benefit from further tuning to enhance its generalization capabilities. Further analysis and fine-tuning are recommended to select the optimal model for accurate delivery time predictions.</w:t>
      </w:r>
    </w:p>
    <w:p w14:paraId="7D695358"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b/>
          <w:bCs/>
          <w:sz w:val="28"/>
          <w:szCs w:val="28"/>
          <w:lang w:val="en-US"/>
        </w:rPr>
        <w:t>Model Validation</w:t>
      </w:r>
    </w:p>
    <w:p w14:paraId="4CAF62B6" w14:textId="39397E6F" w:rsidR="00EB5511" w:rsidRPr="00B41817" w:rsidRDefault="00511327" w:rsidP="005C060B">
      <w:pPr>
        <w:spacing w:line="276" w:lineRule="auto"/>
        <w:jc w:val="both"/>
        <w:rPr>
          <w:rFonts w:ascii="Consolas" w:hAnsi="Consolas" w:cs="Times New Roman"/>
          <w:sz w:val="24"/>
          <w:szCs w:val="24"/>
          <w:lang w:val="en-US"/>
        </w:rPr>
      </w:pPr>
      <w:r w:rsidRPr="00B41817">
        <w:rPr>
          <w:rFonts w:ascii="Consolas" w:hAnsi="Consolas" w:cs="Times New Roman"/>
          <w:noProof/>
          <w:sz w:val="24"/>
          <w:szCs w:val="24"/>
          <w:lang w:val="en-US"/>
        </w:rPr>
        <mc:AlternateContent>
          <mc:Choice Requires="wps">
            <w:drawing>
              <wp:anchor distT="0" distB="0" distL="114300" distR="114300" simplePos="0" relativeHeight="251683840" behindDoc="0" locked="0" layoutInCell="1" allowOverlap="1" wp14:anchorId="5B171927" wp14:editId="39EEEAE1">
                <wp:simplePos x="0" y="0"/>
                <wp:positionH relativeFrom="margin">
                  <wp:align>right</wp:align>
                </wp:positionH>
                <wp:positionV relativeFrom="paragraph">
                  <wp:posOffset>1683385</wp:posOffset>
                </wp:positionV>
                <wp:extent cx="5699760" cy="632460"/>
                <wp:effectExtent l="0" t="0" r="15240" b="15240"/>
                <wp:wrapNone/>
                <wp:docPr id="1774284163" name="Text Box 24"/>
                <wp:cNvGraphicFramePr/>
                <a:graphic xmlns:a="http://schemas.openxmlformats.org/drawingml/2006/main">
                  <a:graphicData uri="http://schemas.microsoft.com/office/word/2010/wordprocessingShape">
                    <wps:wsp>
                      <wps:cNvSpPr txBox="1"/>
                      <wps:spPr>
                        <a:xfrm>
                          <a:off x="0" y="0"/>
                          <a:ext cx="5699760" cy="632460"/>
                        </a:xfrm>
                        <a:prstGeom prst="rect">
                          <a:avLst/>
                        </a:prstGeom>
                        <a:solidFill>
                          <a:schemeClr val="lt1"/>
                        </a:solidFill>
                        <a:ln w="6350">
                          <a:solidFill>
                            <a:prstClr val="black"/>
                          </a:solidFill>
                        </a:ln>
                      </wps:spPr>
                      <wps:txbx>
                        <w:txbxContent>
                          <w:p w14:paraId="7453ADCE" w14:textId="77777777" w:rsidR="00511327" w:rsidRPr="00511327" w:rsidRDefault="00511327" w:rsidP="00511327">
                            <w:pPr>
                              <w:pStyle w:val="SourceCode"/>
                              <w:rPr>
                                <w:color w:val="5B9BD5" w:themeColor="accent5"/>
                              </w:rPr>
                            </w:pPr>
                            <w:bookmarkStart w:id="14" w:name="d090877c"/>
                            <w:r w:rsidRPr="00511327">
                              <w:rPr>
                                <w:rStyle w:val="NormalTok"/>
                                <w:color w:val="5B9BD5" w:themeColor="accent5"/>
                              </w:rPr>
                              <w:t xml:space="preserve">RMSE </w:t>
                            </w:r>
                            <w:r w:rsidRPr="00511327">
                              <w:rPr>
                                <w:rStyle w:val="OperatorTok"/>
                                <w:color w:val="5B9BD5" w:themeColor="accent5"/>
                              </w:rPr>
                              <w:t>=</w:t>
                            </w:r>
                            <w:r w:rsidRPr="00511327">
                              <w:rPr>
                                <w:rStyle w:val="NormalTok"/>
                                <w:color w:val="5B9BD5" w:themeColor="accent5"/>
                              </w:rPr>
                              <w:t xml:space="preserve"> </w:t>
                            </w:r>
                            <w:proofErr w:type="spellStart"/>
                            <w:proofErr w:type="gramStart"/>
                            <w:r w:rsidRPr="00511327">
                              <w:rPr>
                                <w:rStyle w:val="NormalTok"/>
                                <w:color w:val="5B9BD5" w:themeColor="accent5"/>
                              </w:rPr>
                              <w:t>pd.DataFrame</w:t>
                            </w:r>
                            <w:proofErr w:type="spellEnd"/>
                            <w:proofErr w:type="gramEnd"/>
                            <w:r w:rsidRPr="00511327">
                              <w:rPr>
                                <w:rStyle w:val="NormalTok"/>
                                <w:color w:val="5B9BD5" w:themeColor="accent5"/>
                              </w:rPr>
                              <w:t>({</w:t>
                            </w:r>
                            <w:r w:rsidRPr="00511327">
                              <w:rPr>
                                <w:rStyle w:val="StringTok"/>
                                <w:color w:val="5B9BD5" w:themeColor="accent5"/>
                              </w:rPr>
                              <w:t>'model'</w:t>
                            </w:r>
                            <w:r w:rsidRPr="00511327">
                              <w:rPr>
                                <w:rStyle w:val="NormalTok"/>
                                <w:color w:val="5B9BD5" w:themeColor="accent5"/>
                              </w:rPr>
                              <w:t>:[</w:t>
                            </w:r>
                            <w:r w:rsidRPr="00511327">
                              <w:rPr>
                                <w:rStyle w:val="StringTok"/>
                                <w:color w:val="5B9BD5" w:themeColor="accent5"/>
                              </w:rPr>
                              <w:t xml:space="preserve">"Random </w:t>
                            </w:r>
                            <w:proofErr w:type="spellStart"/>
                            <w:r w:rsidRPr="00511327">
                              <w:rPr>
                                <w:rStyle w:val="StringTok"/>
                                <w:color w:val="5B9BD5" w:themeColor="accent5"/>
                              </w:rPr>
                              <w:t>forest"</w:t>
                            </w:r>
                            <w:r w:rsidRPr="00511327">
                              <w:rPr>
                                <w:rStyle w:val="NormalTok"/>
                                <w:color w:val="5B9BD5" w:themeColor="accent5"/>
                              </w:rPr>
                              <w:t>,</w:t>
                            </w:r>
                            <w:r w:rsidRPr="00511327">
                              <w:rPr>
                                <w:rStyle w:val="StringTok"/>
                                <w:color w:val="5B9BD5" w:themeColor="accent5"/>
                              </w:rPr>
                              <w:t>"Linear</w:t>
                            </w:r>
                            <w:proofErr w:type="spellEnd"/>
                            <w:r w:rsidRPr="00511327">
                              <w:rPr>
                                <w:rStyle w:val="StringTok"/>
                                <w:color w:val="5B9BD5" w:themeColor="accent5"/>
                              </w:rPr>
                              <w:t xml:space="preserve"> regression"</w:t>
                            </w:r>
                            <w:r w:rsidRPr="00511327">
                              <w:rPr>
                                <w:rStyle w:val="NormalTok"/>
                                <w:color w:val="5B9BD5" w:themeColor="accent5"/>
                              </w:rPr>
                              <w:t>],</w:t>
                            </w:r>
                            <w:r w:rsidRPr="00511327">
                              <w:rPr>
                                <w:rStyle w:val="StringTok"/>
                                <w:color w:val="5B9BD5" w:themeColor="accent5"/>
                              </w:rPr>
                              <w:t>'</w:t>
                            </w:r>
                            <w:proofErr w:type="spellStart"/>
                            <w:r w:rsidRPr="00511327">
                              <w:rPr>
                                <w:rStyle w:val="StringTok"/>
                                <w:color w:val="5B9BD5" w:themeColor="accent5"/>
                              </w:rPr>
                              <w:t>Rmse</w:t>
                            </w:r>
                            <w:proofErr w:type="spellEnd"/>
                            <w:r w:rsidRPr="00511327">
                              <w:rPr>
                                <w:rStyle w:val="StringTok"/>
                                <w:color w:val="5B9BD5" w:themeColor="accent5"/>
                              </w:rPr>
                              <w:t>'</w:t>
                            </w:r>
                            <w:r w:rsidRPr="00511327">
                              <w:rPr>
                                <w:rStyle w:val="NormalTok"/>
                                <w:color w:val="5B9BD5" w:themeColor="accent5"/>
                              </w:rPr>
                              <w:t>:[rmse1,rmse2]})</w:t>
                            </w:r>
                            <w:r w:rsidRPr="00511327">
                              <w:rPr>
                                <w:color w:val="5B9BD5" w:themeColor="accent5"/>
                              </w:rPr>
                              <w:br/>
                            </w:r>
                            <w:r w:rsidRPr="00511327">
                              <w:rPr>
                                <w:rStyle w:val="NormalTok"/>
                                <w:color w:val="5B9BD5" w:themeColor="accent5"/>
                              </w:rPr>
                              <w:t>RMSE</w:t>
                            </w:r>
                          </w:p>
                          <w:bookmarkEnd w:id="14"/>
                          <w:p w14:paraId="5B0591D5" w14:textId="77777777" w:rsidR="00511327" w:rsidRPr="00511327" w:rsidRDefault="00511327">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71927" id="Text Box 24" o:spid="_x0000_s1047" type="#_x0000_t202" style="position:absolute;left:0;text-align:left;margin-left:397.6pt;margin-top:132.55pt;width:448.8pt;height:49.8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" fillcolor="white [3201]" strokeweight=".5pt">
                <v:textbox>
                  <w:txbxContent>
                    <w:p w14:paraId="7453ADCE" w14:textId="77777777" w:rsidR="00511327" w:rsidRPr="00511327" w:rsidRDefault="00511327" w:rsidP="00511327">
                      <w:pPr>
                        <w:pStyle w:val="SourceCode"/>
                        <w:rPr>
                          <w:color w:val="5B9BD5" w:themeColor="accent5"/>
                        </w:rPr>
                      </w:pPr>
                      <w:bookmarkStart w:id="28" w:name="d090877c"/>
                      <w:r w:rsidRPr="00511327">
                        <w:rPr>
                          <w:rStyle w:val="NormalTok"/>
                          <w:color w:val="5B9BD5" w:themeColor="accent5"/>
                        </w:rPr>
                        <w:t xml:space="preserve">RMSE </w:t>
                      </w:r>
                      <w:r w:rsidRPr="00511327">
                        <w:rPr>
                          <w:rStyle w:val="OperatorTok"/>
                          <w:color w:val="5B9BD5" w:themeColor="accent5"/>
                        </w:rPr>
                        <w:t>=</w:t>
                      </w:r>
                      <w:r w:rsidRPr="00511327">
                        <w:rPr>
                          <w:rStyle w:val="NormalTok"/>
                          <w:color w:val="5B9BD5" w:themeColor="accent5"/>
                        </w:rPr>
                        <w:t xml:space="preserve"> </w:t>
                      </w:r>
                      <w:proofErr w:type="spellStart"/>
                      <w:proofErr w:type="gramStart"/>
                      <w:r w:rsidRPr="00511327">
                        <w:rPr>
                          <w:rStyle w:val="NormalTok"/>
                          <w:color w:val="5B9BD5" w:themeColor="accent5"/>
                        </w:rPr>
                        <w:t>pd.DataFrame</w:t>
                      </w:r>
                      <w:proofErr w:type="spellEnd"/>
                      <w:proofErr w:type="gramEnd"/>
                      <w:r w:rsidRPr="00511327">
                        <w:rPr>
                          <w:rStyle w:val="NormalTok"/>
                          <w:color w:val="5B9BD5" w:themeColor="accent5"/>
                        </w:rPr>
                        <w:t>({</w:t>
                      </w:r>
                      <w:r w:rsidRPr="00511327">
                        <w:rPr>
                          <w:rStyle w:val="StringTok"/>
                          <w:color w:val="5B9BD5" w:themeColor="accent5"/>
                        </w:rPr>
                        <w:t>'model'</w:t>
                      </w:r>
                      <w:r w:rsidRPr="00511327">
                        <w:rPr>
                          <w:rStyle w:val="NormalTok"/>
                          <w:color w:val="5B9BD5" w:themeColor="accent5"/>
                        </w:rPr>
                        <w:t>:[</w:t>
                      </w:r>
                      <w:r w:rsidRPr="00511327">
                        <w:rPr>
                          <w:rStyle w:val="StringTok"/>
                          <w:color w:val="5B9BD5" w:themeColor="accent5"/>
                        </w:rPr>
                        <w:t xml:space="preserve">"Random </w:t>
                      </w:r>
                      <w:proofErr w:type="spellStart"/>
                      <w:r w:rsidRPr="00511327">
                        <w:rPr>
                          <w:rStyle w:val="StringTok"/>
                          <w:color w:val="5B9BD5" w:themeColor="accent5"/>
                        </w:rPr>
                        <w:t>forest"</w:t>
                      </w:r>
                      <w:r w:rsidRPr="00511327">
                        <w:rPr>
                          <w:rStyle w:val="NormalTok"/>
                          <w:color w:val="5B9BD5" w:themeColor="accent5"/>
                        </w:rPr>
                        <w:t>,</w:t>
                      </w:r>
                      <w:r w:rsidRPr="00511327">
                        <w:rPr>
                          <w:rStyle w:val="StringTok"/>
                          <w:color w:val="5B9BD5" w:themeColor="accent5"/>
                        </w:rPr>
                        <w:t>"Linear</w:t>
                      </w:r>
                      <w:proofErr w:type="spellEnd"/>
                      <w:r w:rsidRPr="00511327">
                        <w:rPr>
                          <w:rStyle w:val="StringTok"/>
                          <w:color w:val="5B9BD5" w:themeColor="accent5"/>
                        </w:rPr>
                        <w:t xml:space="preserve"> regression"</w:t>
                      </w:r>
                      <w:r w:rsidRPr="00511327">
                        <w:rPr>
                          <w:rStyle w:val="NormalTok"/>
                          <w:color w:val="5B9BD5" w:themeColor="accent5"/>
                        </w:rPr>
                        <w:t>],</w:t>
                      </w:r>
                      <w:r w:rsidRPr="00511327">
                        <w:rPr>
                          <w:rStyle w:val="StringTok"/>
                          <w:color w:val="5B9BD5" w:themeColor="accent5"/>
                        </w:rPr>
                        <w:t>'</w:t>
                      </w:r>
                      <w:proofErr w:type="spellStart"/>
                      <w:r w:rsidRPr="00511327">
                        <w:rPr>
                          <w:rStyle w:val="StringTok"/>
                          <w:color w:val="5B9BD5" w:themeColor="accent5"/>
                        </w:rPr>
                        <w:t>Rmse</w:t>
                      </w:r>
                      <w:proofErr w:type="spellEnd"/>
                      <w:r w:rsidRPr="00511327">
                        <w:rPr>
                          <w:rStyle w:val="StringTok"/>
                          <w:color w:val="5B9BD5" w:themeColor="accent5"/>
                        </w:rPr>
                        <w:t>'</w:t>
                      </w:r>
                      <w:r w:rsidRPr="00511327">
                        <w:rPr>
                          <w:rStyle w:val="NormalTok"/>
                          <w:color w:val="5B9BD5" w:themeColor="accent5"/>
                        </w:rPr>
                        <w:t>:[rmse1,rmse2]})</w:t>
                      </w:r>
                      <w:r w:rsidRPr="00511327">
                        <w:rPr>
                          <w:color w:val="5B9BD5" w:themeColor="accent5"/>
                        </w:rPr>
                        <w:br/>
                      </w:r>
                      <w:r w:rsidRPr="00511327">
                        <w:rPr>
                          <w:rStyle w:val="NormalTok"/>
                          <w:color w:val="5B9BD5" w:themeColor="accent5"/>
                        </w:rPr>
                        <w:t>RMSE</w:t>
                      </w:r>
                    </w:p>
                    <w:bookmarkEnd w:id="28"/>
                    <w:p w14:paraId="5B0591D5" w14:textId="77777777" w:rsidR="00511327" w:rsidRPr="00511327" w:rsidRDefault="00511327">
                      <w:pPr>
                        <w:rPr>
                          <w:color w:val="5B9BD5" w:themeColor="accent5"/>
                        </w:rPr>
                      </w:pPr>
                    </w:p>
                  </w:txbxContent>
                </v:textbox>
                <w10:wrap anchorx="margin"/>
              </v:shape>
            </w:pict>
          </mc:Fallback>
        </mc:AlternateContent>
      </w:r>
      <w:r w:rsidR="00EB5511" w:rsidRPr="00B41817">
        <w:rPr>
          <w:rFonts w:ascii="Consolas" w:hAnsi="Consolas" w:cs="Times New Roman"/>
          <w:sz w:val="24"/>
          <w:szCs w:val="24"/>
          <w:lang w:val="en-US"/>
        </w:rPr>
        <w:t>For validating the model, pre-processing of the valid data is done. Since the data is split after handling missing values, outliers and duplicate values, features and target variable are separated from the sample data and Min-Max scaler is used for standardizing data in the range of 0 and 1. Then linear regression and random forest regression models are used for data validation since they are the model that showed low RMSE for both training and testing data. The RMSE score after prediction are:</w:t>
      </w:r>
    </w:p>
    <w:p w14:paraId="7F6AB0D0" w14:textId="72BC3490" w:rsidR="00EB5511" w:rsidRPr="00B41817" w:rsidRDefault="00EB5511" w:rsidP="005C060B">
      <w:pPr>
        <w:spacing w:line="276" w:lineRule="auto"/>
        <w:jc w:val="both"/>
        <w:rPr>
          <w:rFonts w:ascii="Consolas" w:hAnsi="Consolas" w:cs="Times New Roman"/>
          <w:noProof/>
          <w:sz w:val="24"/>
          <w:szCs w:val="24"/>
          <w:lang w:val="en-US"/>
        </w:rPr>
      </w:pPr>
    </w:p>
    <w:p w14:paraId="6F994800" w14:textId="77777777" w:rsidR="00511327" w:rsidRPr="00B41817" w:rsidRDefault="00511327" w:rsidP="005C060B">
      <w:pPr>
        <w:spacing w:line="276" w:lineRule="auto"/>
        <w:jc w:val="both"/>
        <w:rPr>
          <w:rFonts w:ascii="Consolas" w:hAnsi="Consolas" w:cs="Times New Roman"/>
          <w:sz w:val="24"/>
          <w:szCs w:val="24"/>
          <w:lang w:val="en-US"/>
        </w:rPr>
      </w:pPr>
    </w:p>
    <w:p w14:paraId="7C7E000B" w14:textId="2A4F3687" w:rsidR="00511327" w:rsidRPr="00B41817" w:rsidRDefault="00511327" w:rsidP="005C060B">
      <w:pPr>
        <w:spacing w:line="276" w:lineRule="auto"/>
        <w:jc w:val="both"/>
        <w:rPr>
          <w:rFonts w:ascii="Consolas" w:hAnsi="Consolas" w:cs="Times New Roman"/>
          <w:sz w:val="24"/>
          <w:szCs w:val="24"/>
          <w:lang w:val="en-US"/>
        </w:rPr>
      </w:pPr>
      <w:r w:rsidRPr="00B41817">
        <w:rPr>
          <w:rFonts w:ascii="Consolas" w:hAnsi="Consolas" w:cs="Times New Roman"/>
          <w:noProof/>
          <w:sz w:val="24"/>
          <w:szCs w:val="24"/>
          <w:lang w:val="en-US"/>
        </w:rPr>
        <mc:AlternateContent>
          <mc:Choice Requires="wps">
            <w:drawing>
              <wp:anchor distT="0" distB="0" distL="114300" distR="114300" simplePos="0" relativeHeight="251684864" behindDoc="0" locked="0" layoutInCell="1" allowOverlap="1" wp14:anchorId="6C3A607F" wp14:editId="126C192A">
                <wp:simplePos x="0" y="0"/>
                <wp:positionH relativeFrom="margin">
                  <wp:align>left</wp:align>
                </wp:positionH>
                <wp:positionV relativeFrom="paragraph">
                  <wp:posOffset>73025</wp:posOffset>
                </wp:positionV>
                <wp:extent cx="5707380" cy="632460"/>
                <wp:effectExtent l="0" t="0" r="26670" b="15240"/>
                <wp:wrapNone/>
                <wp:docPr id="115431458" name="Text Box 25"/>
                <wp:cNvGraphicFramePr/>
                <a:graphic xmlns:a="http://schemas.openxmlformats.org/drawingml/2006/main">
                  <a:graphicData uri="http://schemas.microsoft.com/office/word/2010/wordprocessingShape">
                    <wps:wsp>
                      <wps:cNvSpPr txBox="1"/>
                      <wps:spPr>
                        <a:xfrm>
                          <a:off x="0" y="0"/>
                          <a:ext cx="5707380" cy="632460"/>
                        </a:xfrm>
                        <a:prstGeom prst="rect">
                          <a:avLst/>
                        </a:prstGeom>
                        <a:solidFill>
                          <a:schemeClr val="lt1"/>
                        </a:solidFill>
                        <a:ln w="6350">
                          <a:solidFill>
                            <a:prstClr val="black"/>
                          </a:solidFill>
                        </a:ln>
                      </wps:spPr>
                      <wps:txbx>
                        <w:txbxContent>
                          <w:p w14:paraId="2D482B1F" w14:textId="18BB317E" w:rsidR="00511327" w:rsidRPr="00511327" w:rsidRDefault="00511327" w:rsidP="00511327">
                            <w:pPr>
                              <w:pStyle w:val="SourceCode"/>
                              <w:rPr>
                                <w:color w:val="C00000"/>
                              </w:rPr>
                            </w:pPr>
                            <w:r w:rsidRPr="00511327">
                              <w:rPr>
                                <w:rStyle w:val="VerbatimChar"/>
                                <w:color w:val="C00000"/>
                              </w:rPr>
                              <w:t xml:space="preserve">               model       </w:t>
                            </w:r>
                            <w:proofErr w:type="spellStart"/>
                            <w:r w:rsidRPr="00511327">
                              <w:rPr>
                                <w:rStyle w:val="VerbatimChar"/>
                                <w:color w:val="C00000"/>
                              </w:rPr>
                              <w:t>Rmse</w:t>
                            </w:r>
                            <w:proofErr w:type="spellEnd"/>
                            <w:r w:rsidRPr="00511327">
                              <w:rPr>
                                <w:color w:val="C00000"/>
                              </w:rPr>
                              <w:br/>
                            </w:r>
                            <w:r w:rsidRPr="00511327">
                              <w:rPr>
                                <w:rStyle w:val="VerbatimChar"/>
                                <w:color w:val="C00000"/>
                              </w:rPr>
                              <w:t>0       Random forest   16.645727</w:t>
                            </w:r>
                            <w:r w:rsidRPr="00511327">
                              <w:rPr>
                                <w:color w:val="C00000"/>
                              </w:rPr>
                              <w:br/>
                            </w:r>
                            <w:r w:rsidRPr="00511327">
                              <w:rPr>
                                <w:rStyle w:val="VerbatimChar"/>
                                <w:color w:val="C00000"/>
                              </w:rPr>
                              <w:t>1   Linear regression   16.560437</w:t>
                            </w:r>
                          </w:p>
                          <w:p w14:paraId="3082EBE4" w14:textId="77777777" w:rsidR="00511327" w:rsidRPr="00511327" w:rsidRDefault="00511327">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3A607F" id="Text Box 25" o:spid="_x0000_s1048" type="#_x0000_t202" style="position:absolute;left:0;text-align:left;margin-left:0;margin-top:5.75pt;width:449.4pt;height:49.8pt;z-index:2516848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" fillcolor="white [3201]" strokeweight=".5pt">
                <v:textbox>
                  <w:txbxContent>
                    <w:p w14:paraId="2D482B1F" w14:textId="18BB317E" w:rsidR="00511327" w:rsidRPr="00511327" w:rsidRDefault="00511327" w:rsidP="00511327">
                      <w:pPr>
                        <w:pStyle w:val="SourceCode"/>
                        <w:rPr>
                          <w:color w:val="C00000"/>
                        </w:rPr>
                      </w:pPr>
                      <w:r w:rsidRPr="00511327">
                        <w:rPr>
                          <w:rStyle w:val="VerbatimChar"/>
                          <w:color w:val="C00000"/>
                        </w:rPr>
                        <w:t xml:space="preserve">               model       </w:t>
                      </w:r>
                      <w:proofErr w:type="spellStart"/>
                      <w:r w:rsidRPr="00511327">
                        <w:rPr>
                          <w:rStyle w:val="VerbatimChar"/>
                          <w:color w:val="C00000"/>
                        </w:rPr>
                        <w:t>Rmse</w:t>
                      </w:r>
                      <w:proofErr w:type="spellEnd"/>
                      <w:r w:rsidRPr="00511327">
                        <w:rPr>
                          <w:color w:val="C00000"/>
                        </w:rPr>
                        <w:br/>
                      </w:r>
                      <w:r w:rsidRPr="00511327">
                        <w:rPr>
                          <w:rStyle w:val="VerbatimChar"/>
                          <w:color w:val="C00000"/>
                        </w:rPr>
                        <w:t xml:space="preserve">0  </w:t>
                      </w:r>
                      <w:r w:rsidRPr="00511327">
                        <w:rPr>
                          <w:rStyle w:val="VerbatimChar"/>
                          <w:color w:val="C00000"/>
                        </w:rPr>
                        <w:t xml:space="preserve"> </w:t>
                      </w:r>
                      <w:r w:rsidRPr="00511327">
                        <w:rPr>
                          <w:rStyle w:val="VerbatimChar"/>
                          <w:color w:val="C00000"/>
                        </w:rPr>
                        <w:t xml:space="preserve">    Random forest </w:t>
                      </w:r>
                      <w:r w:rsidRPr="00511327">
                        <w:rPr>
                          <w:rStyle w:val="VerbatimChar"/>
                          <w:color w:val="C00000"/>
                        </w:rPr>
                        <w:t xml:space="preserve"> </w:t>
                      </w:r>
                      <w:r w:rsidRPr="00511327">
                        <w:rPr>
                          <w:rStyle w:val="VerbatimChar"/>
                          <w:color w:val="C00000"/>
                        </w:rPr>
                        <w:t xml:space="preserve"> 16.645727</w:t>
                      </w:r>
                      <w:r w:rsidRPr="00511327">
                        <w:rPr>
                          <w:color w:val="C00000"/>
                        </w:rPr>
                        <w:br/>
                      </w:r>
                      <w:r w:rsidRPr="00511327">
                        <w:rPr>
                          <w:rStyle w:val="VerbatimChar"/>
                          <w:color w:val="C00000"/>
                        </w:rPr>
                        <w:t xml:space="preserve">1 </w:t>
                      </w:r>
                      <w:r w:rsidRPr="00511327">
                        <w:rPr>
                          <w:rStyle w:val="VerbatimChar"/>
                          <w:color w:val="C00000"/>
                        </w:rPr>
                        <w:t xml:space="preserve"> </w:t>
                      </w:r>
                      <w:r w:rsidRPr="00511327">
                        <w:rPr>
                          <w:rStyle w:val="VerbatimChar"/>
                          <w:color w:val="C00000"/>
                        </w:rPr>
                        <w:t xml:space="preserve"> Linear regression  </w:t>
                      </w:r>
                      <w:r w:rsidRPr="00511327">
                        <w:rPr>
                          <w:rStyle w:val="VerbatimChar"/>
                          <w:color w:val="C00000"/>
                        </w:rPr>
                        <w:t xml:space="preserve"> </w:t>
                      </w:r>
                      <w:r w:rsidRPr="00511327">
                        <w:rPr>
                          <w:rStyle w:val="VerbatimChar"/>
                          <w:color w:val="C00000"/>
                        </w:rPr>
                        <w:t>16.560437</w:t>
                      </w:r>
                    </w:p>
                    <w:p w14:paraId="3082EBE4" w14:textId="77777777" w:rsidR="00511327" w:rsidRPr="00511327" w:rsidRDefault="00511327">
                      <w:pPr>
                        <w:rPr>
                          <w:color w:val="C00000"/>
                        </w:rPr>
                      </w:pPr>
                    </w:p>
                  </w:txbxContent>
                </v:textbox>
                <w10:wrap anchorx="margin"/>
              </v:shape>
            </w:pict>
          </mc:Fallback>
        </mc:AlternateContent>
      </w:r>
    </w:p>
    <w:p w14:paraId="31A4679D" w14:textId="77777777" w:rsidR="00511327" w:rsidRPr="00B41817" w:rsidRDefault="00511327" w:rsidP="005C060B">
      <w:pPr>
        <w:spacing w:line="276" w:lineRule="auto"/>
        <w:jc w:val="both"/>
        <w:rPr>
          <w:rFonts w:ascii="Consolas" w:hAnsi="Consolas" w:cs="Times New Roman"/>
          <w:sz w:val="24"/>
          <w:szCs w:val="24"/>
          <w:lang w:val="en-US"/>
        </w:rPr>
      </w:pPr>
    </w:p>
    <w:p w14:paraId="3B0E0D74" w14:textId="48087B20" w:rsidR="00EB5511" w:rsidRPr="00B41817" w:rsidRDefault="00511327" w:rsidP="005C060B">
      <w:pPr>
        <w:spacing w:line="276" w:lineRule="auto"/>
        <w:jc w:val="both"/>
        <w:rPr>
          <w:rFonts w:ascii="Consolas" w:hAnsi="Consolas" w:cs="Times New Roman"/>
          <w:sz w:val="24"/>
          <w:szCs w:val="24"/>
          <w:lang w:val="en-US"/>
        </w:rPr>
      </w:pPr>
      <w:r w:rsidRPr="00B41817">
        <w:rPr>
          <w:rFonts w:ascii="Consolas" w:hAnsi="Consolas" w:cs="Times New Roman"/>
          <w:noProof/>
          <w:sz w:val="24"/>
          <w:szCs w:val="24"/>
          <w:lang w:val="en-US"/>
        </w:rPr>
        <w:lastRenderedPageBreak/>
        <mc:AlternateContent>
          <mc:Choice Requires="wps">
            <w:drawing>
              <wp:anchor distT="0" distB="0" distL="114300" distR="114300" simplePos="0" relativeHeight="251685888" behindDoc="0" locked="0" layoutInCell="1" allowOverlap="1" wp14:anchorId="08684721" wp14:editId="38133330">
                <wp:simplePos x="0" y="0"/>
                <wp:positionH relativeFrom="column">
                  <wp:posOffset>22860</wp:posOffset>
                </wp:positionH>
                <wp:positionV relativeFrom="paragraph">
                  <wp:posOffset>624840</wp:posOffset>
                </wp:positionV>
                <wp:extent cx="5753100" cy="2217420"/>
                <wp:effectExtent l="0" t="0" r="19050" b="11430"/>
                <wp:wrapNone/>
                <wp:docPr id="739971182" name="Text Box 26"/>
                <wp:cNvGraphicFramePr/>
                <a:graphic xmlns:a="http://schemas.openxmlformats.org/drawingml/2006/main">
                  <a:graphicData uri="http://schemas.microsoft.com/office/word/2010/wordprocessingShape">
                    <wps:wsp>
                      <wps:cNvSpPr txBox="1"/>
                      <wps:spPr>
                        <a:xfrm>
                          <a:off x="0" y="0"/>
                          <a:ext cx="5753100" cy="2217420"/>
                        </a:xfrm>
                        <a:prstGeom prst="rect">
                          <a:avLst/>
                        </a:prstGeom>
                        <a:solidFill>
                          <a:schemeClr val="lt1"/>
                        </a:solidFill>
                        <a:ln w="6350">
                          <a:solidFill>
                            <a:prstClr val="black"/>
                          </a:solidFill>
                        </a:ln>
                      </wps:spPr>
                      <wps:txbx>
                        <w:txbxContent>
                          <w:p w14:paraId="693915D4" w14:textId="2F03C74D" w:rsidR="00511327" w:rsidRDefault="00511327">
                            <w:r w:rsidRPr="00815121">
                              <w:rPr>
                                <w:rStyle w:val="VerbatimChar"/>
                              </w:rPr>
                              <w:t xml:space="preserve">        </w:t>
                            </w:r>
                            <w:proofErr w:type="spellStart"/>
                            <w:r w:rsidRPr="00815121">
                              <w:rPr>
                                <w:rStyle w:val="VerbatimChar"/>
                              </w:rPr>
                              <w:t>delivery_</w:t>
                            </w:r>
                            <w:proofErr w:type="gramStart"/>
                            <w:r w:rsidRPr="00815121">
                              <w:rPr>
                                <w:rStyle w:val="VerbatimChar"/>
                              </w:rPr>
                              <w:t>time</w:t>
                            </w:r>
                            <w:proofErr w:type="spellEnd"/>
                            <w:r w:rsidRPr="00815121">
                              <w:rPr>
                                <w:rStyle w:val="VerbatimChar"/>
                              </w:rPr>
                              <w:t xml:space="preserve">  </w:t>
                            </w:r>
                            <w:proofErr w:type="spellStart"/>
                            <w:r w:rsidRPr="00815121">
                              <w:rPr>
                                <w:rStyle w:val="VerbatimChar"/>
                              </w:rPr>
                              <w:t>randomforest</w:t>
                            </w:r>
                            <w:proofErr w:type="gramEnd"/>
                            <w:r w:rsidRPr="00815121">
                              <w:rPr>
                                <w:rStyle w:val="VerbatimChar"/>
                              </w:rPr>
                              <w:t>_pred</w:t>
                            </w:r>
                            <w:proofErr w:type="spellEnd"/>
                            <w:r w:rsidRPr="00815121">
                              <w:rPr>
                                <w:rStyle w:val="VerbatimChar"/>
                              </w:rPr>
                              <w:t xml:space="preserve">  </w:t>
                            </w:r>
                            <w:proofErr w:type="spellStart"/>
                            <w:r w:rsidRPr="00815121">
                              <w:rPr>
                                <w:rStyle w:val="VerbatimChar"/>
                              </w:rPr>
                              <w:t>linearreg_pred</w:t>
                            </w:r>
                            <w:proofErr w:type="spellEnd"/>
                            <w:r w:rsidRPr="00815121">
                              <w:br/>
                            </w:r>
                            <w:r w:rsidRPr="00815121">
                              <w:rPr>
                                <w:rStyle w:val="VerbatimChar"/>
                              </w:rPr>
                              <w:t>33907            50.0          45.598357       46.748352</w:t>
                            </w:r>
                            <w:r w:rsidRPr="00815121">
                              <w:br/>
                            </w:r>
                            <w:r w:rsidRPr="00815121">
                              <w:rPr>
                                <w:rStyle w:val="VerbatimChar"/>
                              </w:rPr>
                              <w:t>13397            52.0          51.449933       53.392758</w:t>
                            </w:r>
                            <w:r w:rsidRPr="00815121">
                              <w:br/>
                            </w:r>
                            <w:r w:rsidRPr="00815121">
                              <w:rPr>
                                <w:rStyle w:val="VerbatimChar"/>
                              </w:rPr>
                              <w:t>38703            50.0          47.520226       48.385971</w:t>
                            </w:r>
                            <w:r w:rsidRPr="00815121">
                              <w:br/>
                            </w:r>
                            <w:r w:rsidRPr="00815121">
                              <w:rPr>
                                <w:rStyle w:val="VerbatimChar"/>
                              </w:rPr>
                              <w:t>78585            47.0          44.573856       42.111225</w:t>
                            </w:r>
                            <w:r w:rsidRPr="00815121">
                              <w:br/>
                            </w:r>
                            <w:r w:rsidRPr="00815121">
                              <w:rPr>
                                <w:rStyle w:val="VerbatimChar"/>
                              </w:rPr>
                              <w:t>20085            47.0          56.635044       55.475620</w:t>
                            </w:r>
                            <w:r w:rsidRPr="00815121">
                              <w:br/>
                            </w:r>
                            <w:r w:rsidRPr="00815121">
                              <w:rPr>
                                <w:rStyle w:val="VerbatimChar"/>
                              </w:rPr>
                              <w:t>...               ...                ...             ...</w:t>
                            </w:r>
                            <w:r w:rsidRPr="00815121">
                              <w:br/>
                            </w:r>
                            <w:r w:rsidRPr="00815121">
                              <w:rPr>
                                <w:rStyle w:val="VerbatimChar"/>
                              </w:rPr>
                              <w:t>162604           64.0          56.635044       57.893949</w:t>
                            </w:r>
                            <w:r w:rsidRPr="00815121">
                              <w:br/>
                            </w:r>
                            <w:r w:rsidRPr="00815121">
                              <w:rPr>
                                <w:rStyle w:val="VerbatimChar"/>
                              </w:rPr>
                              <w:t>152735           69.0          44.052121       45.026860</w:t>
                            </w:r>
                            <w:r w:rsidRPr="00815121">
                              <w:br/>
                            </w:r>
                            <w:r w:rsidRPr="00815121">
                              <w:rPr>
                                <w:rStyle w:val="VerbatimChar"/>
                              </w:rPr>
                              <w:t>8025             48.0          51.449933       50.398176</w:t>
                            </w:r>
                            <w:r w:rsidRPr="00815121">
                              <w:br/>
                            </w:r>
                            <w:r w:rsidRPr="00815121">
                              <w:rPr>
                                <w:rStyle w:val="VerbatimChar"/>
                              </w:rPr>
                              <w:t>46136            37.0          45.557772       43.931119</w:t>
                            </w:r>
                            <w:r w:rsidRPr="00815121">
                              <w:br/>
                            </w:r>
                            <w:r w:rsidRPr="00815121">
                              <w:rPr>
                                <w:rStyle w:val="VerbatimChar"/>
                              </w:rPr>
                              <w:t>164454           42.0          47.666963       52.932187</w:t>
                            </w:r>
                            <w:r w:rsidRPr="00815121">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684721" id="Text Box 26" o:spid="_x0000_s1049" type="#_x0000_t202" style="position:absolute;left:0;text-align:left;margin-left:1.8pt;margin-top:49.2pt;width:453pt;height:174.6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" fillcolor="white [3201]" strokeweight=".5pt">
                <v:textbox>
                  <w:txbxContent>
                    <w:p w14:paraId="693915D4" w14:textId="2F03C74D" w:rsidR="00511327" w:rsidRDefault="00511327">
                      <w:r w:rsidRPr="00815121">
                        <w:rPr>
                          <w:rStyle w:val="VerbatimChar"/>
                        </w:rPr>
                        <w:t xml:space="preserve">        </w:t>
                      </w:r>
                      <w:proofErr w:type="spellStart"/>
                      <w:r w:rsidRPr="00815121">
                        <w:rPr>
                          <w:rStyle w:val="VerbatimChar"/>
                        </w:rPr>
                        <w:t>delivery_</w:t>
                      </w:r>
                      <w:proofErr w:type="gramStart"/>
                      <w:r w:rsidRPr="00815121">
                        <w:rPr>
                          <w:rStyle w:val="VerbatimChar"/>
                        </w:rPr>
                        <w:t>time</w:t>
                      </w:r>
                      <w:proofErr w:type="spellEnd"/>
                      <w:r w:rsidRPr="00815121">
                        <w:rPr>
                          <w:rStyle w:val="VerbatimChar"/>
                        </w:rPr>
                        <w:t xml:space="preserve">  </w:t>
                      </w:r>
                      <w:proofErr w:type="spellStart"/>
                      <w:r w:rsidRPr="00815121">
                        <w:rPr>
                          <w:rStyle w:val="VerbatimChar"/>
                        </w:rPr>
                        <w:t>randomforest</w:t>
                      </w:r>
                      <w:proofErr w:type="gramEnd"/>
                      <w:r w:rsidRPr="00815121">
                        <w:rPr>
                          <w:rStyle w:val="VerbatimChar"/>
                        </w:rPr>
                        <w:t>_pred</w:t>
                      </w:r>
                      <w:proofErr w:type="spellEnd"/>
                      <w:r w:rsidRPr="00815121">
                        <w:rPr>
                          <w:rStyle w:val="VerbatimChar"/>
                        </w:rPr>
                        <w:t xml:space="preserve">  </w:t>
                      </w:r>
                      <w:proofErr w:type="spellStart"/>
                      <w:r w:rsidRPr="00815121">
                        <w:rPr>
                          <w:rStyle w:val="VerbatimChar"/>
                        </w:rPr>
                        <w:t>linearreg_pred</w:t>
                      </w:r>
                      <w:proofErr w:type="spellEnd"/>
                      <w:r w:rsidRPr="00815121">
                        <w:br/>
                      </w:r>
                      <w:r w:rsidRPr="00815121">
                        <w:rPr>
                          <w:rStyle w:val="VerbatimChar"/>
                        </w:rPr>
                        <w:t>33907            50.0          45.598357       46.748352</w:t>
                      </w:r>
                      <w:r w:rsidRPr="00815121">
                        <w:br/>
                      </w:r>
                      <w:r w:rsidRPr="00815121">
                        <w:rPr>
                          <w:rStyle w:val="VerbatimChar"/>
                        </w:rPr>
                        <w:t>13397            52.0          51.449933       53.392758</w:t>
                      </w:r>
                      <w:r w:rsidRPr="00815121">
                        <w:br/>
                      </w:r>
                      <w:r w:rsidRPr="00815121">
                        <w:rPr>
                          <w:rStyle w:val="VerbatimChar"/>
                        </w:rPr>
                        <w:t>38703            50.0          47.520226       48.385971</w:t>
                      </w:r>
                      <w:r w:rsidRPr="00815121">
                        <w:br/>
                      </w:r>
                      <w:r w:rsidRPr="00815121">
                        <w:rPr>
                          <w:rStyle w:val="VerbatimChar"/>
                        </w:rPr>
                        <w:t>78585            47.0          44.573856       42.111225</w:t>
                      </w:r>
                      <w:r w:rsidRPr="00815121">
                        <w:br/>
                      </w:r>
                      <w:r w:rsidRPr="00815121">
                        <w:rPr>
                          <w:rStyle w:val="VerbatimChar"/>
                        </w:rPr>
                        <w:t>20085            47.0          56.635044       55.475620</w:t>
                      </w:r>
                      <w:r w:rsidRPr="00815121">
                        <w:br/>
                      </w:r>
                      <w:r w:rsidRPr="00815121">
                        <w:rPr>
                          <w:rStyle w:val="VerbatimChar"/>
                        </w:rPr>
                        <w:t>...               ...                ...             ...</w:t>
                      </w:r>
                      <w:r w:rsidRPr="00815121">
                        <w:br/>
                      </w:r>
                      <w:r w:rsidRPr="00815121">
                        <w:rPr>
                          <w:rStyle w:val="VerbatimChar"/>
                        </w:rPr>
                        <w:t>162604           64.0          56.635044       57.893949</w:t>
                      </w:r>
                      <w:r w:rsidRPr="00815121">
                        <w:br/>
                      </w:r>
                      <w:r w:rsidRPr="00815121">
                        <w:rPr>
                          <w:rStyle w:val="VerbatimChar"/>
                        </w:rPr>
                        <w:t>152735           69.0          44.052121       45.026860</w:t>
                      </w:r>
                      <w:r w:rsidRPr="00815121">
                        <w:br/>
                      </w:r>
                      <w:r w:rsidRPr="00815121">
                        <w:rPr>
                          <w:rStyle w:val="VerbatimChar"/>
                        </w:rPr>
                        <w:t>8025             48.0          51.449933       50.398176</w:t>
                      </w:r>
                      <w:r w:rsidRPr="00815121">
                        <w:br/>
                      </w:r>
                      <w:r w:rsidRPr="00815121">
                        <w:rPr>
                          <w:rStyle w:val="VerbatimChar"/>
                        </w:rPr>
                        <w:t>46136            37.0          45.557772       43.931119</w:t>
                      </w:r>
                      <w:r w:rsidRPr="00815121">
                        <w:br/>
                      </w:r>
                      <w:r w:rsidRPr="00815121">
                        <w:rPr>
                          <w:rStyle w:val="VerbatimChar"/>
                        </w:rPr>
                        <w:t>164454           42.0          47.666963       52.932187</w:t>
                      </w:r>
                      <w:r w:rsidRPr="00815121">
                        <w:br/>
                      </w:r>
                    </w:p>
                  </w:txbxContent>
                </v:textbox>
              </v:shape>
            </w:pict>
          </mc:Fallback>
        </mc:AlternateContent>
      </w:r>
      <w:r w:rsidR="00EB5511" w:rsidRPr="00B41817">
        <w:rPr>
          <w:rFonts w:ascii="Consolas" w:hAnsi="Consolas" w:cs="Times New Roman"/>
          <w:sz w:val="24"/>
          <w:szCs w:val="24"/>
          <w:lang w:val="en-US"/>
        </w:rPr>
        <w:t>A data frame with the actual and the predicted values using both linear regression and random forest regression is created and the head of that data frame is given below.</w:t>
      </w:r>
    </w:p>
    <w:p w14:paraId="2526F894" w14:textId="0B27BCAB" w:rsidR="00EB5511" w:rsidRPr="00B41817" w:rsidRDefault="00EB5511" w:rsidP="005C060B">
      <w:pPr>
        <w:spacing w:line="276" w:lineRule="auto"/>
        <w:jc w:val="both"/>
        <w:rPr>
          <w:rFonts w:ascii="Consolas" w:hAnsi="Consolas" w:cs="Times New Roman"/>
          <w:sz w:val="24"/>
          <w:szCs w:val="24"/>
          <w:lang w:val="en-US"/>
        </w:rPr>
      </w:pPr>
    </w:p>
    <w:p w14:paraId="11579DD1" w14:textId="77777777" w:rsidR="00511327" w:rsidRPr="00B41817" w:rsidRDefault="00511327" w:rsidP="005C060B">
      <w:pPr>
        <w:spacing w:line="276" w:lineRule="auto"/>
        <w:jc w:val="both"/>
        <w:rPr>
          <w:rFonts w:ascii="Consolas" w:hAnsi="Consolas" w:cs="Times New Roman"/>
          <w:sz w:val="24"/>
          <w:szCs w:val="24"/>
          <w:lang w:val="en-US"/>
        </w:rPr>
      </w:pPr>
    </w:p>
    <w:p w14:paraId="14B38341" w14:textId="77777777" w:rsidR="00511327" w:rsidRPr="00B41817" w:rsidRDefault="00511327" w:rsidP="005C060B">
      <w:pPr>
        <w:spacing w:line="276" w:lineRule="auto"/>
        <w:jc w:val="both"/>
        <w:rPr>
          <w:rFonts w:ascii="Consolas" w:hAnsi="Consolas" w:cs="Times New Roman"/>
          <w:sz w:val="24"/>
          <w:szCs w:val="24"/>
          <w:lang w:val="en-US"/>
        </w:rPr>
      </w:pPr>
    </w:p>
    <w:p w14:paraId="4D8F018D" w14:textId="77777777" w:rsidR="00511327" w:rsidRPr="00B41817" w:rsidRDefault="00511327" w:rsidP="005C060B">
      <w:pPr>
        <w:spacing w:line="276" w:lineRule="auto"/>
        <w:jc w:val="both"/>
        <w:rPr>
          <w:rFonts w:ascii="Consolas" w:hAnsi="Consolas" w:cs="Times New Roman"/>
          <w:sz w:val="24"/>
          <w:szCs w:val="24"/>
          <w:lang w:val="en-US"/>
        </w:rPr>
      </w:pPr>
    </w:p>
    <w:p w14:paraId="3B54BC79" w14:textId="77777777" w:rsidR="00511327" w:rsidRPr="00B41817" w:rsidRDefault="00511327" w:rsidP="005C060B">
      <w:pPr>
        <w:spacing w:line="276" w:lineRule="auto"/>
        <w:jc w:val="both"/>
        <w:rPr>
          <w:rFonts w:ascii="Consolas" w:hAnsi="Consolas" w:cs="Times New Roman"/>
          <w:sz w:val="24"/>
          <w:szCs w:val="24"/>
          <w:lang w:val="en-US"/>
        </w:rPr>
      </w:pPr>
    </w:p>
    <w:p w14:paraId="782498B8" w14:textId="77777777" w:rsidR="00511327" w:rsidRPr="00B41817" w:rsidRDefault="00511327" w:rsidP="005C060B">
      <w:pPr>
        <w:spacing w:line="276" w:lineRule="auto"/>
        <w:jc w:val="both"/>
        <w:rPr>
          <w:rFonts w:ascii="Consolas" w:hAnsi="Consolas" w:cs="Times New Roman"/>
          <w:sz w:val="24"/>
          <w:szCs w:val="24"/>
          <w:lang w:val="en-US"/>
        </w:rPr>
      </w:pPr>
    </w:p>
    <w:p w14:paraId="65A6075A" w14:textId="77777777" w:rsidR="00511327" w:rsidRPr="00B41817" w:rsidRDefault="00511327" w:rsidP="005C060B">
      <w:pPr>
        <w:spacing w:line="276" w:lineRule="auto"/>
        <w:jc w:val="both"/>
        <w:rPr>
          <w:rFonts w:ascii="Consolas" w:hAnsi="Consolas" w:cs="Times New Roman"/>
          <w:sz w:val="24"/>
          <w:szCs w:val="24"/>
          <w:lang w:val="en-US"/>
        </w:rPr>
      </w:pPr>
    </w:p>
    <w:p w14:paraId="298538F2" w14:textId="77777777" w:rsidR="00511327" w:rsidRPr="00B41817" w:rsidRDefault="00511327" w:rsidP="005C060B">
      <w:pPr>
        <w:spacing w:line="276" w:lineRule="auto"/>
        <w:jc w:val="both"/>
        <w:rPr>
          <w:rFonts w:ascii="Consolas" w:hAnsi="Consolas" w:cs="Times New Roman"/>
          <w:sz w:val="24"/>
          <w:szCs w:val="24"/>
          <w:lang w:val="en-US"/>
        </w:rPr>
      </w:pPr>
    </w:p>
    <w:p w14:paraId="631B0CA5" w14:textId="539F8384" w:rsidR="00EB5511" w:rsidRPr="00B41817" w:rsidRDefault="00EB5511" w:rsidP="005C060B">
      <w:pPr>
        <w:spacing w:line="276" w:lineRule="auto"/>
        <w:jc w:val="both"/>
        <w:rPr>
          <w:rFonts w:ascii="Consolas" w:hAnsi="Consolas" w:cs="Times New Roman"/>
          <w:b/>
          <w:bCs/>
          <w:sz w:val="28"/>
          <w:szCs w:val="28"/>
          <w:lang w:val="en-US"/>
        </w:rPr>
      </w:pPr>
      <w:r w:rsidRPr="00B41817">
        <w:rPr>
          <w:rFonts w:ascii="Consolas" w:hAnsi="Consolas" w:cs="Times New Roman"/>
          <w:b/>
          <w:bCs/>
          <w:sz w:val="28"/>
          <w:szCs w:val="28"/>
          <w:lang w:val="en-US"/>
        </w:rPr>
        <w:t>Conclusion</w:t>
      </w:r>
    </w:p>
    <w:p w14:paraId="1FC10FB4"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In this project focused on delivery time prediction, we embarked on a comprehensive journey to develop accurate and reliable models. Our analysis encompassed crucial steps, including data preprocessing, feature selection, model selection, and evaluation. Three prominent supervised learning models, namely Linear Regression, Random Forest Regression, and K-Neighbors Regression, were employed to predict delivery times based on selected features.</w:t>
      </w:r>
    </w:p>
    <w:p w14:paraId="6E32E4C0" w14:textId="3DCE6EA9"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sz w:val="24"/>
          <w:szCs w:val="24"/>
          <w:lang w:val="en-US"/>
        </w:rPr>
        <w:t>The project successfully developed robust models for delivery time prediction, demonstrating the power of machine learning. Linear Regression and Random Forest Regression demonstrated commendable predictive abilities, with Linear Regression showing a validation RMSE of 16.64 and Random Forest Regression showing a slightly improved RMSE of 16.56. These findings are crucial for logistics planning, resource allocation, customer satisfaction, and operational efficiency. The project's efficacy is demonstrated through meticulous data preparation, feature engineering, model selection, and validation.</w:t>
      </w:r>
    </w:p>
    <w:p w14:paraId="2F2C274E" w14:textId="77777777" w:rsidR="00EB5511" w:rsidRPr="00B41817" w:rsidRDefault="00EB5511" w:rsidP="005C060B">
      <w:pPr>
        <w:spacing w:line="276" w:lineRule="auto"/>
        <w:jc w:val="both"/>
        <w:rPr>
          <w:rFonts w:ascii="Consolas" w:hAnsi="Consolas" w:cs="Times New Roman"/>
          <w:sz w:val="24"/>
          <w:szCs w:val="24"/>
          <w:lang w:val="en-US"/>
        </w:rPr>
      </w:pPr>
      <w:r w:rsidRPr="00B41817">
        <w:rPr>
          <w:rFonts w:ascii="Consolas" w:hAnsi="Consolas" w:cs="Times New Roman"/>
          <w:b/>
          <w:bCs/>
          <w:sz w:val="28"/>
          <w:szCs w:val="28"/>
          <w:lang w:val="en-US"/>
        </w:rPr>
        <w:t>References</w:t>
      </w:r>
    </w:p>
    <w:p w14:paraId="14D30DE7" w14:textId="0DB397AD" w:rsidR="00EB5511" w:rsidRPr="00B41817" w:rsidRDefault="00000000" w:rsidP="005C060B">
      <w:pPr>
        <w:spacing w:line="276" w:lineRule="auto"/>
        <w:jc w:val="both"/>
        <w:rPr>
          <w:rFonts w:ascii="Consolas" w:hAnsi="Consolas"/>
        </w:rPr>
      </w:pPr>
      <w:hyperlink r:id="rId12" w:history="1">
        <w:r w:rsidR="00EB5511" w:rsidRPr="00B41817">
          <w:rPr>
            <w:rStyle w:val="Hyperlink"/>
            <w:rFonts w:ascii="Consolas" w:hAnsi="Consolas"/>
          </w:rPr>
          <w:t>https://www.kaggle.com/datasets/ranitsarkar01/porter-delivery-time-estimation</w:t>
        </w:r>
      </w:hyperlink>
    </w:p>
    <w:sectPr w:rsidR="00EB5511" w:rsidRPr="00B418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5511"/>
    <w:rsid w:val="000064ED"/>
    <w:rsid w:val="000E4342"/>
    <w:rsid w:val="00154775"/>
    <w:rsid w:val="003D6772"/>
    <w:rsid w:val="004608DA"/>
    <w:rsid w:val="00511327"/>
    <w:rsid w:val="005250BF"/>
    <w:rsid w:val="005C060B"/>
    <w:rsid w:val="00A02F7C"/>
    <w:rsid w:val="00AF4012"/>
    <w:rsid w:val="00B41817"/>
    <w:rsid w:val="00B56D59"/>
    <w:rsid w:val="00E36560"/>
    <w:rsid w:val="00EB5511"/>
    <w:rsid w:val="00FC0F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0AB2B"/>
  <w15:chartTrackingRefBased/>
  <w15:docId w15:val="{8A4A362D-55CF-43EA-ADA5-60FD5A35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511"/>
  </w:style>
  <w:style w:type="paragraph" w:styleId="Heading4">
    <w:name w:val="heading 4"/>
    <w:basedOn w:val="Normal"/>
    <w:next w:val="BodyText"/>
    <w:link w:val="Heading4Char"/>
    <w:uiPriority w:val="9"/>
    <w:unhideWhenUsed/>
    <w:qFormat/>
    <w:rsid w:val="003D6772"/>
    <w:pPr>
      <w:keepNext/>
      <w:keepLines/>
      <w:spacing w:before="200" w:after="0" w:line="240" w:lineRule="auto"/>
      <w:outlineLvl w:val="3"/>
    </w:pPr>
    <w:rPr>
      <w:rFonts w:asciiTheme="majorHAnsi" w:eastAsiaTheme="majorEastAsia" w:hAnsiTheme="majorHAnsi" w:cstheme="majorBidi"/>
      <w:bCs/>
      <w:i/>
      <w:color w:val="4472C4" w:themeColor="accent1"/>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5511"/>
    <w:rPr>
      <w:color w:val="0000FF"/>
      <w:u w:val="single"/>
    </w:rPr>
  </w:style>
  <w:style w:type="character" w:customStyle="1" w:styleId="VerbatimChar">
    <w:name w:val="Verbatim Char"/>
    <w:basedOn w:val="DefaultParagraphFont"/>
    <w:link w:val="SourceCode"/>
    <w:locked/>
    <w:rsid w:val="00FC0FFA"/>
    <w:rPr>
      <w:rFonts w:ascii="Consolas" w:hAnsi="Consolas"/>
    </w:rPr>
  </w:style>
  <w:style w:type="paragraph" w:customStyle="1" w:styleId="SourceCode">
    <w:name w:val="Source Code"/>
    <w:basedOn w:val="Normal"/>
    <w:link w:val="VerbatimChar"/>
    <w:rsid w:val="00FC0FFA"/>
    <w:pPr>
      <w:wordWrap w:val="0"/>
      <w:spacing w:after="200" w:line="240" w:lineRule="auto"/>
    </w:pPr>
    <w:rPr>
      <w:rFonts w:ascii="Consolas" w:hAnsi="Consolas"/>
    </w:rPr>
  </w:style>
  <w:style w:type="character" w:customStyle="1" w:styleId="StringTok">
    <w:name w:val="StringTok"/>
    <w:basedOn w:val="VerbatimChar"/>
    <w:rsid w:val="00FC0FFA"/>
    <w:rPr>
      <w:rFonts w:ascii="Consolas" w:hAnsi="Consolas"/>
      <w:color w:val="4070A0"/>
    </w:rPr>
  </w:style>
  <w:style w:type="character" w:customStyle="1" w:styleId="ImportTok">
    <w:name w:val="ImportTok"/>
    <w:basedOn w:val="VerbatimChar"/>
    <w:rsid w:val="00FC0FFA"/>
    <w:rPr>
      <w:rFonts w:ascii="Consolas" w:hAnsi="Consolas"/>
      <w:b/>
      <w:bCs w:val="0"/>
      <w:color w:val="008000"/>
    </w:rPr>
  </w:style>
  <w:style w:type="character" w:customStyle="1" w:styleId="NormalTok">
    <w:name w:val="NormalTok"/>
    <w:basedOn w:val="VerbatimChar"/>
    <w:rsid w:val="00FC0FFA"/>
    <w:rPr>
      <w:rFonts w:ascii="Consolas" w:hAnsi="Consolas"/>
    </w:rPr>
  </w:style>
  <w:style w:type="character" w:customStyle="1" w:styleId="OperatorTok">
    <w:name w:val="OperatorTok"/>
    <w:basedOn w:val="VerbatimChar"/>
    <w:rsid w:val="00AF4012"/>
    <w:rPr>
      <w:rFonts w:ascii="Consolas" w:hAnsi="Consolas"/>
      <w:color w:val="666666"/>
      <w:sz w:val="22"/>
    </w:rPr>
  </w:style>
  <w:style w:type="character" w:customStyle="1" w:styleId="BuiltInTok">
    <w:name w:val="BuiltInTok"/>
    <w:basedOn w:val="VerbatimChar"/>
    <w:rsid w:val="00A02F7C"/>
    <w:rPr>
      <w:rFonts w:ascii="Consolas" w:hAnsi="Consolas"/>
      <w:color w:val="008000"/>
      <w:sz w:val="22"/>
    </w:rPr>
  </w:style>
  <w:style w:type="character" w:customStyle="1" w:styleId="DecValTok">
    <w:name w:val="DecValTok"/>
    <w:basedOn w:val="VerbatimChar"/>
    <w:rsid w:val="00A02F7C"/>
    <w:rPr>
      <w:rFonts w:ascii="Consolas" w:hAnsi="Consolas"/>
      <w:color w:val="40A070"/>
      <w:sz w:val="22"/>
    </w:rPr>
  </w:style>
  <w:style w:type="character" w:customStyle="1" w:styleId="VariableTok">
    <w:name w:val="VariableTok"/>
    <w:basedOn w:val="VerbatimChar"/>
    <w:rsid w:val="00E36560"/>
    <w:rPr>
      <w:rFonts w:ascii="Consolas" w:hAnsi="Consolas"/>
      <w:color w:val="19177C"/>
      <w:sz w:val="22"/>
    </w:rPr>
  </w:style>
  <w:style w:type="character" w:customStyle="1" w:styleId="CommentTok">
    <w:name w:val="CommentTok"/>
    <w:basedOn w:val="VerbatimChar"/>
    <w:rsid w:val="00E36560"/>
    <w:rPr>
      <w:rFonts w:ascii="Consolas" w:hAnsi="Consolas"/>
      <w:i/>
      <w:color w:val="60A0B0"/>
      <w:sz w:val="22"/>
    </w:rPr>
  </w:style>
  <w:style w:type="character" w:customStyle="1" w:styleId="KeywordTok">
    <w:name w:val="KeywordTok"/>
    <w:basedOn w:val="VerbatimChar"/>
    <w:rsid w:val="00B56D59"/>
    <w:rPr>
      <w:rFonts w:ascii="Consolas" w:hAnsi="Consolas"/>
      <w:b/>
      <w:color w:val="007020"/>
      <w:sz w:val="22"/>
    </w:rPr>
  </w:style>
  <w:style w:type="character" w:customStyle="1" w:styleId="FloatTok">
    <w:name w:val="FloatTok"/>
    <w:basedOn w:val="VerbatimChar"/>
    <w:rsid w:val="00B56D59"/>
    <w:rPr>
      <w:rFonts w:ascii="Consolas" w:hAnsi="Consolas"/>
      <w:color w:val="40A070"/>
      <w:sz w:val="22"/>
    </w:rPr>
  </w:style>
  <w:style w:type="character" w:customStyle="1" w:styleId="ControlFlowTok">
    <w:name w:val="ControlFlowTok"/>
    <w:basedOn w:val="VerbatimChar"/>
    <w:rsid w:val="00B56D59"/>
    <w:rPr>
      <w:rFonts w:ascii="Consolas" w:hAnsi="Consolas"/>
      <w:b/>
      <w:color w:val="007020"/>
      <w:sz w:val="22"/>
    </w:rPr>
  </w:style>
  <w:style w:type="character" w:customStyle="1" w:styleId="Heading4Char">
    <w:name w:val="Heading 4 Char"/>
    <w:basedOn w:val="DefaultParagraphFont"/>
    <w:link w:val="Heading4"/>
    <w:uiPriority w:val="9"/>
    <w:rsid w:val="003D6772"/>
    <w:rPr>
      <w:rFonts w:asciiTheme="majorHAnsi" w:eastAsiaTheme="majorEastAsia" w:hAnsiTheme="majorHAnsi" w:cstheme="majorBidi"/>
      <w:bCs/>
      <w:i/>
      <w:color w:val="4472C4" w:themeColor="accent1"/>
      <w:kern w:val="0"/>
      <w:sz w:val="24"/>
      <w:szCs w:val="24"/>
      <w:lang w:val="en-US"/>
      <w14:ligatures w14:val="none"/>
    </w:rPr>
  </w:style>
  <w:style w:type="paragraph" w:customStyle="1" w:styleId="Compact">
    <w:name w:val="Compact"/>
    <w:basedOn w:val="BodyText"/>
    <w:qFormat/>
    <w:rsid w:val="003D6772"/>
    <w:pPr>
      <w:spacing w:before="36" w:after="36"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3D6772"/>
    <w:pPr>
      <w:spacing w:after="120"/>
    </w:pPr>
  </w:style>
  <w:style w:type="character" w:customStyle="1" w:styleId="BodyTextChar">
    <w:name w:val="Body Text Char"/>
    <w:basedOn w:val="DefaultParagraphFont"/>
    <w:link w:val="BodyText"/>
    <w:uiPriority w:val="99"/>
    <w:semiHidden/>
    <w:rsid w:val="003D67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47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hyperlink" Target="https://www.kaggle.com/datasets/ranitsarkar01/porter-delivery-time-estimatio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s://colab.research.google.com/corgiredirector?site=https%3A%2F%2Fwww.kaggle.com%2Fdatasets%2Franitsarkar01%2Fporter-delivery-time-estimation" TargetMode="Externa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6</Pages>
  <Words>3215</Words>
  <Characters>18331</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mayjose152@gmail.com</dc:creator>
  <cp:keywords/>
  <dc:description/>
  <cp:lastModifiedBy>rosemayjose152@gmail.com</cp:lastModifiedBy>
  <cp:revision>6</cp:revision>
  <dcterms:created xsi:type="dcterms:W3CDTF">2023-10-10T14:53:00Z</dcterms:created>
  <dcterms:modified xsi:type="dcterms:W3CDTF">2023-10-10T14:56:00Z</dcterms:modified>
</cp:coreProperties>
</file>